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DB3FA" w14:textId="4E862C20" w:rsidR="003F0F97" w:rsidRPr="00FF5495" w:rsidRDefault="00CD7977" w:rsidP="00CD7977">
      <w:pPr>
        <w:tabs>
          <w:tab w:val="left" w:pos="6468"/>
        </w:tabs>
        <w:autoSpaceDE w:val="0"/>
        <w:autoSpaceDN w:val="0"/>
        <w:adjustRightInd w:val="0"/>
        <w:spacing w:before="10" w:after="120" w:line="240" w:lineRule="auto"/>
        <w:jc w:val="center"/>
        <w:rPr>
          <w:rFonts w:ascii="Cambria" w:eastAsia="STXingkai" w:hAnsi="Cambria" w:cstheme="minorHAnsi"/>
          <w:b/>
          <w:bCs/>
          <w:noProof/>
          <w:spacing w:val="10"/>
          <w:sz w:val="28"/>
          <w:szCs w:val="28"/>
          <w:lang w:val="en-US" w:eastAsia="zh-CN"/>
        </w:rPr>
      </w:pPr>
      <w:r w:rsidRPr="00FF5495">
        <w:rPr>
          <w:rFonts w:ascii="Cambria" w:eastAsia="STXingkai" w:hAnsi="Cambria" w:cstheme="minorHAnsi"/>
          <w:b/>
          <w:bCs/>
          <w:noProof/>
          <w:color w:val="1F3864" w:themeColor="accent1" w:themeShade="80"/>
          <w:spacing w:val="10"/>
          <w:sz w:val="36"/>
          <w:szCs w:val="48"/>
          <w:lang w:val="en-US" w:eastAsia="zh-CN"/>
        </w:rPr>
        <w:t>Stevie Peterson</w:t>
      </w:r>
      <w:r w:rsidRPr="00CD7977">
        <w:rPr>
          <w:rFonts w:ascii="Cambria" w:eastAsia="STXingkai" w:hAnsi="Cambria" w:cstheme="minorHAnsi"/>
          <w:b/>
          <w:bCs/>
          <w:noProof/>
          <w:spacing w:val="10"/>
          <w:sz w:val="36"/>
          <w:szCs w:val="48"/>
          <w:lang w:val="en-US" w:eastAsia="zh-CN"/>
        </w:rPr>
        <w:t xml:space="preserve">, </w:t>
      </w:r>
      <w:r w:rsidRPr="00FF5495">
        <w:rPr>
          <w:rFonts w:ascii="Cambria" w:eastAsia="STXingkai" w:hAnsi="Cambria" w:cstheme="minorHAnsi"/>
          <w:b/>
          <w:bCs/>
          <w:noProof/>
          <w:spacing w:val="10"/>
          <w:sz w:val="28"/>
          <w:szCs w:val="28"/>
          <w:lang w:val="en-US" w:eastAsia="zh-CN"/>
        </w:rPr>
        <w:t>CCMP, PMP, CBAP, ITIL, PMI-ACP, PMI-PBA, PMI-ACP, PMI-PBA, LSSGB, IIBA-POA, IIBA-AAC, CSM, D</w:t>
      </w:r>
      <w:r w:rsidR="00FF5495">
        <w:rPr>
          <w:rFonts w:ascii="Cambria" w:eastAsia="STXingkai" w:hAnsi="Cambria" w:cstheme="minorHAnsi"/>
          <w:b/>
          <w:bCs/>
          <w:noProof/>
          <w:spacing w:val="10"/>
          <w:sz w:val="28"/>
          <w:szCs w:val="28"/>
          <w:lang w:val="en-US" w:eastAsia="zh-CN"/>
        </w:rPr>
        <w:t>A</w:t>
      </w:r>
      <w:r w:rsidRPr="00FF5495">
        <w:rPr>
          <w:rFonts w:ascii="Cambria" w:eastAsia="STXingkai" w:hAnsi="Cambria" w:cstheme="minorHAnsi"/>
          <w:b/>
          <w:bCs/>
          <w:noProof/>
          <w:spacing w:val="10"/>
          <w:sz w:val="28"/>
          <w:szCs w:val="28"/>
          <w:lang w:val="en-US" w:eastAsia="zh-CN"/>
        </w:rPr>
        <w:t>SM</w:t>
      </w:r>
    </w:p>
    <w:bookmarkStart w:id="0" w:name="_Hlk105185267"/>
    <w:p w14:paraId="6CE0DF93" w14:textId="5E2AC9B6" w:rsidR="000B6110" w:rsidRPr="002322F9" w:rsidRDefault="00FF5495" w:rsidP="002322F9">
      <w:pPr>
        <w:spacing w:before="40" w:after="110" w:line="240" w:lineRule="auto"/>
        <w:jc w:val="center"/>
        <w:rPr>
          <w:rFonts w:ascii="Cambria" w:hAnsi="Cambria" w:cstheme="majorHAnsi"/>
          <w:spacing w:val="-2"/>
          <w:sz w:val="18"/>
          <w:szCs w:val="18"/>
          <w:lang w:val="en-US"/>
        </w:rPr>
        <w:sectPr w:rsidR="000B6110" w:rsidRPr="002322F9" w:rsidSect="00EF1BCB">
          <w:headerReference w:type="even" r:id="rId8"/>
          <w:headerReference w:type="default" r:id="rId9"/>
          <w:footerReference w:type="even" r:id="rId10"/>
          <w:footerReference w:type="default" r:id="rId11"/>
          <w:footerReference w:type="first" r:id="rId12"/>
          <w:type w:val="continuous"/>
          <w:pgSz w:w="12240" w:h="15840" w:code="1"/>
          <w:pgMar w:top="720" w:right="720" w:bottom="479" w:left="720" w:header="432" w:footer="720" w:gutter="0"/>
          <w:cols w:space="720"/>
          <w:titlePg/>
          <w:docGrid w:linePitch="360"/>
        </w:sectPr>
      </w:pPr>
      <w:r w:rsidRPr="002322F9">
        <w:rPr>
          <w:rFonts w:ascii="Cambria" w:eastAsia="STXingkai" w:hAnsi="Cambria" w:cstheme="majorHAnsi"/>
          <w:b/>
          <w:bCs/>
          <w:noProof/>
          <w:spacing w:val="20"/>
          <w:sz w:val="40"/>
          <w:szCs w:val="52"/>
          <w:lang w:eastAsia="zh-CN"/>
        </w:rPr>
        <mc:AlternateContent>
          <mc:Choice Requires="wps">
            <w:drawing>
              <wp:anchor distT="0" distB="0" distL="114300" distR="114300" simplePos="0" relativeHeight="251659264" behindDoc="1" locked="0" layoutInCell="1" allowOverlap="1" wp14:anchorId="09EE02AA" wp14:editId="57324647">
                <wp:simplePos x="0" y="0"/>
                <wp:positionH relativeFrom="margin">
                  <wp:posOffset>-548640</wp:posOffset>
                </wp:positionH>
                <wp:positionV relativeFrom="paragraph">
                  <wp:posOffset>309880</wp:posOffset>
                </wp:positionV>
                <wp:extent cx="7988935" cy="739140"/>
                <wp:effectExtent l="0" t="0" r="0" b="381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88935" cy="739140"/>
                        </a:xfrm>
                        <a:prstGeom prst="rect">
                          <a:avLst/>
                        </a:prstGeom>
                        <a:solidFill>
                          <a:schemeClr val="accent1">
                            <a:lumMod val="50000"/>
                          </a:schemeClr>
                        </a:solidFill>
                        <a:ln>
                          <a:noFill/>
                          <a:headEnd/>
                          <a:tailEnd/>
                        </a:ln>
                        <a:effectLst/>
                      </wps:spPr>
                      <wps:style>
                        <a:lnRef idx="2">
                          <a:schemeClr val="dk1">
                            <a:shade val="50000"/>
                          </a:schemeClr>
                        </a:lnRef>
                        <a:fillRef idx="1">
                          <a:schemeClr val="dk1"/>
                        </a:fillRef>
                        <a:effectRef idx="0">
                          <a:schemeClr val="dk1"/>
                        </a:effectRef>
                        <a:fontRef idx="minor">
                          <a:schemeClr val="lt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4B949B" id="Rectangle 2" o:spid="_x0000_s1026" style="position:absolute;margin-left:-43.2pt;margin-top:24.4pt;width:629.05pt;height:58.2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" fillcolor="#1f3763 [1604]" stroked="f" strokeweight="1pt">
                <w10:wrap anchorx="margin"/>
              </v:rect>
            </w:pict>
          </mc:Fallback>
        </mc:AlternateContent>
      </w:r>
      <w:r w:rsidR="000B6110" w:rsidRPr="002322F9">
        <w:rPr>
          <w:rFonts w:ascii="Cambria" w:hAnsi="Cambria" w:cstheme="majorHAnsi"/>
          <w:noProof/>
          <w:spacing w:val="-2"/>
          <w:sz w:val="20"/>
          <w:szCs w:val="20"/>
          <w:lang w:val="en-US"/>
        </w:rPr>
        <mc:AlternateContent>
          <mc:Choice Requires="wps">
            <w:drawing>
              <wp:inline distT="0" distB="0" distL="0" distR="0" wp14:anchorId="270F5709" wp14:editId="11D581EA">
                <wp:extent cx="128270" cy="128270"/>
                <wp:effectExtent l="0" t="0" r="5080" b="5080"/>
                <wp:docPr id="6" name="Freeform: Shape 4" descr="Address ico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8270" cy="128270"/>
                        </a:xfrm>
                        <a:custGeom>
                          <a:avLst/>
                          <a:gdLst>
                            <a:gd name="T0" fmla="*/ 2147483646 w 2846"/>
                            <a:gd name="T1" fmla="*/ 2147483646 h 2833"/>
                            <a:gd name="T2" fmla="*/ 2147483646 w 2846"/>
                            <a:gd name="T3" fmla="*/ 2147483646 h 2833"/>
                            <a:gd name="T4" fmla="*/ 2147483646 w 2846"/>
                            <a:gd name="T5" fmla="*/ 2147483646 h 2833"/>
                            <a:gd name="T6" fmla="*/ 2147483646 w 2846"/>
                            <a:gd name="T7" fmla="*/ 2147483646 h 2833"/>
                            <a:gd name="T8" fmla="*/ 2147483646 w 2846"/>
                            <a:gd name="T9" fmla="*/ 2147483646 h 2833"/>
                            <a:gd name="T10" fmla="*/ 2147483646 w 2846"/>
                            <a:gd name="T11" fmla="*/ 2147483646 h 2833"/>
                            <a:gd name="T12" fmla="*/ 2147483646 w 2846"/>
                            <a:gd name="T13" fmla="*/ 2147483646 h 2833"/>
                            <a:gd name="T14" fmla="*/ 2147483646 w 2846"/>
                            <a:gd name="T15" fmla="*/ 2147483646 h 2833"/>
                            <a:gd name="T16" fmla="*/ 2147483646 w 2846"/>
                            <a:gd name="T17" fmla="*/ 2147483646 h 2833"/>
                            <a:gd name="T18" fmla="*/ 2147483646 w 2846"/>
                            <a:gd name="T19" fmla="*/ 2147483646 h 2833"/>
                            <a:gd name="T20" fmla="*/ 2147483646 w 2846"/>
                            <a:gd name="T21" fmla="*/ 2147483646 h 2833"/>
                            <a:gd name="T22" fmla="*/ 2147483646 w 2846"/>
                            <a:gd name="T23" fmla="*/ 2147483646 h 2833"/>
                            <a:gd name="T24" fmla="*/ 2147483646 w 2846"/>
                            <a:gd name="T25" fmla="*/ 2147483646 h 2833"/>
                            <a:gd name="T26" fmla="*/ 2147483646 w 2846"/>
                            <a:gd name="T27" fmla="*/ 2147483646 h 2833"/>
                            <a:gd name="T28" fmla="*/ 2147483646 w 2846"/>
                            <a:gd name="T29" fmla="*/ 2147483646 h 2833"/>
                            <a:gd name="T30" fmla="*/ 2147483646 w 2846"/>
                            <a:gd name="T31" fmla="*/ 2147483646 h 2833"/>
                            <a:gd name="T32" fmla="*/ 2147483646 w 2846"/>
                            <a:gd name="T33" fmla="*/ 2147483646 h 2833"/>
                            <a:gd name="T34" fmla="*/ 2147483646 w 2846"/>
                            <a:gd name="T35" fmla="*/ 2147483646 h 2833"/>
                            <a:gd name="T36" fmla="*/ 2147483646 w 2846"/>
                            <a:gd name="T37" fmla="*/ 2147483646 h 2833"/>
                            <a:gd name="T38" fmla="*/ 2147483646 w 2846"/>
                            <a:gd name="T39" fmla="*/ 2147483646 h 2833"/>
                            <a:gd name="T40" fmla="*/ 2147483646 w 2846"/>
                            <a:gd name="T41" fmla="*/ 2147483646 h 2833"/>
                            <a:gd name="T42" fmla="*/ 2147483646 w 2846"/>
                            <a:gd name="T43" fmla="*/ 2147483646 h 2833"/>
                            <a:gd name="T44" fmla="*/ 2147483646 w 2846"/>
                            <a:gd name="T45" fmla="*/ 2147483646 h 2833"/>
                            <a:gd name="T46" fmla="*/ 2147483646 w 2846"/>
                            <a:gd name="T47" fmla="*/ 2147483646 h 2833"/>
                            <a:gd name="T48" fmla="*/ 2147483646 w 2846"/>
                            <a:gd name="T49" fmla="*/ 2147483646 h 2833"/>
                            <a:gd name="T50" fmla="*/ 2147483646 w 2846"/>
                            <a:gd name="T51" fmla="*/ 2147483646 h 2833"/>
                            <a:gd name="T52" fmla="*/ 2147483646 w 2846"/>
                            <a:gd name="T53" fmla="*/ 2147483646 h 2833"/>
                            <a:gd name="T54" fmla="*/ 2147483646 w 2846"/>
                            <a:gd name="T55" fmla="*/ 2147483646 h 2833"/>
                            <a:gd name="T56" fmla="*/ 2147483646 w 2846"/>
                            <a:gd name="T57" fmla="*/ 2147483646 h 2833"/>
                            <a:gd name="T58" fmla="*/ 2147483646 w 2846"/>
                            <a:gd name="T59" fmla="*/ 2147483646 h 2833"/>
                            <a:gd name="T60" fmla="*/ 2147483646 w 2846"/>
                            <a:gd name="T61" fmla="*/ 2147483646 h 2833"/>
                            <a:gd name="T62" fmla="*/ 2147483646 w 2846"/>
                            <a:gd name="T63" fmla="*/ 2147483646 h 2833"/>
                            <a:gd name="T64" fmla="*/ 2147483646 w 2846"/>
                            <a:gd name="T65" fmla="*/ 2147483646 h 2833"/>
                            <a:gd name="T66" fmla="*/ 2147483646 w 2846"/>
                            <a:gd name="T67" fmla="*/ 2147483646 h 2833"/>
                            <a:gd name="T68" fmla="*/ 2147483646 w 2846"/>
                            <a:gd name="T69" fmla="*/ 2147483646 h 2833"/>
                            <a:gd name="T70" fmla="*/ 2147483646 w 2846"/>
                            <a:gd name="T71" fmla="*/ 2147483646 h 2833"/>
                            <a:gd name="T72" fmla="*/ 2147483646 w 2846"/>
                            <a:gd name="T73" fmla="*/ 2147483646 h 2833"/>
                            <a:gd name="T74" fmla="*/ 2147483646 w 2846"/>
                            <a:gd name="T75" fmla="*/ 2147483646 h 2833"/>
                            <a:gd name="T76" fmla="*/ 2147483646 w 2846"/>
                            <a:gd name="T77" fmla="*/ 2147483646 h 2833"/>
                            <a:gd name="T78" fmla="*/ 2147483646 w 2846"/>
                            <a:gd name="T79" fmla="*/ 2147483646 h 2833"/>
                            <a:gd name="T80" fmla="*/ 2147483646 w 2846"/>
                            <a:gd name="T81" fmla="*/ 2147483646 h 2833"/>
                            <a:gd name="T82" fmla="*/ 2147483646 w 2846"/>
                            <a:gd name="T83" fmla="*/ 2147483646 h 2833"/>
                            <a:gd name="T84" fmla="*/ 2147483646 w 2846"/>
                            <a:gd name="T85" fmla="*/ 2147483646 h 2833"/>
                            <a:gd name="T86" fmla="*/ 2147483646 w 2846"/>
                            <a:gd name="T87" fmla="*/ 2147483646 h 2833"/>
                            <a:gd name="T88" fmla="*/ 2147483646 w 2846"/>
                            <a:gd name="T89" fmla="*/ 2147483646 h 2833"/>
                            <a:gd name="T90" fmla="*/ 2147483646 w 2846"/>
                            <a:gd name="T91" fmla="*/ 2147483646 h 2833"/>
                            <a:gd name="T92" fmla="*/ 2147483646 w 2846"/>
                            <a:gd name="T93" fmla="*/ 2147483646 h 2833"/>
                            <a:gd name="T94" fmla="*/ 2147483646 w 2846"/>
                            <a:gd name="T95" fmla="*/ 2147483646 h 2833"/>
                            <a:gd name="T96" fmla="*/ 2147483646 w 2846"/>
                            <a:gd name="T97" fmla="*/ 2147483646 h 2833"/>
                            <a:gd name="T98" fmla="*/ 2147483646 w 2846"/>
                            <a:gd name="T99" fmla="*/ 2147483646 h 2833"/>
                            <a:gd name="T100" fmla="*/ 2147483646 w 2846"/>
                            <a:gd name="T101" fmla="*/ 2147483646 h 2833"/>
                            <a:gd name="T102" fmla="*/ 2147483646 w 2846"/>
                            <a:gd name="T103" fmla="*/ 2147483646 h 2833"/>
                            <a:gd name="T104" fmla="*/ 2147483646 w 2846"/>
                            <a:gd name="T105" fmla="*/ 2147483646 h 2833"/>
                            <a:gd name="T106" fmla="*/ 2147483646 w 2846"/>
                            <a:gd name="T107" fmla="*/ 2147483646 h 2833"/>
                            <a:gd name="T108" fmla="*/ 2147483646 w 2846"/>
                            <a:gd name="T109" fmla="*/ 2147483646 h 2833"/>
                            <a:gd name="T110" fmla="*/ 2147483646 w 2846"/>
                            <a:gd name="T111" fmla="*/ 2147483646 h 2833"/>
                            <a:gd name="T112" fmla="*/ 2147483646 w 2846"/>
                            <a:gd name="T113" fmla="*/ 2147483646 h 2833"/>
                            <a:gd name="T114" fmla="*/ 2147483646 w 2846"/>
                            <a:gd name="T115" fmla="*/ 2147483646 h 2833"/>
                            <a:gd name="T116" fmla="*/ 2147483646 w 2846"/>
                            <a:gd name="T117" fmla="*/ 2147483646 h 2833"/>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Lst>
                          <a:ahLst/>
                          <a:cxnLst>
                            <a:cxn ang="T118">
                              <a:pos x="T0" y="T1"/>
                            </a:cxn>
                            <a:cxn ang="T119">
                              <a:pos x="T2" y="T3"/>
                            </a:cxn>
                            <a:cxn ang="T120">
                              <a:pos x="T4" y="T5"/>
                            </a:cxn>
                            <a:cxn ang="T121">
                              <a:pos x="T6" y="T7"/>
                            </a:cxn>
                            <a:cxn ang="T122">
                              <a:pos x="T8" y="T9"/>
                            </a:cxn>
                            <a:cxn ang="T123">
                              <a:pos x="T10" y="T11"/>
                            </a:cxn>
                            <a:cxn ang="T124">
                              <a:pos x="T12" y="T13"/>
                            </a:cxn>
                            <a:cxn ang="T125">
                              <a:pos x="T14" y="T15"/>
                            </a:cxn>
                            <a:cxn ang="T126">
                              <a:pos x="T16" y="T17"/>
                            </a:cxn>
                            <a:cxn ang="T127">
                              <a:pos x="T18" y="T19"/>
                            </a:cxn>
                            <a:cxn ang="T128">
                              <a:pos x="T20" y="T21"/>
                            </a:cxn>
                            <a:cxn ang="T129">
                              <a:pos x="T22" y="T23"/>
                            </a:cxn>
                            <a:cxn ang="T130">
                              <a:pos x="T24" y="T25"/>
                            </a:cxn>
                            <a:cxn ang="T131">
                              <a:pos x="T26" y="T27"/>
                            </a:cxn>
                            <a:cxn ang="T132">
                              <a:pos x="T28" y="T29"/>
                            </a:cxn>
                            <a:cxn ang="T133">
                              <a:pos x="T30" y="T31"/>
                            </a:cxn>
                            <a:cxn ang="T134">
                              <a:pos x="T32" y="T33"/>
                            </a:cxn>
                            <a:cxn ang="T135">
                              <a:pos x="T34" y="T35"/>
                            </a:cxn>
                            <a:cxn ang="T136">
                              <a:pos x="T36" y="T37"/>
                            </a:cxn>
                            <a:cxn ang="T137">
                              <a:pos x="T38" y="T39"/>
                            </a:cxn>
                            <a:cxn ang="T138">
                              <a:pos x="T40" y="T41"/>
                            </a:cxn>
                            <a:cxn ang="T139">
                              <a:pos x="T42" y="T43"/>
                            </a:cxn>
                            <a:cxn ang="T140">
                              <a:pos x="T44" y="T45"/>
                            </a:cxn>
                            <a:cxn ang="T141">
                              <a:pos x="T46" y="T47"/>
                            </a:cxn>
                            <a:cxn ang="T142">
                              <a:pos x="T48" y="T49"/>
                            </a:cxn>
                            <a:cxn ang="T143">
                              <a:pos x="T50" y="T51"/>
                            </a:cxn>
                            <a:cxn ang="T144">
                              <a:pos x="T52" y="T53"/>
                            </a:cxn>
                            <a:cxn ang="T145">
                              <a:pos x="T54" y="T55"/>
                            </a:cxn>
                            <a:cxn ang="T146">
                              <a:pos x="T56" y="T57"/>
                            </a:cxn>
                            <a:cxn ang="T147">
                              <a:pos x="T58" y="T59"/>
                            </a:cxn>
                            <a:cxn ang="T148">
                              <a:pos x="T60" y="T61"/>
                            </a:cxn>
                            <a:cxn ang="T149">
                              <a:pos x="T62" y="T63"/>
                            </a:cxn>
                            <a:cxn ang="T150">
                              <a:pos x="T64" y="T65"/>
                            </a:cxn>
                            <a:cxn ang="T151">
                              <a:pos x="T66" y="T67"/>
                            </a:cxn>
                            <a:cxn ang="T152">
                              <a:pos x="T68" y="T69"/>
                            </a:cxn>
                            <a:cxn ang="T153">
                              <a:pos x="T70" y="T71"/>
                            </a:cxn>
                            <a:cxn ang="T154">
                              <a:pos x="T72" y="T73"/>
                            </a:cxn>
                            <a:cxn ang="T155">
                              <a:pos x="T74" y="T75"/>
                            </a:cxn>
                            <a:cxn ang="T156">
                              <a:pos x="T76" y="T77"/>
                            </a:cxn>
                            <a:cxn ang="T157">
                              <a:pos x="T78" y="T79"/>
                            </a:cxn>
                            <a:cxn ang="T158">
                              <a:pos x="T80" y="T81"/>
                            </a:cxn>
                            <a:cxn ang="T159">
                              <a:pos x="T82" y="T83"/>
                            </a:cxn>
                            <a:cxn ang="T160">
                              <a:pos x="T84" y="T85"/>
                            </a:cxn>
                            <a:cxn ang="T161">
                              <a:pos x="T86" y="T87"/>
                            </a:cxn>
                            <a:cxn ang="T162">
                              <a:pos x="T88" y="T89"/>
                            </a:cxn>
                            <a:cxn ang="T163">
                              <a:pos x="T90" y="T91"/>
                            </a:cxn>
                            <a:cxn ang="T164">
                              <a:pos x="T92" y="T93"/>
                            </a:cxn>
                            <a:cxn ang="T165">
                              <a:pos x="T94" y="T95"/>
                            </a:cxn>
                            <a:cxn ang="T166">
                              <a:pos x="T96" y="T97"/>
                            </a:cxn>
                            <a:cxn ang="T167">
                              <a:pos x="T98" y="T99"/>
                            </a:cxn>
                            <a:cxn ang="T168">
                              <a:pos x="T100" y="T101"/>
                            </a:cxn>
                            <a:cxn ang="T169">
                              <a:pos x="T102" y="T103"/>
                            </a:cxn>
                            <a:cxn ang="T170">
                              <a:pos x="T104" y="T105"/>
                            </a:cxn>
                            <a:cxn ang="T171">
                              <a:pos x="T106" y="T107"/>
                            </a:cxn>
                            <a:cxn ang="T172">
                              <a:pos x="T108" y="T109"/>
                            </a:cxn>
                            <a:cxn ang="T173">
                              <a:pos x="T110" y="T111"/>
                            </a:cxn>
                            <a:cxn ang="T174">
                              <a:pos x="T112" y="T113"/>
                            </a:cxn>
                            <a:cxn ang="T175">
                              <a:pos x="T114" y="T115"/>
                            </a:cxn>
                            <a:cxn ang="T176">
                              <a:pos x="T116" y="T117"/>
                            </a:cxn>
                          </a:cxnLst>
                          <a:rect l="0" t="0" r="r" b="b"/>
                          <a:pathLst>
                            <a:path w="2846" h="2833" extrusionOk="0">
                              <a:moveTo>
                                <a:pt x="1418" y="0"/>
                              </a:moveTo>
                              <a:lnTo>
                                <a:pt x="1443" y="3"/>
                              </a:lnTo>
                              <a:lnTo>
                                <a:pt x="1468" y="11"/>
                              </a:lnTo>
                              <a:lnTo>
                                <a:pt x="1493" y="23"/>
                              </a:lnTo>
                              <a:lnTo>
                                <a:pt x="1520" y="39"/>
                              </a:lnTo>
                              <a:lnTo>
                                <a:pt x="1547" y="60"/>
                              </a:lnTo>
                              <a:lnTo>
                                <a:pt x="1575" y="85"/>
                              </a:lnTo>
                              <a:lnTo>
                                <a:pt x="1607" y="115"/>
                              </a:lnTo>
                              <a:lnTo>
                                <a:pt x="1642" y="147"/>
                              </a:lnTo>
                              <a:lnTo>
                                <a:pt x="1678" y="181"/>
                              </a:lnTo>
                              <a:lnTo>
                                <a:pt x="1717" y="218"/>
                              </a:lnTo>
                              <a:lnTo>
                                <a:pt x="1757" y="256"/>
                              </a:lnTo>
                              <a:lnTo>
                                <a:pt x="1799" y="295"/>
                              </a:lnTo>
                              <a:lnTo>
                                <a:pt x="1842" y="337"/>
                              </a:lnTo>
                              <a:lnTo>
                                <a:pt x="1886" y="379"/>
                              </a:lnTo>
                              <a:lnTo>
                                <a:pt x="1931" y="422"/>
                              </a:lnTo>
                              <a:lnTo>
                                <a:pt x="1977" y="467"/>
                              </a:lnTo>
                              <a:lnTo>
                                <a:pt x="2024" y="512"/>
                              </a:lnTo>
                              <a:lnTo>
                                <a:pt x="2071" y="558"/>
                              </a:lnTo>
                              <a:lnTo>
                                <a:pt x="2118" y="603"/>
                              </a:lnTo>
                              <a:lnTo>
                                <a:pt x="2165" y="649"/>
                              </a:lnTo>
                              <a:lnTo>
                                <a:pt x="2213" y="695"/>
                              </a:lnTo>
                              <a:lnTo>
                                <a:pt x="2259" y="741"/>
                              </a:lnTo>
                              <a:lnTo>
                                <a:pt x="2306" y="787"/>
                              </a:lnTo>
                              <a:lnTo>
                                <a:pt x="2351" y="831"/>
                              </a:lnTo>
                              <a:lnTo>
                                <a:pt x="2397" y="875"/>
                              </a:lnTo>
                              <a:lnTo>
                                <a:pt x="2440" y="918"/>
                              </a:lnTo>
                              <a:lnTo>
                                <a:pt x="2482" y="960"/>
                              </a:lnTo>
                              <a:lnTo>
                                <a:pt x="2524" y="1001"/>
                              </a:lnTo>
                              <a:lnTo>
                                <a:pt x="2563" y="1040"/>
                              </a:lnTo>
                              <a:lnTo>
                                <a:pt x="2601" y="1077"/>
                              </a:lnTo>
                              <a:lnTo>
                                <a:pt x="2637" y="1113"/>
                              </a:lnTo>
                              <a:lnTo>
                                <a:pt x="2671" y="1147"/>
                              </a:lnTo>
                              <a:lnTo>
                                <a:pt x="2702" y="1178"/>
                              </a:lnTo>
                              <a:lnTo>
                                <a:pt x="2731" y="1207"/>
                              </a:lnTo>
                              <a:lnTo>
                                <a:pt x="2757" y="1234"/>
                              </a:lnTo>
                              <a:lnTo>
                                <a:pt x="2780" y="1257"/>
                              </a:lnTo>
                              <a:lnTo>
                                <a:pt x="2800" y="1278"/>
                              </a:lnTo>
                              <a:lnTo>
                                <a:pt x="2816" y="1296"/>
                              </a:lnTo>
                              <a:lnTo>
                                <a:pt x="2829" y="1310"/>
                              </a:lnTo>
                              <a:lnTo>
                                <a:pt x="2839" y="1321"/>
                              </a:lnTo>
                              <a:lnTo>
                                <a:pt x="2846" y="1329"/>
                              </a:lnTo>
                              <a:lnTo>
                                <a:pt x="2801" y="1332"/>
                              </a:lnTo>
                              <a:lnTo>
                                <a:pt x="2757" y="1334"/>
                              </a:lnTo>
                              <a:lnTo>
                                <a:pt x="2711" y="1336"/>
                              </a:lnTo>
                              <a:lnTo>
                                <a:pt x="2667" y="1338"/>
                              </a:lnTo>
                              <a:lnTo>
                                <a:pt x="2625" y="1339"/>
                              </a:lnTo>
                              <a:lnTo>
                                <a:pt x="2584" y="1340"/>
                              </a:lnTo>
                              <a:lnTo>
                                <a:pt x="2548" y="1341"/>
                              </a:lnTo>
                              <a:lnTo>
                                <a:pt x="2515" y="1342"/>
                              </a:lnTo>
                              <a:lnTo>
                                <a:pt x="2488" y="1343"/>
                              </a:lnTo>
                              <a:lnTo>
                                <a:pt x="2467" y="1345"/>
                              </a:lnTo>
                              <a:lnTo>
                                <a:pt x="2467" y="1478"/>
                              </a:lnTo>
                              <a:lnTo>
                                <a:pt x="2467" y="1613"/>
                              </a:lnTo>
                              <a:lnTo>
                                <a:pt x="2467" y="2513"/>
                              </a:lnTo>
                              <a:lnTo>
                                <a:pt x="2467" y="2566"/>
                              </a:lnTo>
                              <a:lnTo>
                                <a:pt x="2465" y="2611"/>
                              </a:lnTo>
                              <a:lnTo>
                                <a:pt x="2462" y="2651"/>
                              </a:lnTo>
                              <a:lnTo>
                                <a:pt x="2456" y="2686"/>
                              </a:lnTo>
                              <a:lnTo>
                                <a:pt x="2448" y="2716"/>
                              </a:lnTo>
                              <a:lnTo>
                                <a:pt x="2437" y="2741"/>
                              </a:lnTo>
                              <a:lnTo>
                                <a:pt x="2422" y="2763"/>
                              </a:lnTo>
                              <a:lnTo>
                                <a:pt x="2405" y="2781"/>
                              </a:lnTo>
                              <a:lnTo>
                                <a:pt x="2383" y="2796"/>
                              </a:lnTo>
                              <a:lnTo>
                                <a:pt x="2358" y="2808"/>
                              </a:lnTo>
                              <a:lnTo>
                                <a:pt x="2328" y="2817"/>
                              </a:lnTo>
                              <a:lnTo>
                                <a:pt x="2295" y="2824"/>
                              </a:lnTo>
                              <a:lnTo>
                                <a:pt x="2256" y="2830"/>
                              </a:lnTo>
                              <a:lnTo>
                                <a:pt x="2238" y="2832"/>
                              </a:lnTo>
                              <a:lnTo>
                                <a:pt x="2215" y="2833"/>
                              </a:lnTo>
                              <a:lnTo>
                                <a:pt x="2188" y="2833"/>
                              </a:lnTo>
                              <a:lnTo>
                                <a:pt x="2157" y="2833"/>
                              </a:lnTo>
                              <a:lnTo>
                                <a:pt x="2126" y="2832"/>
                              </a:lnTo>
                              <a:lnTo>
                                <a:pt x="2095" y="2831"/>
                              </a:lnTo>
                              <a:lnTo>
                                <a:pt x="2066" y="2831"/>
                              </a:lnTo>
                              <a:lnTo>
                                <a:pt x="2039" y="2830"/>
                              </a:lnTo>
                              <a:lnTo>
                                <a:pt x="2018" y="2830"/>
                              </a:lnTo>
                              <a:lnTo>
                                <a:pt x="1983" y="2829"/>
                              </a:lnTo>
                              <a:lnTo>
                                <a:pt x="1951" y="2827"/>
                              </a:lnTo>
                              <a:lnTo>
                                <a:pt x="1925" y="2822"/>
                              </a:lnTo>
                              <a:lnTo>
                                <a:pt x="1903" y="2814"/>
                              </a:lnTo>
                              <a:lnTo>
                                <a:pt x="1885" y="2803"/>
                              </a:lnTo>
                              <a:lnTo>
                                <a:pt x="1870" y="2788"/>
                              </a:lnTo>
                              <a:lnTo>
                                <a:pt x="1858" y="2769"/>
                              </a:lnTo>
                              <a:lnTo>
                                <a:pt x="1848" y="2744"/>
                              </a:lnTo>
                              <a:lnTo>
                                <a:pt x="1840" y="2715"/>
                              </a:lnTo>
                              <a:lnTo>
                                <a:pt x="1835" y="2680"/>
                              </a:lnTo>
                              <a:lnTo>
                                <a:pt x="1831" y="2639"/>
                              </a:lnTo>
                              <a:lnTo>
                                <a:pt x="1828" y="2591"/>
                              </a:lnTo>
                              <a:lnTo>
                                <a:pt x="1826" y="2536"/>
                              </a:lnTo>
                              <a:lnTo>
                                <a:pt x="1825" y="2500"/>
                              </a:lnTo>
                              <a:lnTo>
                                <a:pt x="1825" y="2460"/>
                              </a:lnTo>
                              <a:lnTo>
                                <a:pt x="1824" y="2416"/>
                              </a:lnTo>
                              <a:lnTo>
                                <a:pt x="1823" y="2370"/>
                              </a:lnTo>
                              <a:lnTo>
                                <a:pt x="1823" y="2323"/>
                              </a:lnTo>
                              <a:lnTo>
                                <a:pt x="1822" y="2273"/>
                              </a:lnTo>
                              <a:lnTo>
                                <a:pt x="1822" y="2224"/>
                              </a:lnTo>
                              <a:lnTo>
                                <a:pt x="1821" y="2173"/>
                              </a:lnTo>
                              <a:lnTo>
                                <a:pt x="1821" y="2124"/>
                              </a:lnTo>
                              <a:lnTo>
                                <a:pt x="1821" y="2076"/>
                              </a:lnTo>
                              <a:lnTo>
                                <a:pt x="1821" y="2030"/>
                              </a:lnTo>
                              <a:lnTo>
                                <a:pt x="1821" y="1985"/>
                              </a:lnTo>
                              <a:lnTo>
                                <a:pt x="1821" y="1945"/>
                              </a:lnTo>
                              <a:lnTo>
                                <a:pt x="1821" y="1908"/>
                              </a:lnTo>
                              <a:lnTo>
                                <a:pt x="1821" y="1874"/>
                              </a:lnTo>
                              <a:lnTo>
                                <a:pt x="1821" y="1846"/>
                              </a:lnTo>
                              <a:lnTo>
                                <a:pt x="1821" y="1823"/>
                              </a:lnTo>
                              <a:lnTo>
                                <a:pt x="1822" y="1807"/>
                              </a:lnTo>
                              <a:lnTo>
                                <a:pt x="1822" y="1797"/>
                              </a:lnTo>
                              <a:lnTo>
                                <a:pt x="1822" y="1763"/>
                              </a:lnTo>
                              <a:lnTo>
                                <a:pt x="1818" y="1733"/>
                              </a:lnTo>
                              <a:lnTo>
                                <a:pt x="1811" y="1707"/>
                              </a:lnTo>
                              <a:lnTo>
                                <a:pt x="1800" y="1684"/>
                              </a:lnTo>
                              <a:lnTo>
                                <a:pt x="1786" y="1664"/>
                              </a:lnTo>
                              <a:lnTo>
                                <a:pt x="1769" y="1646"/>
                              </a:lnTo>
                              <a:lnTo>
                                <a:pt x="1750" y="1631"/>
                              </a:lnTo>
                              <a:lnTo>
                                <a:pt x="1728" y="1618"/>
                              </a:lnTo>
                              <a:lnTo>
                                <a:pt x="1704" y="1608"/>
                              </a:lnTo>
                              <a:lnTo>
                                <a:pt x="1678" y="1599"/>
                              </a:lnTo>
                              <a:lnTo>
                                <a:pt x="1651" y="1592"/>
                              </a:lnTo>
                              <a:lnTo>
                                <a:pt x="1622" y="1587"/>
                              </a:lnTo>
                              <a:lnTo>
                                <a:pt x="1591" y="1583"/>
                              </a:lnTo>
                              <a:lnTo>
                                <a:pt x="1561" y="1581"/>
                              </a:lnTo>
                              <a:lnTo>
                                <a:pt x="1529" y="1579"/>
                              </a:lnTo>
                              <a:lnTo>
                                <a:pt x="1496" y="1578"/>
                              </a:lnTo>
                              <a:lnTo>
                                <a:pt x="1463" y="1577"/>
                              </a:lnTo>
                              <a:lnTo>
                                <a:pt x="1431" y="1577"/>
                              </a:lnTo>
                              <a:lnTo>
                                <a:pt x="1398" y="1577"/>
                              </a:lnTo>
                              <a:lnTo>
                                <a:pt x="1361" y="1578"/>
                              </a:lnTo>
                              <a:lnTo>
                                <a:pt x="1324" y="1579"/>
                              </a:lnTo>
                              <a:lnTo>
                                <a:pt x="1289" y="1582"/>
                              </a:lnTo>
                              <a:lnTo>
                                <a:pt x="1253" y="1586"/>
                              </a:lnTo>
                              <a:lnTo>
                                <a:pt x="1220" y="1591"/>
                              </a:lnTo>
                              <a:lnTo>
                                <a:pt x="1188" y="1598"/>
                              </a:lnTo>
                              <a:lnTo>
                                <a:pt x="1157" y="1606"/>
                              </a:lnTo>
                              <a:lnTo>
                                <a:pt x="1129" y="1617"/>
                              </a:lnTo>
                              <a:lnTo>
                                <a:pt x="1103" y="1629"/>
                              </a:lnTo>
                              <a:lnTo>
                                <a:pt x="1080" y="1643"/>
                              </a:lnTo>
                              <a:lnTo>
                                <a:pt x="1058" y="1660"/>
                              </a:lnTo>
                              <a:lnTo>
                                <a:pt x="1041" y="1678"/>
                              </a:lnTo>
                              <a:lnTo>
                                <a:pt x="1028" y="1699"/>
                              </a:lnTo>
                              <a:lnTo>
                                <a:pt x="1018" y="1723"/>
                              </a:lnTo>
                              <a:lnTo>
                                <a:pt x="1012" y="1748"/>
                              </a:lnTo>
                              <a:lnTo>
                                <a:pt x="1010" y="1778"/>
                              </a:lnTo>
                              <a:lnTo>
                                <a:pt x="1012" y="1940"/>
                              </a:lnTo>
                              <a:lnTo>
                                <a:pt x="1011" y="2103"/>
                              </a:lnTo>
                              <a:lnTo>
                                <a:pt x="1010" y="2265"/>
                              </a:lnTo>
                              <a:lnTo>
                                <a:pt x="1011" y="2427"/>
                              </a:lnTo>
                              <a:lnTo>
                                <a:pt x="1015" y="2590"/>
                              </a:lnTo>
                              <a:lnTo>
                                <a:pt x="1015" y="2630"/>
                              </a:lnTo>
                              <a:lnTo>
                                <a:pt x="1013" y="2666"/>
                              </a:lnTo>
                              <a:lnTo>
                                <a:pt x="1009" y="2697"/>
                              </a:lnTo>
                              <a:lnTo>
                                <a:pt x="1001" y="2723"/>
                              </a:lnTo>
                              <a:lnTo>
                                <a:pt x="990" y="2746"/>
                              </a:lnTo>
                              <a:lnTo>
                                <a:pt x="976" y="2767"/>
                              </a:lnTo>
                              <a:lnTo>
                                <a:pt x="959" y="2783"/>
                              </a:lnTo>
                              <a:lnTo>
                                <a:pt x="936" y="2796"/>
                              </a:lnTo>
                              <a:lnTo>
                                <a:pt x="910" y="2807"/>
                              </a:lnTo>
                              <a:lnTo>
                                <a:pt x="880" y="2815"/>
                              </a:lnTo>
                              <a:lnTo>
                                <a:pt x="845" y="2822"/>
                              </a:lnTo>
                              <a:lnTo>
                                <a:pt x="804" y="2826"/>
                              </a:lnTo>
                              <a:lnTo>
                                <a:pt x="760" y="2829"/>
                              </a:lnTo>
                              <a:lnTo>
                                <a:pt x="600" y="2829"/>
                              </a:lnTo>
                              <a:lnTo>
                                <a:pt x="562" y="2828"/>
                              </a:lnTo>
                              <a:lnTo>
                                <a:pt x="528" y="2824"/>
                              </a:lnTo>
                              <a:lnTo>
                                <a:pt x="496" y="2817"/>
                              </a:lnTo>
                              <a:lnTo>
                                <a:pt x="468" y="2806"/>
                              </a:lnTo>
                              <a:lnTo>
                                <a:pt x="444" y="2793"/>
                              </a:lnTo>
                              <a:lnTo>
                                <a:pt x="423" y="2776"/>
                              </a:lnTo>
                              <a:lnTo>
                                <a:pt x="406" y="2755"/>
                              </a:lnTo>
                              <a:lnTo>
                                <a:pt x="391" y="2731"/>
                              </a:lnTo>
                              <a:lnTo>
                                <a:pt x="380" y="2703"/>
                              </a:lnTo>
                              <a:lnTo>
                                <a:pt x="373" y="2672"/>
                              </a:lnTo>
                              <a:lnTo>
                                <a:pt x="369" y="2636"/>
                              </a:lnTo>
                              <a:lnTo>
                                <a:pt x="368" y="2596"/>
                              </a:lnTo>
                              <a:lnTo>
                                <a:pt x="372" y="2285"/>
                              </a:lnTo>
                              <a:lnTo>
                                <a:pt x="372" y="1973"/>
                              </a:lnTo>
                              <a:lnTo>
                                <a:pt x="371" y="1662"/>
                              </a:lnTo>
                              <a:lnTo>
                                <a:pt x="371" y="1350"/>
                              </a:lnTo>
                              <a:lnTo>
                                <a:pt x="370" y="1351"/>
                              </a:lnTo>
                              <a:lnTo>
                                <a:pt x="362" y="1351"/>
                              </a:lnTo>
                              <a:lnTo>
                                <a:pt x="348" y="1352"/>
                              </a:lnTo>
                              <a:lnTo>
                                <a:pt x="330" y="1352"/>
                              </a:lnTo>
                              <a:lnTo>
                                <a:pt x="308" y="1352"/>
                              </a:lnTo>
                              <a:lnTo>
                                <a:pt x="281" y="1353"/>
                              </a:lnTo>
                              <a:lnTo>
                                <a:pt x="252" y="1353"/>
                              </a:lnTo>
                              <a:lnTo>
                                <a:pt x="222" y="1353"/>
                              </a:lnTo>
                              <a:lnTo>
                                <a:pt x="191" y="1353"/>
                              </a:lnTo>
                              <a:lnTo>
                                <a:pt x="159" y="1353"/>
                              </a:lnTo>
                              <a:lnTo>
                                <a:pt x="129" y="1352"/>
                              </a:lnTo>
                              <a:lnTo>
                                <a:pt x="100" y="1352"/>
                              </a:lnTo>
                              <a:lnTo>
                                <a:pt x="73" y="1352"/>
                              </a:lnTo>
                              <a:lnTo>
                                <a:pt x="48" y="1352"/>
                              </a:lnTo>
                              <a:lnTo>
                                <a:pt x="29" y="1352"/>
                              </a:lnTo>
                              <a:lnTo>
                                <a:pt x="13" y="1352"/>
                              </a:lnTo>
                              <a:lnTo>
                                <a:pt x="4" y="1352"/>
                              </a:lnTo>
                              <a:lnTo>
                                <a:pt x="0" y="1352"/>
                              </a:lnTo>
                              <a:lnTo>
                                <a:pt x="5" y="1345"/>
                              </a:lnTo>
                              <a:lnTo>
                                <a:pt x="14" y="1334"/>
                              </a:lnTo>
                              <a:lnTo>
                                <a:pt x="26" y="1319"/>
                              </a:lnTo>
                              <a:lnTo>
                                <a:pt x="42" y="1301"/>
                              </a:lnTo>
                              <a:lnTo>
                                <a:pt x="61" y="1280"/>
                              </a:lnTo>
                              <a:lnTo>
                                <a:pt x="84" y="1256"/>
                              </a:lnTo>
                              <a:lnTo>
                                <a:pt x="109" y="1230"/>
                              </a:lnTo>
                              <a:lnTo>
                                <a:pt x="137" y="1199"/>
                              </a:lnTo>
                              <a:lnTo>
                                <a:pt x="167" y="1168"/>
                              </a:lnTo>
                              <a:lnTo>
                                <a:pt x="201" y="1134"/>
                              </a:lnTo>
                              <a:lnTo>
                                <a:pt x="236" y="1097"/>
                              </a:lnTo>
                              <a:lnTo>
                                <a:pt x="272" y="1059"/>
                              </a:lnTo>
                              <a:lnTo>
                                <a:pt x="312" y="1019"/>
                              </a:lnTo>
                              <a:lnTo>
                                <a:pt x="352" y="977"/>
                              </a:lnTo>
                              <a:lnTo>
                                <a:pt x="394" y="934"/>
                              </a:lnTo>
                              <a:lnTo>
                                <a:pt x="438" y="891"/>
                              </a:lnTo>
                              <a:lnTo>
                                <a:pt x="482" y="845"/>
                              </a:lnTo>
                              <a:lnTo>
                                <a:pt x="528" y="800"/>
                              </a:lnTo>
                              <a:lnTo>
                                <a:pt x="574" y="753"/>
                              </a:lnTo>
                              <a:lnTo>
                                <a:pt x="621" y="706"/>
                              </a:lnTo>
                              <a:lnTo>
                                <a:pt x="668" y="660"/>
                              </a:lnTo>
                              <a:lnTo>
                                <a:pt x="714" y="612"/>
                              </a:lnTo>
                              <a:lnTo>
                                <a:pt x="762" y="566"/>
                              </a:lnTo>
                              <a:lnTo>
                                <a:pt x="809" y="518"/>
                              </a:lnTo>
                              <a:lnTo>
                                <a:pt x="856" y="473"/>
                              </a:lnTo>
                              <a:lnTo>
                                <a:pt x="901" y="427"/>
                              </a:lnTo>
                              <a:lnTo>
                                <a:pt x="946" y="383"/>
                              </a:lnTo>
                              <a:lnTo>
                                <a:pt x="991" y="340"/>
                              </a:lnTo>
                              <a:lnTo>
                                <a:pt x="1033" y="297"/>
                              </a:lnTo>
                              <a:lnTo>
                                <a:pt x="1076" y="257"/>
                              </a:lnTo>
                              <a:lnTo>
                                <a:pt x="1116" y="218"/>
                              </a:lnTo>
                              <a:lnTo>
                                <a:pt x="1154" y="180"/>
                              </a:lnTo>
                              <a:lnTo>
                                <a:pt x="1191" y="145"/>
                              </a:lnTo>
                              <a:lnTo>
                                <a:pt x="1225" y="112"/>
                              </a:lnTo>
                              <a:lnTo>
                                <a:pt x="1257" y="81"/>
                              </a:lnTo>
                              <a:lnTo>
                                <a:pt x="1287" y="55"/>
                              </a:lnTo>
                              <a:lnTo>
                                <a:pt x="1315" y="34"/>
                              </a:lnTo>
                              <a:lnTo>
                                <a:pt x="1342" y="18"/>
                              </a:lnTo>
                              <a:lnTo>
                                <a:pt x="1367" y="7"/>
                              </a:lnTo>
                              <a:lnTo>
                                <a:pt x="1392" y="1"/>
                              </a:lnTo>
                              <a:lnTo>
                                <a:pt x="1418" y="0"/>
                              </a:lnTo>
                              <a:close/>
                            </a:path>
                          </a:pathLst>
                        </a:custGeom>
                        <a:solidFill>
                          <a:schemeClr val="accent1">
                            <a:lumMod val="50000"/>
                          </a:schemeClr>
                        </a:solidFill>
                        <a:ln>
                          <a:noFill/>
                        </a:ln>
                      </wps:spPr>
                      <wps:bodyPr rot="0" vert="horz" wrap="square" lIns="91440" tIns="45720" rIns="91440" bIns="45720" anchor="ctr" anchorCtr="0" upright="1">
                        <a:noAutofit/>
                      </wps:bodyPr>
                    </wps:wsp>
                  </a:graphicData>
                </a:graphic>
              </wp:inline>
            </w:drawing>
          </mc:Choice>
          <mc:Fallback>
            <w:pict>
              <v:shape w14:anchorId="52080C08" id="Freeform: Shape 4" o:spid="_x0000_s1026" alt="Address icon" style="width:10.1pt;height:10.1pt;visibility:visible;mso-wrap-style:square;mso-left-percent:-10001;mso-top-percent:-10001;mso-position-horizontal:absolute;mso-position-horizontal-relative:char;mso-position-vertical:absolute;mso-position-vertical-relative:line;mso-left-percent:-10001;mso-top-percent:-10001;v-text-anchor:middle" coordsize="2846,28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" path="m1418,r25,3l1468,11r25,12l1520,39r27,21l1575,85r32,30l1642,147r36,34l1717,218r40,38l1799,295r43,42l1886,379r45,43l1977,467r47,45l2071,558r47,45l2165,649r48,46l2259,741r47,46l2351,831r46,44l2440,918r42,42l2524,1001r39,39l2601,1077r36,36l2671,1147r31,31l2731,1207r26,27l2780,1257r20,21l2816,1296r13,14l2839,1321r7,8l2801,1332r-44,2l2711,1336r-44,2l2625,1339r-41,1l2548,1341r-33,1l2488,1343r-21,2l2467,1478r,135l2467,2513r,53l2465,2611r-3,40l2456,2686r-8,30l2437,2741r-15,22l2405,2781r-22,15l2358,2808r-30,9l2295,2824r-39,6l2238,2832r-23,1l2188,2833r-31,l2126,2832r-31,-1l2066,2831r-27,-1l2018,2830r-35,-1l1951,2827r-26,-5l1903,2814r-18,-11l1870,2788r-12,-19l1848,2744r-8,-29l1835,2680r-4,-41l1828,2591r-2,-55l1825,2500r,-40l1824,2416r-1,-46l1823,2323r-1,-50l1822,2224r-1,-51l1821,2124r,-48l1821,2030r,-45l1821,1945r,-37l1821,1874r,-28l1821,1823r1,-16l1822,1797r,-34l1818,1733r-7,-26l1800,1684r-14,-20l1769,1646r-19,-15l1728,1618r-24,-10l1678,1599r-27,-7l1622,1587r-31,-4l1561,1581r-32,-2l1496,1578r-33,-1l1431,1577r-33,l1361,1578r-37,1l1289,1582r-36,4l1220,1591r-32,7l1157,1606r-28,11l1103,1629r-23,14l1058,1660r-17,18l1028,1699r-10,24l1012,1748r-2,30l1012,1940r-1,163l1010,2265r1,162l1015,2590r,40l1013,2666r-4,31l1001,2723r-11,23l976,2767r-17,16l936,2796r-26,11l880,2815r-35,7l804,2826r-44,3l600,2829r-38,-1l528,2824r-32,-7l468,2806r-24,-13l423,2776r-17,-21l391,2731r-11,-28l373,2672r-4,-36l368,2596r4,-311l372,1973r-1,-311l371,1350r-1,1l362,1351r-14,1l330,1352r-22,l281,1353r-29,l222,1353r-31,l159,1353r-30,-1l100,1352r-27,l48,1352r-19,l13,1352r-9,l,1352r5,-7l14,1334r12,-15l42,1301r19,-21l84,1256r25,-26l137,1199r30,-31l201,1134r35,-37l272,1059r40,-40l352,977r42,-43l438,891r44,-46l528,800r46,-47l621,706r47,-46l714,612r48,-46l809,518r47,-45l901,427r45,-44l991,340r42,-43l1076,257r40,-39l1154,180r37,-35l1225,112r32,-31l1287,55r28,-21l1342,18,1367,7r25,-6l1418,xe" fillcolor="#1f3763 [1604]" stroked="f">
                <v:path arrowok="t" o:extrusionok="f"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0,0,0,0,0,0,0"/>
                <w10:anchorlock/>
              </v:shape>
            </w:pict>
          </mc:Fallback>
        </mc:AlternateContent>
      </w:r>
      <w:r w:rsidR="00E86D09" w:rsidRPr="002322F9">
        <w:rPr>
          <w:rFonts w:ascii="Cambria" w:hAnsi="Cambria" w:cstheme="majorHAnsi"/>
          <w:spacing w:val="-2"/>
          <w:lang w:val="en-US"/>
        </w:rPr>
        <w:t xml:space="preserve"> </w:t>
      </w:r>
      <w:r w:rsidR="0043058B" w:rsidRPr="0043058B">
        <w:rPr>
          <w:rFonts w:ascii="Cambria" w:hAnsi="Cambria" w:cstheme="majorHAnsi"/>
          <w:spacing w:val="-2"/>
          <w:sz w:val="20"/>
          <w:szCs w:val="20"/>
          <w:lang w:val="en-US"/>
        </w:rPr>
        <w:t>Minneapolis, MN</w:t>
      </w:r>
      <w:r w:rsidR="0043058B">
        <w:rPr>
          <w:rFonts w:ascii="Cambria" w:hAnsi="Cambria" w:cstheme="majorHAnsi"/>
          <w:spacing w:val="-2"/>
          <w:sz w:val="20"/>
          <w:szCs w:val="20"/>
          <w:lang w:val="en-US"/>
        </w:rPr>
        <w:t>,</w:t>
      </w:r>
      <w:r w:rsidR="0043058B" w:rsidRPr="0043058B">
        <w:rPr>
          <w:rFonts w:ascii="Cambria" w:hAnsi="Cambria" w:cstheme="majorHAnsi"/>
          <w:spacing w:val="-2"/>
          <w:sz w:val="20"/>
          <w:szCs w:val="20"/>
          <w:lang w:val="en-US"/>
        </w:rPr>
        <w:t xml:space="preserve"> 55449</w:t>
      </w:r>
      <w:r w:rsidR="00905907" w:rsidRPr="002322F9">
        <w:rPr>
          <w:rFonts w:ascii="Cambria" w:hAnsi="Cambria" w:cstheme="majorHAnsi"/>
          <w:spacing w:val="-2"/>
          <w:sz w:val="20"/>
          <w:szCs w:val="20"/>
          <w:lang w:val="en-US"/>
        </w:rPr>
        <w:t xml:space="preserve"> </w:t>
      </w:r>
      <w:r w:rsidR="000B6110" w:rsidRPr="002322F9">
        <w:rPr>
          <w:rFonts w:ascii="Cambria" w:hAnsi="Cambria" w:cstheme="majorHAnsi"/>
          <w:spacing w:val="-2"/>
          <w:sz w:val="20"/>
          <w:szCs w:val="20"/>
          <w:lang w:val="en-US"/>
        </w:rPr>
        <w:t xml:space="preserve">  </w:t>
      </w:r>
      <w:r w:rsidR="000B6110" w:rsidRPr="002322F9">
        <w:rPr>
          <w:rFonts w:ascii="Cambria" w:hAnsi="Cambria" w:cstheme="majorHAnsi"/>
          <w:bCs/>
          <w:noProof/>
          <w:spacing w:val="-2"/>
          <w:sz w:val="20"/>
          <w:szCs w:val="20"/>
          <w:lang w:val="en-US"/>
        </w:rPr>
        <mc:AlternateContent>
          <mc:Choice Requires="wps">
            <w:drawing>
              <wp:inline distT="0" distB="0" distL="0" distR="0" wp14:anchorId="6F827754" wp14:editId="74DB082C">
                <wp:extent cx="137160" cy="91440"/>
                <wp:effectExtent l="0" t="0" r="0" b="3810"/>
                <wp:docPr id="10" name="Freeform: Shape 10" descr="Email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137160" cy="91440"/>
                        </a:xfrm>
                        <a:custGeom>
                          <a:avLst/>
                          <a:gdLst>
                            <a:gd name="T0" fmla="*/ 2147483646 w 120"/>
                            <a:gd name="T1" fmla="*/ 2147483646 h 80"/>
                            <a:gd name="T2" fmla="*/ 2147483646 w 120"/>
                            <a:gd name="T3" fmla="*/ 2147483646 h 80"/>
                            <a:gd name="T4" fmla="*/ 2147483646 w 120"/>
                            <a:gd name="T5" fmla="*/ 2147483646 h 80"/>
                            <a:gd name="T6" fmla="*/ 2147483646 w 120"/>
                            <a:gd name="T7" fmla="*/ 2147483646 h 80"/>
                            <a:gd name="T8" fmla="*/ 2147483646 w 120"/>
                            <a:gd name="T9" fmla="*/ 2147483646 h 80"/>
                            <a:gd name="T10" fmla="*/ 2147483646 w 120"/>
                            <a:gd name="T11" fmla="*/ 2147483646 h 80"/>
                            <a:gd name="T12" fmla="*/ 2147483646 w 120"/>
                            <a:gd name="T13" fmla="*/ 2147483646 h 80"/>
                            <a:gd name="T14" fmla="*/ 2147483646 w 120"/>
                            <a:gd name="T15" fmla="*/ 2147483646 h 80"/>
                            <a:gd name="T16" fmla="*/ 2147483646 w 120"/>
                            <a:gd name="T17" fmla="*/ 2147483646 h 80"/>
                            <a:gd name="T18" fmla="*/ 2147483646 w 120"/>
                            <a:gd name="T19" fmla="*/ 2147483646 h 80"/>
                            <a:gd name="T20" fmla="*/ 2147483646 w 120"/>
                            <a:gd name="T21" fmla="*/ 2147483646 h 80"/>
                            <a:gd name="T22" fmla="*/ 2147483646 w 120"/>
                            <a:gd name="T23" fmla="*/ 0 h 80"/>
                            <a:gd name="T24" fmla="*/ 2147483646 w 120"/>
                            <a:gd name="T25" fmla="*/ 0 h 80"/>
                            <a:gd name="T26" fmla="*/ 2147483646 w 120"/>
                            <a:gd name="T27" fmla="*/ 0 h 80"/>
                            <a:gd name="T28" fmla="*/ 0 w 120"/>
                            <a:gd name="T29" fmla="*/ 2147483646 h 80"/>
                            <a:gd name="T30" fmla="*/ 0 w 120"/>
                            <a:gd name="T31" fmla="*/ 2147483646 h 80"/>
                            <a:gd name="T32" fmla="*/ 2147483646 w 120"/>
                            <a:gd name="T33" fmla="*/ 2147483646 h 80"/>
                            <a:gd name="T34" fmla="*/ 2147483646 w 120"/>
                            <a:gd name="T35" fmla="*/ 2147483646 h 80"/>
                            <a:gd name="T36" fmla="*/ 2147483646 w 120"/>
                            <a:gd name="T37" fmla="*/ 2147483646 h 80"/>
                            <a:gd name="T38" fmla="*/ 2147483646 w 120"/>
                            <a:gd name="T39" fmla="*/ 2147483646 h 80"/>
                            <a:gd name="T40" fmla="*/ 2147483646 w 120"/>
                            <a:gd name="T41" fmla="*/ 0 h 80"/>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120" h="80">
                              <a:moveTo>
                                <a:pt x="108" y="21"/>
                              </a:moveTo>
                              <a:lnTo>
                                <a:pt x="108" y="21"/>
                              </a:lnTo>
                              <a:lnTo>
                                <a:pt x="60" y="58"/>
                              </a:lnTo>
                              <a:lnTo>
                                <a:pt x="12" y="21"/>
                              </a:lnTo>
                              <a:cubicBezTo>
                                <a:pt x="11" y="20"/>
                                <a:pt x="11" y="19"/>
                                <a:pt x="12" y="18"/>
                              </a:cubicBezTo>
                              <a:cubicBezTo>
                                <a:pt x="13" y="16"/>
                                <a:pt x="14" y="16"/>
                                <a:pt x="16" y="17"/>
                              </a:cubicBezTo>
                              <a:lnTo>
                                <a:pt x="60" y="51"/>
                              </a:lnTo>
                              <a:lnTo>
                                <a:pt x="104" y="17"/>
                              </a:lnTo>
                              <a:cubicBezTo>
                                <a:pt x="105" y="16"/>
                                <a:pt x="107" y="16"/>
                                <a:pt x="108" y="18"/>
                              </a:cubicBezTo>
                              <a:cubicBezTo>
                                <a:pt x="109" y="19"/>
                                <a:pt x="109" y="20"/>
                                <a:pt x="108" y="21"/>
                              </a:cubicBezTo>
                              <a:close/>
                              <a:moveTo>
                                <a:pt x="114" y="0"/>
                              </a:moveTo>
                              <a:lnTo>
                                <a:pt x="114" y="0"/>
                              </a:lnTo>
                              <a:lnTo>
                                <a:pt x="6" y="0"/>
                              </a:lnTo>
                              <a:cubicBezTo>
                                <a:pt x="3" y="0"/>
                                <a:pt x="0" y="3"/>
                                <a:pt x="0" y="6"/>
                              </a:cubicBezTo>
                              <a:lnTo>
                                <a:pt x="0" y="74"/>
                              </a:lnTo>
                              <a:cubicBezTo>
                                <a:pt x="0" y="77"/>
                                <a:pt x="3" y="80"/>
                                <a:pt x="6" y="80"/>
                              </a:cubicBezTo>
                              <a:lnTo>
                                <a:pt x="114" y="80"/>
                              </a:lnTo>
                              <a:cubicBezTo>
                                <a:pt x="117" y="80"/>
                                <a:pt x="120" y="77"/>
                                <a:pt x="120" y="74"/>
                              </a:cubicBezTo>
                              <a:lnTo>
                                <a:pt x="120" y="6"/>
                              </a:lnTo>
                              <a:cubicBezTo>
                                <a:pt x="120" y="3"/>
                                <a:pt x="117" y="0"/>
                                <a:pt x="114" y="0"/>
                              </a:cubicBezTo>
                              <a:close/>
                            </a:path>
                          </a:pathLst>
                        </a:custGeom>
                        <a:solidFill>
                          <a:schemeClr val="accent1">
                            <a:lumMod val="50000"/>
                          </a:schemeClr>
                        </a:solidFill>
                        <a:ln>
                          <a:noFill/>
                        </a:ln>
                      </wps:spPr>
                      <wps:bodyPr rot="0" vert="horz" wrap="square" lIns="91440" tIns="45720" rIns="91440" bIns="45720" anchor="t" anchorCtr="0" upright="1"/>
                    </wps:wsp>
                  </a:graphicData>
                </a:graphic>
              </wp:inline>
            </w:drawing>
          </mc:Choice>
          <mc:Fallback>
            <w:pict>
              <v:shape w14:anchorId="7AFD8273" id="Freeform: Shape 10" o:spid="_x0000_s1026" alt="Email icon" style="width:10.8pt;height:7.2pt;visibility:visible;mso-wrap-style:square;mso-left-percent:-10001;mso-top-percent:-10001;mso-position-horizontal:absolute;mso-position-horizontal-relative:char;mso-position-vertical:absolute;mso-position-vertical-relative:line;mso-left-percent:-10001;mso-top-percent:-10001;v-text-anchor:top" coordsize="12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" path="m108,21r,l60,58,12,21v-1,-1,-1,-2,,-3c13,16,14,16,16,17l60,51,104,17v1,-1,3,-1,4,1c109,19,109,20,108,21xm114,r,l6,c3,,,3,,6l,74v,3,3,6,6,6l114,80v3,,6,-3,6,-6l120,6c120,3,117,,114,xe" fillcolor="#1f3763 [1604]"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0;2147483646,0;2147483646,0;0,2147483646;0,2147483646;2147483646,2147483646;2147483646,2147483646;2147483646,2147483646;2147483646,2147483646;2147483646,0" o:connectangles="0,0,0,0,0,0,0,0,0,0,0,0,0,0,0,0,0,0,0,0,0"/>
                <o:lock v:ext="edit" aspectratio="t" verticies="t"/>
                <w10:anchorlock/>
              </v:shape>
            </w:pict>
          </mc:Fallback>
        </mc:AlternateContent>
      </w:r>
      <w:r w:rsidR="000B6110" w:rsidRPr="002322F9">
        <w:rPr>
          <w:rFonts w:ascii="Cambria" w:hAnsi="Cambria" w:cstheme="majorHAnsi"/>
          <w:spacing w:val="-2"/>
          <w:sz w:val="20"/>
          <w:szCs w:val="20"/>
          <w:lang w:val="en-US"/>
        </w:rPr>
        <w:t xml:space="preserve">  </w:t>
      </w:r>
      <w:r w:rsidR="00CD7977" w:rsidRPr="00CD7977">
        <w:rPr>
          <w:rFonts w:ascii="Cambria" w:hAnsi="Cambria" w:cstheme="majorHAnsi"/>
          <w:spacing w:val="-2"/>
          <w:sz w:val="20"/>
          <w:szCs w:val="20"/>
          <w:lang w:val="en-US"/>
        </w:rPr>
        <w:t>stevie@fuzioncts.com</w:t>
      </w:r>
      <w:r w:rsidR="000B6110" w:rsidRPr="002322F9">
        <w:rPr>
          <w:rFonts w:ascii="Cambria" w:hAnsi="Cambria" w:cstheme="majorHAnsi"/>
          <w:spacing w:val="-2"/>
          <w:sz w:val="20"/>
          <w:szCs w:val="20"/>
          <w:lang w:val="en-US"/>
        </w:rPr>
        <w:t xml:space="preserve">  </w:t>
      </w:r>
      <w:r w:rsidR="00383111" w:rsidRPr="002322F9">
        <w:rPr>
          <w:rFonts w:ascii="Cambria" w:hAnsi="Cambria" w:cstheme="majorHAnsi"/>
          <w:spacing w:val="-2"/>
          <w:sz w:val="20"/>
          <w:szCs w:val="20"/>
          <w:lang w:val="en-US"/>
        </w:rPr>
        <w:t xml:space="preserve"> </w:t>
      </w:r>
      <w:r w:rsidR="000B6110" w:rsidRPr="002322F9">
        <w:rPr>
          <w:rFonts w:ascii="Cambria" w:hAnsi="Cambria" w:cstheme="majorHAnsi"/>
          <w:bCs/>
          <w:noProof/>
          <w:spacing w:val="-2"/>
          <w:sz w:val="20"/>
          <w:szCs w:val="20"/>
          <w:lang w:val="en-US"/>
        </w:rPr>
        <mc:AlternateContent>
          <mc:Choice Requires="wps">
            <w:drawing>
              <wp:inline distT="0" distB="0" distL="0" distR="0" wp14:anchorId="6505B3FD" wp14:editId="2D88D188">
                <wp:extent cx="109855" cy="109855"/>
                <wp:effectExtent l="0" t="0" r="4445" b="4445"/>
                <wp:docPr id="11" name="Freeform: Shape 11" descr="Phone icon"/>
                <wp:cNvGraphicFramePr/>
                <a:graphic xmlns:a="http://schemas.openxmlformats.org/drawingml/2006/main">
                  <a:graphicData uri="http://schemas.microsoft.com/office/word/2010/wordprocessingShape">
                    <wps:wsp>
                      <wps:cNvSpPr/>
                      <wps:spPr bwMode="auto">
                        <a:xfrm>
                          <a:off x="0" y="0"/>
                          <a:ext cx="109855" cy="109855"/>
                        </a:xfrm>
                        <a:custGeom>
                          <a:avLst/>
                          <a:gdLst>
                            <a:gd name="T0" fmla="*/ 38005267 w 2552"/>
                            <a:gd name="T1" fmla="*/ 812952 h 2616"/>
                            <a:gd name="T2" fmla="*/ 46210428 w 2552"/>
                            <a:gd name="T3" fmla="*/ 5695957 h 2616"/>
                            <a:gd name="T4" fmla="*/ 59118520 w 2552"/>
                            <a:gd name="T5" fmla="*/ 17826745 h 2616"/>
                            <a:gd name="T6" fmla="*/ 68040752 w 2552"/>
                            <a:gd name="T7" fmla="*/ 26331899 h 2616"/>
                            <a:gd name="T8" fmla="*/ 71706000 w 2552"/>
                            <a:gd name="T9" fmla="*/ 33211149 h 2616"/>
                            <a:gd name="T10" fmla="*/ 71068566 w 2552"/>
                            <a:gd name="T11" fmla="*/ 39942245 h 2616"/>
                            <a:gd name="T12" fmla="*/ 66128448 w 2552"/>
                            <a:gd name="T13" fmla="*/ 46525230 h 2616"/>
                            <a:gd name="T14" fmla="*/ 57923330 w 2552"/>
                            <a:gd name="T15" fmla="*/ 53478514 h 2616"/>
                            <a:gd name="T16" fmla="*/ 53301887 w 2552"/>
                            <a:gd name="T17" fmla="*/ 60876215 h 2616"/>
                            <a:gd name="T18" fmla="*/ 52823811 w 2552"/>
                            <a:gd name="T19" fmla="*/ 68420264 h 2616"/>
                            <a:gd name="T20" fmla="*/ 56329744 w 2552"/>
                            <a:gd name="T21" fmla="*/ 75964313 h 2616"/>
                            <a:gd name="T22" fmla="*/ 73140271 w 2552"/>
                            <a:gd name="T23" fmla="*/ 92681842 h 2616"/>
                            <a:gd name="T24" fmla="*/ 111703293 w 2552"/>
                            <a:gd name="T25" fmla="*/ 127076283 h 2616"/>
                            <a:gd name="T26" fmla="*/ 129868368 w 2552"/>
                            <a:gd name="T27" fmla="*/ 141869880 h 2616"/>
                            <a:gd name="T28" fmla="*/ 137597305 w 2552"/>
                            <a:gd name="T29" fmla="*/ 143941965 h 2616"/>
                            <a:gd name="T30" fmla="*/ 145244668 w 2552"/>
                            <a:gd name="T31" fmla="*/ 142092067 h 2616"/>
                            <a:gd name="T32" fmla="*/ 152495485 w 2552"/>
                            <a:gd name="T33" fmla="*/ 135805388 h 2616"/>
                            <a:gd name="T34" fmla="*/ 160782177 w 2552"/>
                            <a:gd name="T35" fmla="*/ 128481764 h 2616"/>
                            <a:gd name="T36" fmla="*/ 168987295 w 2552"/>
                            <a:gd name="T37" fmla="*/ 125967067 h 2616"/>
                            <a:gd name="T38" fmla="*/ 177034948 w 2552"/>
                            <a:gd name="T39" fmla="*/ 127816922 h 2616"/>
                            <a:gd name="T40" fmla="*/ 184843521 w 2552"/>
                            <a:gd name="T41" fmla="*/ 133881456 h 2616"/>
                            <a:gd name="T42" fmla="*/ 201494732 w 2552"/>
                            <a:gd name="T43" fmla="*/ 152448841 h 2616"/>
                            <a:gd name="T44" fmla="*/ 203327357 w 2552"/>
                            <a:gd name="T45" fmla="*/ 158957749 h 2616"/>
                            <a:gd name="T46" fmla="*/ 202211846 w 2552"/>
                            <a:gd name="T47" fmla="*/ 164800095 h 2616"/>
                            <a:gd name="T48" fmla="*/ 199662065 w 2552"/>
                            <a:gd name="T49" fmla="*/ 169164648 h 2616"/>
                            <a:gd name="T50" fmla="*/ 197192006 w 2552"/>
                            <a:gd name="T51" fmla="*/ 171679303 h 2616"/>
                            <a:gd name="T52" fmla="*/ 195837458 w 2552"/>
                            <a:gd name="T53" fmla="*/ 172788519 h 2616"/>
                            <a:gd name="T54" fmla="*/ 192172210 w 2552"/>
                            <a:gd name="T55" fmla="*/ 175599480 h 2616"/>
                            <a:gd name="T56" fmla="*/ 186994906 w 2552"/>
                            <a:gd name="T57" fmla="*/ 179445581 h 2616"/>
                            <a:gd name="T58" fmla="*/ 180779876 w 2552"/>
                            <a:gd name="T59" fmla="*/ 183587904 h 2616"/>
                            <a:gd name="T60" fmla="*/ 174246172 w 2552"/>
                            <a:gd name="T61" fmla="*/ 187287657 h 2616"/>
                            <a:gd name="T62" fmla="*/ 168031143 w 2552"/>
                            <a:gd name="T63" fmla="*/ 189876389 h 2616"/>
                            <a:gd name="T64" fmla="*/ 156479494 w 2552"/>
                            <a:gd name="T65" fmla="*/ 192687350 h 2616"/>
                            <a:gd name="T66" fmla="*/ 147236651 w 2552"/>
                            <a:gd name="T67" fmla="*/ 193500302 h 2616"/>
                            <a:gd name="T68" fmla="*/ 139589288 w 2552"/>
                            <a:gd name="T69" fmla="*/ 192761426 h 2616"/>
                            <a:gd name="T70" fmla="*/ 132896182 w 2552"/>
                            <a:gd name="T71" fmla="*/ 190911529 h 2616"/>
                            <a:gd name="T72" fmla="*/ 126601517 w 2552"/>
                            <a:gd name="T73" fmla="*/ 188174686 h 2616"/>
                            <a:gd name="T74" fmla="*/ 114649577 w 2552"/>
                            <a:gd name="T75" fmla="*/ 182626841 h 2616"/>
                            <a:gd name="T76" fmla="*/ 92978612 w 2552"/>
                            <a:gd name="T77" fmla="*/ 171162615 h 2616"/>
                            <a:gd name="T78" fmla="*/ 72980912 w 2552"/>
                            <a:gd name="T79" fmla="*/ 158735562 h 2616"/>
                            <a:gd name="T80" fmla="*/ 54895473 w 2552"/>
                            <a:gd name="T81" fmla="*/ 144903028 h 2616"/>
                            <a:gd name="T82" fmla="*/ 38879888 w 2552"/>
                            <a:gd name="T83" fmla="*/ 129518667 h 2616"/>
                            <a:gd name="T84" fmla="*/ 25017539 w 2552"/>
                            <a:gd name="T85" fmla="*/ 112430797 h 2616"/>
                            <a:gd name="T86" fmla="*/ 13543675 w 2552"/>
                            <a:gd name="T87" fmla="*/ 93274370 h 2616"/>
                            <a:gd name="T88" fmla="*/ 4701079 w 2552"/>
                            <a:gd name="T89" fmla="*/ 71896024 h 2616"/>
                            <a:gd name="T90" fmla="*/ 318717 w 2552"/>
                            <a:gd name="T91" fmla="*/ 54293230 h 2616"/>
                            <a:gd name="T92" fmla="*/ 876472 w 2552"/>
                            <a:gd name="T93" fmla="*/ 40164433 h 2616"/>
                            <a:gd name="T94" fmla="*/ 5019797 w 2552"/>
                            <a:gd name="T95" fmla="*/ 26998504 h 2616"/>
                            <a:gd name="T96" fmla="*/ 12746882 w 2552"/>
                            <a:gd name="T97" fmla="*/ 14571409 h 2616"/>
                            <a:gd name="T98" fmla="*/ 22228720 w 2552"/>
                            <a:gd name="T99" fmla="*/ 4512664 h 2616"/>
                            <a:gd name="T100" fmla="*/ 30037336 w 2552"/>
                            <a:gd name="T101" fmla="*/ 444375 h 261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552" h="2616">
                              <a:moveTo>
                                <a:pt x="410" y="0"/>
                              </a:moveTo>
                              <a:lnTo>
                                <a:pt x="443" y="2"/>
                              </a:lnTo>
                              <a:lnTo>
                                <a:pt x="477" y="11"/>
                              </a:lnTo>
                              <a:lnTo>
                                <a:pt x="511" y="26"/>
                              </a:lnTo>
                              <a:lnTo>
                                <a:pt x="545" y="48"/>
                              </a:lnTo>
                              <a:lnTo>
                                <a:pt x="580" y="77"/>
                              </a:lnTo>
                              <a:lnTo>
                                <a:pt x="634" y="132"/>
                              </a:lnTo>
                              <a:lnTo>
                                <a:pt x="688" y="186"/>
                              </a:lnTo>
                              <a:lnTo>
                                <a:pt x="742" y="241"/>
                              </a:lnTo>
                              <a:lnTo>
                                <a:pt x="798" y="294"/>
                              </a:lnTo>
                              <a:lnTo>
                                <a:pt x="829" y="324"/>
                              </a:lnTo>
                              <a:lnTo>
                                <a:pt x="854" y="356"/>
                              </a:lnTo>
                              <a:lnTo>
                                <a:pt x="875" y="387"/>
                              </a:lnTo>
                              <a:lnTo>
                                <a:pt x="890" y="418"/>
                              </a:lnTo>
                              <a:lnTo>
                                <a:pt x="900" y="449"/>
                              </a:lnTo>
                              <a:lnTo>
                                <a:pt x="904" y="480"/>
                              </a:lnTo>
                              <a:lnTo>
                                <a:pt x="901" y="510"/>
                              </a:lnTo>
                              <a:lnTo>
                                <a:pt x="892" y="540"/>
                              </a:lnTo>
                              <a:lnTo>
                                <a:pt x="878" y="571"/>
                              </a:lnTo>
                              <a:lnTo>
                                <a:pt x="857" y="600"/>
                              </a:lnTo>
                              <a:lnTo>
                                <a:pt x="830" y="629"/>
                              </a:lnTo>
                              <a:lnTo>
                                <a:pt x="797" y="658"/>
                              </a:lnTo>
                              <a:lnTo>
                                <a:pt x="758" y="690"/>
                              </a:lnTo>
                              <a:lnTo>
                                <a:pt x="727" y="723"/>
                              </a:lnTo>
                              <a:lnTo>
                                <a:pt x="702" y="755"/>
                              </a:lnTo>
                              <a:lnTo>
                                <a:pt x="683" y="789"/>
                              </a:lnTo>
                              <a:lnTo>
                                <a:pt x="669" y="823"/>
                              </a:lnTo>
                              <a:lnTo>
                                <a:pt x="661" y="856"/>
                              </a:lnTo>
                              <a:lnTo>
                                <a:pt x="659" y="890"/>
                              </a:lnTo>
                              <a:lnTo>
                                <a:pt x="663" y="925"/>
                              </a:lnTo>
                              <a:lnTo>
                                <a:pt x="672" y="959"/>
                              </a:lnTo>
                              <a:lnTo>
                                <a:pt x="687" y="992"/>
                              </a:lnTo>
                              <a:lnTo>
                                <a:pt x="707" y="1027"/>
                              </a:lnTo>
                              <a:lnTo>
                                <a:pt x="731" y="1060"/>
                              </a:lnTo>
                              <a:lnTo>
                                <a:pt x="760" y="1093"/>
                              </a:lnTo>
                              <a:lnTo>
                                <a:pt x="918" y="1253"/>
                              </a:lnTo>
                              <a:lnTo>
                                <a:pt x="1077" y="1409"/>
                              </a:lnTo>
                              <a:lnTo>
                                <a:pt x="1239" y="1565"/>
                              </a:lnTo>
                              <a:lnTo>
                                <a:pt x="1402" y="1718"/>
                              </a:lnTo>
                              <a:lnTo>
                                <a:pt x="1566" y="1870"/>
                              </a:lnTo>
                              <a:lnTo>
                                <a:pt x="1598" y="1897"/>
                              </a:lnTo>
                              <a:lnTo>
                                <a:pt x="1630" y="1918"/>
                              </a:lnTo>
                              <a:lnTo>
                                <a:pt x="1662" y="1933"/>
                              </a:lnTo>
                              <a:lnTo>
                                <a:pt x="1695" y="1943"/>
                              </a:lnTo>
                              <a:lnTo>
                                <a:pt x="1727" y="1946"/>
                              </a:lnTo>
                              <a:lnTo>
                                <a:pt x="1759" y="1944"/>
                              </a:lnTo>
                              <a:lnTo>
                                <a:pt x="1792" y="1936"/>
                              </a:lnTo>
                              <a:lnTo>
                                <a:pt x="1823" y="1921"/>
                              </a:lnTo>
                              <a:lnTo>
                                <a:pt x="1854" y="1899"/>
                              </a:lnTo>
                              <a:lnTo>
                                <a:pt x="1884" y="1871"/>
                              </a:lnTo>
                              <a:lnTo>
                                <a:pt x="1914" y="1836"/>
                              </a:lnTo>
                              <a:lnTo>
                                <a:pt x="1948" y="1796"/>
                              </a:lnTo>
                              <a:lnTo>
                                <a:pt x="1982" y="1763"/>
                              </a:lnTo>
                              <a:lnTo>
                                <a:pt x="2018" y="1737"/>
                              </a:lnTo>
                              <a:lnTo>
                                <a:pt x="2052" y="1719"/>
                              </a:lnTo>
                              <a:lnTo>
                                <a:pt x="2086" y="1708"/>
                              </a:lnTo>
                              <a:lnTo>
                                <a:pt x="2121" y="1703"/>
                              </a:lnTo>
                              <a:lnTo>
                                <a:pt x="2155" y="1705"/>
                              </a:lnTo>
                              <a:lnTo>
                                <a:pt x="2189" y="1714"/>
                              </a:lnTo>
                              <a:lnTo>
                                <a:pt x="2222" y="1728"/>
                              </a:lnTo>
                              <a:lnTo>
                                <a:pt x="2256" y="1749"/>
                              </a:lnTo>
                              <a:lnTo>
                                <a:pt x="2288" y="1776"/>
                              </a:lnTo>
                              <a:lnTo>
                                <a:pt x="2320" y="1810"/>
                              </a:lnTo>
                              <a:lnTo>
                                <a:pt x="2353" y="1848"/>
                              </a:lnTo>
                              <a:lnTo>
                                <a:pt x="2509" y="2031"/>
                              </a:lnTo>
                              <a:lnTo>
                                <a:pt x="2529" y="2061"/>
                              </a:lnTo>
                              <a:lnTo>
                                <a:pt x="2542" y="2090"/>
                              </a:lnTo>
                              <a:lnTo>
                                <a:pt x="2550" y="2121"/>
                              </a:lnTo>
                              <a:lnTo>
                                <a:pt x="2552" y="2149"/>
                              </a:lnTo>
                              <a:lnTo>
                                <a:pt x="2551" y="2176"/>
                              </a:lnTo>
                              <a:lnTo>
                                <a:pt x="2546" y="2202"/>
                              </a:lnTo>
                              <a:lnTo>
                                <a:pt x="2538" y="2228"/>
                              </a:lnTo>
                              <a:lnTo>
                                <a:pt x="2528" y="2250"/>
                              </a:lnTo>
                              <a:lnTo>
                                <a:pt x="2517" y="2270"/>
                              </a:lnTo>
                              <a:lnTo>
                                <a:pt x="2506" y="2287"/>
                              </a:lnTo>
                              <a:lnTo>
                                <a:pt x="2494" y="2302"/>
                              </a:lnTo>
                              <a:lnTo>
                                <a:pt x="2484" y="2313"/>
                              </a:lnTo>
                              <a:lnTo>
                                <a:pt x="2475" y="2321"/>
                              </a:lnTo>
                              <a:lnTo>
                                <a:pt x="2473" y="2322"/>
                              </a:lnTo>
                              <a:lnTo>
                                <a:pt x="2467" y="2327"/>
                              </a:lnTo>
                              <a:lnTo>
                                <a:pt x="2458" y="2336"/>
                              </a:lnTo>
                              <a:lnTo>
                                <a:pt x="2445" y="2347"/>
                              </a:lnTo>
                              <a:lnTo>
                                <a:pt x="2430" y="2360"/>
                              </a:lnTo>
                              <a:lnTo>
                                <a:pt x="2412" y="2374"/>
                              </a:lnTo>
                              <a:lnTo>
                                <a:pt x="2392" y="2390"/>
                              </a:lnTo>
                              <a:lnTo>
                                <a:pt x="2371" y="2408"/>
                              </a:lnTo>
                              <a:lnTo>
                                <a:pt x="2347" y="2426"/>
                              </a:lnTo>
                              <a:lnTo>
                                <a:pt x="2322" y="2444"/>
                              </a:lnTo>
                              <a:lnTo>
                                <a:pt x="2296" y="2464"/>
                              </a:lnTo>
                              <a:lnTo>
                                <a:pt x="2269" y="2482"/>
                              </a:lnTo>
                              <a:lnTo>
                                <a:pt x="2243" y="2500"/>
                              </a:lnTo>
                              <a:lnTo>
                                <a:pt x="2214" y="2517"/>
                              </a:lnTo>
                              <a:lnTo>
                                <a:pt x="2187" y="2532"/>
                              </a:lnTo>
                              <a:lnTo>
                                <a:pt x="2161" y="2546"/>
                              </a:lnTo>
                              <a:lnTo>
                                <a:pt x="2135" y="2558"/>
                              </a:lnTo>
                              <a:lnTo>
                                <a:pt x="2109" y="2567"/>
                              </a:lnTo>
                              <a:lnTo>
                                <a:pt x="2058" y="2583"/>
                              </a:lnTo>
                              <a:lnTo>
                                <a:pt x="2010" y="2595"/>
                              </a:lnTo>
                              <a:lnTo>
                                <a:pt x="1964" y="2605"/>
                              </a:lnTo>
                              <a:lnTo>
                                <a:pt x="1923" y="2611"/>
                              </a:lnTo>
                              <a:lnTo>
                                <a:pt x="1884" y="2615"/>
                              </a:lnTo>
                              <a:lnTo>
                                <a:pt x="1848" y="2616"/>
                              </a:lnTo>
                              <a:lnTo>
                                <a:pt x="1814" y="2615"/>
                              </a:lnTo>
                              <a:lnTo>
                                <a:pt x="1782" y="2611"/>
                              </a:lnTo>
                              <a:lnTo>
                                <a:pt x="1752" y="2606"/>
                              </a:lnTo>
                              <a:lnTo>
                                <a:pt x="1723" y="2599"/>
                              </a:lnTo>
                              <a:lnTo>
                                <a:pt x="1695" y="2591"/>
                              </a:lnTo>
                              <a:lnTo>
                                <a:pt x="1668" y="2581"/>
                              </a:lnTo>
                              <a:lnTo>
                                <a:pt x="1641" y="2570"/>
                              </a:lnTo>
                              <a:lnTo>
                                <a:pt x="1615" y="2558"/>
                              </a:lnTo>
                              <a:lnTo>
                                <a:pt x="1589" y="2544"/>
                              </a:lnTo>
                              <a:lnTo>
                                <a:pt x="1561" y="2531"/>
                              </a:lnTo>
                              <a:lnTo>
                                <a:pt x="1534" y="2517"/>
                              </a:lnTo>
                              <a:lnTo>
                                <a:pt x="1439" y="2469"/>
                              </a:lnTo>
                              <a:lnTo>
                                <a:pt x="1347" y="2418"/>
                              </a:lnTo>
                              <a:lnTo>
                                <a:pt x="1256" y="2367"/>
                              </a:lnTo>
                              <a:lnTo>
                                <a:pt x="1167" y="2314"/>
                              </a:lnTo>
                              <a:lnTo>
                                <a:pt x="1081" y="2260"/>
                              </a:lnTo>
                              <a:lnTo>
                                <a:pt x="997" y="2203"/>
                              </a:lnTo>
                              <a:lnTo>
                                <a:pt x="916" y="2146"/>
                              </a:lnTo>
                              <a:lnTo>
                                <a:pt x="838" y="2085"/>
                              </a:lnTo>
                              <a:lnTo>
                                <a:pt x="762" y="2024"/>
                              </a:lnTo>
                              <a:lnTo>
                                <a:pt x="689" y="1959"/>
                              </a:lnTo>
                              <a:lnTo>
                                <a:pt x="619" y="1893"/>
                              </a:lnTo>
                              <a:lnTo>
                                <a:pt x="551" y="1823"/>
                              </a:lnTo>
                              <a:lnTo>
                                <a:pt x="488" y="1751"/>
                              </a:lnTo>
                              <a:lnTo>
                                <a:pt x="426" y="1677"/>
                              </a:lnTo>
                              <a:lnTo>
                                <a:pt x="369" y="1600"/>
                              </a:lnTo>
                              <a:lnTo>
                                <a:pt x="314" y="1520"/>
                              </a:lnTo>
                              <a:lnTo>
                                <a:pt x="263" y="1436"/>
                              </a:lnTo>
                              <a:lnTo>
                                <a:pt x="214" y="1351"/>
                              </a:lnTo>
                              <a:lnTo>
                                <a:pt x="170" y="1261"/>
                              </a:lnTo>
                              <a:lnTo>
                                <a:pt x="130" y="1168"/>
                              </a:lnTo>
                              <a:lnTo>
                                <a:pt x="92" y="1072"/>
                              </a:lnTo>
                              <a:lnTo>
                                <a:pt x="59" y="972"/>
                              </a:lnTo>
                              <a:lnTo>
                                <a:pt x="29" y="868"/>
                              </a:lnTo>
                              <a:lnTo>
                                <a:pt x="14" y="801"/>
                              </a:lnTo>
                              <a:lnTo>
                                <a:pt x="4" y="734"/>
                              </a:lnTo>
                              <a:lnTo>
                                <a:pt x="0" y="669"/>
                              </a:lnTo>
                              <a:lnTo>
                                <a:pt x="2" y="606"/>
                              </a:lnTo>
                              <a:lnTo>
                                <a:pt x="11" y="543"/>
                              </a:lnTo>
                              <a:lnTo>
                                <a:pt x="23" y="483"/>
                              </a:lnTo>
                              <a:lnTo>
                                <a:pt x="41" y="423"/>
                              </a:lnTo>
                              <a:lnTo>
                                <a:pt x="63" y="365"/>
                              </a:lnTo>
                              <a:lnTo>
                                <a:pt x="91" y="307"/>
                              </a:lnTo>
                              <a:lnTo>
                                <a:pt x="124" y="252"/>
                              </a:lnTo>
                              <a:lnTo>
                                <a:pt x="160" y="197"/>
                              </a:lnTo>
                              <a:lnTo>
                                <a:pt x="201" y="144"/>
                              </a:lnTo>
                              <a:lnTo>
                                <a:pt x="247" y="92"/>
                              </a:lnTo>
                              <a:lnTo>
                                <a:pt x="279" y="61"/>
                              </a:lnTo>
                              <a:lnTo>
                                <a:pt x="311" y="36"/>
                              </a:lnTo>
                              <a:lnTo>
                                <a:pt x="345" y="18"/>
                              </a:lnTo>
                              <a:lnTo>
                                <a:pt x="377" y="6"/>
                              </a:lnTo>
                              <a:lnTo>
                                <a:pt x="410" y="0"/>
                              </a:lnTo>
                              <a:close/>
                            </a:path>
                          </a:pathLst>
                        </a:custGeom>
                        <a:solidFill>
                          <a:schemeClr val="accent1">
                            <a:lumMod val="50000"/>
                          </a:schemeClr>
                        </a:solidFill>
                        <a:ln>
                          <a:noFill/>
                        </a:ln>
                      </wps:spPr>
                      <wps:bodyPr rot="0" vert="horz" wrap="square" lIns="91440" tIns="45720" rIns="91440" bIns="45720" anchor="t" anchorCtr="0" upright="1"/>
                    </wps:wsp>
                  </a:graphicData>
                </a:graphic>
              </wp:inline>
            </w:drawing>
          </mc:Choice>
          <mc:Fallback>
            <w:pict>
              <v:shape w14:anchorId="393B1517" id="Freeform: Shape 11" o:spid="_x0000_s1026" alt="Phone icon" style="width:8.65pt;height:8.65pt;visibility:visible;mso-wrap-style:square;mso-left-percent:-10001;mso-top-percent:-10001;mso-position-horizontal:absolute;mso-position-horizontal-relative:char;mso-position-vertical:absolute;mso-position-vertical-relative:line;mso-left-percent:-10001;mso-top-percent:-10001;v-text-anchor:top" coordsize="2552,2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" path="m410,r33,2l477,11r34,15l545,48r35,29l634,132r54,54l742,241r56,53l829,324r25,32l875,387r15,31l900,449r4,31l901,510r-9,30l878,571r-21,29l830,629r-33,29l758,690r-31,33l702,755r-19,34l669,823r-8,33l659,890r4,35l672,959r15,33l707,1027r24,33l760,1093r158,160l1077,1409r162,156l1402,1718r164,152l1598,1897r32,21l1662,1933r33,10l1727,1946r32,-2l1792,1936r31,-15l1854,1899r30,-28l1914,1836r34,-40l1982,1763r36,-26l2052,1719r34,-11l2121,1703r34,2l2189,1714r33,14l2256,1749r32,27l2320,1810r33,38l2509,2031r20,30l2542,2090r8,31l2552,2149r-1,27l2546,2202r-8,26l2528,2250r-11,20l2506,2287r-12,15l2484,2313r-9,8l2473,2322r-6,5l2458,2336r-13,11l2430,2360r-18,14l2392,2390r-21,18l2347,2426r-25,18l2296,2464r-27,18l2243,2500r-29,17l2187,2532r-26,14l2135,2558r-26,9l2058,2583r-48,12l1964,2605r-41,6l1884,2615r-36,1l1814,2615r-32,-4l1752,2606r-29,-7l1695,2591r-27,-10l1641,2570r-26,-12l1589,2544r-28,-13l1534,2517r-95,-48l1347,2418r-91,-51l1167,2314r-86,-54l997,2203r-81,-57l838,2085r-76,-61l689,1959r-70,-66l551,1823r-63,-72l426,1677r-57,-77l314,1520r-51,-84l214,1351r-44,-90l130,1168,92,1072,59,972,29,868,14,801,4,734,,669,2,606r9,-63l23,483,41,423,63,365,91,307r33,-55l160,197r41,-53l247,92,279,61,311,36,345,18,377,6,410,xe" fillcolor="#1f3763 [1604]" stroked="f">
                <v:path arrowok="t" o:connecttype="custom" o:connectlocs="1635998670,34138701;1989203201,239193179;2147483646,748607443;2147483646,1105768641;2147483646,1394652436;2147483646,1677314726;2147483646,1953757317;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1673648157,2147483646;1076920747,2147483646;583009568,2147483646;202365609,2147483646;13719693,2147483646;37729166,1686645179;216085345,1133761719;548710314,611904486;956871487,189502563;1293006092,18660862" o:connectangles="0,0,0,0,0,0,0,0,0,0,0,0,0,0,0,0,0,0,0,0,0,0,0,0,0,0,0,0,0,0,0,0,0,0,0,0,0,0,0,0,0,0,0,0,0,0,0,0,0,0,0"/>
                <w10:anchorlock/>
              </v:shape>
            </w:pict>
          </mc:Fallback>
        </mc:AlternateContent>
      </w:r>
      <w:r w:rsidR="000B6110" w:rsidRPr="002322F9">
        <w:rPr>
          <w:rFonts w:ascii="Cambria" w:hAnsi="Cambria" w:cstheme="majorHAnsi"/>
          <w:spacing w:val="-2"/>
          <w:sz w:val="20"/>
          <w:szCs w:val="20"/>
          <w:lang w:val="en-US"/>
        </w:rPr>
        <w:t xml:space="preserve"> </w:t>
      </w:r>
      <w:bookmarkStart w:id="1" w:name="_Hlk141096402"/>
      <w:r w:rsidR="00383111" w:rsidRPr="002322F9">
        <w:rPr>
          <w:rFonts w:ascii="Cambria" w:hAnsi="Cambria" w:cstheme="majorHAnsi"/>
          <w:spacing w:val="-2"/>
          <w:sz w:val="20"/>
          <w:szCs w:val="20"/>
          <w:lang w:val="en-US"/>
        </w:rPr>
        <w:t xml:space="preserve"> </w:t>
      </w:r>
      <w:bookmarkEnd w:id="1"/>
      <w:r w:rsidR="0043058B">
        <w:rPr>
          <w:rFonts w:ascii="Cambria" w:hAnsi="Cambria" w:cstheme="majorHAnsi"/>
          <w:spacing w:val="-2"/>
          <w:sz w:val="20"/>
          <w:szCs w:val="20"/>
          <w:lang w:val="en-US"/>
        </w:rPr>
        <w:t>(</w:t>
      </w:r>
      <w:r w:rsidR="0043058B" w:rsidRPr="0043058B">
        <w:rPr>
          <w:rFonts w:ascii="Cambria" w:hAnsi="Cambria" w:cstheme="majorHAnsi"/>
          <w:spacing w:val="-2"/>
          <w:sz w:val="20"/>
          <w:szCs w:val="20"/>
          <w:lang w:val="en-US"/>
        </w:rPr>
        <w:t>651</w:t>
      </w:r>
      <w:r w:rsidR="0043058B">
        <w:rPr>
          <w:rFonts w:ascii="Cambria" w:hAnsi="Cambria" w:cstheme="majorHAnsi"/>
          <w:spacing w:val="-2"/>
          <w:sz w:val="20"/>
          <w:szCs w:val="20"/>
          <w:lang w:val="en-US"/>
        </w:rPr>
        <w:t xml:space="preserve">) </w:t>
      </w:r>
      <w:r w:rsidR="0043058B" w:rsidRPr="0043058B">
        <w:rPr>
          <w:rFonts w:ascii="Cambria" w:hAnsi="Cambria" w:cstheme="majorHAnsi"/>
          <w:spacing w:val="-2"/>
          <w:sz w:val="20"/>
          <w:szCs w:val="20"/>
          <w:lang w:val="en-US"/>
        </w:rPr>
        <w:t>263</w:t>
      </w:r>
      <w:r w:rsidR="0043058B">
        <w:rPr>
          <w:rFonts w:ascii="Cambria" w:hAnsi="Cambria" w:cstheme="majorHAnsi"/>
          <w:spacing w:val="-2"/>
          <w:sz w:val="20"/>
          <w:szCs w:val="20"/>
          <w:lang w:val="en-US"/>
        </w:rPr>
        <w:t>-</w:t>
      </w:r>
      <w:r w:rsidR="0043058B" w:rsidRPr="0043058B">
        <w:rPr>
          <w:rFonts w:ascii="Cambria" w:hAnsi="Cambria" w:cstheme="majorHAnsi"/>
          <w:spacing w:val="-2"/>
          <w:sz w:val="20"/>
          <w:szCs w:val="20"/>
          <w:lang w:val="en-US"/>
        </w:rPr>
        <w:t>5737</w:t>
      </w:r>
      <w:r w:rsidR="00BA7157" w:rsidRPr="002322F9">
        <w:rPr>
          <w:rFonts w:ascii="Cambria" w:hAnsi="Cambria" w:cstheme="majorHAnsi"/>
          <w:spacing w:val="-2"/>
          <w:sz w:val="20"/>
          <w:szCs w:val="20"/>
          <w:lang w:val="en-US"/>
        </w:rPr>
        <w:t xml:space="preserve">  </w:t>
      </w:r>
      <w:r w:rsidR="00383111" w:rsidRPr="002322F9">
        <w:rPr>
          <w:rFonts w:ascii="Cambria" w:hAnsi="Cambria" w:cstheme="majorHAnsi"/>
          <w:spacing w:val="-2"/>
          <w:sz w:val="20"/>
          <w:szCs w:val="20"/>
          <w:lang w:val="en-US"/>
        </w:rPr>
        <w:t xml:space="preserve"> </w:t>
      </w:r>
      <w:r w:rsidR="000B6110" w:rsidRPr="002322F9">
        <w:rPr>
          <w:rFonts w:ascii="Cambria" w:hAnsi="Cambria" w:cstheme="majorHAnsi"/>
          <w:noProof/>
          <w:spacing w:val="-2"/>
          <w:sz w:val="20"/>
          <w:szCs w:val="20"/>
          <w:lang w:val="en-US"/>
        </w:rPr>
        <mc:AlternateContent>
          <mc:Choice Requires="wps">
            <w:drawing>
              <wp:inline distT="0" distB="0" distL="0" distR="0" wp14:anchorId="1D770806" wp14:editId="78CF0AEE">
                <wp:extent cx="119380" cy="119380"/>
                <wp:effectExtent l="0" t="0" r="0" b="0"/>
                <wp:docPr id="5" name="Freeform: Shape 5" descr="LinkedIn ico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9380" cy="119380"/>
                        </a:xfrm>
                        <a:custGeom>
                          <a:avLst/>
                          <a:gdLst>
                            <a:gd name="T0" fmla="*/ 2147483646 w 2616"/>
                            <a:gd name="T1" fmla="*/ 2147483646 h 2610"/>
                            <a:gd name="T2" fmla="*/ 2147483646 w 2616"/>
                            <a:gd name="T3" fmla="*/ 2147483646 h 2610"/>
                            <a:gd name="T4" fmla="*/ 2147483646 w 2616"/>
                            <a:gd name="T5" fmla="*/ 2147483646 h 2610"/>
                            <a:gd name="T6" fmla="*/ 2147483646 w 2616"/>
                            <a:gd name="T7" fmla="*/ 2147483646 h 2610"/>
                            <a:gd name="T8" fmla="*/ 2147483646 w 2616"/>
                            <a:gd name="T9" fmla="*/ 2147483646 h 2610"/>
                            <a:gd name="T10" fmla="*/ 2147483646 w 2616"/>
                            <a:gd name="T11" fmla="*/ 2147483646 h 2610"/>
                            <a:gd name="T12" fmla="*/ 2147483646 w 2616"/>
                            <a:gd name="T13" fmla="*/ 2147483646 h 2610"/>
                            <a:gd name="T14" fmla="*/ 2147483646 w 2616"/>
                            <a:gd name="T15" fmla="*/ 2147483646 h 2610"/>
                            <a:gd name="T16" fmla="*/ 2147483646 w 2616"/>
                            <a:gd name="T17" fmla="*/ 2147483646 h 2610"/>
                            <a:gd name="T18" fmla="*/ 2147483646 w 2616"/>
                            <a:gd name="T19" fmla="*/ 2147483646 h 2610"/>
                            <a:gd name="T20" fmla="*/ 2147483646 w 2616"/>
                            <a:gd name="T21" fmla="*/ 2147483646 h 2610"/>
                            <a:gd name="T22" fmla="*/ 2147483646 w 2616"/>
                            <a:gd name="T23" fmla="*/ 2147483646 h 2610"/>
                            <a:gd name="T24" fmla="*/ 2147483646 w 2616"/>
                            <a:gd name="T25" fmla="*/ 2147483646 h 2610"/>
                            <a:gd name="T26" fmla="*/ 2147483646 w 2616"/>
                            <a:gd name="T27" fmla="*/ 2147483646 h 2610"/>
                            <a:gd name="T28" fmla="*/ 2147483646 w 2616"/>
                            <a:gd name="T29" fmla="*/ 2147483646 h 2610"/>
                            <a:gd name="T30" fmla="*/ 2147483646 w 2616"/>
                            <a:gd name="T31" fmla="*/ 2147483646 h 2610"/>
                            <a:gd name="T32" fmla="*/ 2147483646 w 2616"/>
                            <a:gd name="T33" fmla="*/ 2147483646 h 2610"/>
                            <a:gd name="T34" fmla="*/ 2147483646 w 2616"/>
                            <a:gd name="T35" fmla="*/ 2147483646 h 2610"/>
                            <a:gd name="T36" fmla="*/ 2147483646 w 2616"/>
                            <a:gd name="T37" fmla="*/ 2147483646 h 2610"/>
                            <a:gd name="T38" fmla="*/ 2147483646 w 2616"/>
                            <a:gd name="T39" fmla="*/ 2147483646 h 2610"/>
                            <a:gd name="T40" fmla="*/ 2147483646 w 2616"/>
                            <a:gd name="T41" fmla="*/ 2147483646 h 2610"/>
                            <a:gd name="T42" fmla="*/ 2147483646 w 2616"/>
                            <a:gd name="T43" fmla="*/ 2147483646 h 2610"/>
                            <a:gd name="T44" fmla="*/ 2147483646 w 2616"/>
                            <a:gd name="T45" fmla="*/ 2147483646 h 2610"/>
                            <a:gd name="T46" fmla="*/ 2147483646 w 2616"/>
                            <a:gd name="T47" fmla="*/ 2147483646 h 2610"/>
                            <a:gd name="T48" fmla="*/ 2147483646 w 2616"/>
                            <a:gd name="T49" fmla="*/ 2147483646 h 2610"/>
                            <a:gd name="T50" fmla="*/ 2147483646 w 2616"/>
                            <a:gd name="T51" fmla="*/ 2147483646 h 2610"/>
                            <a:gd name="T52" fmla="*/ 2147483646 w 2616"/>
                            <a:gd name="T53" fmla="*/ 2147483646 h 2610"/>
                            <a:gd name="T54" fmla="*/ 2147483646 w 2616"/>
                            <a:gd name="T55" fmla="*/ 2147483646 h 2610"/>
                            <a:gd name="T56" fmla="*/ 2147483646 w 2616"/>
                            <a:gd name="T57" fmla="*/ 2147483646 h 2610"/>
                            <a:gd name="T58" fmla="*/ 2147483646 w 2616"/>
                            <a:gd name="T59" fmla="*/ 2147483646 h 2610"/>
                            <a:gd name="T60" fmla="*/ 2147483646 w 2616"/>
                            <a:gd name="T61" fmla="*/ 2147483646 h 2610"/>
                            <a:gd name="T62" fmla="*/ 2147483646 w 2616"/>
                            <a:gd name="T63" fmla="*/ 2147483646 h 2610"/>
                            <a:gd name="T64" fmla="*/ 2147483646 w 2616"/>
                            <a:gd name="T65" fmla="*/ 2147483646 h 2610"/>
                            <a:gd name="T66" fmla="*/ 2147483646 w 2616"/>
                            <a:gd name="T67" fmla="*/ 2147483646 h 2610"/>
                            <a:gd name="T68" fmla="*/ 2147483646 w 2616"/>
                            <a:gd name="T69" fmla="*/ 2147483646 h 2610"/>
                            <a:gd name="T70" fmla="*/ 2147483646 w 2616"/>
                            <a:gd name="T71" fmla="*/ 2147483646 h 2610"/>
                            <a:gd name="T72" fmla="*/ 2147483646 w 2616"/>
                            <a:gd name="T73" fmla="*/ 2147483646 h 2610"/>
                            <a:gd name="T74" fmla="*/ 2147483646 w 2616"/>
                            <a:gd name="T75" fmla="*/ 2147483646 h 2610"/>
                            <a:gd name="T76" fmla="*/ 2147483646 w 2616"/>
                            <a:gd name="T77" fmla="*/ 2147483646 h 2610"/>
                            <a:gd name="T78" fmla="*/ 2147483646 w 2616"/>
                            <a:gd name="T79" fmla="*/ 2147483646 h 2610"/>
                            <a:gd name="T80" fmla="*/ 2147483646 w 2616"/>
                            <a:gd name="T81" fmla="*/ 0 h 2610"/>
                            <a:gd name="T82" fmla="*/ 2147483646 w 2616"/>
                            <a:gd name="T83" fmla="*/ 2147483646 h 2610"/>
                            <a:gd name="T84" fmla="*/ 2147483646 w 2616"/>
                            <a:gd name="T85" fmla="*/ 2147483646 h 2610"/>
                            <a:gd name="T86" fmla="*/ 2147483646 w 2616"/>
                            <a:gd name="T87" fmla="*/ 2147483646 h 2610"/>
                            <a:gd name="T88" fmla="*/ 2147483646 w 2616"/>
                            <a:gd name="T89" fmla="*/ 2147483646 h 2610"/>
                            <a:gd name="T90" fmla="*/ 2147483646 w 2616"/>
                            <a:gd name="T91" fmla="*/ 2147483646 h 2610"/>
                            <a:gd name="T92" fmla="*/ 2147483646 w 2616"/>
                            <a:gd name="T93" fmla="*/ 2147483646 h 2610"/>
                            <a:gd name="T94" fmla="*/ 2147483646 w 2616"/>
                            <a:gd name="T95" fmla="*/ 2147483646 h 2610"/>
                            <a:gd name="T96" fmla="*/ 0 w 2616"/>
                            <a:gd name="T97" fmla="*/ 2147483646 h 2610"/>
                            <a:gd name="T98" fmla="*/ 2147483646 w 2616"/>
                            <a:gd name="T99" fmla="*/ 2147483646 h 2610"/>
                            <a:gd name="T100" fmla="*/ 2147483646 w 2616"/>
                            <a:gd name="T101" fmla="*/ 2147483646 h 2610"/>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616" h="2610" extrusionOk="0">
                              <a:moveTo>
                                <a:pt x="419" y="978"/>
                              </a:moveTo>
                              <a:lnTo>
                                <a:pt x="404" y="978"/>
                              </a:lnTo>
                              <a:lnTo>
                                <a:pt x="394" y="981"/>
                              </a:lnTo>
                              <a:lnTo>
                                <a:pt x="390" y="985"/>
                              </a:lnTo>
                              <a:lnTo>
                                <a:pt x="388" y="995"/>
                              </a:lnTo>
                              <a:lnTo>
                                <a:pt x="387" y="1010"/>
                              </a:lnTo>
                              <a:lnTo>
                                <a:pt x="387" y="1600"/>
                              </a:lnTo>
                              <a:lnTo>
                                <a:pt x="387" y="2196"/>
                              </a:lnTo>
                              <a:lnTo>
                                <a:pt x="388" y="2210"/>
                              </a:lnTo>
                              <a:lnTo>
                                <a:pt x="389" y="2219"/>
                              </a:lnTo>
                              <a:lnTo>
                                <a:pt x="394" y="2223"/>
                              </a:lnTo>
                              <a:lnTo>
                                <a:pt x="402" y="2225"/>
                              </a:lnTo>
                              <a:lnTo>
                                <a:pt x="415" y="2225"/>
                              </a:lnTo>
                              <a:lnTo>
                                <a:pt x="749" y="2225"/>
                              </a:lnTo>
                              <a:lnTo>
                                <a:pt x="761" y="2225"/>
                              </a:lnTo>
                              <a:lnTo>
                                <a:pt x="769" y="2223"/>
                              </a:lnTo>
                              <a:lnTo>
                                <a:pt x="773" y="2219"/>
                              </a:lnTo>
                              <a:lnTo>
                                <a:pt x="775" y="2211"/>
                              </a:lnTo>
                              <a:lnTo>
                                <a:pt x="775" y="2197"/>
                              </a:lnTo>
                              <a:lnTo>
                                <a:pt x="775" y="1006"/>
                              </a:lnTo>
                              <a:lnTo>
                                <a:pt x="775" y="993"/>
                              </a:lnTo>
                              <a:lnTo>
                                <a:pt x="773" y="985"/>
                              </a:lnTo>
                              <a:lnTo>
                                <a:pt x="769" y="979"/>
                              </a:lnTo>
                              <a:lnTo>
                                <a:pt x="761" y="978"/>
                              </a:lnTo>
                              <a:lnTo>
                                <a:pt x="747" y="978"/>
                              </a:lnTo>
                              <a:lnTo>
                                <a:pt x="419" y="978"/>
                              </a:lnTo>
                              <a:close/>
                              <a:moveTo>
                                <a:pt x="1785" y="947"/>
                              </a:moveTo>
                              <a:lnTo>
                                <a:pt x="1720" y="949"/>
                              </a:lnTo>
                              <a:lnTo>
                                <a:pt x="1677" y="955"/>
                              </a:lnTo>
                              <a:lnTo>
                                <a:pt x="1635" y="964"/>
                              </a:lnTo>
                              <a:lnTo>
                                <a:pt x="1595" y="977"/>
                              </a:lnTo>
                              <a:lnTo>
                                <a:pt x="1558" y="994"/>
                              </a:lnTo>
                              <a:lnTo>
                                <a:pt x="1523" y="1013"/>
                              </a:lnTo>
                              <a:lnTo>
                                <a:pt x="1490" y="1037"/>
                              </a:lnTo>
                              <a:lnTo>
                                <a:pt x="1459" y="1065"/>
                              </a:lnTo>
                              <a:lnTo>
                                <a:pt x="1431" y="1097"/>
                              </a:lnTo>
                              <a:lnTo>
                                <a:pt x="1405" y="1133"/>
                              </a:lnTo>
                              <a:lnTo>
                                <a:pt x="1401" y="1138"/>
                              </a:lnTo>
                              <a:lnTo>
                                <a:pt x="1396" y="1144"/>
                              </a:lnTo>
                              <a:lnTo>
                                <a:pt x="1392" y="1142"/>
                              </a:lnTo>
                              <a:lnTo>
                                <a:pt x="1392" y="1122"/>
                              </a:lnTo>
                              <a:lnTo>
                                <a:pt x="1391" y="1004"/>
                              </a:lnTo>
                              <a:lnTo>
                                <a:pt x="1391" y="992"/>
                              </a:lnTo>
                              <a:lnTo>
                                <a:pt x="1390" y="985"/>
                              </a:lnTo>
                              <a:lnTo>
                                <a:pt x="1386" y="981"/>
                              </a:lnTo>
                              <a:lnTo>
                                <a:pt x="1378" y="978"/>
                              </a:lnTo>
                              <a:lnTo>
                                <a:pt x="1365" y="978"/>
                              </a:lnTo>
                              <a:lnTo>
                                <a:pt x="1048" y="978"/>
                              </a:lnTo>
                              <a:lnTo>
                                <a:pt x="1033" y="978"/>
                              </a:lnTo>
                              <a:lnTo>
                                <a:pt x="1025" y="979"/>
                              </a:lnTo>
                              <a:lnTo>
                                <a:pt x="1020" y="985"/>
                              </a:lnTo>
                              <a:lnTo>
                                <a:pt x="1019" y="993"/>
                              </a:lnTo>
                              <a:lnTo>
                                <a:pt x="1019" y="1007"/>
                              </a:lnTo>
                              <a:lnTo>
                                <a:pt x="1019" y="2195"/>
                              </a:lnTo>
                              <a:lnTo>
                                <a:pt x="1019" y="2210"/>
                              </a:lnTo>
                              <a:lnTo>
                                <a:pt x="1020" y="2219"/>
                              </a:lnTo>
                              <a:lnTo>
                                <a:pt x="1025" y="2223"/>
                              </a:lnTo>
                              <a:lnTo>
                                <a:pt x="1033" y="2225"/>
                              </a:lnTo>
                              <a:lnTo>
                                <a:pt x="1048" y="2225"/>
                              </a:lnTo>
                              <a:lnTo>
                                <a:pt x="1377" y="2225"/>
                              </a:lnTo>
                              <a:lnTo>
                                <a:pt x="1391" y="2225"/>
                              </a:lnTo>
                              <a:lnTo>
                                <a:pt x="1400" y="2223"/>
                              </a:lnTo>
                              <a:lnTo>
                                <a:pt x="1404" y="2219"/>
                              </a:lnTo>
                              <a:lnTo>
                                <a:pt x="1406" y="2210"/>
                              </a:lnTo>
                              <a:lnTo>
                                <a:pt x="1406" y="2195"/>
                              </a:lnTo>
                              <a:lnTo>
                                <a:pt x="1406" y="1626"/>
                              </a:lnTo>
                              <a:lnTo>
                                <a:pt x="1407" y="1580"/>
                              </a:lnTo>
                              <a:lnTo>
                                <a:pt x="1409" y="1533"/>
                              </a:lnTo>
                              <a:lnTo>
                                <a:pt x="1415" y="1487"/>
                              </a:lnTo>
                              <a:lnTo>
                                <a:pt x="1425" y="1442"/>
                              </a:lnTo>
                              <a:lnTo>
                                <a:pt x="1435" y="1413"/>
                              </a:lnTo>
                              <a:lnTo>
                                <a:pt x="1447" y="1387"/>
                              </a:lnTo>
                              <a:lnTo>
                                <a:pt x="1462" y="1363"/>
                              </a:lnTo>
                              <a:lnTo>
                                <a:pt x="1480" y="1343"/>
                              </a:lnTo>
                              <a:lnTo>
                                <a:pt x="1501" y="1326"/>
                              </a:lnTo>
                              <a:lnTo>
                                <a:pt x="1525" y="1311"/>
                              </a:lnTo>
                              <a:lnTo>
                                <a:pt x="1552" y="1301"/>
                              </a:lnTo>
                              <a:lnTo>
                                <a:pt x="1581" y="1294"/>
                              </a:lnTo>
                              <a:lnTo>
                                <a:pt x="1614" y="1290"/>
                              </a:lnTo>
                              <a:lnTo>
                                <a:pt x="1647" y="1290"/>
                              </a:lnTo>
                              <a:lnTo>
                                <a:pt x="1679" y="1292"/>
                              </a:lnTo>
                              <a:lnTo>
                                <a:pt x="1708" y="1297"/>
                              </a:lnTo>
                              <a:lnTo>
                                <a:pt x="1735" y="1307"/>
                              </a:lnTo>
                              <a:lnTo>
                                <a:pt x="1758" y="1322"/>
                              </a:lnTo>
                              <a:lnTo>
                                <a:pt x="1778" y="1341"/>
                              </a:lnTo>
                              <a:lnTo>
                                <a:pt x="1795" y="1363"/>
                              </a:lnTo>
                              <a:lnTo>
                                <a:pt x="1809" y="1390"/>
                              </a:lnTo>
                              <a:lnTo>
                                <a:pt x="1821" y="1418"/>
                              </a:lnTo>
                              <a:lnTo>
                                <a:pt x="1828" y="1448"/>
                              </a:lnTo>
                              <a:lnTo>
                                <a:pt x="1833" y="1491"/>
                              </a:lnTo>
                              <a:lnTo>
                                <a:pt x="1838" y="1534"/>
                              </a:lnTo>
                              <a:lnTo>
                                <a:pt x="1839" y="1578"/>
                              </a:lnTo>
                              <a:lnTo>
                                <a:pt x="1840" y="1889"/>
                              </a:lnTo>
                              <a:lnTo>
                                <a:pt x="1840" y="2198"/>
                              </a:lnTo>
                              <a:lnTo>
                                <a:pt x="1840" y="2208"/>
                              </a:lnTo>
                              <a:lnTo>
                                <a:pt x="1842" y="2215"/>
                              </a:lnTo>
                              <a:lnTo>
                                <a:pt x="1845" y="2221"/>
                              </a:lnTo>
                              <a:lnTo>
                                <a:pt x="1852" y="2224"/>
                              </a:lnTo>
                              <a:lnTo>
                                <a:pt x="1862" y="2225"/>
                              </a:lnTo>
                              <a:lnTo>
                                <a:pt x="2207" y="2225"/>
                              </a:lnTo>
                              <a:lnTo>
                                <a:pt x="2217" y="2224"/>
                              </a:lnTo>
                              <a:lnTo>
                                <a:pt x="2224" y="2220"/>
                              </a:lnTo>
                              <a:lnTo>
                                <a:pt x="2227" y="2213"/>
                              </a:lnTo>
                              <a:lnTo>
                                <a:pt x="2228" y="2203"/>
                              </a:lnTo>
                              <a:lnTo>
                                <a:pt x="2227" y="1829"/>
                              </a:lnTo>
                              <a:lnTo>
                                <a:pt x="2226" y="1455"/>
                              </a:lnTo>
                              <a:lnTo>
                                <a:pt x="2223" y="1392"/>
                              </a:lnTo>
                              <a:lnTo>
                                <a:pt x="2216" y="1331"/>
                              </a:lnTo>
                              <a:lnTo>
                                <a:pt x="2203" y="1269"/>
                              </a:lnTo>
                              <a:lnTo>
                                <a:pt x="2186" y="1209"/>
                              </a:lnTo>
                              <a:lnTo>
                                <a:pt x="2169" y="1166"/>
                              </a:lnTo>
                              <a:lnTo>
                                <a:pt x="2148" y="1128"/>
                              </a:lnTo>
                              <a:lnTo>
                                <a:pt x="2125" y="1094"/>
                              </a:lnTo>
                              <a:lnTo>
                                <a:pt x="2099" y="1062"/>
                              </a:lnTo>
                              <a:lnTo>
                                <a:pt x="2069" y="1035"/>
                              </a:lnTo>
                              <a:lnTo>
                                <a:pt x="2035" y="1011"/>
                              </a:lnTo>
                              <a:lnTo>
                                <a:pt x="1998" y="992"/>
                              </a:lnTo>
                              <a:lnTo>
                                <a:pt x="1958" y="975"/>
                              </a:lnTo>
                              <a:lnTo>
                                <a:pt x="1914" y="963"/>
                              </a:lnTo>
                              <a:lnTo>
                                <a:pt x="1850" y="951"/>
                              </a:lnTo>
                              <a:lnTo>
                                <a:pt x="1785" y="947"/>
                              </a:lnTo>
                              <a:close/>
                              <a:moveTo>
                                <a:pt x="582" y="359"/>
                              </a:moveTo>
                              <a:lnTo>
                                <a:pt x="546" y="362"/>
                              </a:lnTo>
                              <a:lnTo>
                                <a:pt x="511" y="370"/>
                              </a:lnTo>
                              <a:lnTo>
                                <a:pt x="478" y="383"/>
                              </a:lnTo>
                              <a:lnTo>
                                <a:pt x="449" y="401"/>
                              </a:lnTo>
                              <a:lnTo>
                                <a:pt x="423" y="423"/>
                              </a:lnTo>
                              <a:lnTo>
                                <a:pt x="401" y="450"/>
                              </a:lnTo>
                              <a:lnTo>
                                <a:pt x="383" y="479"/>
                              </a:lnTo>
                              <a:lnTo>
                                <a:pt x="368" y="511"/>
                              </a:lnTo>
                              <a:lnTo>
                                <a:pt x="360" y="546"/>
                              </a:lnTo>
                              <a:lnTo>
                                <a:pt x="357" y="582"/>
                              </a:lnTo>
                              <a:lnTo>
                                <a:pt x="359" y="618"/>
                              </a:lnTo>
                              <a:lnTo>
                                <a:pt x="367" y="654"/>
                              </a:lnTo>
                              <a:lnTo>
                                <a:pt x="382" y="686"/>
                              </a:lnTo>
                              <a:lnTo>
                                <a:pt x="399" y="715"/>
                              </a:lnTo>
                              <a:lnTo>
                                <a:pt x="421" y="741"/>
                              </a:lnTo>
                              <a:lnTo>
                                <a:pt x="447" y="765"/>
                              </a:lnTo>
                              <a:lnTo>
                                <a:pt x="476" y="783"/>
                              </a:lnTo>
                              <a:lnTo>
                                <a:pt x="508" y="797"/>
                              </a:lnTo>
                              <a:lnTo>
                                <a:pt x="542" y="805"/>
                              </a:lnTo>
                              <a:lnTo>
                                <a:pt x="578" y="808"/>
                              </a:lnTo>
                              <a:lnTo>
                                <a:pt x="616" y="805"/>
                              </a:lnTo>
                              <a:lnTo>
                                <a:pt x="651" y="797"/>
                              </a:lnTo>
                              <a:lnTo>
                                <a:pt x="683" y="784"/>
                              </a:lnTo>
                              <a:lnTo>
                                <a:pt x="714" y="766"/>
                              </a:lnTo>
                              <a:lnTo>
                                <a:pt x="740" y="742"/>
                              </a:lnTo>
                              <a:lnTo>
                                <a:pt x="763" y="717"/>
                              </a:lnTo>
                              <a:lnTo>
                                <a:pt x="781" y="687"/>
                              </a:lnTo>
                              <a:lnTo>
                                <a:pt x="795" y="655"/>
                              </a:lnTo>
                              <a:lnTo>
                                <a:pt x="803" y="620"/>
                              </a:lnTo>
                              <a:lnTo>
                                <a:pt x="806" y="583"/>
                              </a:lnTo>
                              <a:lnTo>
                                <a:pt x="803" y="548"/>
                              </a:lnTo>
                              <a:lnTo>
                                <a:pt x="795" y="513"/>
                              </a:lnTo>
                              <a:lnTo>
                                <a:pt x="781" y="481"/>
                              </a:lnTo>
                              <a:lnTo>
                                <a:pt x="763" y="452"/>
                              </a:lnTo>
                              <a:lnTo>
                                <a:pt x="741" y="426"/>
                              </a:lnTo>
                              <a:lnTo>
                                <a:pt x="715" y="402"/>
                              </a:lnTo>
                              <a:lnTo>
                                <a:pt x="685" y="384"/>
                              </a:lnTo>
                              <a:lnTo>
                                <a:pt x="653" y="370"/>
                              </a:lnTo>
                              <a:lnTo>
                                <a:pt x="619" y="362"/>
                              </a:lnTo>
                              <a:lnTo>
                                <a:pt x="582" y="359"/>
                              </a:lnTo>
                              <a:close/>
                              <a:moveTo>
                                <a:pt x="163" y="0"/>
                              </a:moveTo>
                              <a:lnTo>
                                <a:pt x="2451" y="0"/>
                              </a:lnTo>
                              <a:lnTo>
                                <a:pt x="2457" y="2"/>
                              </a:lnTo>
                              <a:lnTo>
                                <a:pt x="2463" y="4"/>
                              </a:lnTo>
                              <a:lnTo>
                                <a:pt x="2498" y="15"/>
                              </a:lnTo>
                              <a:lnTo>
                                <a:pt x="2527" y="30"/>
                              </a:lnTo>
                              <a:lnTo>
                                <a:pt x="2553" y="49"/>
                              </a:lnTo>
                              <a:lnTo>
                                <a:pt x="2575" y="72"/>
                              </a:lnTo>
                              <a:lnTo>
                                <a:pt x="2592" y="99"/>
                              </a:lnTo>
                              <a:lnTo>
                                <a:pt x="2605" y="128"/>
                              </a:lnTo>
                              <a:lnTo>
                                <a:pt x="2613" y="160"/>
                              </a:lnTo>
                              <a:lnTo>
                                <a:pt x="2616" y="195"/>
                              </a:lnTo>
                              <a:lnTo>
                                <a:pt x="2616" y="2414"/>
                              </a:lnTo>
                              <a:lnTo>
                                <a:pt x="2616" y="2425"/>
                              </a:lnTo>
                              <a:lnTo>
                                <a:pt x="2612" y="2458"/>
                              </a:lnTo>
                              <a:lnTo>
                                <a:pt x="2602" y="2490"/>
                              </a:lnTo>
                              <a:lnTo>
                                <a:pt x="2587" y="2518"/>
                              </a:lnTo>
                              <a:lnTo>
                                <a:pt x="2568" y="2545"/>
                              </a:lnTo>
                              <a:lnTo>
                                <a:pt x="2546" y="2567"/>
                              </a:lnTo>
                              <a:lnTo>
                                <a:pt x="2520" y="2585"/>
                              </a:lnTo>
                              <a:lnTo>
                                <a:pt x="2491" y="2599"/>
                              </a:lnTo>
                              <a:lnTo>
                                <a:pt x="2458" y="2607"/>
                              </a:lnTo>
                              <a:lnTo>
                                <a:pt x="2425" y="2610"/>
                              </a:lnTo>
                              <a:lnTo>
                                <a:pt x="189" y="2610"/>
                              </a:lnTo>
                              <a:lnTo>
                                <a:pt x="160" y="2608"/>
                              </a:lnTo>
                              <a:lnTo>
                                <a:pt x="132" y="2602"/>
                              </a:lnTo>
                              <a:lnTo>
                                <a:pt x="106" y="2591"/>
                              </a:lnTo>
                              <a:lnTo>
                                <a:pt x="82" y="2577"/>
                              </a:lnTo>
                              <a:lnTo>
                                <a:pt x="59" y="2558"/>
                              </a:lnTo>
                              <a:lnTo>
                                <a:pt x="41" y="2540"/>
                              </a:lnTo>
                              <a:lnTo>
                                <a:pt x="27" y="2519"/>
                              </a:lnTo>
                              <a:lnTo>
                                <a:pt x="15" y="2498"/>
                              </a:lnTo>
                              <a:lnTo>
                                <a:pt x="7" y="2475"/>
                              </a:lnTo>
                              <a:lnTo>
                                <a:pt x="0" y="2452"/>
                              </a:lnTo>
                              <a:lnTo>
                                <a:pt x="0" y="158"/>
                              </a:lnTo>
                              <a:lnTo>
                                <a:pt x="7" y="133"/>
                              </a:lnTo>
                              <a:lnTo>
                                <a:pt x="17" y="109"/>
                              </a:lnTo>
                              <a:lnTo>
                                <a:pt x="30" y="85"/>
                              </a:lnTo>
                              <a:lnTo>
                                <a:pt x="47" y="64"/>
                              </a:lnTo>
                              <a:lnTo>
                                <a:pt x="67" y="45"/>
                              </a:lnTo>
                              <a:lnTo>
                                <a:pt x="88" y="29"/>
                              </a:lnTo>
                              <a:lnTo>
                                <a:pt x="111" y="17"/>
                              </a:lnTo>
                              <a:lnTo>
                                <a:pt x="136" y="7"/>
                              </a:lnTo>
                              <a:lnTo>
                                <a:pt x="163" y="0"/>
                              </a:lnTo>
                              <a:close/>
                            </a:path>
                          </a:pathLst>
                        </a:custGeom>
                        <a:solidFill>
                          <a:schemeClr val="accent1">
                            <a:lumMod val="50000"/>
                          </a:schemeClr>
                        </a:solidFill>
                        <a:ln>
                          <a:noFill/>
                        </a:ln>
                      </wps:spPr>
                      <wps:bodyPr rot="0" vert="horz" wrap="square" lIns="91440" tIns="45720" rIns="91440" bIns="45720" anchor="ctr" anchorCtr="0" upright="1">
                        <a:noAutofit/>
                      </wps:bodyPr>
                    </wps:wsp>
                  </a:graphicData>
                </a:graphic>
              </wp:inline>
            </w:drawing>
          </mc:Choice>
          <mc:Fallback>
            <w:pict>
              <v:shape w14:anchorId="5401F840" id="Freeform: Shape 5" o:spid="_x0000_s1026" alt="LinkedIn icon" style="width:9.4pt;height:9.4pt;visibility:visible;mso-wrap-style:square;mso-left-percent:-10001;mso-top-percent:-10001;mso-position-horizontal:absolute;mso-position-horizontal-relative:char;mso-position-vertical:absolute;mso-position-vertical-relative:line;mso-left-percent:-10001;mso-top-percent:-10001;v-text-anchor:middle" coordsize="2616,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" path="m419,978r-15,l394,981r-4,4l388,995r-1,15l387,1600r,596l388,2210r1,9l394,2223r8,2l415,2225r334,l761,2225r8,-2l773,2219r2,-8l775,2197r,-1191l775,993r-2,-8l769,979r-8,-1l747,978r-328,xm1785,947r-65,2l1677,955r-42,9l1595,977r-37,17l1523,1013r-33,24l1459,1065r-28,32l1405,1133r-4,5l1396,1144r-4,-2l1392,1122r-1,-118l1391,992r-1,-7l1386,981r-8,-3l1365,978r-317,l1033,978r-8,1l1020,985r-1,8l1019,1007r,1188l1019,2210r1,9l1025,2223r8,2l1048,2225r329,l1391,2225r9,-2l1404,2219r2,-9l1406,2195r,-569l1407,1580r2,-47l1415,1487r10,-45l1435,1413r12,-26l1462,1363r18,-20l1501,1326r24,-15l1552,1301r29,-7l1614,1290r33,l1679,1292r29,5l1735,1307r23,15l1778,1341r17,22l1809,1390r12,28l1828,1448r5,43l1838,1534r1,44l1840,1889r,309l1840,2208r2,7l1845,2221r7,3l1862,2225r345,l2217,2224r7,-4l2227,2213r1,-10l2227,1829r-1,-374l2223,1392r-7,-61l2203,1269r-17,-60l2169,1166r-21,-38l2125,1094r-26,-32l2069,1035r-34,-24l1998,992r-40,-17l1914,963r-64,-12l1785,947xm582,359r-36,3l511,370r-33,13l449,401r-26,22l401,450r-18,29l368,511r-8,35l357,582r2,36l367,654r15,32l399,715r22,26l447,765r29,18l508,797r34,8l578,808r38,-3l651,797r32,-13l714,766r26,-24l763,717r18,-30l795,655r8,-35l806,583r-3,-35l795,513,781,481,763,452,741,426,715,402,685,384,653,370r-34,-8l582,359xm163,l2451,r6,2l2463,4r35,11l2527,30r26,19l2575,72r17,27l2605,128r8,32l2616,195r,2219l2616,2425r-4,33l2602,2490r-15,28l2568,2545r-22,22l2520,2585r-29,14l2458,2607r-33,3l189,2610r-29,-2l132,2602r-26,-11l82,2577,59,2558,41,2540,27,2519,15,2498,7,2475,,2452,,158,7,133,17,109,30,85,47,64,67,45,88,29,111,17,136,7,163,xe" fillcolor="#1f3763 [1604]" stroked="f">
                <v:path arrowok="t" o:extrusionok="f"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0;2147483646,2147483646;2147483646,2147483646;2147483646,2147483646;2147483646,2147483646;2147483646,2147483646;2147483646,2147483646;2147483646,2147483646;0,2147483646;2147483646,2147483646;2147483646,2147483646" o:connectangles="0,0,0,0,0,0,0,0,0,0,0,0,0,0,0,0,0,0,0,0,0,0,0,0,0,0,0,0,0,0,0,0,0,0,0,0,0,0,0,0,0,0,0,0,0,0,0,0,0,0,0"/>
                <w10:anchorlock/>
              </v:shape>
            </w:pict>
          </mc:Fallback>
        </mc:AlternateContent>
      </w:r>
      <w:r w:rsidR="000B6110" w:rsidRPr="002322F9">
        <w:rPr>
          <w:rFonts w:ascii="Cambria" w:hAnsi="Cambria" w:cstheme="majorHAnsi"/>
          <w:b/>
          <w:spacing w:val="-2"/>
          <w:sz w:val="20"/>
          <w:szCs w:val="20"/>
          <w:lang w:val="en-US"/>
        </w:rPr>
        <w:t xml:space="preserve"> </w:t>
      </w:r>
      <w:r w:rsidR="00664B17" w:rsidRPr="002322F9">
        <w:rPr>
          <w:rFonts w:ascii="Cambria" w:hAnsi="Cambria" w:cstheme="majorHAnsi"/>
          <w:b/>
          <w:spacing w:val="-2"/>
          <w:sz w:val="20"/>
          <w:szCs w:val="20"/>
          <w:lang w:val="en-US"/>
        </w:rPr>
        <w:t xml:space="preserve"> </w:t>
      </w:r>
      <w:r w:rsidR="00CD7977" w:rsidRPr="00CD7977">
        <w:rPr>
          <w:rFonts w:ascii="Cambria" w:hAnsi="Cambria" w:cstheme="majorHAnsi"/>
          <w:bCs/>
          <w:spacing w:val="-2"/>
          <w:sz w:val="20"/>
          <w:szCs w:val="20"/>
          <w:lang w:val="en-US"/>
        </w:rPr>
        <w:t>linkedin.com/in/steviepeterson/</w:t>
      </w:r>
    </w:p>
    <w:bookmarkEnd w:id="0"/>
    <w:p w14:paraId="35EB4BA5" w14:textId="1A9B692B" w:rsidR="00EE450F" w:rsidRPr="002322F9" w:rsidRDefault="000669A3" w:rsidP="002322F9">
      <w:pPr>
        <w:pStyle w:val="NoSpacing"/>
        <w:spacing w:before="360"/>
        <w:jc w:val="center"/>
        <w:rPr>
          <w:rFonts w:ascii="Cambria" w:eastAsia="STXingkai" w:hAnsi="Cambria" w:cstheme="majorHAnsi"/>
          <w:b/>
          <w:bCs/>
          <w:color w:val="FFFFFF" w:themeColor="background1"/>
          <w:spacing w:val="20"/>
          <w:sz w:val="20"/>
          <w:szCs w:val="20"/>
          <w:lang w:eastAsia="ja-JP"/>
        </w:rPr>
      </w:pPr>
      <w:r>
        <w:rPr>
          <w:rFonts w:ascii="Cambria" w:eastAsia="STXingkai" w:hAnsi="Cambria" w:cstheme="majorHAnsi"/>
          <w:b/>
          <w:bCs/>
          <w:color w:val="FFFFFF" w:themeColor="background1"/>
          <w:spacing w:val="20"/>
          <w:sz w:val="20"/>
          <w:szCs w:val="20"/>
          <w:lang w:eastAsia="ja-JP"/>
        </w:rPr>
        <w:tab/>
        <w:t>MANAGEMENT CONSULTANT &amp; TRAINER</w:t>
      </w:r>
    </w:p>
    <w:p w14:paraId="6D994A28" w14:textId="2F7B2FB9" w:rsidR="00FF5495" w:rsidRPr="00FF5495" w:rsidRDefault="005D1079" w:rsidP="00FF5495">
      <w:pPr>
        <w:pStyle w:val="NoSpacing"/>
        <w:spacing w:before="120"/>
        <w:jc w:val="both"/>
        <w:rPr>
          <w:rFonts w:ascii="Cambria" w:eastAsia="Calibri" w:hAnsi="Cambria" w:cstheme="majorHAnsi"/>
          <w:b/>
          <w:color w:val="FFFFFF" w:themeColor="background1"/>
          <w:spacing w:val="-2"/>
          <w:sz w:val="20"/>
          <w:szCs w:val="20"/>
        </w:rPr>
      </w:pPr>
      <w:r w:rsidRPr="00FF5495">
        <w:rPr>
          <w:rFonts w:ascii="Cambria" w:hAnsi="Cambria" w:cstheme="majorHAnsi"/>
          <w:b/>
          <w:color w:val="FFFFFF" w:themeColor="background1"/>
          <w:spacing w:val="-2"/>
          <w:sz w:val="20"/>
          <w:szCs w:val="20"/>
        </w:rPr>
        <w:t>Pro</w:t>
      </w:r>
      <w:r w:rsidR="00FF5495" w:rsidRPr="00FF5495">
        <w:rPr>
          <w:rFonts w:ascii="Cambria" w:hAnsi="Cambria" w:cstheme="majorHAnsi"/>
          <w:b/>
          <w:color w:val="FFFFFF" w:themeColor="background1"/>
          <w:spacing w:val="-2"/>
          <w:sz w:val="20"/>
          <w:szCs w:val="20"/>
        </w:rPr>
        <w:t>gram</w:t>
      </w:r>
      <w:r w:rsidRPr="00FF5495">
        <w:rPr>
          <w:rFonts w:ascii="Cambria" w:hAnsi="Cambria" w:cstheme="majorHAnsi"/>
          <w:b/>
          <w:color w:val="FFFFFF" w:themeColor="background1"/>
          <w:spacing w:val="-2"/>
          <w:sz w:val="20"/>
          <w:szCs w:val="20"/>
        </w:rPr>
        <w:t xml:space="preserve"> Management • </w:t>
      </w:r>
      <w:r w:rsidR="00756A86" w:rsidRPr="00FF5495">
        <w:rPr>
          <w:rFonts w:ascii="Cambria" w:hAnsi="Cambria" w:cstheme="majorHAnsi"/>
          <w:b/>
          <w:color w:val="FFFFFF" w:themeColor="background1"/>
          <w:spacing w:val="-2"/>
          <w:sz w:val="20"/>
          <w:szCs w:val="20"/>
        </w:rPr>
        <w:t xml:space="preserve">Agile </w:t>
      </w:r>
      <w:r w:rsidR="00FF5495" w:rsidRPr="00FF5495">
        <w:rPr>
          <w:rFonts w:ascii="Cambria" w:hAnsi="Cambria" w:cstheme="majorHAnsi"/>
          <w:b/>
          <w:color w:val="FFFFFF" w:themeColor="background1"/>
          <w:spacing w:val="-2"/>
          <w:sz w:val="20"/>
          <w:szCs w:val="20"/>
        </w:rPr>
        <w:t>Transformation</w:t>
      </w:r>
      <w:r w:rsidR="00756A86" w:rsidRPr="00FF5495">
        <w:rPr>
          <w:rFonts w:ascii="Cambria" w:hAnsi="Cambria" w:cstheme="majorHAnsi"/>
          <w:b/>
          <w:color w:val="FFFFFF" w:themeColor="background1"/>
          <w:spacing w:val="-2"/>
          <w:sz w:val="20"/>
          <w:szCs w:val="20"/>
        </w:rPr>
        <w:t xml:space="preserve"> </w:t>
      </w:r>
      <w:r w:rsidR="000669A3">
        <w:rPr>
          <w:rFonts w:ascii="Cambria" w:hAnsi="Cambria" w:cstheme="majorHAnsi"/>
          <w:b/>
          <w:color w:val="FFFFFF" w:themeColor="background1"/>
          <w:spacing w:val="-2"/>
          <w:sz w:val="20"/>
          <w:szCs w:val="20"/>
        </w:rPr>
        <w:t xml:space="preserve">and Coaching </w:t>
      </w:r>
      <w:r w:rsidR="00756A86" w:rsidRPr="00FF5495">
        <w:rPr>
          <w:rFonts w:ascii="Cambria" w:hAnsi="Cambria" w:cstheme="majorHAnsi"/>
          <w:b/>
          <w:color w:val="FFFFFF" w:themeColor="background1"/>
          <w:spacing w:val="-2"/>
          <w:sz w:val="20"/>
          <w:szCs w:val="20"/>
        </w:rPr>
        <w:t xml:space="preserve">• </w:t>
      </w:r>
      <w:r w:rsidR="00FF5495" w:rsidRPr="00FF5495">
        <w:rPr>
          <w:rFonts w:ascii="Cambria" w:hAnsi="Cambria" w:cstheme="majorHAnsi"/>
          <w:b/>
          <w:color w:val="FFFFFF" w:themeColor="background1"/>
          <w:spacing w:val="-2"/>
          <w:sz w:val="20"/>
          <w:szCs w:val="20"/>
        </w:rPr>
        <w:t>Organizational Change Management • Service Management (ITIL) • Strategic Business Analysis • LEAN Process Design and Improvement</w:t>
      </w:r>
    </w:p>
    <w:p w14:paraId="7A6F55E2" w14:textId="2CD106EA" w:rsidR="00A577C6" w:rsidRPr="002B4080" w:rsidRDefault="00A577C6" w:rsidP="00554329">
      <w:pPr>
        <w:pStyle w:val="NoSpacing"/>
        <w:spacing w:before="440" w:after="160"/>
        <w:jc w:val="both"/>
        <w:rPr>
          <w:rFonts w:ascii="Cambria" w:eastAsia="Calibri" w:hAnsi="Cambria"/>
          <w:sz w:val="20"/>
          <w:szCs w:val="20"/>
        </w:rPr>
      </w:pPr>
      <w:r w:rsidRPr="002B4080">
        <w:rPr>
          <w:rFonts w:ascii="Cambria" w:eastAsia="Calibri" w:hAnsi="Cambria"/>
          <w:sz w:val="20"/>
          <w:szCs w:val="20"/>
        </w:rPr>
        <w:t xml:space="preserve">Strategic, integrity-driven, and results-focused </w:t>
      </w:r>
      <w:r w:rsidR="008550FC" w:rsidRPr="002B4080">
        <w:rPr>
          <w:rFonts w:ascii="Cambria" w:eastAsia="Calibri" w:hAnsi="Cambria"/>
          <w:sz w:val="20"/>
          <w:szCs w:val="20"/>
        </w:rPr>
        <w:t>professional</w:t>
      </w:r>
      <w:r w:rsidRPr="002B4080">
        <w:rPr>
          <w:rFonts w:ascii="Cambria" w:eastAsia="Calibri" w:hAnsi="Cambria"/>
          <w:sz w:val="20"/>
          <w:szCs w:val="20"/>
        </w:rPr>
        <w:t xml:space="preserve"> with </w:t>
      </w:r>
      <w:r w:rsidR="008550FC" w:rsidRPr="002B4080">
        <w:rPr>
          <w:rFonts w:ascii="Cambria" w:eastAsia="Calibri" w:hAnsi="Cambria"/>
          <w:sz w:val="20"/>
          <w:szCs w:val="20"/>
        </w:rPr>
        <w:t>a time-tested</w:t>
      </w:r>
      <w:r w:rsidRPr="002B4080">
        <w:rPr>
          <w:rFonts w:ascii="Cambria" w:eastAsia="Calibri" w:hAnsi="Cambria"/>
          <w:sz w:val="20"/>
          <w:szCs w:val="20"/>
        </w:rPr>
        <w:t xml:space="preserve"> </w:t>
      </w:r>
      <w:r w:rsidR="008550FC" w:rsidRPr="002B4080">
        <w:rPr>
          <w:rFonts w:ascii="Cambria" w:eastAsia="Calibri" w:hAnsi="Cambria"/>
          <w:sz w:val="20"/>
          <w:szCs w:val="20"/>
        </w:rPr>
        <w:t xml:space="preserve">record </w:t>
      </w:r>
      <w:r w:rsidR="00554329" w:rsidRPr="002B4080">
        <w:rPr>
          <w:rFonts w:ascii="Cambria" w:eastAsia="Calibri" w:hAnsi="Cambria"/>
          <w:sz w:val="20"/>
          <w:szCs w:val="20"/>
        </w:rPr>
        <w:t>optimizing</w:t>
      </w:r>
      <w:r w:rsidRPr="002B4080">
        <w:rPr>
          <w:rFonts w:ascii="Cambria" w:eastAsia="Calibri" w:hAnsi="Cambria"/>
          <w:sz w:val="20"/>
          <w:szCs w:val="20"/>
        </w:rPr>
        <w:t xml:space="preserve"> </w:t>
      </w:r>
      <w:r w:rsidR="008550FC" w:rsidRPr="002B4080">
        <w:rPr>
          <w:rFonts w:ascii="Cambria" w:eastAsia="Calibri" w:hAnsi="Cambria"/>
          <w:sz w:val="20"/>
          <w:szCs w:val="20"/>
        </w:rPr>
        <w:t>efficiency and effectiveness in systems and processes, from Agile</w:t>
      </w:r>
      <w:r w:rsidRPr="002B4080">
        <w:rPr>
          <w:rFonts w:ascii="Cambria" w:eastAsia="Calibri" w:hAnsi="Cambria"/>
          <w:sz w:val="20"/>
          <w:szCs w:val="20"/>
        </w:rPr>
        <w:t xml:space="preserve"> transformation, </w:t>
      </w:r>
      <w:r w:rsidR="00554329" w:rsidRPr="002B4080">
        <w:rPr>
          <w:rFonts w:ascii="Cambria" w:eastAsia="Calibri" w:hAnsi="Cambria"/>
          <w:sz w:val="20"/>
          <w:szCs w:val="20"/>
        </w:rPr>
        <w:t>leadership/governance structures</w:t>
      </w:r>
      <w:r w:rsidRPr="002B4080">
        <w:rPr>
          <w:rFonts w:ascii="Cambria" w:eastAsia="Calibri" w:hAnsi="Cambria"/>
          <w:sz w:val="20"/>
          <w:szCs w:val="20"/>
        </w:rPr>
        <w:t xml:space="preserve">, </w:t>
      </w:r>
      <w:r w:rsidR="008550FC" w:rsidRPr="002B4080">
        <w:rPr>
          <w:rFonts w:ascii="Cambria" w:eastAsia="Calibri" w:hAnsi="Cambria"/>
          <w:sz w:val="20"/>
          <w:szCs w:val="20"/>
        </w:rPr>
        <w:t xml:space="preserve">organizational </w:t>
      </w:r>
      <w:r w:rsidR="008550FC" w:rsidRPr="002B4080">
        <w:rPr>
          <w:rFonts w:ascii="Cambria" w:eastAsia="Calibri" w:hAnsi="Cambria"/>
          <w:spacing w:val="-2"/>
          <w:sz w:val="20"/>
          <w:szCs w:val="20"/>
        </w:rPr>
        <w:t xml:space="preserve">change management, through </w:t>
      </w:r>
      <w:r w:rsidRPr="002B4080">
        <w:rPr>
          <w:rFonts w:ascii="Cambria" w:eastAsia="Calibri" w:hAnsi="Cambria"/>
          <w:spacing w:val="-2"/>
          <w:sz w:val="20"/>
          <w:szCs w:val="20"/>
        </w:rPr>
        <w:t xml:space="preserve">IT </w:t>
      </w:r>
      <w:r w:rsidR="000669A3">
        <w:rPr>
          <w:rFonts w:ascii="Cambria" w:eastAsia="Calibri" w:hAnsi="Cambria"/>
          <w:spacing w:val="-2"/>
          <w:sz w:val="20"/>
          <w:szCs w:val="20"/>
        </w:rPr>
        <w:t>and business process m</w:t>
      </w:r>
      <w:r w:rsidRPr="002B4080">
        <w:rPr>
          <w:rFonts w:ascii="Cambria" w:eastAsia="Calibri" w:hAnsi="Cambria"/>
          <w:spacing w:val="-2"/>
          <w:sz w:val="20"/>
          <w:szCs w:val="20"/>
        </w:rPr>
        <w:t>odernization</w:t>
      </w:r>
      <w:r w:rsidR="008550FC" w:rsidRPr="002B4080">
        <w:rPr>
          <w:rFonts w:ascii="Cambria" w:eastAsia="Calibri" w:hAnsi="Cambria"/>
          <w:spacing w:val="-2"/>
          <w:sz w:val="20"/>
          <w:szCs w:val="20"/>
        </w:rPr>
        <w:t xml:space="preserve"> for </w:t>
      </w:r>
      <w:r w:rsidR="000669A3">
        <w:rPr>
          <w:rFonts w:ascii="Cambria" w:eastAsia="Calibri" w:hAnsi="Cambria"/>
          <w:spacing w:val="-2"/>
          <w:sz w:val="20"/>
          <w:szCs w:val="20"/>
        </w:rPr>
        <w:t>small to</w:t>
      </w:r>
      <w:r w:rsidR="008550FC" w:rsidRPr="002B4080">
        <w:rPr>
          <w:rFonts w:ascii="Cambria" w:eastAsia="Calibri" w:hAnsi="Cambria"/>
          <w:spacing w:val="-2"/>
          <w:sz w:val="20"/>
          <w:szCs w:val="20"/>
        </w:rPr>
        <w:t xml:space="preserve"> large-scale organizations. </w:t>
      </w:r>
      <w:r w:rsidRPr="002B4080">
        <w:rPr>
          <w:rFonts w:ascii="Cambria" w:eastAsia="Calibri" w:hAnsi="Cambria"/>
          <w:spacing w:val="-2"/>
          <w:sz w:val="20"/>
          <w:szCs w:val="20"/>
        </w:rPr>
        <w:t xml:space="preserve">Accomplished </w:t>
      </w:r>
      <w:r w:rsidR="008550FC" w:rsidRPr="002B4080">
        <w:rPr>
          <w:rFonts w:ascii="Cambria" w:eastAsia="Calibri" w:hAnsi="Cambria"/>
          <w:spacing w:val="-2"/>
          <w:sz w:val="20"/>
          <w:szCs w:val="20"/>
        </w:rPr>
        <w:t>Business Solutions</w:t>
      </w:r>
      <w:r w:rsidR="008550FC" w:rsidRPr="002B4080">
        <w:rPr>
          <w:rFonts w:ascii="Cambria" w:eastAsia="Calibri" w:hAnsi="Cambria"/>
          <w:sz w:val="20"/>
          <w:szCs w:val="20"/>
        </w:rPr>
        <w:t xml:space="preserve"> and Management Consultant</w:t>
      </w:r>
      <w:r w:rsidRPr="002B4080">
        <w:rPr>
          <w:rFonts w:ascii="Cambria" w:eastAsia="Calibri" w:hAnsi="Cambria"/>
          <w:sz w:val="20"/>
          <w:szCs w:val="20"/>
        </w:rPr>
        <w:t xml:space="preserve"> with proven success capitalizing on systems improvements, program management</w:t>
      </w:r>
      <w:r w:rsidR="00FF2918" w:rsidRPr="002B4080">
        <w:rPr>
          <w:rFonts w:ascii="Cambria" w:eastAsia="Calibri" w:hAnsi="Cambria"/>
          <w:sz w:val="20"/>
          <w:szCs w:val="20"/>
        </w:rPr>
        <w:t xml:space="preserve">, and strategic plan development and implementation. </w:t>
      </w:r>
      <w:r w:rsidR="00554329" w:rsidRPr="002B4080">
        <w:rPr>
          <w:rFonts w:ascii="Cambria" w:eastAsia="Calibri" w:hAnsi="Cambria"/>
          <w:sz w:val="20"/>
          <w:szCs w:val="20"/>
        </w:rPr>
        <w:t xml:space="preserve">Experienced, values-based leader, strategist, coach, and trainer, adept at facilitating </w:t>
      </w:r>
      <w:r w:rsidR="008550FC" w:rsidRPr="002B4080">
        <w:rPr>
          <w:rFonts w:ascii="Cambria" w:eastAsia="Calibri" w:hAnsi="Cambria"/>
          <w:sz w:val="20"/>
          <w:szCs w:val="20"/>
        </w:rPr>
        <w:t>strategic support and leading</w:t>
      </w:r>
      <w:r w:rsidR="000669A3">
        <w:rPr>
          <w:rFonts w:ascii="Cambria" w:eastAsia="Calibri" w:hAnsi="Cambria"/>
          <w:sz w:val="20"/>
          <w:szCs w:val="20"/>
        </w:rPr>
        <w:t xml:space="preserve"> process and technology</w:t>
      </w:r>
      <w:r w:rsidR="008550FC" w:rsidRPr="002B4080">
        <w:rPr>
          <w:rFonts w:ascii="Cambria" w:eastAsia="Calibri" w:hAnsi="Cambria"/>
          <w:sz w:val="20"/>
          <w:szCs w:val="20"/>
        </w:rPr>
        <w:t>-driven transformations to maximize growth and increase business performance</w:t>
      </w:r>
      <w:r w:rsidR="008550FC" w:rsidRPr="002B4080">
        <w:rPr>
          <w:rFonts w:ascii="Cambria" w:hAnsi="Cambria"/>
          <w:sz w:val="20"/>
          <w:szCs w:val="20"/>
        </w:rPr>
        <w:t xml:space="preserve">. </w:t>
      </w:r>
    </w:p>
    <w:p w14:paraId="6D606F0B" w14:textId="6618D819" w:rsidR="00863B77" w:rsidRPr="00FF5495" w:rsidRDefault="00031D9E" w:rsidP="002B4080">
      <w:pPr>
        <w:tabs>
          <w:tab w:val="left" w:pos="6480"/>
        </w:tabs>
        <w:spacing w:before="280" w:after="80" w:line="240" w:lineRule="auto"/>
        <w:jc w:val="center"/>
        <w:rPr>
          <w:rFonts w:ascii="Cambria" w:eastAsia="Times New Roman" w:hAnsi="Cambria" w:cstheme="majorHAnsi"/>
          <w:b/>
          <w:color w:val="1F3864" w:themeColor="accent1" w:themeShade="80"/>
          <w:spacing w:val="10"/>
          <w:sz w:val="20"/>
          <w:szCs w:val="20"/>
          <w:lang w:val="en-US" w:eastAsia="nl-NL"/>
        </w:rPr>
      </w:pPr>
      <w:r w:rsidRPr="00FF5495">
        <w:rPr>
          <w:rFonts w:ascii="Cambria" w:eastAsia="Times New Roman" w:hAnsi="Cambria" w:cstheme="majorHAnsi"/>
          <w:b/>
          <w:color w:val="1F3864" w:themeColor="accent1" w:themeShade="80"/>
          <w:spacing w:val="10"/>
          <w:sz w:val="20"/>
          <w:szCs w:val="20"/>
          <w:lang w:val="en-US" w:eastAsia="nl-NL"/>
        </w:rPr>
        <w:t xml:space="preserve">Key </w:t>
      </w:r>
      <w:r w:rsidR="009973CE" w:rsidRPr="00FF5495">
        <w:rPr>
          <w:rFonts w:ascii="Cambria" w:eastAsia="Times New Roman" w:hAnsi="Cambria" w:cstheme="majorHAnsi"/>
          <w:b/>
          <w:color w:val="1F3864" w:themeColor="accent1" w:themeShade="80"/>
          <w:spacing w:val="10"/>
          <w:sz w:val="20"/>
          <w:szCs w:val="20"/>
          <w:lang w:val="en-US" w:eastAsia="nl-NL"/>
        </w:rPr>
        <w:t xml:space="preserve">Areas of </w:t>
      </w:r>
      <w:r w:rsidRPr="00FF5495">
        <w:rPr>
          <w:rFonts w:ascii="Cambria" w:eastAsia="Times New Roman" w:hAnsi="Cambria" w:cstheme="majorHAnsi"/>
          <w:b/>
          <w:color w:val="1F3864" w:themeColor="accent1" w:themeShade="80"/>
          <w:spacing w:val="10"/>
          <w:sz w:val="20"/>
          <w:szCs w:val="20"/>
          <w:lang w:val="en-US" w:eastAsia="nl-NL"/>
        </w:rPr>
        <w:t>Expertise</w:t>
      </w:r>
    </w:p>
    <w:p w14:paraId="36824E1B" w14:textId="23B8B843" w:rsidR="0046074B" w:rsidRPr="002B4080" w:rsidRDefault="000669A3" w:rsidP="000A249F">
      <w:pPr>
        <w:widowControl w:val="0"/>
        <w:pBdr>
          <w:top w:val="single" w:sz="4" w:space="1" w:color="auto"/>
          <w:bottom w:val="single" w:sz="4" w:space="1" w:color="auto"/>
        </w:pBdr>
        <w:shd w:val="clear" w:color="auto" w:fill="F2F2F2" w:themeFill="background1" w:themeFillShade="F2"/>
        <w:tabs>
          <w:tab w:val="left" w:pos="3690"/>
          <w:tab w:val="left" w:pos="3780"/>
          <w:tab w:val="left" w:pos="7470"/>
        </w:tabs>
        <w:snapToGrid w:val="0"/>
        <w:spacing w:after="0" w:line="240" w:lineRule="auto"/>
        <w:jc w:val="center"/>
        <w:rPr>
          <w:rFonts w:ascii="Cambria" w:eastAsia="Arial Nova Cond" w:hAnsi="Cambria" w:cstheme="majorHAnsi"/>
          <w:sz w:val="20"/>
          <w:szCs w:val="20"/>
          <w:lang w:val="en-US"/>
        </w:rPr>
      </w:pPr>
      <w:r>
        <w:rPr>
          <w:rFonts w:ascii="Cambria" w:eastAsia="Arial Nova Cond" w:hAnsi="Cambria" w:cstheme="majorHAnsi"/>
          <w:sz w:val="20"/>
          <w:szCs w:val="20"/>
          <w:lang w:val="en-US"/>
        </w:rPr>
        <w:t xml:space="preserve">Program Management </w:t>
      </w:r>
      <w:r w:rsidRPr="002B4080">
        <w:rPr>
          <w:rFonts w:ascii="Cambria" w:eastAsia="Arial Nova Cond" w:hAnsi="Cambria" w:cstheme="majorHAnsi"/>
          <w:sz w:val="20"/>
          <w:szCs w:val="20"/>
          <w:lang w:val="en-US"/>
        </w:rPr>
        <w:t xml:space="preserve">| </w:t>
      </w:r>
      <w:r w:rsidR="007844FC" w:rsidRPr="002B4080">
        <w:rPr>
          <w:rFonts w:ascii="Cambria" w:eastAsia="Arial Nova Cond" w:hAnsi="Cambria" w:cstheme="majorHAnsi"/>
          <w:sz w:val="20"/>
          <w:szCs w:val="20"/>
          <w:lang w:val="en-US"/>
        </w:rPr>
        <w:t xml:space="preserve">Agile Methodologies (Scrum, Kanban, Lean) </w:t>
      </w:r>
      <w:r w:rsidR="00CD7977" w:rsidRPr="002B4080">
        <w:rPr>
          <w:rFonts w:ascii="Cambria" w:eastAsia="Arial Nova Cond" w:hAnsi="Cambria" w:cstheme="majorHAnsi"/>
          <w:sz w:val="20"/>
          <w:szCs w:val="20"/>
          <w:lang w:val="en-US"/>
        </w:rPr>
        <w:t xml:space="preserve">| Strategic Business Analysis | </w:t>
      </w:r>
      <w:r w:rsidR="00EE0F12" w:rsidRPr="002B4080">
        <w:rPr>
          <w:rFonts w:ascii="Cambria" w:eastAsia="Arial Nova Cond" w:hAnsi="Cambria" w:cstheme="majorHAnsi"/>
          <w:sz w:val="20"/>
          <w:szCs w:val="20"/>
          <w:lang w:val="en-US"/>
        </w:rPr>
        <w:t xml:space="preserve">Curriculum Development | </w:t>
      </w:r>
      <w:r w:rsidR="00CD7977" w:rsidRPr="002B4080">
        <w:rPr>
          <w:rFonts w:ascii="Cambria" w:eastAsia="Arial Nova Cond" w:hAnsi="Cambria" w:cstheme="majorHAnsi"/>
          <w:sz w:val="20"/>
          <w:szCs w:val="20"/>
          <w:lang w:val="en-US"/>
        </w:rPr>
        <w:t>Training Development &amp;</w:t>
      </w:r>
      <w:r>
        <w:rPr>
          <w:rFonts w:ascii="Cambria" w:eastAsia="Arial Nova Cond" w:hAnsi="Cambria" w:cstheme="majorHAnsi"/>
          <w:sz w:val="20"/>
          <w:szCs w:val="20"/>
          <w:lang w:val="en-US"/>
        </w:rPr>
        <w:t xml:space="preserve"> Delivery </w:t>
      </w:r>
      <w:r w:rsidRPr="002B4080">
        <w:rPr>
          <w:rFonts w:ascii="Cambria" w:eastAsia="Arial Nova Cond" w:hAnsi="Cambria" w:cstheme="majorHAnsi"/>
          <w:sz w:val="20"/>
          <w:szCs w:val="20"/>
          <w:lang w:val="en-US"/>
        </w:rPr>
        <w:t>|</w:t>
      </w:r>
      <w:r w:rsidR="00CD7977" w:rsidRPr="002B4080">
        <w:rPr>
          <w:rFonts w:ascii="Cambria" w:eastAsia="Arial Nova Cond" w:hAnsi="Cambria" w:cstheme="majorHAnsi"/>
          <w:sz w:val="20"/>
          <w:szCs w:val="20"/>
          <w:lang w:val="en-US"/>
        </w:rPr>
        <w:t xml:space="preserve"> </w:t>
      </w:r>
      <w:r>
        <w:rPr>
          <w:rFonts w:ascii="Cambria" w:eastAsia="Arial Nova Cond" w:hAnsi="Cambria" w:cstheme="majorHAnsi"/>
          <w:sz w:val="20"/>
          <w:szCs w:val="20"/>
          <w:lang w:val="en-US"/>
        </w:rPr>
        <w:t xml:space="preserve">Human-Centered Design </w:t>
      </w:r>
      <w:r w:rsidR="007844FC" w:rsidRPr="002B4080">
        <w:rPr>
          <w:rFonts w:ascii="Cambria" w:eastAsia="Arial Nova Cond" w:hAnsi="Cambria" w:cstheme="majorHAnsi"/>
          <w:sz w:val="20"/>
          <w:szCs w:val="20"/>
          <w:lang w:val="en-US"/>
        </w:rPr>
        <w:t xml:space="preserve">| </w:t>
      </w:r>
      <w:r w:rsidR="00CD7977" w:rsidRPr="002B4080">
        <w:rPr>
          <w:rFonts w:ascii="Cambria" w:eastAsia="Arial Nova Cond" w:hAnsi="Cambria" w:cstheme="majorHAnsi"/>
          <w:sz w:val="20"/>
          <w:szCs w:val="20"/>
          <w:lang w:val="en-US"/>
        </w:rPr>
        <w:t xml:space="preserve">Organizational Change Management | </w:t>
      </w:r>
      <w:r w:rsidR="007844FC" w:rsidRPr="002B4080">
        <w:rPr>
          <w:rFonts w:ascii="Cambria" w:eastAsia="Arial Nova Cond" w:hAnsi="Cambria" w:cstheme="majorHAnsi"/>
          <w:sz w:val="20"/>
          <w:szCs w:val="20"/>
          <w:lang w:val="en-US"/>
        </w:rPr>
        <w:t xml:space="preserve">Agile Consulting &amp; Transformation | </w:t>
      </w:r>
      <w:r w:rsidR="000A249F" w:rsidRPr="002B4080">
        <w:rPr>
          <w:rFonts w:ascii="Cambria" w:eastAsia="Arial Nova Cond" w:hAnsi="Cambria" w:cstheme="majorHAnsi"/>
          <w:sz w:val="20"/>
          <w:szCs w:val="20"/>
          <w:lang w:val="en-US"/>
        </w:rPr>
        <w:t xml:space="preserve">Process Design &amp; Improvement | </w:t>
      </w:r>
      <w:r w:rsidR="00A16899">
        <w:rPr>
          <w:rFonts w:ascii="Cambria" w:eastAsia="Arial Nova Cond" w:hAnsi="Cambria" w:cstheme="majorHAnsi"/>
          <w:sz w:val="20"/>
          <w:szCs w:val="20"/>
          <w:lang w:val="en-US"/>
        </w:rPr>
        <w:t>Organizational Development</w:t>
      </w:r>
      <w:r w:rsidR="00A16899" w:rsidRPr="002B4080">
        <w:rPr>
          <w:rFonts w:ascii="Cambria" w:eastAsia="Arial Nova Cond" w:hAnsi="Cambria" w:cstheme="majorHAnsi"/>
          <w:sz w:val="20"/>
          <w:szCs w:val="20"/>
          <w:lang w:val="en-US"/>
        </w:rPr>
        <w:t xml:space="preserve"> | Management System Optimization | </w:t>
      </w:r>
      <w:r w:rsidR="000A249F" w:rsidRPr="002B4080">
        <w:rPr>
          <w:rFonts w:ascii="Cambria" w:eastAsia="Arial Nova Cond" w:hAnsi="Cambria" w:cstheme="majorHAnsi"/>
          <w:sz w:val="20"/>
          <w:szCs w:val="20"/>
          <w:lang w:val="en-US"/>
        </w:rPr>
        <w:t xml:space="preserve">Revenue Maximization | </w:t>
      </w:r>
      <w:r w:rsidR="007844FC" w:rsidRPr="002B4080">
        <w:rPr>
          <w:rFonts w:ascii="Cambria" w:eastAsia="Arial Nova Cond" w:hAnsi="Cambria" w:cstheme="majorHAnsi"/>
          <w:sz w:val="20"/>
          <w:szCs w:val="20"/>
          <w:lang w:val="en-US"/>
        </w:rPr>
        <w:t xml:space="preserve">Business </w:t>
      </w:r>
      <w:r>
        <w:rPr>
          <w:rFonts w:ascii="Cambria" w:eastAsia="Arial Nova Cond" w:hAnsi="Cambria" w:cstheme="majorHAnsi"/>
          <w:sz w:val="20"/>
          <w:szCs w:val="20"/>
          <w:lang w:val="en-US"/>
        </w:rPr>
        <w:t xml:space="preserve"> </w:t>
      </w:r>
      <w:r w:rsidR="00CD7977" w:rsidRPr="002B4080">
        <w:rPr>
          <w:rFonts w:ascii="Cambria" w:eastAsia="Arial Nova Cond" w:hAnsi="Cambria" w:cstheme="majorHAnsi"/>
          <w:sz w:val="20"/>
          <w:szCs w:val="20"/>
          <w:lang w:val="en-US"/>
        </w:rPr>
        <w:t xml:space="preserve">Strategy Development &amp; Execution </w:t>
      </w:r>
      <w:r w:rsidR="000A249F" w:rsidRPr="002B4080">
        <w:rPr>
          <w:rFonts w:ascii="Cambria" w:eastAsia="Arial Nova Cond" w:hAnsi="Cambria" w:cstheme="majorHAnsi"/>
          <w:sz w:val="20"/>
          <w:szCs w:val="20"/>
          <w:lang w:val="en-US"/>
        </w:rPr>
        <w:t xml:space="preserve">| </w:t>
      </w:r>
      <w:r w:rsidR="00A16899" w:rsidRPr="002B4080">
        <w:rPr>
          <w:rFonts w:ascii="Cambria" w:eastAsia="Arial Nova Cond" w:hAnsi="Cambria" w:cstheme="majorHAnsi"/>
          <w:sz w:val="20"/>
          <w:szCs w:val="20"/>
          <w:lang w:val="en-US"/>
        </w:rPr>
        <w:t xml:space="preserve">Business Administration | </w:t>
      </w:r>
      <w:r w:rsidR="000A249F" w:rsidRPr="002B4080">
        <w:rPr>
          <w:rFonts w:ascii="Cambria" w:eastAsia="Arial Nova Cond" w:hAnsi="Cambria" w:cstheme="majorHAnsi"/>
          <w:sz w:val="20"/>
          <w:szCs w:val="20"/>
          <w:lang w:val="en-US"/>
        </w:rPr>
        <w:t xml:space="preserve">Requirements Analysis | Business Continuity Planning </w:t>
      </w:r>
      <w:r w:rsidR="007844FC" w:rsidRPr="002B4080">
        <w:rPr>
          <w:rFonts w:ascii="Cambria" w:eastAsia="Arial Nova Cond" w:hAnsi="Cambria" w:cstheme="majorHAnsi"/>
          <w:sz w:val="20"/>
          <w:szCs w:val="20"/>
          <w:lang w:val="en-US"/>
        </w:rPr>
        <w:t xml:space="preserve">| Operational Excellence | </w:t>
      </w:r>
      <w:r>
        <w:rPr>
          <w:rFonts w:ascii="Cambria" w:eastAsia="Arial Nova Cond" w:hAnsi="Cambria" w:cstheme="majorHAnsi"/>
          <w:sz w:val="20"/>
          <w:szCs w:val="20"/>
          <w:lang w:val="en-US"/>
        </w:rPr>
        <w:t>Service Management</w:t>
      </w:r>
      <w:r w:rsidR="000A249F" w:rsidRPr="002B4080">
        <w:rPr>
          <w:rFonts w:ascii="Cambria" w:eastAsia="Arial Nova Cond" w:hAnsi="Cambria" w:cstheme="majorHAnsi"/>
          <w:sz w:val="20"/>
          <w:szCs w:val="20"/>
          <w:lang w:val="en-US"/>
        </w:rPr>
        <w:t xml:space="preserve"> |</w:t>
      </w:r>
      <w:r w:rsidR="007844FC" w:rsidRPr="002B4080">
        <w:rPr>
          <w:rFonts w:ascii="Cambria" w:eastAsia="Arial Nova Cond" w:hAnsi="Cambria" w:cstheme="majorHAnsi"/>
          <w:sz w:val="20"/>
          <w:szCs w:val="20"/>
          <w:lang w:val="en-US"/>
        </w:rPr>
        <w:t xml:space="preserve"> </w:t>
      </w:r>
      <w:r w:rsidR="000A249F" w:rsidRPr="002B4080">
        <w:rPr>
          <w:rFonts w:ascii="Cambria" w:eastAsia="Arial Nova Cond" w:hAnsi="Cambria" w:cstheme="majorHAnsi"/>
          <w:sz w:val="20"/>
          <w:szCs w:val="20"/>
          <w:lang w:val="en-US"/>
        </w:rPr>
        <w:t xml:space="preserve">Business Analytics | Strong Analytical &amp; Problem Solving </w:t>
      </w:r>
      <w:r>
        <w:rPr>
          <w:rFonts w:ascii="Cambria" w:eastAsia="Arial Nova Cond" w:hAnsi="Cambria" w:cstheme="majorHAnsi"/>
          <w:sz w:val="20"/>
          <w:szCs w:val="20"/>
          <w:lang w:val="en-US"/>
        </w:rPr>
        <w:t xml:space="preserve">Skills </w:t>
      </w:r>
      <w:r w:rsidR="000A249F" w:rsidRPr="002B4080">
        <w:rPr>
          <w:rFonts w:ascii="Cambria" w:eastAsia="Arial Nova Cond" w:hAnsi="Cambria" w:cstheme="majorHAnsi"/>
          <w:sz w:val="20"/>
          <w:szCs w:val="20"/>
          <w:lang w:val="en-US"/>
        </w:rPr>
        <w:t xml:space="preserve">| </w:t>
      </w:r>
      <w:r w:rsidR="007844FC" w:rsidRPr="002B4080">
        <w:rPr>
          <w:rFonts w:ascii="Cambria" w:eastAsia="Arial Nova Cond" w:hAnsi="Cambria" w:cstheme="majorHAnsi"/>
          <w:sz w:val="20"/>
          <w:szCs w:val="20"/>
          <w:lang w:val="en-US"/>
        </w:rPr>
        <w:t>Excellent Organization</w:t>
      </w:r>
      <w:r>
        <w:rPr>
          <w:rFonts w:ascii="Cambria" w:eastAsia="Arial Nova Cond" w:hAnsi="Cambria" w:cstheme="majorHAnsi"/>
          <w:sz w:val="20"/>
          <w:szCs w:val="20"/>
          <w:lang w:val="en-US"/>
        </w:rPr>
        <w:t>al</w:t>
      </w:r>
      <w:r w:rsidR="007844FC" w:rsidRPr="002B4080">
        <w:rPr>
          <w:rFonts w:ascii="Cambria" w:eastAsia="Arial Nova Cond" w:hAnsi="Cambria" w:cstheme="majorHAnsi"/>
          <w:sz w:val="20"/>
          <w:szCs w:val="20"/>
          <w:lang w:val="en-US"/>
        </w:rPr>
        <w:t xml:space="preserve"> &amp; Prioritization Skills | </w:t>
      </w:r>
      <w:r w:rsidR="00A16899">
        <w:rPr>
          <w:rFonts w:ascii="Cambria" w:eastAsia="Arial Nova Cond" w:hAnsi="Cambria" w:cstheme="majorHAnsi"/>
          <w:sz w:val="20"/>
          <w:szCs w:val="20"/>
          <w:lang w:val="en-US"/>
        </w:rPr>
        <w:t>Business Relationship Management</w:t>
      </w:r>
      <w:r w:rsidR="000A249F" w:rsidRPr="002B4080">
        <w:rPr>
          <w:rFonts w:ascii="Cambria" w:eastAsia="Arial Nova Cond" w:hAnsi="Cambria" w:cstheme="majorHAnsi"/>
          <w:sz w:val="20"/>
          <w:szCs w:val="20"/>
          <w:lang w:val="en-US"/>
        </w:rPr>
        <w:t xml:space="preserve"> | High Attention to Detail | Strong Verbal and Written Communication Skills</w:t>
      </w:r>
      <w:r w:rsidR="00A16899">
        <w:rPr>
          <w:rFonts w:ascii="Cambria" w:eastAsia="Arial Nova Cond" w:hAnsi="Cambria" w:cstheme="majorHAnsi"/>
          <w:sz w:val="20"/>
          <w:szCs w:val="20"/>
          <w:lang w:val="en-US"/>
        </w:rPr>
        <w:t xml:space="preserve"> </w:t>
      </w:r>
      <w:r w:rsidR="00A16899" w:rsidRPr="002B4080">
        <w:rPr>
          <w:rFonts w:ascii="Cambria" w:eastAsia="Arial Nova Cond" w:hAnsi="Cambria" w:cstheme="majorHAnsi"/>
          <w:sz w:val="20"/>
          <w:szCs w:val="20"/>
          <w:lang w:val="en-US"/>
        </w:rPr>
        <w:t xml:space="preserve">| </w:t>
      </w:r>
      <w:r w:rsidR="00A16899">
        <w:rPr>
          <w:rFonts w:ascii="Cambria" w:eastAsia="Arial Nova Cond" w:hAnsi="Cambria" w:cstheme="majorHAnsi"/>
          <w:sz w:val="20"/>
          <w:szCs w:val="20"/>
          <w:lang w:val="en-US"/>
        </w:rPr>
        <w:t xml:space="preserve">Continual Improvement </w:t>
      </w:r>
      <w:r w:rsidR="00A16899" w:rsidRPr="002B4080">
        <w:rPr>
          <w:rFonts w:ascii="Cambria" w:eastAsia="Arial Nova Cond" w:hAnsi="Cambria" w:cstheme="majorHAnsi"/>
          <w:sz w:val="20"/>
          <w:szCs w:val="20"/>
          <w:lang w:val="en-US"/>
        </w:rPr>
        <w:t xml:space="preserve">| </w:t>
      </w:r>
      <w:r w:rsidR="00A16899">
        <w:rPr>
          <w:rFonts w:ascii="Cambria" w:eastAsia="Arial Nova Cond" w:hAnsi="Cambria" w:cstheme="majorHAnsi"/>
          <w:sz w:val="20"/>
          <w:szCs w:val="20"/>
          <w:lang w:val="en-US"/>
        </w:rPr>
        <w:t>Team Development</w:t>
      </w:r>
    </w:p>
    <w:p w14:paraId="5F3DFAE7" w14:textId="5CC8E5B8" w:rsidR="00076A4C" w:rsidRPr="00FF5495" w:rsidRDefault="00893264" w:rsidP="002B4080">
      <w:pPr>
        <w:spacing w:before="160" w:after="40" w:line="240" w:lineRule="auto"/>
        <w:jc w:val="center"/>
        <w:rPr>
          <w:rFonts w:ascii="Cambria" w:hAnsi="Cambria" w:cstheme="majorHAnsi"/>
          <w:color w:val="1F3864" w:themeColor="accent1" w:themeShade="80"/>
          <w:sz w:val="20"/>
          <w:szCs w:val="20"/>
          <w:lang w:val="en-US"/>
        </w:rPr>
      </w:pPr>
      <w:r w:rsidRPr="00FF5495">
        <w:rPr>
          <w:rFonts w:ascii="Cambria" w:hAnsi="Cambria" w:cstheme="majorHAnsi"/>
          <w:b/>
          <w:bCs/>
          <w:color w:val="1F3864" w:themeColor="accent1" w:themeShade="80"/>
          <w:sz w:val="20"/>
          <w:szCs w:val="20"/>
          <w:lang w:val="en-US"/>
        </w:rPr>
        <w:t>Tools &amp; Methodologies</w:t>
      </w:r>
    </w:p>
    <w:p w14:paraId="13371D1F" w14:textId="2E19651B" w:rsidR="00776D41" w:rsidRPr="002B4080" w:rsidRDefault="00893264" w:rsidP="002322F9">
      <w:pPr>
        <w:spacing w:before="80" w:after="120" w:line="240" w:lineRule="auto"/>
        <w:jc w:val="center"/>
        <w:rPr>
          <w:rFonts w:ascii="Cambria" w:hAnsi="Cambria" w:cstheme="majorHAnsi"/>
          <w:sz w:val="20"/>
          <w:szCs w:val="20"/>
          <w:lang w:val="en-US"/>
        </w:rPr>
      </w:pPr>
      <w:r w:rsidRPr="002B4080">
        <w:rPr>
          <w:rFonts w:ascii="Cambria" w:hAnsi="Cambria" w:cstheme="majorHAnsi"/>
          <w:sz w:val="20"/>
          <w:szCs w:val="20"/>
          <w:lang w:val="en-US"/>
        </w:rPr>
        <w:t>Scrum, Agile Engineering Practices, Agile Transformation &amp; SDLC, Collaborative Games, Kanban, Facilitation, ITIL Framework, PMI Portfolio/Program/Project Framework, IIBA Framework, ACMP Framework, CMMI, LEAN, Six Sigma, Organizational Readiness Assessment Tools, Process Modeling, Data Modeling, Business Cases, Prototyping, Use Cases, Microsoft Office Suite, Visio, Jira, TFS, ITIL Tools, Business Capability Analysis</w:t>
      </w:r>
    </w:p>
    <w:p w14:paraId="45F1BF50" w14:textId="456C63D9" w:rsidR="006C7D1C" w:rsidRPr="002322F9" w:rsidRDefault="000D57CD" w:rsidP="002322F9">
      <w:pPr>
        <w:shd w:val="clear" w:color="auto" w:fill="1F3864" w:themeFill="accent1" w:themeFillShade="80"/>
        <w:spacing w:before="280" w:after="0"/>
        <w:jc w:val="center"/>
        <w:rPr>
          <w:rFonts w:ascii="Cambria" w:hAnsi="Cambria" w:cstheme="majorHAnsi"/>
          <w:b/>
          <w:bCs/>
          <w:color w:val="FFFFFF" w:themeColor="background1"/>
          <w:spacing w:val="10"/>
          <w:sz w:val="20"/>
          <w:szCs w:val="20"/>
          <w:lang w:val="en-US"/>
        </w:rPr>
      </w:pPr>
      <w:r w:rsidRPr="002322F9">
        <w:rPr>
          <w:rFonts w:ascii="Cambria" w:hAnsi="Cambria" w:cstheme="majorHAnsi"/>
          <w:b/>
          <w:bCs/>
          <w:color w:val="FFFFFF" w:themeColor="background1"/>
          <w:spacing w:val="10"/>
          <w:sz w:val="20"/>
          <w:szCs w:val="20"/>
          <w:lang w:val="en-US"/>
        </w:rPr>
        <w:t>Professional Experience</w:t>
      </w:r>
    </w:p>
    <w:p w14:paraId="5C8C55A3" w14:textId="77777777" w:rsidR="009207A2" w:rsidRPr="002322F9" w:rsidRDefault="009207A2" w:rsidP="002322F9">
      <w:pPr>
        <w:tabs>
          <w:tab w:val="right" w:pos="10440"/>
        </w:tabs>
        <w:spacing w:after="0" w:line="240" w:lineRule="auto"/>
        <w:jc w:val="both"/>
        <w:rPr>
          <w:rFonts w:ascii="Cambria" w:hAnsi="Cambria" w:cs="Cambria Math"/>
          <w:b/>
          <w:bCs/>
          <w:spacing w:val="-2"/>
          <w:sz w:val="16"/>
          <w:szCs w:val="16"/>
          <w:lang w:val="en-US"/>
        </w:rPr>
      </w:pPr>
    </w:p>
    <w:p w14:paraId="22136C1A" w14:textId="77871098" w:rsidR="00BC1EE6" w:rsidRPr="002322F9" w:rsidRDefault="002322F9" w:rsidP="002322F9">
      <w:pPr>
        <w:tabs>
          <w:tab w:val="right" w:pos="10440"/>
        </w:tabs>
        <w:spacing w:after="0" w:line="240" w:lineRule="auto"/>
        <w:jc w:val="both"/>
        <w:rPr>
          <w:rFonts w:ascii="Cambria" w:hAnsi="Cambria" w:cstheme="majorHAnsi"/>
          <w:b/>
          <w:bCs/>
          <w:sz w:val="20"/>
          <w:szCs w:val="20"/>
          <w:lang w:val="en-US"/>
        </w:rPr>
      </w:pPr>
      <w:r w:rsidRPr="00725E38">
        <w:rPr>
          <w:rFonts w:ascii="Cambria Math" w:hAnsi="Cambria Math" w:cs="Cambria Math"/>
          <w:b/>
          <w:bCs/>
          <w:color w:val="1F3864" w:themeColor="accent1" w:themeShade="80"/>
          <w:sz w:val="20"/>
          <w:szCs w:val="20"/>
          <w:lang w:val="en-US"/>
        </w:rPr>
        <w:t>◤</w:t>
      </w:r>
      <w:r w:rsidRPr="00725E38">
        <w:rPr>
          <w:rFonts w:ascii="Times New Roman" w:hAnsi="Times New Roman"/>
          <w:b/>
          <w:bCs/>
          <w:color w:val="1F3864" w:themeColor="accent1" w:themeShade="80"/>
          <w:sz w:val="20"/>
          <w:szCs w:val="20"/>
          <w:lang w:val="en-US"/>
        </w:rPr>
        <w:t xml:space="preserve"> </w:t>
      </w:r>
      <w:r w:rsidR="00EA770F" w:rsidRPr="00EA770F">
        <w:rPr>
          <w:rFonts w:ascii="Cambria" w:hAnsi="Cambria" w:cstheme="majorHAnsi"/>
          <w:b/>
          <w:bCs/>
          <w:color w:val="1F3864" w:themeColor="accent1" w:themeShade="80"/>
          <w:sz w:val="20"/>
          <w:szCs w:val="20"/>
          <w:lang w:val="en-US"/>
        </w:rPr>
        <w:t>Management Consultant &amp; Trainer (Founder and Principal)</w:t>
      </w:r>
      <w:r w:rsidR="003F76FC" w:rsidRPr="002322F9">
        <w:rPr>
          <w:rFonts w:ascii="Cambria" w:hAnsi="Cambria" w:cstheme="majorHAnsi"/>
          <w:b/>
          <w:bCs/>
          <w:sz w:val="20"/>
          <w:szCs w:val="20"/>
          <w:lang w:val="en-US"/>
        </w:rPr>
        <w:tab/>
      </w:r>
      <w:r w:rsidR="00FF5495">
        <w:rPr>
          <w:rFonts w:ascii="Cambria" w:hAnsi="Cambria" w:cstheme="majorHAnsi"/>
          <w:b/>
          <w:bCs/>
          <w:sz w:val="20"/>
          <w:szCs w:val="20"/>
          <w:lang w:val="en-US"/>
        </w:rPr>
        <w:t xml:space="preserve">September </w:t>
      </w:r>
      <w:r w:rsidR="00EA770F">
        <w:rPr>
          <w:rFonts w:ascii="Cambria" w:hAnsi="Cambria" w:cstheme="majorHAnsi"/>
          <w:b/>
          <w:bCs/>
          <w:sz w:val="20"/>
          <w:szCs w:val="20"/>
          <w:lang w:val="en-US"/>
        </w:rPr>
        <w:t>2005</w:t>
      </w:r>
      <w:r w:rsidR="00C804E7" w:rsidRPr="002322F9">
        <w:rPr>
          <w:rFonts w:ascii="Cambria" w:hAnsi="Cambria" w:cstheme="majorHAnsi"/>
          <w:b/>
          <w:bCs/>
          <w:sz w:val="20"/>
          <w:szCs w:val="20"/>
          <w:lang w:val="en-US"/>
        </w:rPr>
        <w:t xml:space="preserve"> – Present</w:t>
      </w:r>
    </w:p>
    <w:p w14:paraId="7734E1A7" w14:textId="6914A8C1" w:rsidR="00A11031" w:rsidRPr="002322F9" w:rsidRDefault="00EA770F" w:rsidP="002322F9">
      <w:pPr>
        <w:tabs>
          <w:tab w:val="right" w:pos="10440"/>
        </w:tabs>
        <w:spacing w:after="80" w:line="240" w:lineRule="auto"/>
        <w:jc w:val="both"/>
        <w:rPr>
          <w:rFonts w:ascii="Cambria" w:hAnsi="Cambria" w:cstheme="majorHAnsi"/>
          <w:b/>
          <w:bCs/>
          <w:sz w:val="20"/>
          <w:szCs w:val="20"/>
          <w:lang w:val="en-US"/>
        </w:rPr>
      </w:pPr>
      <w:r w:rsidRPr="00EA770F">
        <w:rPr>
          <w:rFonts w:ascii="Cambria" w:hAnsi="Cambria" w:cstheme="majorHAnsi"/>
          <w:b/>
          <w:bCs/>
          <w:sz w:val="20"/>
          <w:szCs w:val="20"/>
          <w:lang w:val="en-US"/>
        </w:rPr>
        <w:t>FUZION Consulting &amp; Training Services, LLC</w:t>
      </w:r>
      <w:r w:rsidR="006110BA" w:rsidRPr="002322F9">
        <w:rPr>
          <w:rFonts w:ascii="Cambria" w:hAnsi="Cambria" w:cstheme="majorHAnsi"/>
          <w:b/>
          <w:bCs/>
          <w:sz w:val="20"/>
          <w:szCs w:val="20"/>
          <w:lang w:val="en-US"/>
        </w:rPr>
        <w:t xml:space="preserve"> </w:t>
      </w:r>
      <w:r w:rsidR="00725E38" w:rsidRPr="002322F9">
        <w:rPr>
          <w:rFonts w:ascii="Cambria" w:hAnsi="Cambria" w:cstheme="majorHAnsi"/>
          <w:b/>
          <w:sz w:val="20"/>
          <w:szCs w:val="20"/>
          <w:lang w:val="en-US"/>
        </w:rPr>
        <w:t xml:space="preserve">• </w:t>
      </w:r>
      <w:r w:rsidR="00FF5495">
        <w:rPr>
          <w:rFonts w:ascii="Cambria" w:hAnsi="Cambria" w:cstheme="majorHAnsi"/>
          <w:b/>
          <w:bCs/>
          <w:sz w:val="20"/>
          <w:szCs w:val="20"/>
          <w:lang w:val="en-US"/>
        </w:rPr>
        <w:t>Minneapolis, MN</w:t>
      </w:r>
      <w:r w:rsidR="00070AD0" w:rsidRPr="002322F9">
        <w:rPr>
          <w:rFonts w:ascii="Cambria" w:hAnsi="Cambria" w:cstheme="majorHAnsi"/>
          <w:b/>
          <w:bCs/>
          <w:sz w:val="20"/>
          <w:szCs w:val="20"/>
          <w:lang w:val="en-US"/>
        </w:rPr>
        <w:tab/>
      </w:r>
      <w:r w:rsidR="006F1E32" w:rsidRPr="002322F9">
        <w:rPr>
          <w:rFonts w:ascii="Cambria" w:hAnsi="Cambria" w:cstheme="majorHAnsi"/>
          <w:b/>
          <w:bCs/>
          <w:sz w:val="20"/>
          <w:szCs w:val="20"/>
          <w:lang w:val="en-US"/>
        </w:rPr>
        <w:t xml:space="preserve"> </w:t>
      </w:r>
    </w:p>
    <w:p w14:paraId="33796687" w14:textId="64D3F592" w:rsidR="00D24AA1" w:rsidRPr="002B4080" w:rsidRDefault="00886E5E" w:rsidP="00886E5E">
      <w:pPr>
        <w:pStyle w:val="Achievement"/>
        <w:spacing w:after="80"/>
        <w:jc w:val="both"/>
        <w:rPr>
          <w:rFonts w:ascii="Cambria" w:hAnsi="Cambria" w:cstheme="majorHAnsi"/>
          <w:spacing w:val="-1"/>
          <w:sz w:val="20"/>
          <w:szCs w:val="20"/>
        </w:rPr>
      </w:pPr>
      <w:r w:rsidRPr="002B4080">
        <w:rPr>
          <w:rFonts w:ascii="Cambria" w:hAnsi="Cambria" w:cstheme="majorHAnsi"/>
          <w:spacing w:val="-1"/>
          <w:sz w:val="20"/>
          <w:szCs w:val="20"/>
        </w:rPr>
        <w:t>Maximize</w:t>
      </w:r>
      <w:r w:rsidR="00FF5495">
        <w:rPr>
          <w:rFonts w:ascii="Cambria" w:hAnsi="Cambria" w:cstheme="majorHAnsi"/>
          <w:spacing w:val="-1"/>
          <w:sz w:val="20"/>
          <w:szCs w:val="20"/>
        </w:rPr>
        <w:t>s</w:t>
      </w:r>
      <w:r w:rsidRPr="002B4080">
        <w:rPr>
          <w:rFonts w:ascii="Cambria" w:hAnsi="Cambria" w:cstheme="majorHAnsi"/>
          <w:spacing w:val="-1"/>
          <w:sz w:val="20"/>
          <w:szCs w:val="20"/>
        </w:rPr>
        <w:t xml:space="preserve"> the provision of scalable, comprehensive, and personalized advisory and training services for large-scale enterprises in manufacturing, health care, retail, government, and finance, driving efficiency and effectiveness in their systems and processes.</w:t>
      </w:r>
    </w:p>
    <w:p w14:paraId="61A50CBA" w14:textId="0B868F5F" w:rsidR="009E6C8B" w:rsidRPr="002B4080" w:rsidRDefault="00886E5E" w:rsidP="00FF5495">
      <w:pPr>
        <w:pStyle w:val="Achievement"/>
        <w:numPr>
          <w:ilvl w:val="0"/>
          <w:numId w:val="5"/>
        </w:numPr>
        <w:spacing w:after="0"/>
        <w:ind w:left="270" w:hanging="270"/>
        <w:rPr>
          <w:rFonts w:ascii="Cambria" w:hAnsi="Cambria" w:cstheme="majorHAnsi"/>
          <w:sz w:val="20"/>
          <w:szCs w:val="20"/>
        </w:rPr>
      </w:pPr>
      <w:r w:rsidRPr="002B4080">
        <w:rPr>
          <w:rFonts w:ascii="Cambria" w:hAnsi="Cambria" w:cstheme="majorHAnsi"/>
          <w:sz w:val="20"/>
          <w:szCs w:val="20"/>
        </w:rPr>
        <w:t>Facilitate</w:t>
      </w:r>
      <w:r w:rsidR="00FF5495">
        <w:rPr>
          <w:rFonts w:ascii="Cambria" w:hAnsi="Cambria" w:cstheme="majorHAnsi"/>
          <w:sz w:val="20"/>
          <w:szCs w:val="20"/>
        </w:rPr>
        <w:t>s</w:t>
      </w:r>
      <w:r w:rsidRPr="002B4080">
        <w:rPr>
          <w:rFonts w:ascii="Cambria" w:hAnsi="Cambria" w:cstheme="majorHAnsi"/>
          <w:sz w:val="20"/>
          <w:szCs w:val="20"/>
        </w:rPr>
        <w:t xml:space="preserve"> and capitalize</w:t>
      </w:r>
      <w:r w:rsidR="00FF5495">
        <w:rPr>
          <w:rFonts w:ascii="Cambria" w:hAnsi="Cambria" w:cstheme="majorHAnsi"/>
          <w:sz w:val="20"/>
          <w:szCs w:val="20"/>
        </w:rPr>
        <w:t>s</w:t>
      </w:r>
      <w:r w:rsidRPr="002B4080">
        <w:rPr>
          <w:rFonts w:ascii="Cambria" w:hAnsi="Cambria" w:cstheme="majorHAnsi"/>
          <w:sz w:val="20"/>
          <w:szCs w:val="20"/>
        </w:rPr>
        <w:t xml:space="preserve"> on strategic support and leading-edge Service Management (ITIL), Continu</w:t>
      </w:r>
      <w:r w:rsidR="00FF5495">
        <w:rPr>
          <w:rFonts w:ascii="Cambria" w:hAnsi="Cambria" w:cstheme="majorHAnsi"/>
          <w:sz w:val="20"/>
          <w:szCs w:val="20"/>
        </w:rPr>
        <w:t>al</w:t>
      </w:r>
      <w:r w:rsidRPr="002B4080">
        <w:rPr>
          <w:rFonts w:ascii="Cambria" w:hAnsi="Cambria" w:cstheme="majorHAnsi"/>
          <w:sz w:val="20"/>
          <w:szCs w:val="20"/>
        </w:rPr>
        <w:t xml:space="preserve"> Improvement (Lean/Six Sigma), and Agile-related transformation initiatives to maximize growth and increase business performance.</w:t>
      </w:r>
    </w:p>
    <w:p w14:paraId="0FFFB65F" w14:textId="4436E503" w:rsidR="00076C43" w:rsidRPr="002B4080" w:rsidRDefault="009E6C8B" w:rsidP="00FF5495">
      <w:pPr>
        <w:pStyle w:val="Achievement"/>
        <w:numPr>
          <w:ilvl w:val="0"/>
          <w:numId w:val="5"/>
        </w:numPr>
        <w:spacing w:after="0"/>
        <w:ind w:left="270" w:hanging="270"/>
        <w:rPr>
          <w:rFonts w:ascii="Cambria" w:hAnsi="Cambria" w:cstheme="majorHAnsi"/>
          <w:sz w:val="20"/>
          <w:szCs w:val="20"/>
        </w:rPr>
      </w:pPr>
      <w:r w:rsidRPr="002B4080">
        <w:rPr>
          <w:rFonts w:ascii="Cambria" w:hAnsi="Cambria" w:cstheme="majorHAnsi"/>
          <w:spacing w:val="-1"/>
          <w:sz w:val="20"/>
          <w:szCs w:val="20"/>
        </w:rPr>
        <w:t>Serve</w:t>
      </w:r>
      <w:r w:rsidR="00FF5495">
        <w:rPr>
          <w:rFonts w:ascii="Cambria" w:hAnsi="Cambria" w:cstheme="majorHAnsi"/>
          <w:spacing w:val="-1"/>
          <w:sz w:val="20"/>
          <w:szCs w:val="20"/>
        </w:rPr>
        <w:t>s</w:t>
      </w:r>
      <w:r w:rsidRPr="002B4080">
        <w:rPr>
          <w:rFonts w:ascii="Cambria" w:hAnsi="Cambria" w:cstheme="majorHAnsi"/>
          <w:spacing w:val="-1"/>
          <w:sz w:val="20"/>
          <w:szCs w:val="20"/>
        </w:rPr>
        <w:t xml:space="preserve"> as a trusted advisor, cultivating rapport </w:t>
      </w:r>
      <w:r w:rsidRPr="00FF5495">
        <w:rPr>
          <w:rFonts w:ascii="Cambria" w:hAnsi="Cambria" w:cstheme="majorHAnsi"/>
          <w:spacing w:val="-1"/>
          <w:sz w:val="20"/>
          <w:szCs w:val="20"/>
        </w:rPr>
        <w:t>with C-level executives</w:t>
      </w:r>
      <w:r w:rsidRPr="002B4080">
        <w:rPr>
          <w:rFonts w:ascii="Cambria" w:hAnsi="Cambria" w:cstheme="majorHAnsi"/>
          <w:spacing w:val="-1"/>
          <w:sz w:val="20"/>
          <w:szCs w:val="20"/>
        </w:rPr>
        <w:t xml:space="preserve"> and working closely with management teams to examine firms’ existing resources and practices and overall organizational capability related to strategic goals and service portfolios</w:t>
      </w:r>
      <w:r w:rsidRPr="002B4080">
        <w:rPr>
          <w:rFonts w:ascii="Cambria" w:hAnsi="Cambria" w:cstheme="majorHAnsi"/>
          <w:sz w:val="20"/>
          <w:szCs w:val="20"/>
        </w:rPr>
        <w:t>.</w:t>
      </w:r>
    </w:p>
    <w:p w14:paraId="5D5A3172" w14:textId="08FC7218" w:rsidR="00D66305" w:rsidRPr="002B4080" w:rsidRDefault="009E6C8B" w:rsidP="00FF5495">
      <w:pPr>
        <w:pStyle w:val="Achievement"/>
        <w:numPr>
          <w:ilvl w:val="0"/>
          <w:numId w:val="5"/>
        </w:numPr>
        <w:spacing w:after="0"/>
        <w:ind w:left="270" w:hanging="270"/>
        <w:rPr>
          <w:rFonts w:ascii="Cambria" w:hAnsi="Cambria" w:cstheme="majorHAnsi"/>
          <w:sz w:val="20"/>
          <w:szCs w:val="20"/>
        </w:rPr>
      </w:pPr>
      <w:r w:rsidRPr="002B4080">
        <w:rPr>
          <w:rFonts w:ascii="Cambria" w:hAnsi="Cambria" w:cstheme="majorHAnsi"/>
          <w:sz w:val="20"/>
          <w:szCs w:val="20"/>
        </w:rPr>
        <w:t>Conduct</w:t>
      </w:r>
      <w:r w:rsidR="00FF5495">
        <w:rPr>
          <w:rFonts w:ascii="Cambria" w:hAnsi="Cambria" w:cstheme="majorHAnsi"/>
          <w:sz w:val="20"/>
          <w:szCs w:val="20"/>
        </w:rPr>
        <w:t>s</w:t>
      </w:r>
      <w:r w:rsidRPr="002B4080">
        <w:rPr>
          <w:rFonts w:ascii="Cambria" w:hAnsi="Cambria" w:cstheme="majorHAnsi"/>
          <w:sz w:val="20"/>
          <w:szCs w:val="20"/>
        </w:rPr>
        <w:t xml:space="preserve"> organizational readiness assessments and deliver strategic consulting and change management support, including business process transformation and workflow improvements, ensuring personnel’s rapid adoption of introduced changes.</w:t>
      </w:r>
    </w:p>
    <w:p w14:paraId="2670462E" w14:textId="4CCD70C7" w:rsidR="00D66305" w:rsidRPr="002B4080" w:rsidRDefault="00D66305" w:rsidP="00FF5495">
      <w:pPr>
        <w:pStyle w:val="Achievement"/>
        <w:numPr>
          <w:ilvl w:val="0"/>
          <w:numId w:val="5"/>
        </w:numPr>
        <w:spacing w:after="0"/>
        <w:ind w:left="270" w:hanging="270"/>
        <w:rPr>
          <w:rFonts w:ascii="Cambria" w:hAnsi="Cambria" w:cstheme="majorHAnsi"/>
          <w:sz w:val="20"/>
          <w:szCs w:val="20"/>
        </w:rPr>
      </w:pPr>
      <w:r w:rsidRPr="002B4080">
        <w:rPr>
          <w:rFonts w:ascii="Cambria" w:hAnsi="Cambria" w:cstheme="majorHAnsi"/>
          <w:sz w:val="20"/>
          <w:szCs w:val="20"/>
        </w:rPr>
        <w:t>Consult</w:t>
      </w:r>
      <w:r w:rsidR="00FF5495">
        <w:rPr>
          <w:rFonts w:ascii="Cambria" w:hAnsi="Cambria" w:cstheme="majorHAnsi"/>
          <w:sz w:val="20"/>
          <w:szCs w:val="20"/>
        </w:rPr>
        <w:t>s</w:t>
      </w:r>
      <w:r w:rsidRPr="002B4080">
        <w:rPr>
          <w:rFonts w:ascii="Cambria" w:hAnsi="Cambria" w:cstheme="majorHAnsi"/>
          <w:sz w:val="20"/>
          <w:szCs w:val="20"/>
        </w:rPr>
        <w:t xml:space="preserve"> extensively with stakeholders at all levels within the organization to </w:t>
      </w:r>
      <w:r w:rsidR="00FF5495">
        <w:rPr>
          <w:rFonts w:ascii="Cambria" w:hAnsi="Cambria" w:cstheme="majorHAnsi"/>
          <w:sz w:val="20"/>
          <w:szCs w:val="20"/>
        </w:rPr>
        <w:t xml:space="preserve">articulate </w:t>
      </w:r>
      <w:r w:rsidR="00A16899">
        <w:rPr>
          <w:rFonts w:ascii="Cambria" w:hAnsi="Cambria" w:cstheme="majorHAnsi"/>
          <w:sz w:val="20"/>
          <w:szCs w:val="20"/>
        </w:rPr>
        <w:t xml:space="preserve">the </w:t>
      </w:r>
      <w:r w:rsidR="00FF5495">
        <w:rPr>
          <w:rFonts w:ascii="Cambria" w:hAnsi="Cambria" w:cstheme="majorHAnsi"/>
          <w:sz w:val="20"/>
          <w:szCs w:val="20"/>
        </w:rPr>
        <w:t xml:space="preserve">business need, establish baselines, </w:t>
      </w:r>
      <w:r w:rsidRPr="002B4080">
        <w:rPr>
          <w:rFonts w:ascii="Cambria" w:hAnsi="Cambria" w:cstheme="majorHAnsi"/>
          <w:sz w:val="20"/>
          <w:szCs w:val="20"/>
        </w:rPr>
        <w:t xml:space="preserve">determine </w:t>
      </w:r>
      <w:r w:rsidR="00FF5495">
        <w:rPr>
          <w:rFonts w:ascii="Cambria" w:hAnsi="Cambria" w:cstheme="majorHAnsi"/>
          <w:sz w:val="20"/>
          <w:szCs w:val="20"/>
        </w:rPr>
        <w:t xml:space="preserve">measurable </w:t>
      </w:r>
      <w:r w:rsidRPr="002B4080">
        <w:rPr>
          <w:rFonts w:ascii="Cambria" w:hAnsi="Cambria" w:cstheme="majorHAnsi"/>
          <w:sz w:val="20"/>
          <w:szCs w:val="20"/>
        </w:rPr>
        <w:t>objectives, analyze requirements, and develop cost-effective</w:t>
      </w:r>
      <w:r w:rsidR="00FF5495">
        <w:rPr>
          <w:rFonts w:ascii="Cambria" w:hAnsi="Cambria" w:cstheme="majorHAnsi"/>
          <w:sz w:val="20"/>
          <w:szCs w:val="20"/>
        </w:rPr>
        <w:t>, feasible</w:t>
      </w:r>
      <w:r w:rsidRPr="002B4080">
        <w:rPr>
          <w:rFonts w:ascii="Cambria" w:hAnsi="Cambria" w:cstheme="majorHAnsi"/>
          <w:sz w:val="20"/>
          <w:szCs w:val="20"/>
        </w:rPr>
        <w:t xml:space="preserve"> solutions</w:t>
      </w:r>
      <w:r w:rsidR="00FF5495">
        <w:rPr>
          <w:rFonts w:ascii="Cambria" w:hAnsi="Cambria" w:cstheme="majorHAnsi"/>
          <w:sz w:val="20"/>
          <w:szCs w:val="20"/>
        </w:rPr>
        <w:t>.</w:t>
      </w:r>
    </w:p>
    <w:p w14:paraId="32A55B03" w14:textId="62DD1D9E" w:rsidR="00113295" w:rsidRPr="002B4080" w:rsidRDefault="00113295" w:rsidP="00FF5495">
      <w:pPr>
        <w:pStyle w:val="Achievement"/>
        <w:numPr>
          <w:ilvl w:val="0"/>
          <w:numId w:val="5"/>
        </w:numPr>
        <w:spacing w:after="0"/>
        <w:ind w:left="270" w:hanging="270"/>
        <w:rPr>
          <w:rFonts w:ascii="Cambria" w:hAnsi="Cambria" w:cstheme="majorHAnsi"/>
          <w:sz w:val="20"/>
          <w:szCs w:val="20"/>
        </w:rPr>
      </w:pPr>
      <w:r w:rsidRPr="002B4080">
        <w:rPr>
          <w:rFonts w:ascii="Cambria" w:hAnsi="Cambria" w:cstheme="majorHAnsi"/>
          <w:sz w:val="20"/>
          <w:szCs w:val="20"/>
        </w:rPr>
        <w:t xml:space="preserve">Strategically </w:t>
      </w:r>
      <w:r w:rsidR="00FF5495">
        <w:rPr>
          <w:rFonts w:ascii="Cambria" w:hAnsi="Cambria" w:cstheme="majorHAnsi"/>
          <w:sz w:val="20"/>
          <w:szCs w:val="20"/>
        </w:rPr>
        <w:t>architects</w:t>
      </w:r>
      <w:r w:rsidRPr="002B4080">
        <w:rPr>
          <w:rFonts w:ascii="Cambria" w:hAnsi="Cambria" w:cstheme="majorHAnsi"/>
          <w:sz w:val="20"/>
          <w:szCs w:val="20"/>
        </w:rPr>
        <w:t xml:space="preserve"> Project Management Offices and Centers of Excellence, cultivating the growth of the organization’</w:t>
      </w:r>
      <w:r w:rsidR="000E3F02">
        <w:rPr>
          <w:rFonts w:ascii="Cambria" w:hAnsi="Cambria" w:cstheme="majorHAnsi"/>
          <w:sz w:val="20"/>
          <w:szCs w:val="20"/>
        </w:rPr>
        <w:t>s</w:t>
      </w:r>
      <w:r w:rsidRPr="002B4080">
        <w:rPr>
          <w:rFonts w:ascii="Cambria" w:hAnsi="Cambria" w:cstheme="majorHAnsi"/>
          <w:sz w:val="20"/>
          <w:szCs w:val="20"/>
        </w:rPr>
        <w:t xml:space="preserve"> </w:t>
      </w:r>
      <w:r w:rsidR="003D7F6F">
        <w:rPr>
          <w:rFonts w:ascii="Cambria" w:hAnsi="Cambria" w:cstheme="majorHAnsi"/>
          <w:sz w:val="20"/>
          <w:szCs w:val="20"/>
        </w:rPr>
        <w:t xml:space="preserve">program and </w:t>
      </w:r>
      <w:r w:rsidRPr="002B4080">
        <w:rPr>
          <w:rFonts w:ascii="Cambria" w:hAnsi="Cambria" w:cstheme="majorHAnsi"/>
          <w:sz w:val="20"/>
          <w:szCs w:val="20"/>
        </w:rPr>
        <w:t xml:space="preserve">project management maturity, resulting in improved </w:t>
      </w:r>
      <w:r w:rsidR="00A16899">
        <w:rPr>
          <w:rFonts w:ascii="Cambria" w:hAnsi="Cambria" w:cstheme="majorHAnsi"/>
          <w:sz w:val="20"/>
          <w:szCs w:val="20"/>
        </w:rPr>
        <w:t>business</w:t>
      </w:r>
      <w:r w:rsidRPr="002B4080">
        <w:rPr>
          <w:rFonts w:ascii="Cambria" w:hAnsi="Cambria" w:cstheme="majorHAnsi"/>
          <w:sz w:val="20"/>
          <w:szCs w:val="20"/>
        </w:rPr>
        <w:t xml:space="preserve"> outcomes, increased efficiency, and reduced risks.</w:t>
      </w:r>
    </w:p>
    <w:p w14:paraId="6676BDFA" w14:textId="1EE2A8E2" w:rsidR="00CF18D6" w:rsidRPr="002B4080" w:rsidRDefault="00CF18D6" w:rsidP="002322F9">
      <w:pPr>
        <w:pStyle w:val="Achievement"/>
        <w:spacing w:before="80" w:after="40"/>
        <w:rPr>
          <w:rFonts w:ascii="Cambria" w:hAnsi="Cambria" w:cstheme="majorHAnsi"/>
          <w:b/>
          <w:bCs/>
          <w:sz w:val="20"/>
          <w:szCs w:val="20"/>
        </w:rPr>
      </w:pPr>
      <w:r w:rsidRPr="002B4080">
        <w:rPr>
          <w:rFonts w:ascii="Cambria" w:hAnsi="Cambria" w:cstheme="majorHAnsi"/>
          <w:b/>
          <w:bCs/>
          <w:sz w:val="20"/>
          <w:szCs w:val="20"/>
        </w:rPr>
        <w:t>Key Contributions</w:t>
      </w:r>
    </w:p>
    <w:p w14:paraId="422A89A4" w14:textId="30ACEA99" w:rsidR="00FC5DFF" w:rsidRPr="002B4080" w:rsidRDefault="00AF2CA0" w:rsidP="00FC5DFF">
      <w:pPr>
        <w:pStyle w:val="Achievement"/>
        <w:numPr>
          <w:ilvl w:val="0"/>
          <w:numId w:val="5"/>
        </w:numPr>
        <w:spacing w:after="0"/>
        <w:ind w:left="270" w:hanging="270"/>
        <w:rPr>
          <w:rFonts w:ascii="Cambria" w:hAnsi="Cambria" w:cstheme="majorHAnsi"/>
          <w:sz w:val="20"/>
          <w:szCs w:val="20"/>
        </w:rPr>
      </w:pPr>
      <w:r>
        <w:rPr>
          <w:rFonts w:ascii="Cambria" w:hAnsi="Cambria" w:cstheme="majorHAnsi"/>
          <w:sz w:val="20"/>
          <w:szCs w:val="20"/>
        </w:rPr>
        <w:t>Directed</w:t>
      </w:r>
      <w:r w:rsidR="002565E7" w:rsidRPr="002B4080">
        <w:rPr>
          <w:rFonts w:ascii="Cambria" w:hAnsi="Cambria" w:cstheme="majorHAnsi"/>
          <w:sz w:val="20"/>
          <w:szCs w:val="20"/>
        </w:rPr>
        <w:t xml:space="preserve"> successful implementation initiatives that bolstered both traditional and agile methodologies and processes, contributing to </w:t>
      </w:r>
      <w:r w:rsidR="003D7F6F">
        <w:rPr>
          <w:rFonts w:ascii="Cambria" w:hAnsi="Cambria" w:cstheme="majorHAnsi"/>
          <w:sz w:val="20"/>
          <w:szCs w:val="20"/>
        </w:rPr>
        <w:t>a 67%</w:t>
      </w:r>
      <w:r w:rsidR="002565E7" w:rsidRPr="002B4080">
        <w:rPr>
          <w:rFonts w:ascii="Cambria" w:hAnsi="Cambria" w:cstheme="majorHAnsi"/>
          <w:sz w:val="20"/>
          <w:szCs w:val="20"/>
        </w:rPr>
        <w:t xml:space="preserve"> increase in project delivery speed or efficiency among enterprises</w:t>
      </w:r>
      <w:r w:rsidR="003D7F6F">
        <w:rPr>
          <w:rFonts w:ascii="Cambria" w:hAnsi="Cambria" w:cstheme="majorHAnsi"/>
          <w:sz w:val="20"/>
          <w:szCs w:val="20"/>
        </w:rPr>
        <w:t xml:space="preserve"> and 15% increase in employee morale.</w:t>
      </w:r>
    </w:p>
    <w:p w14:paraId="73234796" w14:textId="2945BF6F" w:rsidR="008D26F2" w:rsidRPr="002B4080" w:rsidRDefault="00292516" w:rsidP="00292516">
      <w:pPr>
        <w:pStyle w:val="Achievement"/>
        <w:numPr>
          <w:ilvl w:val="0"/>
          <w:numId w:val="5"/>
        </w:numPr>
        <w:spacing w:after="0"/>
        <w:ind w:left="270" w:hanging="270"/>
        <w:rPr>
          <w:rFonts w:ascii="Cambria" w:hAnsi="Cambria" w:cstheme="majorHAnsi"/>
          <w:sz w:val="20"/>
          <w:szCs w:val="20"/>
        </w:rPr>
      </w:pPr>
      <w:r w:rsidRPr="002B4080">
        <w:rPr>
          <w:rFonts w:ascii="Cambria" w:hAnsi="Cambria" w:cstheme="majorHAnsi"/>
          <w:sz w:val="20"/>
          <w:szCs w:val="20"/>
        </w:rPr>
        <w:lastRenderedPageBreak/>
        <w:t xml:space="preserve">Substantially brought </w:t>
      </w:r>
      <w:r w:rsidR="003D7F6F">
        <w:rPr>
          <w:rFonts w:ascii="Cambria" w:hAnsi="Cambria" w:cstheme="majorHAnsi"/>
          <w:sz w:val="20"/>
          <w:szCs w:val="20"/>
        </w:rPr>
        <w:t>25%-50%</w:t>
      </w:r>
      <w:r w:rsidRPr="002B4080">
        <w:rPr>
          <w:rFonts w:ascii="Cambria" w:hAnsi="Cambria" w:cstheme="majorHAnsi"/>
          <w:sz w:val="20"/>
          <w:szCs w:val="20"/>
        </w:rPr>
        <w:t xml:space="preserve"> improvement in </w:t>
      </w:r>
      <w:r w:rsidR="00BB7BDE" w:rsidRPr="002B4080">
        <w:rPr>
          <w:rFonts w:ascii="Cambria" w:hAnsi="Cambria" w:cstheme="majorHAnsi"/>
          <w:sz w:val="20"/>
          <w:szCs w:val="20"/>
        </w:rPr>
        <w:t xml:space="preserve">overall </w:t>
      </w:r>
      <w:r w:rsidRPr="002B4080">
        <w:rPr>
          <w:rFonts w:ascii="Cambria" w:hAnsi="Cambria" w:cstheme="majorHAnsi"/>
          <w:sz w:val="20"/>
          <w:szCs w:val="20"/>
        </w:rPr>
        <w:t xml:space="preserve">productivity and quality </w:t>
      </w:r>
      <w:r w:rsidR="00BB7BDE" w:rsidRPr="002B4080">
        <w:rPr>
          <w:rFonts w:ascii="Cambria" w:hAnsi="Cambria" w:cstheme="majorHAnsi"/>
          <w:sz w:val="20"/>
          <w:szCs w:val="20"/>
        </w:rPr>
        <w:t>within</w:t>
      </w:r>
      <w:r w:rsidR="009918CF">
        <w:rPr>
          <w:rFonts w:ascii="Cambria" w:hAnsi="Cambria" w:cstheme="majorHAnsi"/>
          <w:sz w:val="20"/>
          <w:szCs w:val="20"/>
        </w:rPr>
        <w:t xml:space="preserve"> the</w:t>
      </w:r>
      <w:r w:rsidR="00BB7BDE" w:rsidRPr="002B4080">
        <w:rPr>
          <w:rFonts w:ascii="Cambria" w:hAnsi="Cambria" w:cstheme="majorHAnsi"/>
          <w:sz w:val="20"/>
          <w:szCs w:val="20"/>
        </w:rPr>
        <w:t xml:space="preserve"> business and operational environments of over </w:t>
      </w:r>
      <w:r w:rsidR="003D7F6F">
        <w:rPr>
          <w:rFonts w:ascii="Cambria" w:hAnsi="Cambria" w:cstheme="majorHAnsi"/>
          <w:sz w:val="20"/>
          <w:szCs w:val="20"/>
        </w:rPr>
        <w:t>multiple</w:t>
      </w:r>
      <w:r w:rsidR="00BB7BDE" w:rsidRPr="002B4080">
        <w:rPr>
          <w:rFonts w:ascii="Cambria" w:hAnsi="Cambria" w:cstheme="majorHAnsi"/>
          <w:sz w:val="20"/>
          <w:szCs w:val="20"/>
        </w:rPr>
        <w:t xml:space="preserve"> organizations, capitalizing on </w:t>
      </w:r>
      <w:r w:rsidRPr="002B4080">
        <w:rPr>
          <w:rFonts w:ascii="Cambria" w:hAnsi="Cambria" w:cstheme="majorHAnsi"/>
          <w:sz w:val="20"/>
          <w:szCs w:val="20"/>
        </w:rPr>
        <w:t xml:space="preserve">multiple process </w:t>
      </w:r>
      <w:r w:rsidR="00BB7BDE" w:rsidRPr="002B4080">
        <w:rPr>
          <w:rFonts w:ascii="Cambria" w:hAnsi="Cambria" w:cstheme="majorHAnsi"/>
          <w:sz w:val="20"/>
          <w:szCs w:val="20"/>
        </w:rPr>
        <w:t>re</w:t>
      </w:r>
      <w:r w:rsidRPr="002B4080">
        <w:rPr>
          <w:rFonts w:ascii="Cambria" w:hAnsi="Cambria" w:cstheme="majorHAnsi"/>
          <w:sz w:val="20"/>
          <w:szCs w:val="20"/>
        </w:rPr>
        <w:t xml:space="preserve">design and </w:t>
      </w:r>
      <w:r w:rsidR="00BB7BDE" w:rsidRPr="002B4080">
        <w:rPr>
          <w:rFonts w:ascii="Cambria" w:hAnsi="Cambria" w:cstheme="majorHAnsi"/>
          <w:sz w:val="20"/>
          <w:szCs w:val="20"/>
        </w:rPr>
        <w:t>development</w:t>
      </w:r>
      <w:r w:rsidRPr="002B4080">
        <w:rPr>
          <w:rFonts w:ascii="Cambria" w:hAnsi="Cambria" w:cstheme="majorHAnsi"/>
          <w:sz w:val="20"/>
          <w:szCs w:val="20"/>
        </w:rPr>
        <w:t xml:space="preserve"> initiatives</w:t>
      </w:r>
      <w:r w:rsidR="002322F9" w:rsidRPr="002B4080">
        <w:rPr>
          <w:rFonts w:ascii="Cambria" w:hAnsi="Cambria" w:cstheme="majorHAnsi"/>
          <w:sz w:val="20"/>
          <w:szCs w:val="20"/>
        </w:rPr>
        <w:t>.</w:t>
      </w:r>
    </w:p>
    <w:p w14:paraId="2080670F" w14:textId="0FD139F0" w:rsidR="00BD3966" w:rsidRDefault="008D26F2" w:rsidP="00BD3966">
      <w:pPr>
        <w:pStyle w:val="Achievement"/>
        <w:numPr>
          <w:ilvl w:val="0"/>
          <w:numId w:val="5"/>
        </w:numPr>
        <w:spacing w:after="0"/>
        <w:ind w:left="270" w:hanging="270"/>
        <w:rPr>
          <w:rFonts w:ascii="Cambria" w:hAnsi="Cambria" w:cstheme="majorHAnsi"/>
          <w:sz w:val="20"/>
          <w:szCs w:val="20"/>
        </w:rPr>
      </w:pPr>
      <w:r w:rsidRPr="002B4080">
        <w:rPr>
          <w:rFonts w:ascii="Cambria" w:hAnsi="Cambria" w:cstheme="majorHAnsi"/>
          <w:sz w:val="20"/>
          <w:szCs w:val="20"/>
        </w:rPr>
        <w:t>Authored and delivered accredited training materials, such as ITIL</w:t>
      </w:r>
      <w:r w:rsidRPr="002B4080">
        <w:rPr>
          <w:rFonts w:ascii="Cambria" w:hAnsi="Cambria" w:cstheme="majorHAnsi"/>
          <w:sz w:val="20"/>
          <w:szCs w:val="20"/>
          <w:vertAlign w:val="superscript"/>
        </w:rPr>
        <w:t>®</w:t>
      </w:r>
      <w:r w:rsidRPr="002B4080">
        <w:rPr>
          <w:rFonts w:ascii="Cambria" w:hAnsi="Cambria" w:cstheme="majorHAnsi"/>
          <w:sz w:val="20"/>
          <w:szCs w:val="20"/>
        </w:rPr>
        <w:t xml:space="preserve"> Foundations (Versions 2 and 3), Organizational Change Management, Pro</w:t>
      </w:r>
      <w:r w:rsidR="00A16899">
        <w:rPr>
          <w:rFonts w:ascii="Cambria" w:hAnsi="Cambria" w:cstheme="majorHAnsi"/>
          <w:sz w:val="20"/>
          <w:szCs w:val="20"/>
        </w:rPr>
        <w:t xml:space="preserve">gram and Project </w:t>
      </w:r>
      <w:r w:rsidRPr="002B4080">
        <w:rPr>
          <w:rFonts w:ascii="Cambria" w:hAnsi="Cambria" w:cstheme="majorHAnsi"/>
          <w:sz w:val="20"/>
          <w:szCs w:val="20"/>
        </w:rPr>
        <w:t xml:space="preserve">Management Fundamentals, Business Process </w:t>
      </w:r>
      <w:r w:rsidR="00A16899">
        <w:rPr>
          <w:rFonts w:ascii="Cambria" w:hAnsi="Cambria" w:cstheme="majorHAnsi"/>
          <w:sz w:val="20"/>
          <w:szCs w:val="20"/>
        </w:rPr>
        <w:t xml:space="preserve">Design &amp; </w:t>
      </w:r>
      <w:r w:rsidRPr="002B4080">
        <w:rPr>
          <w:rFonts w:ascii="Cambria" w:hAnsi="Cambria" w:cstheme="majorHAnsi"/>
          <w:sz w:val="20"/>
          <w:szCs w:val="20"/>
        </w:rPr>
        <w:t>Improvement, Agile</w:t>
      </w:r>
      <w:r w:rsidR="003D7F6F">
        <w:rPr>
          <w:rFonts w:ascii="Cambria" w:hAnsi="Cambria" w:cstheme="majorHAnsi"/>
          <w:sz w:val="20"/>
          <w:szCs w:val="20"/>
        </w:rPr>
        <w:t xml:space="preserve"> Fundamentals</w:t>
      </w:r>
      <w:r w:rsidRPr="002B4080">
        <w:rPr>
          <w:rFonts w:ascii="Cambria" w:hAnsi="Cambria" w:cstheme="majorHAnsi"/>
          <w:sz w:val="20"/>
          <w:szCs w:val="20"/>
        </w:rPr>
        <w:t>, and Business Analysis</w:t>
      </w:r>
      <w:r w:rsidR="00A16899">
        <w:rPr>
          <w:rFonts w:ascii="Cambria" w:hAnsi="Cambria" w:cstheme="majorHAnsi"/>
          <w:sz w:val="20"/>
          <w:szCs w:val="20"/>
        </w:rPr>
        <w:t>, and soft skills (e.g., Influencing without Authority, Facilitation Skills, etc.)</w:t>
      </w:r>
      <w:r w:rsidRPr="002B4080">
        <w:rPr>
          <w:rFonts w:ascii="Cambria" w:hAnsi="Cambria" w:cstheme="majorHAnsi"/>
          <w:sz w:val="20"/>
          <w:szCs w:val="20"/>
        </w:rPr>
        <w:t>.</w:t>
      </w:r>
    </w:p>
    <w:p w14:paraId="52298156" w14:textId="263BAAA6" w:rsidR="002920C5" w:rsidRPr="00BC10B0" w:rsidRDefault="007C236E" w:rsidP="00BC10B0">
      <w:pPr>
        <w:shd w:val="clear" w:color="auto" w:fill="1F3864" w:themeFill="accent1" w:themeFillShade="80"/>
        <w:spacing w:before="280" w:after="0"/>
        <w:jc w:val="center"/>
        <w:rPr>
          <w:rFonts w:ascii="Cambria" w:hAnsi="Cambria" w:cstheme="majorHAnsi"/>
          <w:b/>
          <w:bCs/>
          <w:color w:val="FFFFFF" w:themeColor="background1"/>
          <w:spacing w:val="10"/>
          <w:sz w:val="20"/>
          <w:szCs w:val="20"/>
          <w:lang w:val="en-US"/>
        </w:rPr>
      </w:pPr>
      <w:r>
        <w:rPr>
          <w:rFonts w:ascii="Cambria" w:hAnsi="Cambria" w:cstheme="majorHAnsi"/>
          <w:b/>
          <w:bCs/>
          <w:color w:val="FFFFFF" w:themeColor="background1"/>
          <w:spacing w:val="10"/>
          <w:sz w:val="20"/>
          <w:szCs w:val="20"/>
          <w:lang w:val="en-US"/>
        </w:rPr>
        <w:t>R</w:t>
      </w:r>
      <w:r w:rsidR="00DC0891">
        <w:rPr>
          <w:rFonts w:ascii="Cambria" w:hAnsi="Cambria" w:cstheme="majorHAnsi"/>
          <w:b/>
          <w:bCs/>
          <w:color w:val="FFFFFF" w:themeColor="background1"/>
          <w:spacing w:val="10"/>
          <w:sz w:val="20"/>
          <w:szCs w:val="20"/>
          <w:lang w:val="en-US"/>
        </w:rPr>
        <w:t>epresentative</w:t>
      </w:r>
      <w:r w:rsidR="00BD3966">
        <w:rPr>
          <w:rFonts w:ascii="Cambria" w:hAnsi="Cambria" w:cstheme="majorHAnsi"/>
          <w:b/>
          <w:bCs/>
          <w:color w:val="FFFFFF" w:themeColor="background1"/>
          <w:spacing w:val="10"/>
          <w:sz w:val="20"/>
          <w:szCs w:val="20"/>
          <w:lang w:val="en-US"/>
        </w:rPr>
        <w:t xml:space="preserve"> Work</w:t>
      </w:r>
      <w:r w:rsidR="00BD3966" w:rsidRPr="002322F9">
        <w:rPr>
          <w:rFonts w:ascii="Cambria" w:hAnsi="Cambria" w:cstheme="majorHAnsi"/>
          <w:b/>
          <w:bCs/>
          <w:color w:val="FFFFFF" w:themeColor="background1"/>
          <w:spacing w:val="10"/>
          <w:sz w:val="20"/>
          <w:szCs w:val="20"/>
          <w:lang w:val="en-US"/>
        </w:rPr>
        <w:t xml:space="preserve"> Experience</w:t>
      </w:r>
    </w:p>
    <w:p w14:paraId="669ECA6A" w14:textId="0475FBD4" w:rsidR="007C236E" w:rsidRPr="002322F9" w:rsidRDefault="007C236E" w:rsidP="007C236E">
      <w:pPr>
        <w:tabs>
          <w:tab w:val="right" w:pos="10440"/>
        </w:tabs>
        <w:spacing w:before="160" w:after="0" w:line="240" w:lineRule="auto"/>
        <w:jc w:val="both"/>
        <w:rPr>
          <w:rFonts w:ascii="Cambria" w:hAnsi="Cambria" w:cstheme="majorHAnsi"/>
          <w:b/>
          <w:bCs/>
          <w:sz w:val="20"/>
          <w:szCs w:val="20"/>
          <w:lang w:val="en-US"/>
        </w:rPr>
      </w:pPr>
      <w:r w:rsidRPr="00725E38">
        <w:rPr>
          <w:rFonts w:ascii="Cambria Math" w:hAnsi="Cambria Math" w:cs="Cambria Math"/>
          <w:b/>
          <w:bCs/>
          <w:color w:val="1F3864" w:themeColor="accent1" w:themeShade="80"/>
          <w:sz w:val="20"/>
          <w:szCs w:val="20"/>
          <w:lang w:val="en-US"/>
        </w:rPr>
        <w:t>◤</w:t>
      </w:r>
      <w:r w:rsidRPr="00725E38">
        <w:rPr>
          <w:rFonts w:ascii="Times New Roman" w:hAnsi="Times New Roman"/>
          <w:b/>
          <w:bCs/>
          <w:color w:val="1F3864" w:themeColor="accent1" w:themeShade="80"/>
          <w:sz w:val="20"/>
          <w:szCs w:val="20"/>
          <w:lang w:val="en-US"/>
        </w:rPr>
        <w:t xml:space="preserve"> </w:t>
      </w:r>
      <w:r>
        <w:rPr>
          <w:rFonts w:ascii="Cambria" w:hAnsi="Cambria" w:cstheme="majorHAnsi"/>
          <w:b/>
          <w:bCs/>
          <w:color w:val="1F3864" w:themeColor="accent1" w:themeShade="80"/>
          <w:sz w:val="20"/>
          <w:szCs w:val="20"/>
          <w:lang w:val="en-US"/>
        </w:rPr>
        <w:t xml:space="preserve">Program, LEAN, OCM, </w:t>
      </w:r>
      <w:r w:rsidR="004D3B36">
        <w:rPr>
          <w:rFonts w:ascii="Cambria" w:hAnsi="Cambria" w:cstheme="majorHAnsi"/>
          <w:b/>
          <w:bCs/>
          <w:color w:val="1F3864" w:themeColor="accent1" w:themeShade="80"/>
          <w:sz w:val="20"/>
          <w:szCs w:val="20"/>
          <w:lang w:val="en-US"/>
        </w:rPr>
        <w:t xml:space="preserve">ITIL, </w:t>
      </w:r>
      <w:r>
        <w:rPr>
          <w:rFonts w:ascii="Cambria" w:hAnsi="Cambria" w:cstheme="majorHAnsi"/>
          <w:b/>
          <w:bCs/>
          <w:color w:val="1F3864" w:themeColor="accent1" w:themeShade="80"/>
          <w:sz w:val="20"/>
          <w:szCs w:val="20"/>
          <w:lang w:val="en-US"/>
        </w:rPr>
        <w:t>and EPMO</w:t>
      </w:r>
      <w:r w:rsidRPr="00BD3966">
        <w:rPr>
          <w:rFonts w:ascii="Cambria" w:hAnsi="Cambria" w:cstheme="majorHAnsi"/>
          <w:b/>
          <w:bCs/>
          <w:color w:val="1F3864" w:themeColor="accent1" w:themeShade="80"/>
          <w:sz w:val="20"/>
          <w:szCs w:val="20"/>
          <w:lang w:val="en-US"/>
        </w:rPr>
        <w:t xml:space="preserve"> </w:t>
      </w:r>
      <w:r>
        <w:rPr>
          <w:rFonts w:ascii="Cambria" w:hAnsi="Cambria" w:cstheme="majorHAnsi"/>
          <w:b/>
          <w:bCs/>
          <w:color w:val="1F3864" w:themeColor="accent1" w:themeShade="80"/>
          <w:sz w:val="20"/>
          <w:szCs w:val="20"/>
          <w:lang w:val="en-US"/>
        </w:rPr>
        <w:t>C</w:t>
      </w:r>
      <w:r w:rsidRPr="00BD3966">
        <w:rPr>
          <w:rFonts w:ascii="Cambria" w:hAnsi="Cambria" w:cstheme="majorHAnsi"/>
          <w:b/>
          <w:bCs/>
          <w:color w:val="1F3864" w:themeColor="accent1" w:themeShade="80"/>
          <w:sz w:val="20"/>
          <w:szCs w:val="20"/>
          <w:lang w:val="en-US"/>
        </w:rPr>
        <w:t>onsultant</w:t>
      </w:r>
      <w:r w:rsidRPr="002322F9">
        <w:rPr>
          <w:rFonts w:ascii="Cambria" w:hAnsi="Cambria" w:cstheme="majorHAnsi"/>
          <w:b/>
          <w:bCs/>
          <w:sz w:val="20"/>
          <w:szCs w:val="20"/>
          <w:lang w:val="en-US"/>
        </w:rPr>
        <w:tab/>
      </w:r>
      <w:r>
        <w:rPr>
          <w:rFonts w:ascii="Cambria" w:hAnsi="Cambria" w:cstheme="majorHAnsi"/>
          <w:b/>
          <w:bCs/>
          <w:sz w:val="20"/>
          <w:szCs w:val="20"/>
          <w:lang w:val="en-US"/>
        </w:rPr>
        <w:t>Mar 2019</w:t>
      </w:r>
      <w:r w:rsidRPr="002322F9">
        <w:rPr>
          <w:rFonts w:ascii="Cambria" w:hAnsi="Cambria" w:cstheme="majorHAnsi"/>
          <w:b/>
          <w:bCs/>
          <w:sz w:val="20"/>
          <w:szCs w:val="20"/>
          <w:lang w:val="en-US"/>
        </w:rPr>
        <w:t xml:space="preserve"> – </w:t>
      </w:r>
      <w:r>
        <w:rPr>
          <w:rFonts w:ascii="Cambria" w:hAnsi="Cambria" w:cstheme="majorHAnsi"/>
          <w:b/>
          <w:bCs/>
          <w:sz w:val="20"/>
          <w:szCs w:val="20"/>
          <w:lang w:val="en-US"/>
        </w:rPr>
        <w:t>Present</w:t>
      </w:r>
    </w:p>
    <w:p w14:paraId="74C8357F" w14:textId="506C9E1E" w:rsidR="007C236E" w:rsidRPr="002322F9" w:rsidRDefault="007C236E" w:rsidP="007C236E">
      <w:pPr>
        <w:tabs>
          <w:tab w:val="right" w:pos="10440"/>
        </w:tabs>
        <w:spacing w:after="80" w:line="240" w:lineRule="auto"/>
        <w:jc w:val="both"/>
        <w:rPr>
          <w:rFonts w:ascii="Cambria" w:hAnsi="Cambria" w:cstheme="majorHAnsi"/>
          <w:b/>
          <w:bCs/>
          <w:sz w:val="20"/>
          <w:szCs w:val="20"/>
          <w:lang w:val="en-US"/>
        </w:rPr>
      </w:pPr>
      <w:r>
        <w:rPr>
          <w:rFonts w:ascii="Cambria" w:hAnsi="Cambria" w:cstheme="majorHAnsi"/>
          <w:b/>
          <w:bCs/>
          <w:sz w:val="20"/>
          <w:szCs w:val="20"/>
          <w:lang w:val="en-US"/>
        </w:rPr>
        <w:t xml:space="preserve">Ramsey County </w:t>
      </w:r>
      <w:r w:rsidRPr="002322F9">
        <w:rPr>
          <w:rFonts w:ascii="Cambria" w:hAnsi="Cambria" w:cstheme="majorHAnsi"/>
          <w:b/>
          <w:sz w:val="20"/>
          <w:szCs w:val="20"/>
          <w:lang w:val="en-US"/>
        </w:rPr>
        <w:t xml:space="preserve">• </w:t>
      </w:r>
      <w:r>
        <w:rPr>
          <w:rFonts w:ascii="Cambria" w:hAnsi="Cambria" w:cstheme="majorHAnsi"/>
          <w:b/>
          <w:bCs/>
          <w:sz w:val="20"/>
          <w:szCs w:val="20"/>
          <w:lang w:val="en-US"/>
        </w:rPr>
        <w:t>St. Paul, MN</w:t>
      </w:r>
      <w:r w:rsidRPr="002322F9">
        <w:rPr>
          <w:rFonts w:ascii="Cambria" w:hAnsi="Cambria" w:cstheme="majorHAnsi"/>
          <w:b/>
          <w:bCs/>
          <w:sz w:val="20"/>
          <w:szCs w:val="20"/>
          <w:lang w:val="en-US"/>
        </w:rPr>
        <w:tab/>
        <w:t xml:space="preserve"> </w:t>
      </w:r>
    </w:p>
    <w:p w14:paraId="204609DE" w14:textId="37D68AF1" w:rsidR="007C236E" w:rsidRDefault="007C236E" w:rsidP="007C236E">
      <w:pPr>
        <w:pStyle w:val="Achievement"/>
        <w:numPr>
          <w:ilvl w:val="0"/>
          <w:numId w:val="5"/>
        </w:numPr>
        <w:spacing w:after="0"/>
        <w:ind w:left="270" w:hanging="270"/>
        <w:rPr>
          <w:rFonts w:ascii="Cambria" w:hAnsi="Cambria" w:cstheme="majorHAnsi"/>
          <w:sz w:val="20"/>
          <w:szCs w:val="20"/>
        </w:rPr>
      </w:pPr>
      <w:r>
        <w:rPr>
          <w:rFonts w:ascii="Cambria" w:hAnsi="Cambria" w:cstheme="majorHAnsi"/>
          <w:sz w:val="20"/>
          <w:szCs w:val="20"/>
        </w:rPr>
        <w:t>Architected a Program to transform purchasing and contracting practices from being transactional and decentralized to a centralized model that is designed to be relational, equitable, efficient, user-friendly, and transparent.</w:t>
      </w:r>
    </w:p>
    <w:p w14:paraId="2A3A665A" w14:textId="418F9201" w:rsidR="007C236E" w:rsidRDefault="007C236E" w:rsidP="006A62AD">
      <w:pPr>
        <w:pStyle w:val="Achievement"/>
        <w:numPr>
          <w:ilvl w:val="1"/>
          <w:numId w:val="22"/>
        </w:numPr>
        <w:spacing w:after="0"/>
        <w:ind w:left="720" w:hanging="270"/>
        <w:rPr>
          <w:rFonts w:ascii="Cambria" w:hAnsi="Cambria" w:cstheme="majorHAnsi"/>
          <w:sz w:val="20"/>
          <w:szCs w:val="20"/>
        </w:rPr>
      </w:pPr>
      <w:r>
        <w:rPr>
          <w:rFonts w:ascii="Cambria" w:hAnsi="Cambria" w:cstheme="majorHAnsi"/>
          <w:sz w:val="20"/>
          <w:szCs w:val="20"/>
        </w:rPr>
        <w:t xml:space="preserve">Led 5 workstreams to architect the future-state organizational model and processes to decrease cycle time by 50%; transformed program goals to objective measures of success with measurement methodologies. </w:t>
      </w:r>
    </w:p>
    <w:p w14:paraId="0D38A57C" w14:textId="5F859C0C" w:rsidR="006A62AD" w:rsidRDefault="006A62AD" w:rsidP="006A62AD">
      <w:pPr>
        <w:pStyle w:val="Achievement"/>
        <w:numPr>
          <w:ilvl w:val="1"/>
          <w:numId w:val="22"/>
        </w:numPr>
        <w:spacing w:after="0"/>
        <w:ind w:left="720" w:hanging="270"/>
        <w:rPr>
          <w:rFonts w:ascii="Cambria" w:hAnsi="Cambria" w:cstheme="majorHAnsi"/>
          <w:sz w:val="20"/>
          <w:szCs w:val="20"/>
        </w:rPr>
      </w:pPr>
      <w:r>
        <w:rPr>
          <w:rFonts w:ascii="Cambria" w:hAnsi="Cambria" w:cstheme="majorHAnsi"/>
          <w:sz w:val="20"/>
          <w:szCs w:val="20"/>
        </w:rPr>
        <w:t>Created and facilitated a multi-level governance structure that included the voice of the community.</w:t>
      </w:r>
    </w:p>
    <w:p w14:paraId="477EA72A" w14:textId="39C2AA6B" w:rsidR="004D3B36" w:rsidRDefault="004D3B36" w:rsidP="006A62AD">
      <w:pPr>
        <w:pStyle w:val="Achievement"/>
        <w:numPr>
          <w:ilvl w:val="1"/>
          <w:numId w:val="22"/>
        </w:numPr>
        <w:spacing w:after="0"/>
        <w:ind w:left="720" w:hanging="270"/>
        <w:rPr>
          <w:rFonts w:ascii="Cambria" w:hAnsi="Cambria" w:cstheme="majorHAnsi"/>
          <w:sz w:val="20"/>
          <w:szCs w:val="20"/>
        </w:rPr>
      </w:pPr>
      <w:r>
        <w:rPr>
          <w:rFonts w:ascii="Cambria" w:hAnsi="Cambria" w:cstheme="majorHAnsi"/>
          <w:sz w:val="20"/>
          <w:szCs w:val="20"/>
        </w:rPr>
        <w:t>Launched a change team representative of impacted departments to facilitate and sustain the introduced changes.</w:t>
      </w:r>
    </w:p>
    <w:p w14:paraId="6DFF631D" w14:textId="0B5002C9" w:rsidR="007C236E" w:rsidRDefault="007C236E" w:rsidP="007C236E">
      <w:pPr>
        <w:pStyle w:val="Achievement"/>
        <w:numPr>
          <w:ilvl w:val="0"/>
          <w:numId w:val="5"/>
        </w:numPr>
        <w:spacing w:after="0"/>
        <w:ind w:left="270" w:hanging="270"/>
        <w:rPr>
          <w:rFonts w:ascii="Cambria" w:hAnsi="Cambria" w:cstheme="majorHAnsi"/>
          <w:sz w:val="20"/>
          <w:szCs w:val="20"/>
        </w:rPr>
      </w:pPr>
      <w:r>
        <w:rPr>
          <w:rFonts w:ascii="Cambria" w:hAnsi="Cambria" w:cstheme="majorHAnsi"/>
          <w:sz w:val="20"/>
          <w:szCs w:val="20"/>
        </w:rPr>
        <w:t xml:space="preserve">Led the modernization </w:t>
      </w:r>
      <w:r w:rsidR="004D3B36">
        <w:rPr>
          <w:rFonts w:ascii="Cambria" w:hAnsi="Cambria" w:cstheme="majorHAnsi"/>
          <w:sz w:val="20"/>
          <w:szCs w:val="20"/>
        </w:rPr>
        <w:t xml:space="preserve">of </w:t>
      </w:r>
      <w:r>
        <w:rPr>
          <w:rFonts w:ascii="Cambria" w:hAnsi="Cambria" w:cstheme="majorHAnsi"/>
          <w:sz w:val="20"/>
          <w:szCs w:val="20"/>
        </w:rPr>
        <w:t>the Enterprise Project Management Office</w:t>
      </w:r>
      <w:r w:rsidR="004D3B36">
        <w:rPr>
          <w:rFonts w:ascii="Cambria" w:hAnsi="Cambria" w:cstheme="majorHAnsi"/>
          <w:sz w:val="20"/>
          <w:szCs w:val="20"/>
        </w:rPr>
        <w:t>; redesigned consultant recruiting processes resulting in 70% decrease in cycle time</w:t>
      </w:r>
      <w:r w:rsidR="00F01723">
        <w:rPr>
          <w:rFonts w:ascii="Cambria" w:hAnsi="Cambria" w:cstheme="majorHAnsi"/>
          <w:sz w:val="20"/>
          <w:szCs w:val="20"/>
        </w:rPr>
        <w:t>; facilitated the hiring of 42 consultants and 6 employees.</w:t>
      </w:r>
    </w:p>
    <w:p w14:paraId="42F551F7" w14:textId="3C7E6F90" w:rsidR="004D3B36" w:rsidRDefault="004D3B36" w:rsidP="006A62AD">
      <w:pPr>
        <w:pStyle w:val="Achievement"/>
        <w:numPr>
          <w:ilvl w:val="0"/>
          <w:numId w:val="25"/>
        </w:numPr>
        <w:spacing w:after="0"/>
        <w:ind w:hanging="270"/>
        <w:rPr>
          <w:rFonts w:ascii="Cambria" w:hAnsi="Cambria" w:cstheme="majorHAnsi"/>
          <w:sz w:val="20"/>
          <w:szCs w:val="20"/>
        </w:rPr>
      </w:pPr>
      <w:r>
        <w:rPr>
          <w:rFonts w:ascii="Cambria" w:hAnsi="Cambria" w:cstheme="majorHAnsi"/>
          <w:sz w:val="20"/>
          <w:szCs w:val="20"/>
        </w:rPr>
        <w:t>Authored toolkits in the areas of Program Management, Business Analysis, Organizational Change Management, and Business Relationship Management consisting of policies, processes, procedures, and comprehensive templates with work instructions. Toolkits served as a successful resource for all EPMO personnel and provided a consistent experience for business partners.</w:t>
      </w:r>
    </w:p>
    <w:p w14:paraId="56916313" w14:textId="6F391B42" w:rsidR="004D3B36" w:rsidRDefault="004D3B36" w:rsidP="007C236E">
      <w:pPr>
        <w:pStyle w:val="Achievement"/>
        <w:numPr>
          <w:ilvl w:val="0"/>
          <w:numId w:val="5"/>
        </w:numPr>
        <w:spacing w:after="0"/>
        <w:ind w:left="270" w:hanging="270"/>
        <w:rPr>
          <w:rFonts w:ascii="Cambria" w:hAnsi="Cambria" w:cstheme="majorHAnsi"/>
          <w:sz w:val="20"/>
          <w:szCs w:val="20"/>
        </w:rPr>
      </w:pPr>
      <w:r>
        <w:rPr>
          <w:rFonts w:ascii="Cambria" w:hAnsi="Cambria" w:cstheme="majorHAnsi"/>
          <w:sz w:val="20"/>
          <w:szCs w:val="20"/>
        </w:rPr>
        <w:t xml:space="preserve">Collaboratively developed ITIL-based policies, processes, </w:t>
      </w:r>
      <w:r w:rsidR="006A62AD">
        <w:rPr>
          <w:rFonts w:ascii="Cambria" w:hAnsi="Cambria" w:cstheme="majorHAnsi"/>
          <w:sz w:val="20"/>
          <w:szCs w:val="20"/>
        </w:rPr>
        <w:t xml:space="preserve">and </w:t>
      </w:r>
      <w:r>
        <w:rPr>
          <w:rFonts w:ascii="Cambria" w:hAnsi="Cambria" w:cstheme="majorHAnsi"/>
          <w:sz w:val="20"/>
          <w:szCs w:val="20"/>
        </w:rPr>
        <w:t>procedures for the Service Desk</w:t>
      </w:r>
      <w:r w:rsidR="006A62AD">
        <w:rPr>
          <w:rFonts w:ascii="Cambria" w:hAnsi="Cambria" w:cstheme="majorHAnsi"/>
          <w:sz w:val="20"/>
          <w:szCs w:val="20"/>
        </w:rPr>
        <w:t xml:space="preserve"> function and three ITIL Practices</w:t>
      </w:r>
      <w:r>
        <w:rPr>
          <w:rFonts w:ascii="Cambria" w:hAnsi="Cambria" w:cstheme="majorHAnsi"/>
          <w:sz w:val="20"/>
          <w:szCs w:val="20"/>
        </w:rPr>
        <w:t xml:space="preserve">; developed and delivered training. </w:t>
      </w:r>
    </w:p>
    <w:p w14:paraId="2E58C620" w14:textId="75B64209" w:rsidR="002920C5" w:rsidRDefault="004D3B36" w:rsidP="004D3B36">
      <w:pPr>
        <w:pStyle w:val="Achievement"/>
        <w:numPr>
          <w:ilvl w:val="0"/>
          <w:numId w:val="5"/>
        </w:numPr>
        <w:spacing w:after="0"/>
        <w:ind w:left="270" w:hanging="270"/>
        <w:rPr>
          <w:rFonts w:ascii="Cambria" w:hAnsi="Cambria" w:cstheme="majorHAnsi"/>
          <w:sz w:val="20"/>
          <w:szCs w:val="20"/>
        </w:rPr>
      </w:pPr>
      <w:r>
        <w:rPr>
          <w:rFonts w:ascii="Cambria" w:hAnsi="Cambria" w:cstheme="majorHAnsi"/>
          <w:sz w:val="20"/>
          <w:szCs w:val="20"/>
        </w:rPr>
        <w:t>Developed metrics, measurements, and key performance indicators for all Information Services functions to strategically align the organization to reach departmental goals and successfully contribute to Ramsey County’s strategic priorities.</w:t>
      </w:r>
    </w:p>
    <w:p w14:paraId="0C7722F5" w14:textId="711A5BE3" w:rsidR="006A62AD" w:rsidRPr="004D3B36" w:rsidRDefault="006A62AD" w:rsidP="004D3B36">
      <w:pPr>
        <w:pStyle w:val="Achievement"/>
        <w:numPr>
          <w:ilvl w:val="0"/>
          <w:numId w:val="5"/>
        </w:numPr>
        <w:spacing w:after="0"/>
        <w:ind w:left="270" w:hanging="270"/>
        <w:rPr>
          <w:rFonts w:ascii="Cambria" w:hAnsi="Cambria" w:cstheme="majorHAnsi"/>
          <w:sz w:val="20"/>
          <w:szCs w:val="20"/>
        </w:rPr>
      </w:pPr>
      <w:r>
        <w:rPr>
          <w:rFonts w:ascii="Cambria" w:hAnsi="Cambria" w:cstheme="majorHAnsi"/>
          <w:sz w:val="20"/>
          <w:szCs w:val="20"/>
        </w:rPr>
        <w:t>Authored an Individual Development Plan methodology and template which served as the pilot for the County.</w:t>
      </w:r>
    </w:p>
    <w:p w14:paraId="16325AAF" w14:textId="679D4755" w:rsidR="004D3B36" w:rsidRPr="002322F9" w:rsidRDefault="004D3B36" w:rsidP="004D3B36">
      <w:pPr>
        <w:tabs>
          <w:tab w:val="right" w:pos="10440"/>
        </w:tabs>
        <w:spacing w:before="160" w:after="0" w:line="240" w:lineRule="auto"/>
        <w:jc w:val="both"/>
        <w:rPr>
          <w:rFonts w:ascii="Cambria" w:hAnsi="Cambria" w:cstheme="majorHAnsi"/>
          <w:b/>
          <w:bCs/>
          <w:sz w:val="20"/>
          <w:szCs w:val="20"/>
          <w:lang w:val="en-US"/>
        </w:rPr>
      </w:pPr>
      <w:r w:rsidRPr="00725E38">
        <w:rPr>
          <w:rFonts w:ascii="Cambria Math" w:hAnsi="Cambria Math" w:cs="Cambria Math"/>
          <w:b/>
          <w:bCs/>
          <w:color w:val="1F3864" w:themeColor="accent1" w:themeShade="80"/>
          <w:sz w:val="20"/>
          <w:szCs w:val="20"/>
          <w:lang w:val="en-US"/>
        </w:rPr>
        <w:t>◤</w:t>
      </w:r>
      <w:r w:rsidRPr="00725E38">
        <w:rPr>
          <w:rFonts w:ascii="Times New Roman" w:hAnsi="Times New Roman"/>
          <w:b/>
          <w:bCs/>
          <w:color w:val="1F3864" w:themeColor="accent1" w:themeShade="80"/>
          <w:sz w:val="20"/>
          <w:szCs w:val="20"/>
          <w:lang w:val="en-US"/>
        </w:rPr>
        <w:t xml:space="preserve"> </w:t>
      </w:r>
      <w:r>
        <w:rPr>
          <w:rFonts w:ascii="Cambria" w:hAnsi="Cambria" w:cstheme="majorHAnsi"/>
          <w:b/>
          <w:bCs/>
          <w:color w:val="1F3864" w:themeColor="accent1" w:themeShade="80"/>
          <w:sz w:val="20"/>
          <w:szCs w:val="20"/>
          <w:lang w:val="en-US"/>
        </w:rPr>
        <w:t>Program, ITIL, and OCM</w:t>
      </w:r>
      <w:r w:rsidRPr="00BD3966">
        <w:rPr>
          <w:rFonts w:ascii="Cambria" w:hAnsi="Cambria" w:cstheme="majorHAnsi"/>
          <w:b/>
          <w:bCs/>
          <w:color w:val="1F3864" w:themeColor="accent1" w:themeShade="80"/>
          <w:sz w:val="20"/>
          <w:szCs w:val="20"/>
          <w:lang w:val="en-US"/>
        </w:rPr>
        <w:t xml:space="preserve"> </w:t>
      </w:r>
      <w:r>
        <w:rPr>
          <w:rFonts w:ascii="Cambria" w:hAnsi="Cambria" w:cstheme="majorHAnsi"/>
          <w:b/>
          <w:bCs/>
          <w:color w:val="1F3864" w:themeColor="accent1" w:themeShade="80"/>
          <w:sz w:val="20"/>
          <w:szCs w:val="20"/>
          <w:lang w:val="en-US"/>
        </w:rPr>
        <w:t>C</w:t>
      </w:r>
      <w:r w:rsidRPr="00BD3966">
        <w:rPr>
          <w:rFonts w:ascii="Cambria" w:hAnsi="Cambria" w:cstheme="majorHAnsi"/>
          <w:b/>
          <w:bCs/>
          <w:color w:val="1F3864" w:themeColor="accent1" w:themeShade="80"/>
          <w:sz w:val="20"/>
          <w:szCs w:val="20"/>
          <w:lang w:val="en-US"/>
        </w:rPr>
        <w:t>onsultant</w:t>
      </w:r>
      <w:r>
        <w:rPr>
          <w:rFonts w:ascii="Cambria" w:hAnsi="Cambria" w:cstheme="majorHAnsi"/>
          <w:b/>
          <w:bCs/>
          <w:color w:val="1F3864" w:themeColor="accent1" w:themeShade="80"/>
          <w:sz w:val="20"/>
          <w:szCs w:val="20"/>
          <w:lang w:val="en-US"/>
        </w:rPr>
        <w:t xml:space="preserve"> (Part-Time)</w:t>
      </w:r>
      <w:r w:rsidRPr="002322F9">
        <w:rPr>
          <w:rFonts w:ascii="Cambria" w:hAnsi="Cambria" w:cstheme="majorHAnsi"/>
          <w:b/>
          <w:bCs/>
          <w:sz w:val="20"/>
          <w:szCs w:val="20"/>
          <w:lang w:val="en-US"/>
        </w:rPr>
        <w:tab/>
      </w:r>
      <w:r>
        <w:rPr>
          <w:rFonts w:ascii="Cambria" w:hAnsi="Cambria" w:cstheme="majorHAnsi"/>
          <w:b/>
          <w:bCs/>
          <w:sz w:val="20"/>
          <w:szCs w:val="20"/>
          <w:lang w:val="en-US"/>
        </w:rPr>
        <w:t>Apr 2021</w:t>
      </w:r>
      <w:r w:rsidRPr="002322F9">
        <w:rPr>
          <w:rFonts w:ascii="Cambria" w:hAnsi="Cambria" w:cstheme="majorHAnsi"/>
          <w:b/>
          <w:bCs/>
          <w:sz w:val="20"/>
          <w:szCs w:val="20"/>
          <w:lang w:val="en-US"/>
        </w:rPr>
        <w:t xml:space="preserve"> – </w:t>
      </w:r>
      <w:r>
        <w:rPr>
          <w:rFonts w:ascii="Cambria" w:hAnsi="Cambria" w:cstheme="majorHAnsi"/>
          <w:b/>
          <w:bCs/>
          <w:sz w:val="20"/>
          <w:szCs w:val="20"/>
          <w:lang w:val="en-US"/>
        </w:rPr>
        <w:t>Present</w:t>
      </w:r>
    </w:p>
    <w:p w14:paraId="24CDA426" w14:textId="6BA2589D" w:rsidR="004D3B36" w:rsidRPr="002322F9" w:rsidRDefault="004D3B36" w:rsidP="004D3B36">
      <w:pPr>
        <w:tabs>
          <w:tab w:val="right" w:pos="10440"/>
        </w:tabs>
        <w:spacing w:after="80" w:line="240" w:lineRule="auto"/>
        <w:jc w:val="both"/>
        <w:rPr>
          <w:rFonts w:ascii="Cambria" w:hAnsi="Cambria" w:cstheme="majorHAnsi"/>
          <w:b/>
          <w:bCs/>
          <w:sz w:val="20"/>
          <w:szCs w:val="20"/>
          <w:lang w:val="en-US"/>
        </w:rPr>
      </w:pPr>
      <w:r>
        <w:rPr>
          <w:rFonts w:ascii="Cambria" w:hAnsi="Cambria" w:cstheme="majorHAnsi"/>
          <w:b/>
          <w:bCs/>
          <w:sz w:val="20"/>
          <w:szCs w:val="20"/>
          <w:lang w:val="en-US"/>
        </w:rPr>
        <w:t xml:space="preserve">North Dakota University System </w:t>
      </w:r>
      <w:r w:rsidRPr="002322F9">
        <w:rPr>
          <w:rFonts w:ascii="Cambria" w:hAnsi="Cambria" w:cstheme="majorHAnsi"/>
          <w:b/>
          <w:sz w:val="20"/>
          <w:szCs w:val="20"/>
          <w:lang w:val="en-US"/>
        </w:rPr>
        <w:t xml:space="preserve">• </w:t>
      </w:r>
      <w:r>
        <w:rPr>
          <w:rFonts w:ascii="Cambria" w:hAnsi="Cambria" w:cstheme="majorHAnsi"/>
          <w:b/>
          <w:bCs/>
          <w:sz w:val="20"/>
          <w:szCs w:val="20"/>
          <w:lang w:val="en-US"/>
        </w:rPr>
        <w:t>Grand Forks, ND</w:t>
      </w:r>
      <w:r w:rsidRPr="002322F9">
        <w:rPr>
          <w:rFonts w:ascii="Cambria" w:hAnsi="Cambria" w:cstheme="majorHAnsi"/>
          <w:b/>
          <w:bCs/>
          <w:sz w:val="20"/>
          <w:szCs w:val="20"/>
          <w:lang w:val="en-US"/>
        </w:rPr>
        <w:tab/>
        <w:t xml:space="preserve"> </w:t>
      </w:r>
    </w:p>
    <w:p w14:paraId="15AD6CDA" w14:textId="47B696C0" w:rsidR="004D3B36" w:rsidRDefault="00720105" w:rsidP="004D3B36">
      <w:pPr>
        <w:pStyle w:val="Achievement"/>
        <w:numPr>
          <w:ilvl w:val="0"/>
          <w:numId w:val="5"/>
        </w:numPr>
        <w:spacing w:after="0"/>
        <w:ind w:left="270" w:hanging="270"/>
        <w:rPr>
          <w:rFonts w:ascii="Cambria" w:hAnsi="Cambria" w:cstheme="majorHAnsi"/>
          <w:sz w:val="20"/>
          <w:szCs w:val="20"/>
        </w:rPr>
      </w:pPr>
      <w:r>
        <w:rPr>
          <w:rFonts w:ascii="Cambria" w:hAnsi="Cambria" w:cstheme="majorHAnsi"/>
          <w:sz w:val="20"/>
          <w:szCs w:val="20"/>
        </w:rPr>
        <w:t xml:space="preserve">Consulted with Core Technology Services </w:t>
      </w:r>
      <w:r w:rsidR="00EC7C1A">
        <w:rPr>
          <w:rFonts w:ascii="Cambria" w:hAnsi="Cambria" w:cstheme="majorHAnsi"/>
          <w:sz w:val="20"/>
          <w:szCs w:val="20"/>
        </w:rPr>
        <w:t xml:space="preserve">(CTS) to assess the current-state with baselines and create an ITIL-based roadmap to mature Information Technology-related </w:t>
      </w:r>
      <w:r w:rsidR="006A62AD">
        <w:rPr>
          <w:rFonts w:ascii="Cambria" w:hAnsi="Cambria" w:cstheme="majorHAnsi"/>
          <w:sz w:val="20"/>
          <w:szCs w:val="20"/>
        </w:rPr>
        <w:t>P</w:t>
      </w:r>
      <w:r w:rsidR="00EC7C1A">
        <w:rPr>
          <w:rFonts w:ascii="Cambria" w:hAnsi="Cambria" w:cstheme="majorHAnsi"/>
          <w:sz w:val="20"/>
          <w:szCs w:val="20"/>
        </w:rPr>
        <w:t>ractices</w:t>
      </w:r>
      <w:r w:rsidR="00FD7258">
        <w:rPr>
          <w:rFonts w:ascii="Cambria" w:hAnsi="Cambria" w:cstheme="majorHAnsi"/>
          <w:sz w:val="20"/>
          <w:szCs w:val="20"/>
        </w:rPr>
        <w:t xml:space="preserve"> within business constraints</w:t>
      </w:r>
      <w:r w:rsidR="00EC7C1A">
        <w:rPr>
          <w:rFonts w:ascii="Cambria" w:hAnsi="Cambria" w:cstheme="majorHAnsi"/>
          <w:sz w:val="20"/>
          <w:szCs w:val="20"/>
        </w:rPr>
        <w:t>.</w:t>
      </w:r>
    </w:p>
    <w:p w14:paraId="1CF85514" w14:textId="32C32EE7" w:rsidR="00EC7C1A" w:rsidRDefault="00EC7C1A" w:rsidP="004D3B36">
      <w:pPr>
        <w:pStyle w:val="Achievement"/>
        <w:numPr>
          <w:ilvl w:val="0"/>
          <w:numId w:val="5"/>
        </w:numPr>
        <w:spacing w:after="0"/>
        <w:ind w:left="270" w:hanging="270"/>
        <w:rPr>
          <w:rFonts w:ascii="Cambria" w:hAnsi="Cambria" w:cstheme="majorHAnsi"/>
          <w:sz w:val="20"/>
          <w:szCs w:val="20"/>
        </w:rPr>
      </w:pPr>
      <w:r>
        <w:rPr>
          <w:rFonts w:ascii="Cambria" w:hAnsi="Cambria" w:cstheme="majorHAnsi"/>
          <w:sz w:val="20"/>
          <w:szCs w:val="20"/>
        </w:rPr>
        <w:t>Led 9 workstreams to develop implement standards, processes, and work instructions with metrics and key performance indicators to more effectively deliver and support products, services, and systems to 11 campuses and the systems office.</w:t>
      </w:r>
    </w:p>
    <w:p w14:paraId="62CD963C" w14:textId="45160098" w:rsidR="00EC7C1A" w:rsidRDefault="00EC7C1A" w:rsidP="004D3B36">
      <w:pPr>
        <w:pStyle w:val="Achievement"/>
        <w:numPr>
          <w:ilvl w:val="0"/>
          <w:numId w:val="5"/>
        </w:numPr>
        <w:spacing w:after="0"/>
        <w:ind w:left="270" w:hanging="270"/>
        <w:rPr>
          <w:rFonts w:ascii="Cambria" w:hAnsi="Cambria" w:cstheme="majorHAnsi"/>
          <w:sz w:val="20"/>
          <w:szCs w:val="20"/>
        </w:rPr>
      </w:pPr>
      <w:r>
        <w:rPr>
          <w:rFonts w:ascii="Cambria" w:hAnsi="Cambria" w:cstheme="majorHAnsi"/>
          <w:sz w:val="20"/>
          <w:szCs w:val="20"/>
        </w:rPr>
        <w:t>Developed and delivered ITIL and OCM training</w:t>
      </w:r>
      <w:r w:rsidR="00F01723">
        <w:rPr>
          <w:rFonts w:ascii="Cambria" w:hAnsi="Cambria" w:cstheme="majorHAnsi"/>
          <w:sz w:val="20"/>
          <w:szCs w:val="20"/>
        </w:rPr>
        <w:t xml:space="preserve"> to 150+ personnel</w:t>
      </w:r>
      <w:r>
        <w:rPr>
          <w:rFonts w:ascii="Cambria" w:hAnsi="Cambria" w:cstheme="majorHAnsi"/>
          <w:sz w:val="20"/>
          <w:szCs w:val="20"/>
        </w:rPr>
        <w:t>.</w:t>
      </w:r>
    </w:p>
    <w:p w14:paraId="48CC174A" w14:textId="6045C4C7" w:rsidR="00F01723" w:rsidRDefault="00F01723" w:rsidP="004D3B36">
      <w:pPr>
        <w:pStyle w:val="Achievement"/>
        <w:numPr>
          <w:ilvl w:val="0"/>
          <w:numId w:val="5"/>
        </w:numPr>
        <w:spacing w:after="0"/>
        <w:ind w:left="270" w:hanging="270"/>
        <w:rPr>
          <w:rFonts w:ascii="Cambria" w:hAnsi="Cambria" w:cstheme="majorHAnsi"/>
          <w:sz w:val="20"/>
          <w:szCs w:val="20"/>
        </w:rPr>
      </w:pPr>
      <w:r>
        <w:rPr>
          <w:rFonts w:ascii="Cambria" w:hAnsi="Cambria" w:cstheme="majorHAnsi"/>
          <w:sz w:val="20"/>
          <w:szCs w:val="20"/>
        </w:rPr>
        <w:t>Developed a methodology</w:t>
      </w:r>
      <w:r w:rsidR="006A62AD">
        <w:rPr>
          <w:rFonts w:ascii="Cambria" w:hAnsi="Cambria" w:cstheme="majorHAnsi"/>
          <w:sz w:val="20"/>
          <w:szCs w:val="20"/>
        </w:rPr>
        <w:t>, measures, and key performance indicators</w:t>
      </w:r>
      <w:r>
        <w:rPr>
          <w:rFonts w:ascii="Cambria" w:hAnsi="Cambria" w:cstheme="majorHAnsi"/>
          <w:sz w:val="20"/>
          <w:szCs w:val="20"/>
        </w:rPr>
        <w:t xml:space="preserve"> to measure service delivery and support moving from an anecdotal to data-driven organization.</w:t>
      </w:r>
    </w:p>
    <w:p w14:paraId="3593DD2A" w14:textId="3444D827" w:rsidR="002920C5" w:rsidRPr="00F01723" w:rsidRDefault="00EC7C1A" w:rsidP="00F01723">
      <w:pPr>
        <w:pStyle w:val="Achievement"/>
        <w:numPr>
          <w:ilvl w:val="0"/>
          <w:numId w:val="5"/>
        </w:numPr>
        <w:spacing w:after="0"/>
        <w:ind w:left="270" w:hanging="270"/>
        <w:rPr>
          <w:rFonts w:ascii="Cambria" w:hAnsi="Cambria" w:cstheme="majorHAnsi"/>
          <w:sz w:val="20"/>
          <w:szCs w:val="20"/>
        </w:rPr>
      </w:pPr>
      <w:r>
        <w:rPr>
          <w:rFonts w:ascii="Cambria" w:hAnsi="Cambria" w:cstheme="majorHAnsi"/>
          <w:sz w:val="20"/>
          <w:szCs w:val="20"/>
        </w:rPr>
        <w:t xml:space="preserve">Met or surpassed all CTS and campus key performance indicators related to service delivery and support, </w:t>
      </w:r>
      <w:r w:rsidR="00F01723">
        <w:rPr>
          <w:rFonts w:ascii="Cambria" w:hAnsi="Cambria" w:cstheme="majorHAnsi"/>
          <w:sz w:val="20"/>
          <w:szCs w:val="20"/>
        </w:rPr>
        <w:t>and user and employee satisfaction.</w:t>
      </w:r>
    </w:p>
    <w:p w14:paraId="109CFBD4" w14:textId="1EB58AA0" w:rsidR="0090526C" w:rsidRPr="002322F9" w:rsidRDefault="002322F9" w:rsidP="00BD3966">
      <w:pPr>
        <w:tabs>
          <w:tab w:val="right" w:pos="10440"/>
        </w:tabs>
        <w:spacing w:before="160" w:after="0" w:line="240" w:lineRule="auto"/>
        <w:jc w:val="both"/>
        <w:rPr>
          <w:rFonts w:ascii="Cambria" w:hAnsi="Cambria" w:cstheme="majorHAnsi"/>
          <w:b/>
          <w:bCs/>
          <w:sz w:val="20"/>
          <w:szCs w:val="20"/>
          <w:lang w:val="en-US"/>
        </w:rPr>
      </w:pPr>
      <w:r w:rsidRPr="00725E38">
        <w:rPr>
          <w:rFonts w:ascii="Cambria Math" w:hAnsi="Cambria Math" w:cs="Cambria Math"/>
          <w:b/>
          <w:bCs/>
          <w:color w:val="1F3864" w:themeColor="accent1" w:themeShade="80"/>
          <w:sz w:val="20"/>
          <w:szCs w:val="20"/>
          <w:lang w:val="en-US"/>
        </w:rPr>
        <w:t>◤</w:t>
      </w:r>
      <w:r w:rsidRPr="00725E38">
        <w:rPr>
          <w:rFonts w:ascii="Times New Roman" w:hAnsi="Times New Roman"/>
          <w:b/>
          <w:bCs/>
          <w:color w:val="1F3864" w:themeColor="accent1" w:themeShade="80"/>
          <w:sz w:val="20"/>
          <w:szCs w:val="20"/>
          <w:lang w:val="en-US"/>
        </w:rPr>
        <w:t xml:space="preserve"> </w:t>
      </w:r>
      <w:r w:rsidR="00BD3966" w:rsidRPr="00BD3966">
        <w:rPr>
          <w:rFonts w:ascii="Cambria" w:hAnsi="Cambria" w:cstheme="majorHAnsi"/>
          <w:b/>
          <w:bCs/>
          <w:color w:val="1F3864" w:themeColor="accent1" w:themeShade="80"/>
          <w:sz w:val="20"/>
          <w:szCs w:val="20"/>
          <w:lang w:val="en-US"/>
        </w:rPr>
        <w:t xml:space="preserve">Agile Coach </w:t>
      </w:r>
      <w:r w:rsidR="00BD3966">
        <w:rPr>
          <w:rFonts w:ascii="Cambria" w:hAnsi="Cambria" w:cstheme="majorHAnsi"/>
          <w:b/>
          <w:bCs/>
          <w:color w:val="1F3864" w:themeColor="accent1" w:themeShade="80"/>
          <w:sz w:val="20"/>
          <w:szCs w:val="20"/>
          <w:lang w:val="en-US"/>
        </w:rPr>
        <w:t>C</w:t>
      </w:r>
      <w:r w:rsidR="00BD3966" w:rsidRPr="00BD3966">
        <w:rPr>
          <w:rFonts w:ascii="Cambria" w:hAnsi="Cambria" w:cstheme="majorHAnsi"/>
          <w:b/>
          <w:bCs/>
          <w:color w:val="1F3864" w:themeColor="accent1" w:themeShade="80"/>
          <w:sz w:val="20"/>
          <w:szCs w:val="20"/>
          <w:lang w:val="en-US"/>
        </w:rPr>
        <w:t>onsultant</w:t>
      </w:r>
      <w:r w:rsidR="00BD3966">
        <w:rPr>
          <w:rFonts w:ascii="Cambria" w:hAnsi="Cambria" w:cstheme="majorHAnsi"/>
          <w:b/>
          <w:bCs/>
          <w:color w:val="1F3864" w:themeColor="accent1" w:themeShade="80"/>
          <w:sz w:val="20"/>
          <w:szCs w:val="20"/>
          <w:lang w:val="en-US"/>
        </w:rPr>
        <w:t xml:space="preserve"> (Part-Time)</w:t>
      </w:r>
      <w:r w:rsidR="0090526C" w:rsidRPr="002322F9">
        <w:rPr>
          <w:rFonts w:ascii="Cambria" w:hAnsi="Cambria" w:cstheme="majorHAnsi"/>
          <w:b/>
          <w:bCs/>
          <w:sz w:val="20"/>
          <w:szCs w:val="20"/>
          <w:lang w:val="en-US"/>
        </w:rPr>
        <w:tab/>
      </w:r>
      <w:r w:rsidR="00BD3966">
        <w:rPr>
          <w:rFonts w:ascii="Cambria" w:hAnsi="Cambria" w:cstheme="majorHAnsi"/>
          <w:b/>
          <w:bCs/>
          <w:sz w:val="20"/>
          <w:szCs w:val="20"/>
          <w:lang w:val="en-US"/>
        </w:rPr>
        <w:t xml:space="preserve">Sep </w:t>
      </w:r>
      <w:r w:rsidR="001038B6">
        <w:rPr>
          <w:rFonts w:ascii="Cambria" w:hAnsi="Cambria" w:cstheme="majorHAnsi"/>
          <w:b/>
          <w:bCs/>
          <w:sz w:val="20"/>
          <w:szCs w:val="20"/>
          <w:lang w:val="en-US"/>
        </w:rPr>
        <w:t>2019</w:t>
      </w:r>
      <w:r w:rsidR="0090526C" w:rsidRPr="002322F9">
        <w:rPr>
          <w:rFonts w:ascii="Cambria" w:hAnsi="Cambria" w:cstheme="majorHAnsi"/>
          <w:b/>
          <w:bCs/>
          <w:sz w:val="20"/>
          <w:szCs w:val="20"/>
          <w:lang w:val="en-US"/>
        </w:rPr>
        <w:t xml:space="preserve"> – </w:t>
      </w:r>
      <w:r w:rsidR="00BD3966">
        <w:rPr>
          <w:rFonts w:ascii="Cambria" w:hAnsi="Cambria" w:cstheme="majorHAnsi"/>
          <w:b/>
          <w:bCs/>
          <w:sz w:val="20"/>
          <w:szCs w:val="20"/>
          <w:lang w:val="en-US"/>
        </w:rPr>
        <w:t>Jun 2023</w:t>
      </w:r>
    </w:p>
    <w:p w14:paraId="7175B128" w14:textId="5342E5F0" w:rsidR="0090526C" w:rsidRPr="002322F9" w:rsidRDefault="00BD3966" w:rsidP="002322F9">
      <w:pPr>
        <w:tabs>
          <w:tab w:val="right" w:pos="10440"/>
        </w:tabs>
        <w:spacing w:after="80" w:line="240" w:lineRule="auto"/>
        <w:jc w:val="both"/>
        <w:rPr>
          <w:rFonts w:ascii="Cambria" w:hAnsi="Cambria" w:cstheme="majorHAnsi"/>
          <w:b/>
          <w:bCs/>
          <w:sz w:val="20"/>
          <w:szCs w:val="20"/>
          <w:lang w:val="en-US"/>
        </w:rPr>
      </w:pPr>
      <w:r w:rsidRPr="00BD3966">
        <w:rPr>
          <w:rFonts w:ascii="Cambria" w:hAnsi="Cambria" w:cstheme="majorHAnsi"/>
          <w:b/>
          <w:bCs/>
          <w:sz w:val="20"/>
          <w:szCs w:val="20"/>
          <w:lang w:val="en-US"/>
        </w:rPr>
        <w:t>Aon Reinsurance Division</w:t>
      </w:r>
      <w:r w:rsidR="001038B6" w:rsidRPr="002322F9">
        <w:rPr>
          <w:rFonts w:ascii="Cambria" w:hAnsi="Cambria" w:cstheme="majorHAnsi"/>
          <w:b/>
          <w:bCs/>
          <w:sz w:val="20"/>
          <w:szCs w:val="20"/>
          <w:lang w:val="en-US"/>
        </w:rPr>
        <w:t xml:space="preserve"> </w:t>
      </w:r>
      <w:r w:rsidR="001038B6" w:rsidRPr="002322F9">
        <w:rPr>
          <w:rFonts w:ascii="Cambria" w:hAnsi="Cambria" w:cstheme="majorHAnsi"/>
          <w:b/>
          <w:sz w:val="20"/>
          <w:szCs w:val="20"/>
          <w:lang w:val="en-US"/>
        </w:rPr>
        <w:t xml:space="preserve">• </w:t>
      </w:r>
      <w:r w:rsidR="007C236E">
        <w:rPr>
          <w:rFonts w:ascii="Cambria" w:hAnsi="Cambria" w:cstheme="majorHAnsi"/>
          <w:b/>
          <w:bCs/>
          <w:sz w:val="20"/>
          <w:szCs w:val="20"/>
          <w:lang w:val="en-US"/>
        </w:rPr>
        <w:t>Global</w:t>
      </w:r>
      <w:r w:rsidR="0090526C" w:rsidRPr="002322F9">
        <w:rPr>
          <w:rFonts w:ascii="Cambria" w:hAnsi="Cambria" w:cstheme="majorHAnsi"/>
          <w:b/>
          <w:bCs/>
          <w:sz w:val="20"/>
          <w:szCs w:val="20"/>
          <w:lang w:val="en-US"/>
        </w:rPr>
        <w:tab/>
        <w:t xml:space="preserve"> </w:t>
      </w:r>
    </w:p>
    <w:p w14:paraId="1FA28823" w14:textId="3C7EE106" w:rsidR="0027759E" w:rsidRPr="002B4080" w:rsidRDefault="00230D62" w:rsidP="0027759E">
      <w:pPr>
        <w:pStyle w:val="Achievement"/>
        <w:numPr>
          <w:ilvl w:val="0"/>
          <w:numId w:val="5"/>
        </w:numPr>
        <w:spacing w:after="0"/>
        <w:ind w:left="270" w:hanging="270"/>
        <w:rPr>
          <w:rFonts w:ascii="Cambria" w:hAnsi="Cambria" w:cstheme="majorHAnsi"/>
          <w:sz w:val="20"/>
          <w:szCs w:val="20"/>
        </w:rPr>
      </w:pPr>
      <w:r w:rsidRPr="002B4080">
        <w:rPr>
          <w:rFonts w:ascii="Cambria" w:hAnsi="Cambria" w:cstheme="majorHAnsi"/>
          <w:sz w:val="20"/>
          <w:szCs w:val="20"/>
        </w:rPr>
        <w:t xml:space="preserve">Trained and coached </w:t>
      </w:r>
      <w:r w:rsidR="002920C5">
        <w:rPr>
          <w:rFonts w:ascii="Cambria" w:hAnsi="Cambria" w:cstheme="majorHAnsi"/>
          <w:sz w:val="20"/>
          <w:szCs w:val="20"/>
        </w:rPr>
        <w:t>6</w:t>
      </w:r>
      <w:r w:rsidRPr="002B4080">
        <w:rPr>
          <w:rFonts w:ascii="Cambria" w:hAnsi="Cambria" w:cstheme="majorHAnsi"/>
          <w:sz w:val="20"/>
          <w:szCs w:val="20"/>
        </w:rPr>
        <w:t xml:space="preserve"> Product Owners, </w:t>
      </w:r>
      <w:r w:rsidR="002920C5">
        <w:rPr>
          <w:rFonts w:ascii="Cambria" w:hAnsi="Cambria" w:cstheme="majorHAnsi"/>
          <w:sz w:val="20"/>
          <w:szCs w:val="20"/>
        </w:rPr>
        <w:t>8</w:t>
      </w:r>
      <w:r w:rsidRPr="002B4080">
        <w:rPr>
          <w:rFonts w:ascii="Cambria" w:hAnsi="Cambria" w:cstheme="majorHAnsi"/>
          <w:sz w:val="20"/>
          <w:szCs w:val="20"/>
        </w:rPr>
        <w:t xml:space="preserve"> Scrum Masters, including </w:t>
      </w:r>
      <w:r w:rsidR="002920C5">
        <w:rPr>
          <w:rFonts w:ascii="Cambria" w:hAnsi="Cambria" w:cstheme="majorHAnsi"/>
          <w:sz w:val="20"/>
          <w:szCs w:val="20"/>
        </w:rPr>
        <w:t>5</w:t>
      </w:r>
      <w:r w:rsidRPr="002B4080">
        <w:rPr>
          <w:rFonts w:ascii="Cambria" w:hAnsi="Cambria" w:cstheme="majorHAnsi"/>
          <w:sz w:val="20"/>
          <w:szCs w:val="20"/>
        </w:rPr>
        <w:t xml:space="preserve"> </w:t>
      </w:r>
      <w:r w:rsidR="006A62AD">
        <w:rPr>
          <w:rFonts w:ascii="Cambria" w:hAnsi="Cambria" w:cstheme="majorHAnsi"/>
          <w:sz w:val="20"/>
          <w:szCs w:val="20"/>
        </w:rPr>
        <w:t xml:space="preserve">global </w:t>
      </w:r>
      <w:r w:rsidRPr="002B4080">
        <w:rPr>
          <w:rFonts w:ascii="Cambria" w:hAnsi="Cambria" w:cstheme="majorHAnsi"/>
          <w:sz w:val="20"/>
          <w:szCs w:val="20"/>
        </w:rPr>
        <w:t xml:space="preserve">development teams to lift maturity levels, achieving completely productive team sprints with a </w:t>
      </w:r>
      <w:r w:rsidR="007C236E">
        <w:rPr>
          <w:rFonts w:ascii="Cambria" w:hAnsi="Cambria" w:cstheme="majorHAnsi"/>
          <w:sz w:val="20"/>
          <w:szCs w:val="20"/>
        </w:rPr>
        <w:t>67%</w:t>
      </w:r>
      <w:r w:rsidRPr="002B4080">
        <w:rPr>
          <w:rFonts w:ascii="Cambria" w:hAnsi="Cambria" w:cstheme="majorHAnsi"/>
          <w:sz w:val="20"/>
          <w:szCs w:val="20"/>
        </w:rPr>
        <w:t xml:space="preserve"> improvement in </w:t>
      </w:r>
      <w:r w:rsidR="007C236E">
        <w:rPr>
          <w:rFonts w:ascii="Cambria" w:hAnsi="Cambria" w:cstheme="majorHAnsi"/>
          <w:sz w:val="20"/>
          <w:szCs w:val="20"/>
        </w:rPr>
        <w:t>time to market with 1</w:t>
      </w:r>
      <w:r w:rsidR="00FD7258">
        <w:rPr>
          <w:rFonts w:ascii="Cambria" w:hAnsi="Cambria" w:cstheme="majorHAnsi"/>
          <w:sz w:val="20"/>
          <w:szCs w:val="20"/>
        </w:rPr>
        <w:t>2</w:t>
      </w:r>
      <w:r w:rsidR="007C236E">
        <w:rPr>
          <w:rFonts w:ascii="Cambria" w:hAnsi="Cambria" w:cstheme="majorHAnsi"/>
          <w:sz w:val="20"/>
          <w:szCs w:val="20"/>
        </w:rPr>
        <w:t>% decrease in escaped defects.</w:t>
      </w:r>
    </w:p>
    <w:p w14:paraId="645AAD83" w14:textId="7E7C8361" w:rsidR="0027759E" w:rsidRPr="002B4080" w:rsidRDefault="0027759E" w:rsidP="0027759E">
      <w:pPr>
        <w:pStyle w:val="Achievement"/>
        <w:numPr>
          <w:ilvl w:val="0"/>
          <w:numId w:val="5"/>
        </w:numPr>
        <w:spacing w:after="0"/>
        <w:ind w:left="270" w:hanging="270"/>
        <w:rPr>
          <w:rFonts w:ascii="Cambria" w:hAnsi="Cambria" w:cstheme="majorHAnsi"/>
          <w:sz w:val="20"/>
          <w:szCs w:val="20"/>
        </w:rPr>
      </w:pPr>
      <w:r w:rsidRPr="002B4080">
        <w:rPr>
          <w:rFonts w:ascii="Cambria" w:hAnsi="Cambria" w:cstheme="majorHAnsi"/>
          <w:sz w:val="20"/>
          <w:szCs w:val="20"/>
        </w:rPr>
        <w:t xml:space="preserve">Designed a viable and effective </w:t>
      </w:r>
      <w:r w:rsidRPr="007C236E">
        <w:rPr>
          <w:rFonts w:ascii="Cambria" w:hAnsi="Cambria" w:cstheme="majorHAnsi"/>
          <w:sz w:val="20"/>
          <w:szCs w:val="20"/>
        </w:rPr>
        <w:t>agile roadmap</w:t>
      </w:r>
      <w:r w:rsidRPr="002B4080">
        <w:rPr>
          <w:rFonts w:ascii="Cambria" w:hAnsi="Cambria" w:cstheme="majorHAnsi"/>
          <w:sz w:val="20"/>
          <w:szCs w:val="20"/>
        </w:rPr>
        <w:t xml:space="preserve"> to attain corporate objectives, along with an </w:t>
      </w:r>
      <w:r w:rsidR="00FD7258">
        <w:rPr>
          <w:rFonts w:ascii="Cambria" w:hAnsi="Cambria" w:cstheme="majorHAnsi"/>
          <w:sz w:val="20"/>
          <w:szCs w:val="20"/>
        </w:rPr>
        <w:t>organizational change management</w:t>
      </w:r>
      <w:r w:rsidRPr="002B4080">
        <w:rPr>
          <w:rFonts w:ascii="Cambria" w:hAnsi="Cambria" w:cstheme="majorHAnsi"/>
          <w:sz w:val="20"/>
          <w:szCs w:val="20"/>
        </w:rPr>
        <w:t xml:space="preserve"> approach; </w:t>
      </w:r>
      <w:r w:rsidR="00FD7258">
        <w:rPr>
          <w:rFonts w:ascii="Cambria" w:hAnsi="Cambria" w:cstheme="majorHAnsi"/>
          <w:sz w:val="20"/>
          <w:szCs w:val="20"/>
        </w:rPr>
        <w:t>a</w:t>
      </w:r>
      <w:r w:rsidRPr="002B4080">
        <w:rPr>
          <w:rFonts w:ascii="Cambria" w:hAnsi="Cambria" w:cstheme="majorHAnsi"/>
          <w:sz w:val="20"/>
          <w:szCs w:val="20"/>
        </w:rPr>
        <w:t>nalyzed complex business processes to identify opportunities for improvement</w:t>
      </w:r>
      <w:r w:rsidR="007C236E">
        <w:rPr>
          <w:rFonts w:ascii="Cambria" w:hAnsi="Cambria" w:cstheme="majorHAnsi"/>
          <w:sz w:val="20"/>
          <w:szCs w:val="20"/>
        </w:rPr>
        <w:t>.</w:t>
      </w:r>
    </w:p>
    <w:p w14:paraId="309A7980" w14:textId="1E6D91E3" w:rsidR="0027759E" w:rsidRPr="002B4080" w:rsidRDefault="0027759E" w:rsidP="0027759E">
      <w:pPr>
        <w:pStyle w:val="Achievement"/>
        <w:numPr>
          <w:ilvl w:val="0"/>
          <w:numId w:val="5"/>
        </w:numPr>
        <w:spacing w:after="0"/>
        <w:ind w:left="270" w:hanging="270"/>
        <w:rPr>
          <w:rFonts w:ascii="Cambria" w:hAnsi="Cambria" w:cstheme="majorHAnsi"/>
          <w:sz w:val="20"/>
          <w:szCs w:val="20"/>
        </w:rPr>
      </w:pPr>
      <w:r w:rsidRPr="002B4080">
        <w:rPr>
          <w:rFonts w:ascii="Cambria" w:hAnsi="Cambria" w:cstheme="majorHAnsi"/>
          <w:sz w:val="20"/>
          <w:szCs w:val="20"/>
        </w:rPr>
        <w:t xml:space="preserve">Formulated and </w:t>
      </w:r>
      <w:r w:rsidR="007C236E">
        <w:rPr>
          <w:rFonts w:ascii="Cambria" w:hAnsi="Cambria" w:cstheme="majorHAnsi"/>
          <w:sz w:val="20"/>
          <w:szCs w:val="20"/>
        </w:rPr>
        <w:t>trained a change team representative of all functions to solidify implemented practices and sustain results.</w:t>
      </w:r>
    </w:p>
    <w:p w14:paraId="22437E6E" w14:textId="57180785" w:rsidR="001920E2" w:rsidRPr="0043058B" w:rsidRDefault="002322F9" w:rsidP="002322F9">
      <w:pPr>
        <w:tabs>
          <w:tab w:val="right" w:pos="10440"/>
        </w:tabs>
        <w:spacing w:before="200" w:after="0" w:line="240" w:lineRule="auto"/>
        <w:jc w:val="both"/>
        <w:rPr>
          <w:rFonts w:ascii="Cambria" w:hAnsi="Cambria" w:cstheme="majorHAnsi"/>
          <w:b/>
          <w:bCs/>
          <w:sz w:val="20"/>
          <w:szCs w:val="20"/>
          <w:lang w:val="en-US"/>
        </w:rPr>
      </w:pPr>
      <w:r w:rsidRPr="0043058B">
        <w:rPr>
          <w:rFonts w:ascii="Cambria Math" w:hAnsi="Cambria Math" w:cs="Cambria Math"/>
          <w:b/>
          <w:bCs/>
          <w:color w:val="1F3864" w:themeColor="accent1" w:themeShade="80"/>
          <w:sz w:val="20"/>
          <w:szCs w:val="20"/>
          <w:lang w:val="en-US"/>
        </w:rPr>
        <w:t>◤</w:t>
      </w:r>
      <w:r w:rsidRPr="0043058B">
        <w:rPr>
          <w:rFonts w:ascii="Times New Roman" w:hAnsi="Times New Roman"/>
          <w:b/>
          <w:bCs/>
          <w:color w:val="1F3864" w:themeColor="accent1" w:themeShade="80"/>
          <w:sz w:val="20"/>
          <w:szCs w:val="20"/>
          <w:lang w:val="en-US"/>
        </w:rPr>
        <w:t xml:space="preserve"> </w:t>
      </w:r>
      <w:r w:rsidR="002E6F7C" w:rsidRPr="002E6F7C">
        <w:rPr>
          <w:rFonts w:ascii="Cambria" w:hAnsi="Cambria" w:cstheme="majorHAnsi"/>
          <w:b/>
          <w:bCs/>
          <w:color w:val="1F3864" w:themeColor="accent1" w:themeShade="80"/>
          <w:sz w:val="20"/>
          <w:szCs w:val="20"/>
          <w:lang w:val="en-US"/>
        </w:rPr>
        <w:t>Agile Coach</w:t>
      </w:r>
      <w:r w:rsidR="002E6F7C">
        <w:rPr>
          <w:rFonts w:ascii="Cambria" w:hAnsi="Cambria" w:cstheme="majorHAnsi"/>
          <w:b/>
          <w:bCs/>
          <w:color w:val="1F3864" w:themeColor="accent1" w:themeShade="80"/>
          <w:sz w:val="20"/>
          <w:szCs w:val="20"/>
          <w:lang w:val="en-US"/>
        </w:rPr>
        <w:t xml:space="preserve"> </w:t>
      </w:r>
      <w:r w:rsidR="002E6F7C" w:rsidRPr="002E6F7C">
        <w:rPr>
          <w:rFonts w:ascii="Cambria" w:hAnsi="Cambria" w:cstheme="majorHAnsi"/>
          <w:b/>
          <w:bCs/>
          <w:color w:val="1F3864" w:themeColor="accent1" w:themeShade="80"/>
          <w:sz w:val="20"/>
          <w:szCs w:val="20"/>
          <w:lang w:val="en-US"/>
        </w:rPr>
        <w:t>/</w:t>
      </w:r>
      <w:r w:rsidR="002E6F7C">
        <w:rPr>
          <w:rFonts w:ascii="Cambria" w:hAnsi="Cambria" w:cstheme="majorHAnsi"/>
          <w:b/>
          <w:bCs/>
          <w:color w:val="1F3864" w:themeColor="accent1" w:themeShade="80"/>
          <w:sz w:val="20"/>
          <w:szCs w:val="20"/>
          <w:lang w:val="en-US"/>
        </w:rPr>
        <w:t xml:space="preserve"> </w:t>
      </w:r>
      <w:r w:rsidR="002E6F7C" w:rsidRPr="002E6F7C">
        <w:rPr>
          <w:rFonts w:ascii="Cambria" w:hAnsi="Cambria" w:cstheme="majorHAnsi"/>
          <w:b/>
          <w:bCs/>
          <w:color w:val="1F3864" w:themeColor="accent1" w:themeShade="80"/>
          <w:sz w:val="20"/>
          <w:szCs w:val="20"/>
          <w:lang w:val="en-US"/>
        </w:rPr>
        <w:t>Project Manager</w:t>
      </w:r>
      <w:r w:rsidR="002E6F7C">
        <w:rPr>
          <w:rFonts w:ascii="Cambria" w:hAnsi="Cambria" w:cstheme="majorHAnsi"/>
          <w:b/>
          <w:bCs/>
          <w:color w:val="1F3864" w:themeColor="accent1" w:themeShade="80"/>
          <w:sz w:val="20"/>
          <w:szCs w:val="20"/>
          <w:lang w:val="en-US"/>
        </w:rPr>
        <w:t xml:space="preserve"> (Part-Time)</w:t>
      </w:r>
      <w:r w:rsidR="001920E2" w:rsidRPr="0043058B">
        <w:rPr>
          <w:rFonts w:ascii="Cambria" w:hAnsi="Cambria" w:cstheme="majorHAnsi"/>
          <w:b/>
          <w:bCs/>
          <w:sz w:val="20"/>
          <w:szCs w:val="20"/>
          <w:lang w:val="en-US"/>
        </w:rPr>
        <w:tab/>
      </w:r>
      <w:r w:rsidR="001A2EE6">
        <w:rPr>
          <w:rFonts w:ascii="Cambria" w:hAnsi="Cambria" w:cstheme="majorHAnsi"/>
          <w:b/>
          <w:bCs/>
          <w:sz w:val="20"/>
          <w:szCs w:val="20"/>
          <w:lang w:val="en-US"/>
        </w:rPr>
        <w:t>Dec</w:t>
      </w:r>
      <w:r w:rsidR="00041A69" w:rsidRPr="0043058B">
        <w:rPr>
          <w:rFonts w:ascii="Cambria" w:hAnsi="Cambria" w:cstheme="majorHAnsi"/>
          <w:b/>
          <w:bCs/>
          <w:sz w:val="20"/>
          <w:szCs w:val="20"/>
          <w:lang w:val="en-US"/>
        </w:rPr>
        <w:t xml:space="preserve"> </w:t>
      </w:r>
      <w:r w:rsidR="001A2EE6">
        <w:rPr>
          <w:rFonts w:ascii="Cambria" w:hAnsi="Cambria" w:cstheme="majorHAnsi"/>
          <w:b/>
          <w:bCs/>
          <w:sz w:val="20"/>
          <w:szCs w:val="20"/>
          <w:lang w:val="en-US"/>
        </w:rPr>
        <w:t>2017</w:t>
      </w:r>
      <w:r w:rsidR="00041A69" w:rsidRPr="0043058B">
        <w:rPr>
          <w:rFonts w:ascii="Cambria" w:hAnsi="Cambria" w:cstheme="majorHAnsi"/>
          <w:b/>
          <w:bCs/>
          <w:sz w:val="20"/>
          <w:szCs w:val="20"/>
          <w:lang w:val="en-US"/>
        </w:rPr>
        <w:t xml:space="preserve"> – </w:t>
      </w:r>
      <w:r w:rsidR="001A2EE6">
        <w:rPr>
          <w:rFonts w:ascii="Cambria" w:hAnsi="Cambria" w:cstheme="majorHAnsi"/>
          <w:b/>
          <w:bCs/>
          <w:sz w:val="20"/>
          <w:szCs w:val="20"/>
          <w:lang w:val="en-US"/>
        </w:rPr>
        <w:t>Feb</w:t>
      </w:r>
      <w:r w:rsidR="001038B6" w:rsidRPr="0043058B">
        <w:rPr>
          <w:rFonts w:ascii="Cambria" w:hAnsi="Cambria" w:cstheme="majorHAnsi"/>
          <w:b/>
          <w:bCs/>
          <w:sz w:val="20"/>
          <w:szCs w:val="20"/>
          <w:lang w:val="en-US"/>
        </w:rPr>
        <w:t xml:space="preserve"> 2019</w:t>
      </w:r>
    </w:p>
    <w:p w14:paraId="1256033A" w14:textId="27FA9D7E" w:rsidR="001920E2" w:rsidRPr="0043058B" w:rsidRDefault="006A62AD" w:rsidP="002322F9">
      <w:pPr>
        <w:tabs>
          <w:tab w:val="right" w:pos="10440"/>
        </w:tabs>
        <w:spacing w:after="80" w:line="240" w:lineRule="auto"/>
        <w:jc w:val="both"/>
        <w:rPr>
          <w:rFonts w:ascii="Cambria" w:hAnsi="Cambria" w:cstheme="majorHAnsi"/>
          <w:b/>
          <w:bCs/>
          <w:sz w:val="20"/>
          <w:szCs w:val="20"/>
          <w:lang w:val="en-US"/>
        </w:rPr>
      </w:pPr>
      <w:r>
        <w:rPr>
          <w:rFonts w:ascii="Cambria" w:hAnsi="Cambria" w:cstheme="majorHAnsi"/>
          <w:b/>
          <w:bCs/>
          <w:sz w:val="20"/>
          <w:szCs w:val="20"/>
          <w:lang w:val="en-US"/>
        </w:rPr>
        <w:t>Mayo</w:t>
      </w:r>
      <w:r w:rsidR="007748D6" w:rsidRPr="0043058B">
        <w:rPr>
          <w:rFonts w:ascii="Cambria" w:hAnsi="Cambria" w:cstheme="majorHAnsi"/>
          <w:b/>
          <w:bCs/>
          <w:sz w:val="20"/>
          <w:szCs w:val="20"/>
          <w:lang w:val="en-US"/>
        </w:rPr>
        <w:t xml:space="preserve"> </w:t>
      </w:r>
      <w:r w:rsidR="007748D6" w:rsidRPr="0043058B">
        <w:rPr>
          <w:rFonts w:ascii="Cambria" w:hAnsi="Cambria" w:cstheme="majorHAnsi"/>
          <w:b/>
          <w:sz w:val="20"/>
          <w:szCs w:val="20"/>
          <w:lang w:val="en-US"/>
        </w:rPr>
        <w:t xml:space="preserve">• </w:t>
      </w:r>
      <w:r>
        <w:rPr>
          <w:rFonts w:ascii="Cambria" w:hAnsi="Cambria" w:cstheme="majorHAnsi"/>
          <w:b/>
          <w:bCs/>
          <w:sz w:val="20"/>
          <w:szCs w:val="20"/>
          <w:lang w:val="en-US"/>
        </w:rPr>
        <w:t>Rochester, MN</w:t>
      </w:r>
      <w:r w:rsidR="001920E2" w:rsidRPr="0043058B">
        <w:rPr>
          <w:rFonts w:ascii="Cambria" w:hAnsi="Cambria" w:cstheme="majorHAnsi"/>
          <w:b/>
          <w:bCs/>
          <w:sz w:val="20"/>
          <w:szCs w:val="20"/>
          <w:lang w:val="en-US"/>
        </w:rPr>
        <w:tab/>
        <w:t xml:space="preserve"> </w:t>
      </w:r>
    </w:p>
    <w:p w14:paraId="522299C1" w14:textId="3397393C" w:rsidR="00F33E84" w:rsidRPr="002B4080" w:rsidRDefault="001A2EE6" w:rsidP="00F33E84">
      <w:pPr>
        <w:pStyle w:val="Achievement"/>
        <w:numPr>
          <w:ilvl w:val="0"/>
          <w:numId w:val="5"/>
        </w:numPr>
        <w:spacing w:after="0"/>
        <w:ind w:left="270" w:hanging="270"/>
        <w:rPr>
          <w:rFonts w:ascii="Cambria" w:hAnsi="Cambria" w:cstheme="majorHAnsi"/>
          <w:sz w:val="20"/>
          <w:szCs w:val="20"/>
        </w:rPr>
      </w:pPr>
      <w:r w:rsidRPr="002B4080">
        <w:rPr>
          <w:rFonts w:ascii="Cambria" w:hAnsi="Cambria" w:cstheme="majorHAnsi"/>
          <w:sz w:val="20"/>
          <w:szCs w:val="20"/>
        </w:rPr>
        <w:t xml:space="preserve">Established an Agile/Scrum hybrid project strategy for Mayo's Natural Language Programming (NLP) division, facilitating the successful </w:t>
      </w:r>
      <w:r w:rsidRPr="006A62AD">
        <w:rPr>
          <w:rFonts w:ascii="Cambria" w:hAnsi="Cambria" w:cstheme="majorHAnsi"/>
          <w:sz w:val="20"/>
          <w:szCs w:val="20"/>
        </w:rPr>
        <w:t>transition from waterfall methodologies</w:t>
      </w:r>
      <w:r w:rsidRPr="002B4080">
        <w:rPr>
          <w:rFonts w:ascii="Cambria" w:hAnsi="Cambria" w:cstheme="majorHAnsi"/>
          <w:sz w:val="20"/>
          <w:szCs w:val="20"/>
        </w:rPr>
        <w:t xml:space="preserve">, leading to a </w:t>
      </w:r>
      <w:r w:rsidR="006A62AD">
        <w:rPr>
          <w:rFonts w:ascii="Cambria" w:hAnsi="Cambria" w:cstheme="majorHAnsi"/>
          <w:sz w:val="20"/>
          <w:szCs w:val="20"/>
        </w:rPr>
        <w:t>30</w:t>
      </w:r>
      <w:r w:rsidRPr="002B4080">
        <w:rPr>
          <w:rFonts w:ascii="Cambria" w:hAnsi="Cambria" w:cstheme="majorHAnsi"/>
          <w:sz w:val="20"/>
          <w:szCs w:val="20"/>
        </w:rPr>
        <w:t>% improvement in overall team productivity.</w:t>
      </w:r>
    </w:p>
    <w:p w14:paraId="3A0A3261" w14:textId="21698B52" w:rsidR="000607F9" w:rsidRPr="002B4080" w:rsidRDefault="00F33E84" w:rsidP="00F33E84">
      <w:pPr>
        <w:pStyle w:val="Achievement"/>
        <w:numPr>
          <w:ilvl w:val="0"/>
          <w:numId w:val="5"/>
        </w:numPr>
        <w:spacing w:after="0"/>
        <w:ind w:left="270" w:hanging="270"/>
        <w:rPr>
          <w:rFonts w:ascii="Cambria" w:hAnsi="Cambria" w:cstheme="majorHAnsi"/>
          <w:sz w:val="20"/>
          <w:szCs w:val="20"/>
        </w:rPr>
      </w:pPr>
      <w:r w:rsidRPr="002B4080">
        <w:rPr>
          <w:rFonts w:ascii="Cambria" w:hAnsi="Cambria" w:cstheme="majorHAnsi"/>
          <w:sz w:val="20"/>
          <w:szCs w:val="20"/>
        </w:rPr>
        <w:t>Comprehensively wrote policy, process, and procedural team agile documentation reflecting the customized approach.</w:t>
      </w:r>
    </w:p>
    <w:p w14:paraId="6A3B14FB" w14:textId="598E08DE" w:rsidR="00DA1AFC" w:rsidRDefault="00160811" w:rsidP="00DA1AFC">
      <w:pPr>
        <w:pStyle w:val="Achievement"/>
        <w:numPr>
          <w:ilvl w:val="0"/>
          <w:numId w:val="5"/>
        </w:numPr>
        <w:spacing w:after="0"/>
        <w:ind w:left="270" w:hanging="270"/>
        <w:rPr>
          <w:rFonts w:ascii="Cambria" w:hAnsi="Cambria" w:cstheme="majorHAnsi"/>
          <w:sz w:val="20"/>
          <w:szCs w:val="20"/>
        </w:rPr>
      </w:pPr>
      <w:r w:rsidRPr="002B4080">
        <w:rPr>
          <w:rFonts w:ascii="Cambria" w:hAnsi="Cambria" w:cstheme="majorHAnsi"/>
          <w:sz w:val="20"/>
          <w:szCs w:val="20"/>
        </w:rPr>
        <w:t>Trained, coached, and mentored the Product Owner</w:t>
      </w:r>
      <w:r w:rsidR="00214477">
        <w:rPr>
          <w:rFonts w:ascii="Cambria" w:hAnsi="Cambria" w:cstheme="majorHAnsi"/>
          <w:sz w:val="20"/>
          <w:szCs w:val="20"/>
        </w:rPr>
        <w:t>,</w:t>
      </w:r>
      <w:r w:rsidRPr="002B4080">
        <w:rPr>
          <w:rFonts w:ascii="Cambria" w:hAnsi="Cambria" w:cstheme="majorHAnsi"/>
          <w:sz w:val="20"/>
          <w:szCs w:val="20"/>
        </w:rPr>
        <w:t xml:space="preserve"> </w:t>
      </w:r>
      <w:r w:rsidR="006A62AD">
        <w:rPr>
          <w:rFonts w:ascii="Cambria" w:hAnsi="Cambria" w:cstheme="majorHAnsi"/>
          <w:sz w:val="20"/>
          <w:szCs w:val="20"/>
        </w:rPr>
        <w:t>8</w:t>
      </w:r>
      <w:r w:rsidRPr="002B4080">
        <w:rPr>
          <w:rFonts w:ascii="Cambria" w:hAnsi="Cambria" w:cstheme="majorHAnsi"/>
          <w:sz w:val="20"/>
          <w:szCs w:val="20"/>
        </w:rPr>
        <w:t>+ team members</w:t>
      </w:r>
      <w:r w:rsidR="00214477">
        <w:rPr>
          <w:rFonts w:ascii="Cambria" w:hAnsi="Cambria" w:cstheme="majorHAnsi"/>
          <w:sz w:val="20"/>
          <w:szCs w:val="20"/>
        </w:rPr>
        <w:t>, governing bodies,</w:t>
      </w:r>
      <w:r w:rsidRPr="002B4080">
        <w:rPr>
          <w:rFonts w:ascii="Cambria" w:hAnsi="Cambria" w:cstheme="majorHAnsi"/>
          <w:sz w:val="20"/>
          <w:szCs w:val="20"/>
        </w:rPr>
        <w:t xml:space="preserve"> and project personnel through multiple sprints while performing the role of a Scrum Master; </w:t>
      </w:r>
      <w:r w:rsidR="00D82324">
        <w:rPr>
          <w:rFonts w:ascii="Cambria" w:hAnsi="Cambria" w:cstheme="majorHAnsi"/>
          <w:sz w:val="20"/>
          <w:szCs w:val="20"/>
        </w:rPr>
        <w:t>h</w:t>
      </w:r>
      <w:r w:rsidRPr="002B4080">
        <w:rPr>
          <w:rFonts w:ascii="Cambria" w:hAnsi="Cambria" w:cstheme="majorHAnsi"/>
          <w:sz w:val="20"/>
          <w:szCs w:val="20"/>
        </w:rPr>
        <w:t>elped teams identify and remove impediments to progress, leading to a</w:t>
      </w:r>
      <w:r w:rsidR="00D82324">
        <w:rPr>
          <w:rFonts w:ascii="Cambria" w:hAnsi="Cambria" w:cstheme="majorHAnsi"/>
          <w:sz w:val="20"/>
          <w:szCs w:val="20"/>
        </w:rPr>
        <w:t xml:space="preserve"> 35</w:t>
      </w:r>
      <w:r w:rsidRPr="002B4080">
        <w:rPr>
          <w:rFonts w:ascii="Cambria" w:hAnsi="Cambria" w:cstheme="majorHAnsi"/>
          <w:sz w:val="20"/>
          <w:szCs w:val="20"/>
        </w:rPr>
        <w:t xml:space="preserve">% increase in on-time project delivery and a </w:t>
      </w:r>
      <w:r w:rsidR="00D82324">
        <w:rPr>
          <w:rFonts w:ascii="Cambria" w:hAnsi="Cambria" w:cstheme="majorHAnsi"/>
          <w:sz w:val="20"/>
          <w:szCs w:val="20"/>
        </w:rPr>
        <w:t>15</w:t>
      </w:r>
      <w:r w:rsidRPr="002B4080">
        <w:rPr>
          <w:rFonts w:ascii="Cambria" w:hAnsi="Cambria" w:cstheme="majorHAnsi"/>
          <w:sz w:val="20"/>
          <w:szCs w:val="20"/>
        </w:rPr>
        <w:t>% reduction in rework.</w:t>
      </w:r>
    </w:p>
    <w:p w14:paraId="5BC8418F" w14:textId="77777777" w:rsidR="00503AB1" w:rsidRPr="002B4080" w:rsidRDefault="00503AB1" w:rsidP="00503AB1">
      <w:pPr>
        <w:pStyle w:val="Achievement"/>
        <w:spacing w:after="0"/>
        <w:ind w:left="270"/>
        <w:rPr>
          <w:rFonts w:ascii="Cambria" w:hAnsi="Cambria" w:cstheme="majorHAnsi"/>
          <w:sz w:val="20"/>
          <w:szCs w:val="20"/>
        </w:rPr>
      </w:pPr>
    </w:p>
    <w:p w14:paraId="3AC362B2" w14:textId="4D8E935A" w:rsidR="00497C98" w:rsidRPr="0043058B" w:rsidRDefault="00497C98" w:rsidP="00497C98">
      <w:pPr>
        <w:tabs>
          <w:tab w:val="right" w:pos="10440"/>
        </w:tabs>
        <w:spacing w:before="200" w:after="0" w:line="240" w:lineRule="auto"/>
        <w:jc w:val="both"/>
        <w:rPr>
          <w:rFonts w:ascii="Cambria" w:hAnsi="Cambria" w:cstheme="majorHAnsi"/>
          <w:b/>
          <w:bCs/>
          <w:sz w:val="20"/>
          <w:szCs w:val="20"/>
          <w:lang w:val="en-US"/>
        </w:rPr>
      </w:pPr>
      <w:r w:rsidRPr="0043058B">
        <w:rPr>
          <w:rFonts w:ascii="Cambria Math" w:hAnsi="Cambria Math" w:cs="Cambria Math"/>
          <w:b/>
          <w:bCs/>
          <w:color w:val="1F3864" w:themeColor="accent1" w:themeShade="80"/>
          <w:sz w:val="20"/>
          <w:szCs w:val="20"/>
          <w:lang w:val="en-US"/>
        </w:rPr>
        <w:lastRenderedPageBreak/>
        <w:t>◤</w:t>
      </w:r>
      <w:r w:rsidRPr="0043058B">
        <w:rPr>
          <w:rFonts w:ascii="Times New Roman" w:hAnsi="Times New Roman"/>
          <w:b/>
          <w:bCs/>
          <w:color w:val="1F3864" w:themeColor="accent1" w:themeShade="80"/>
          <w:sz w:val="20"/>
          <w:szCs w:val="20"/>
          <w:lang w:val="en-US"/>
        </w:rPr>
        <w:t xml:space="preserve"> </w:t>
      </w:r>
      <w:r w:rsidR="00395132">
        <w:rPr>
          <w:rFonts w:ascii="Cambria" w:hAnsi="Cambria" w:cstheme="majorHAnsi"/>
          <w:b/>
          <w:bCs/>
          <w:color w:val="1F3864" w:themeColor="accent1" w:themeShade="80"/>
          <w:sz w:val="20"/>
          <w:szCs w:val="20"/>
          <w:lang w:val="en-US"/>
        </w:rPr>
        <w:t>Lean</w:t>
      </w:r>
      <w:r w:rsidR="00B437C9" w:rsidRPr="00B437C9">
        <w:rPr>
          <w:rFonts w:ascii="Cambria" w:hAnsi="Cambria" w:cstheme="majorHAnsi"/>
          <w:b/>
          <w:bCs/>
          <w:color w:val="1F3864" w:themeColor="accent1" w:themeShade="80"/>
          <w:sz w:val="20"/>
          <w:szCs w:val="20"/>
          <w:lang w:val="en-US"/>
        </w:rPr>
        <w:t xml:space="preserve"> Consultant</w:t>
      </w:r>
      <w:r w:rsidR="00B437C9">
        <w:rPr>
          <w:rFonts w:ascii="Cambria" w:hAnsi="Cambria" w:cstheme="majorHAnsi"/>
          <w:b/>
          <w:bCs/>
          <w:color w:val="1F3864" w:themeColor="accent1" w:themeShade="80"/>
          <w:sz w:val="20"/>
          <w:szCs w:val="20"/>
          <w:lang w:val="en-US"/>
        </w:rPr>
        <w:t xml:space="preserve"> </w:t>
      </w:r>
      <w:r w:rsidR="00B437C9" w:rsidRPr="00B437C9">
        <w:rPr>
          <w:rFonts w:ascii="Cambria" w:hAnsi="Cambria" w:cstheme="majorHAnsi"/>
          <w:b/>
          <w:bCs/>
          <w:color w:val="1F3864" w:themeColor="accent1" w:themeShade="80"/>
          <w:sz w:val="20"/>
          <w:szCs w:val="20"/>
          <w:lang w:val="en-US"/>
        </w:rPr>
        <w:t>/</w:t>
      </w:r>
      <w:r w:rsidR="00B437C9">
        <w:rPr>
          <w:rFonts w:ascii="Cambria" w:hAnsi="Cambria" w:cstheme="majorHAnsi"/>
          <w:b/>
          <w:bCs/>
          <w:color w:val="1F3864" w:themeColor="accent1" w:themeShade="80"/>
          <w:sz w:val="20"/>
          <w:szCs w:val="20"/>
          <w:lang w:val="en-US"/>
        </w:rPr>
        <w:t xml:space="preserve"> </w:t>
      </w:r>
      <w:r w:rsidR="00B437C9" w:rsidRPr="00B437C9">
        <w:rPr>
          <w:rFonts w:ascii="Cambria" w:hAnsi="Cambria" w:cstheme="majorHAnsi"/>
          <w:b/>
          <w:bCs/>
          <w:color w:val="1F3864" w:themeColor="accent1" w:themeShade="80"/>
          <w:sz w:val="20"/>
          <w:szCs w:val="20"/>
          <w:lang w:val="en-US"/>
        </w:rPr>
        <w:t>Trainer</w:t>
      </w:r>
      <w:r w:rsidR="00395132">
        <w:rPr>
          <w:rFonts w:ascii="Cambria" w:hAnsi="Cambria" w:cstheme="majorHAnsi"/>
          <w:b/>
          <w:bCs/>
          <w:color w:val="1F3864" w:themeColor="accent1" w:themeShade="80"/>
          <w:sz w:val="20"/>
          <w:szCs w:val="20"/>
          <w:lang w:val="en-US"/>
        </w:rPr>
        <w:t xml:space="preserve"> (Part-Time)</w:t>
      </w:r>
      <w:r w:rsidRPr="0043058B">
        <w:rPr>
          <w:rFonts w:ascii="Cambria" w:hAnsi="Cambria" w:cstheme="majorHAnsi"/>
          <w:b/>
          <w:bCs/>
          <w:sz w:val="20"/>
          <w:szCs w:val="20"/>
          <w:lang w:val="en-US"/>
        </w:rPr>
        <w:tab/>
      </w:r>
      <w:r w:rsidR="00395132">
        <w:rPr>
          <w:rFonts w:ascii="Cambria" w:hAnsi="Cambria" w:cstheme="majorHAnsi"/>
          <w:b/>
          <w:bCs/>
          <w:sz w:val="20"/>
          <w:szCs w:val="20"/>
          <w:lang w:val="en-US"/>
        </w:rPr>
        <w:t>Feb</w:t>
      </w:r>
      <w:r w:rsidRPr="0043058B">
        <w:rPr>
          <w:rFonts w:ascii="Cambria" w:hAnsi="Cambria" w:cstheme="majorHAnsi"/>
          <w:b/>
          <w:bCs/>
          <w:sz w:val="20"/>
          <w:szCs w:val="20"/>
          <w:lang w:val="en-US"/>
        </w:rPr>
        <w:t xml:space="preserve"> </w:t>
      </w:r>
      <w:r w:rsidR="00395132">
        <w:rPr>
          <w:rFonts w:ascii="Cambria" w:hAnsi="Cambria" w:cstheme="majorHAnsi"/>
          <w:b/>
          <w:bCs/>
          <w:sz w:val="20"/>
          <w:szCs w:val="20"/>
          <w:lang w:val="en-US"/>
        </w:rPr>
        <w:t>2015</w:t>
      </w:r>
      <w:r w:rsidRPr="0043058B">
        <w:rPr>
          <w:rFonts w:ascii="Cambria" w:hAnsi="Cambria" w:cstheme="majorHAnsi"/>
          <w:b/>
          <w:bCs/>
          <w:sz w:val="20"/>
          <w:szCs w:val="20"/>
          <w:lang w:val="en-US"/>
        </w:rPr>
        <w:t xml:space="preserve"> – </w:t>
      </w:r>
      <w:r w:rsidR="00395132">
        <w:rPr>
          <w:rFonts w:ascii="Cambria" w:hAnsi="Cambria" w:cstheme="majorHAnsi"/>
          <w:b/>
          <w:bCs/>
          <w:sz w:val="20"/>
          <w:szCs w:val="20"/>
          <w:lang w:val="en-US"/>
        </w:rPr>
        <w:t>Feb 2017</w:t>
      </w:r>
    </w:p>
    <w:p w14:paraId="74AE1064" w14:textId="5E80000B" w:rsidR="00497C98" w:rsidRPr="0043058B" w:rsidRDefault="00395132" w:rsidP="00497C98">
      <w:pPr>
        <w:tabs>
          <w:tab w:val="right" w:pos="10440"/>
        </w:tabs>
        <w:spacing w:after="80" w:line="240" w:lineRule="auto"/>
        <w:jc w:val="both"/>
        <w:rPr>
          <w:rFonts w:ascii="Cambria" w:hAnsi="Cambria" w:cstheme="majorHAnsi"/>
          <w:b/>
          <w:bCs/>
          <w:sz w:val="20"/>
          <w:szCs w:val="20"/>
          <w:lang w:val="en-US"/>
        </w:rPr>
      </w:pPr>
      <w:r w:rsidRPr="00395132">
        <w:rPr>
          <w:rFonts w:ascii="Cambria" w:hAnsi="Cambria" w:cstheme="majorHAnsi"/>
          <w:b/>
          <w:bCs/>
          <w:sz w:val="20"/>
          <w:szCs w:val="20"/>
          <w:lang w:val="en-US"/>
        </w:rPr>
        <w:t>Bimeda, Inc</w:t>
      </w:r>
      <w:r>
        <w:rPr>
          <w:rFonts w:ascii="Cambria" w:hAnsi="Cambria" w:cstheme="majorHAnsi"/>
          <w:b/>
          <w:bCs/>
          <w:sz w:val="20"/>
          <w:szCs w:val="20"/>
          <w:lang w:val="en-US"/>
        </w:rPr>
        <w:t>.</w:t>
      </w:r>
      <w:r w:rsidR="00497C98" w:rsidRPr="0043058B">
        <w:rPr>
          <w:rFonts w:ascii="Cambria" w:hAnsi="Cambria" w:cstheme="majorHAnsi"/>
          <w:b/>
          <w:bCs/>
          <w:sz w:val="20"/>
          <w:szCs w:val="20"/>
          <w:lang w:val="en-US"/>
        </w:rPr>
        <w:t xml:space="preserve"> </w:t>
      </w:r>
      <w:r w:rsidR="00497C98" w:rsidRPr="0043058B">
        <w:rPr>
          <w:rFonts w:ascii="Cambria" w:hAnsi="Cambria" w:cstheme="majorHAnsi"/>
          <w:b/>
          <w:sz w:val="20"/>
          <w:szCs w:val="20"/>
          <w:lang w:val="en-US"/>
        </w:rPr>
        <w:t xml:space="preserve">• </w:t>
      </w:r>
      <w:r w:rsidR="00D82324">
        <w:rPr>
          <w:rFonts w:ascii="Cambria" w:hAnsi="Cambria" w:cstheme="majorHAnsi"/>
          <w:b/>
          <w:bCs/>
          <w:sz w:val="20"/>
          <w:szCs w:val="20"/>
          <w:lang w:val="en-US"/>
        </w:rPr>
        <w:t>L</w:t>
      </w:r>
      <w:r w:rsidR="00D82324" w:rsidRPr="00D82324">
        <w:rPr>
          <w:rFonts w:ascii="Cambria" w:hAnsi="Cambria" w:cstheme="majorHAnsi"/>
          <w:b/>
          <w:bCs/>
          <w:sz w:val="20"/>
          <w:szCs w:val="20"/>
          <w:lang w:val="en-US"/>
        </w:rPr>
        <w:t xml:space="preserve">e </w:t>
      </w:r>
      <w:r w:rsidR="00D82324">
        <w:rPr>
          <w:rFonts w:ascii="Cambria" w:hAnsi="Cambria" w:cstheme="majorHAnsi"/>
          <w:b/>
          <w:bCs/>
          <w:sz w:val="20"/>
          <w:szCs w:val="20"/>
          <w:lang w:val="en-US"/>
        </w:rPr>
        <w:t>S</w:t>
      </w:r>
      <w:r w:rsidR="00D82324" w:rsidRPr="00D82324">
        <w:rPr>
          <w:rFonts w:ascii="Cambria" w:hAnsi="Cambria" w:cstheme="majorHAnsi"/>
          <w:b/>
          <w:bCs/>
          <w:sz w:val="20"/>
          <w:szCs w:val="20"/>
          <w:lang w:val="en-US"/>
        </w:rPr>
        <w:t>ueur</w:t>
      </w:r>
      <w:r w:rsidR="00D82324">
        <w:rPr>
          <w:rFonts w:ascii="Cambria" w:hAnsi="Cambria" w:cstheme="majorHAnsi"/>
          <w:b/>
          <w:bCs/>
          <w:sz w:val="20"/>
          <w:szCs w:val="20"/>
          <w:lang w:val="en-US"/>
        </w:rPr>
        <w:t>, MN</w:t>
      </w:r>
      <w:r w:rsidR="00497C98" w:rsidRPr="0043058B">
        <w:rPr>
          <w:rFonts w:ascii="Cambria" w:hAnsi="Cambria" w:cstheme="majorHAnsi"/>
          <w:b/>
          <w:bCs/>
          <w:sz w:val="20"/>
          <w:szCs w:val="20"/>
          <w:lang w:val="en-US"/>
        </w:rPr>
        <w:tab/>
        <w:t xml:space="preserve"> </w:t>
      </w:r>
    </w:p>
    <w:p w14:paraId="65669B1D" w14:textId="6F8E8BAC" w:rsidR="00202035" w:rsidRPr="002B4080" w:rsidRDefault="006A5BBA" w:rsidP="00202035">
      <w:pPr>
        <w:pStyle w:val="Achievement"/>
        <w:numPr>
          <w:ilvl w:val="0"/>
          <w:numId w:val="5"/>
        </w:numPr>
        <w:spacing w:after="0"/>
        <w:ind w:left="270" w:hanging="270"/>
        <w:rPr>
          <w:rFonts w:ascii="Cambria" w:hAnsi="Cambria" w:cstheme="majorHAnsi"/>
          <w:sz w:val="20"/>
          <w:szCs w:val="20"/>
        </w:rPr>
      </w:pPr>
      <w:r w:rsidRPr="002B4080">
        <w:rPr>
          <w:rFonts w:ascii="Cambria" w:hAnsi="Cambria" w:cstheme="majorHAnsi"/>
          <w:sz w:val="20"/>
          <w:szCs w:val="20"/>
        </w:rPr>
        <w:t xml:space="preserve">Effectuated an organizational transformation toward a LEAN process improvement culture, </w:t>
      </w:r>
      <w:r w:rsidR="00202035" w:rsidRPr="002B4080">
        <w:rPr>
          <w:rFonts w:ascii="Cambria" w:hAnsi="Cambria" w:cstheme="majorHAnsi"/>
          <w:sz w:val="20"/>
          <w:szCs w:val="20"/>
        </w:rPr>
        <w:t>consisting primarily</w:t>
      </w:r>
      <w:r w:rsidRPr="002B4080">
        <w:rPr>
          <w:rFonts w:ascii="Cambria" w:hAnsi="Cambria" w:cstheme="majorHAnsi"/>
          <w:sz w:val="20"/>
          <w:szCs w:val="20"/>
        </w:rPr>
        <w:t xml:space="preserve"> of a governance framework and four simultaneous "A3" project teams (across two rounds of projects).</w:t>
      </w:r>
    </w:p>
    <w:p w14:paraId="65A607E3" w14:textId="7EC06DCF" w:rsidR="008C6FE6" w:rsidRPr="002B4080" w:rsidRDefault="00202035" w:rsidP="008C6FE6">
      <w:pPr>
        <w:pStyle w:val="Achievement"/>
        <w:numPr>
          <w:ilvl w:val="0"/>
          <w:numId w:val="5"/>
        </w:numPr>
        <w:spacing w:after="0"/>
        <w:ind w:left="270" w:hanging="270"/>
        <w:rPr>
          <w:rFonts w:ascii="Cambria" w:hAnsi="Cambria" w:cstheme="majorHAnsi"/>
          <w:sz w:val="20"/>
          <w:szCs w:val="20"/>
        </w:rPr>
      </w:pPr>
      <w:r w:rsidRPr="002B4080">
        <w:rPr>
          <w:rFonts w:ascii="Cambria" w:hAnsi="Cambria" w:cstheme="majorHAnsi"/>
          <w:sz w:val="20"/>
          <w:szCs w:val="20"/>
        </w:rPr>
        <w:t xml:space="preserve">Coordinated with stakeholders to identify business objectives, </w:t>
      </w:r>
      <w:r w:rsidRPr="00D82324">
        <w:rPr>
          <w:rFonts w:ascii="Cambria" w:hAnsi="Cambria" w:cstheme="majorHAnsi"/>
          <w:sz w:val="20"/>
          <w:szCs w:val="20"/>
        </w:rPr>
        <w:t>develop user stories,</w:t>
      </w:r>
      <w:r w:rsidRPr="002B4080">
        <w:rPr>
          <w:rFonts w:ascii="Cambria" w:hAnsi="Cambria" w:cstheme="majorHAnsi"/>
          <w:sz w:val="20"/>
          <w:szCs w:val="20"/>
        </w:rPr>
        <w:t xml:space="preserve"> and prioritize backlogs; </w:t>
      </w:r>
      <w:r w:rsidR="00D82324">
        <w:rPr>
          <w:rFonts w:ascii="Cambria" w:hAnsi="Cambria" w:cstheme="majorHAnsi"/>
          <w:sz w:val="20"/>
          <w:szCs w:val="20"/>
        </w:rPr>
        <w:t>i</w:t>
      </w:r>
      <w:r w:rsidRPr="002B4080">
        <w:rPr>
          <w:rFonts w:ascii="Cambria" w:hAnsi="Cambria" w:cstheme="majorHAnsi"/>
          <w:sz w:val="20"/>
          <w:szCs w:val="20"/>
        </w:rPr>
        <w:t xml:space="preserve">ntegrated three sprint events (planning, reviews, and retrospectives) that resulted in </w:t>
      </w:r>
      <w:r w:rsidR="00D82324">
        <w:rPr>
          <w:rFonts w:ascii="Cambria" w:hAnsi="Cambria" w:cstheme="majorHAnsi"/>
          <w:sz w:val="20"/>
          <w:szCs w:val="20"/>
        </w:rPr>
        <w:t>90</w:t>
      </w:r>
      <w:r w:rsidRPr="002B4080">
        <w:rPr>
          <w:rFonts w:ascii="Cambria" w:hAnsi="Cambria" w:cstheme="majorHAnsi"/>
          <w:sz w:val="20"/>
          <w:szCs w:val="20"/>
        </w:rPr>
        <w:t>% success rate across all projects.</w:t>
      </w:r>
    </w:p>
    <w:p w14:paraId="36AA9922" w14:textId="0179DE0A" w:rsidR="00C33109" w:rsidRPr="002B4080" w:rsidRDefault="008C6FE6" w:rsidP="00C33109">
      <w:pPr>
        <w:pStyle w:val="Achievement"/>
        <w:numPr>
          <w:ilvl w:val="0"/>
          <w:numId w:val="5"/>
        </w:numPr>
        <w:spacing w:after="0"/>
        <w:ind w:left="270" w:hanging="270"/>
        <w:jc w:val="both"/>
        <w:rPr>
          <w:rFonts w:ascii="Cambria" w:hAnsi="Cambria" w:cstheme="majorHAnsi"/>
          <w:spacing w:val="-2"/>
          <w:sz w:val="20"/>
          <w:szCs w:val="20"/>
        </w:rPr>
      </w:pPr>
      <w:r w:rsidRPr="002B4080">
        <w:rPr>
          <w:rFonts w:ascii="Cambria" w:hAnsi="Cambria" w:cstheme="majorHAnsi"/>
          <w:spacing w:val="-2"/>
          <w:sz w:val="20"/>
          <w:szCs w:val="20"/>
        </w:rPr>
        <w:t>Launched a time and motion study to establish baseline metrics, improving team dynamics, performance, and efficiency</w:t>
      </w:r>
      <w:r w:rsidR="00D82324">
        <w:rPr>
          <w:rFonts w:ascii="Cambria" w:hAnsi="Cambria" w:cstheme="majorHAnsi"/>
          <w:spacing w:val="-2"/>
          <w:sz w:val="20"/>
          <w:szCs w:val="20"/>
        </w:rPr>
        <w:t>.</w:t>
      </w:r>
    </w:p>
    <w:p w14:paraId="5CB04550" w14:textId="4C053401" w:rsidR="00C33109" w:rsidRPr="002B4080" w:rsidRDefault="00C33109" w:rsidP="00C33109">
      <w:pPr>
        <w:pStyle w:val="Achievement"/>
        <w:numPr>
          <w:ilvl w:val="0"/>
          <w:numId w:val="5"/>
        </w:numPr>
        <w:spacing w:after="0"/>
        <w:ind w:left="270" w:hanging="270"/>
        <w:rPr>
          <w:rFonts w:ascii="Cambria" w:hAnsi="Cambria" w:cstheme="majorHAnsi"/>
          <w:spacing w:val="-2"/>
          <w:sz w:val="20"/>
          <w:szCs w:val="20"/>
        </w:rPr>
      </w:pPr>
      <w:r w:rsidRPr="002B4080">
        <w:rPr>
          <w:rFonts w:ascii="Cambria" w:hAnsi="Cambria" w:cstheme="majorHAnsi"/>
          <w:spacing w:val="-2"/>
          <w:sz w:val="20"/>
          <w:szCs w:val="20"/>
        </w:rPr>
        <w:t xml:space="preserve">Facilitated </w:t>
      </w:r>
      <w:r w:rsidR="00D82324">
        <w:rPr>
          <w:rFonts w:ascii="Cambria" w:hAnsi="Cambria" w:cstheme="majorHAnsi"/>
          <w:spacing w:val="-2"/>
          <w:sz w:val="20"/>
          <w:szCs w:val="20"/>
        </w:rPr>
        <w:t>3</w:t>
      </w:r>
      <w:r w:rsidRPr="002B4080">
        <w:rPr>
          <w:rFonts w:ascii="Cambria" w:hAnsi="Cambria" w:cstheme="majorHAnsi"/>
          <w:spacing w:val="-2"/>
          <w:sz w:val="20"/>
          <w:szCs w:val="20"/>
        </w:rPr>
        <w:t>+ Kaizen events</w:t>
      </w:r>
      <w:r w:rsidR="00883F87">
        <w:rPr>
          <w:rFonts w:ascii="Cambria" w:hAnsi="Cambria" w:cstheme="majorHAnsi"/>
          <w:spacing w:val="-2"/>
          <w:sz w:val="20"/>
          <w:szCs w:val="20"/>
        </w:rPr>
        <w:t>,</w:t>
      </w:r>
      <w:r w:rsidRPr="002B4080">
        <w:rPr>
          <w:rFonts w:ascii="Cambria" w:hAnsi="Cambria" w:cstheme="majorHAnsi"/>
          <w:spacing w:val="-2"/>
          <w:sz w:val="20"/>
          <w:szCs w:val="20"/>
        </w:rPr>
        <w:t xml:space="preserve"> which helped teams identify opportunities for increased productivity, streamlined processes, and less waste; </w:t>
      </w:r>
      <w:r w:rsidR="00D82324">
        <w:rPr>
          <w:rFonts w:ascii="Cambria" w:hAnsi="Cambria" w:cstheme="majorHAnsi"/>
          <w:spacing w:val="-2"/>
          <w:sz w:val="20"/>
          <w:szCs w:val="20"/>
        </w:rPr>
        <w:t>e</w:t>
      </w:r>
      <w:r w:rsidRPr="002B4080">
        <w:rPr>
          <w:rFonts w:ascii="Cambria" w:hAnsi="Cambria" w:cstheme="majorHAnsi"/>
          <w:spacing w:val="-2"/>
          <w:sz w:val="20"/>
          <w:szCs w:val="20"/>
        </w:rPr>
        <w:t xml:space="preserve">nabled departments to improve performance by as much as </w:t>
      </w:r>
      <w:r w:rsidR="00D82324">
        <w:rPr>
          <w:rFonts w:ascii="Cambria" w:hAnsi="Cambria" w:cstheme="majorHAnsi"/>
          <w:spacing w:val="-2"/>
          <w:sz w:val="20"/>
          <w:szCs w:val="20"/>
        </w:rPr>
        <w:t>50</w:t>
      </w:r>
      <w:r w:rsidRPr="002B4080">
        <w:rPr>
          <w:rFonts w:ascii="Cambria" w:hAnsi="Cambria" w:cstheme="majorHAnsi"/>
          <w:spacing w:val="-2"/>
          <w:sz w:val="20"/>
          <w:szCs w:val="20"/>
        </w:rPr>
        <w:t>%.</w:t>
      </w:r>
    </w:p>
    <w:p w14:paraId="38372A65" w14:textId="6EBEEC87" w:rsidR="00497C98" w:rsidRPr="002B4080" w:rsidRDefault="00AF2CA0" w:rsidP="00202035">
      <w:pPr>
        <w:pStyle w:val="Achievement"/>
        <w:numPr>
          <w:ilvl w:val="0"/>
          <w:numId w:val="5"/>
        </w:numPr>
        <w:spacing w:after="0"/>
        <w:ind w:left="270" w:hanging="270"/>
        <w:rPr>
          <w:rFonts w:ascii="Cambria" w:hAnsi="Cambria" w:cstheme="majorHAnsi"/>
          <w:sz w:val="20"/>
          <w:szCs w:val="20"/>
        </w:rPr>
      </w:pPr>
      <w:r>
        <w:rPr>
          <w:rFonts w:ascii="Cambria" w:hAnsi="Cambria" w:cstheme="majorHAnsi"/>
          <w:sz w:val="20"/>
          <w:szCs w:val="20"/>
        </w:rPr>
        <w:t>Initiated</w:t>
      </w:r>
      <w:r w:rsidR="00202035" w:rsidRPr="002B4080">
        <w:rPr>
          <w:rFonts w:ascii="Cambria" w:hAnsi="Cambria" w:cstheme="majorHAnsi"/>
          <w:sz w:val="20"/>
          <w:szCs w:val="20"/>
        </w:rPr>
        <w:t xml:space="preserve"> an employee engagement survey to reinforce a baseline from which to measure improvement; </w:t>
      </w:r>
      <w:r w:rsidR="00D82324">
        <w:rPr>
          <w:rFonts w:ascii="Cambria" w:hAnsi="Cambria" w:cstheme="majorHAnsi"/>
          <w:sz w:val="20"/>
          <w:szCs w:val="20"/>
        </w:rPr>
        <w:t>c</w:t>
      </w:r>
      <w:r w:rsidR="00202035" w:rsidRPr="002B4080">
        <w:rPr>
          <w:rFonts w:ascii="Cambria" w:hAnsi="Cambria" w:cstheme="majorHAnsi"/>
          <w:sz w:val="20"/>
          <w:szCs w:val="20"/>
        </w:rPr>
        <w:t>onsistently monitored the progress of teams against agreed</w:t>
      </w:r>
      <w:r w:rsidR="00A75755">
        <w:rPr>
          <w:rFonts w:ascii="Cambria" w:hAnsi="Cambria" w:cstheme="majorHAnsi"/>
          <w:sz w:val="20"/>
          <w:szCs w:val="20"/>
        </w:rPr>
        <w:t>-</w:t>
      </w:r>
      <w:r w:rsidR="00202035" w:rsidRPr="002B4080">
        <w:rPr>
          <w:rFonts w:ascii="Cambria" w:hAnsi="Cambria" w:cstheme="majorHAnsi"/>
          <w:sz w:val="20"/>
          <w:szCs w:val="20"/>
        </w:rPr>
        <w:t xml:space="preserve">upon goals and timelines, generating solutions </w:t>
      </w:r>
      <w:r w:rsidR="00A75755">
        <w:rPr>
          <w:rFonts w:ascii="Cambria" w:hAnsi="Cambria" w:cstheme="majorHAnsi"/>
          <w:sz w:val="20"/>
          <w:szCs w:val="20"/>
        </w:rPr>
        <w:t>that</w:t>
      </w:r>
      <w:r w:rsidR="00202035" w:rsidRPr="002B4080">
        <w:rPr>
          <w:rFonts w:ascii="Cambria" w:hAnsi="Cambria" w:cstheme="majorHAnsi"/>
          <w:sz w:val="20"/>
          <w:szCs w:val="20"/>
        </w:rPr>
        <w:t xml:space="preserve"> reduced cost overruns</w:t>
      </w:r>
      <w:r w:rsidR="00D82324">
        <w:rPr>
          <w:rFonts w:ascii="Cambria" w:hAnsi="Cambria" w:cstheme="majorHAnsi"/>
          <w:sz w:val="20"/>
          <w:szCs w:val="20"/>
        </w:rPr>
        <w:t>.</w:t>
      </w:r>
    </w:p>
    <w:p w14:paraId="09915F05" w14:textId="6F60772F" w:rsidR="002B4080" w:rsidRPr="002B4080" w:rsidRDefault="00D82324" w:rsidP="002B4080">
      <w:pPr>
        <w:shd w:val="clear" w:color="auto" w:fill="1F3864" w:themeFill="accent1" w:themeFillShade="80"/>
        <w:spacing w:before="280" w:after="0"/>
        <w:jc w:val="center"/>
        <w:rPr>
          <w:rFonts w:ascii="Cambria" w:hAnsi="Cambria" w:cstheme="majorHAnsi"/>
          <w:b/>
          <w:bCs/>
          <w:i/>
          <w:iCs/>
          <w:color w:val="FFFFFF" w:themeColor="background1"/>
          <w:spacing w:val="10"/>
          <w:sz w:val="20"/>
          <w:szCs w:val="20"/>
          <w:lang w:val="en-US"/>
        </w:rPr>
      </w:pPr>
      <w:r>
        <w:rPr>
          <w:rFonts w:ascii="Cambria" w:hAnsi="Cambria" w:cstheme="majorHAnsi"/>
          <w:b/>
          <w:bCs/>
          <w:color w:val="FFFFFF" w:themeColor="background1"/>
          <w:spacing w:val="10"/>
          <w:sz w:val="20"/>
          <w:szCs w:val="20"/>
          <w:lang w:val="en-US"/>
        </w:rPr>
        <w:t>Earlier Work</w:t>
      </w:r>
      <w:r w:rsidR="002B4080" w:rsidRPr="002322F9">
        <w:rPr>
          <w:rFonts w:ascii="Cambria" w:hAnsi="Cambria" w:cstheme="majorHAnsi"/>
          <w:b/>
          <w:bCs/>
          <w:color w:val="FFFFFF" w:themeColor="background1"/>
          <w:spacing w:val="10"/>
          <w:sz w:val="20"/>
          <w:szCs w:val="20"/>
          <w:lang w:val="en-US"/>
        </w:rPr>
        <w:t xml:space="preserve"> Experience</w:t>
      </w:r>
      <w:r w:rsidR="002B4080">
        <w:rPr>
          <w:rFonts w:ascii="Cambria" w:hAnsi="Cambria" w:cstheme="majorHAnsi"/>
          <w:b/>
          <w:bCs/>
          <w:color w:val="FFFFFF" w:themeColor="background1"/>
          <w:spacing w:val="10"/>
          <w:sz w:val="20"/>
          <w:szCs w:val="20"/>
          <w:lang w:val="en-US"/>
        </w:rPr>
        <w:t xml:space="preserve"> </w:t>
      </w:r>
    </w:p>
    <w:p w14:paraId="7805B7FA" w14:textId="77777777" w:rsidR="00214477" w:rsidRDefault="00214477" w:rsidP="00EA770F">
      <w:pPr>
        <w:tabs>
          <w:tab w:val="right" w:pos="10440"/>
        </w:tabs>
        <w:spacing w:after="0" w:line="240" w:lineRule="auto"/>
        <w:rPr>
          <w:rFonts w:ascii="Cambria" w:hAnsi="Cambria" w:cstheme="majorHAnsi"/>
          <w:b/>
          <w:bCs/>
          <w:sz w:val="20"/>
          <w:szCs w:val="20"/>
          <w:lang w:val="en-US"/>
        </w:rPr>
      </w:pPr>
    </w:p>
    <w:p w14:paraId="60A3725F" w14:textId="55337300" w:rsidR="00214477" w:rsidRPr="00214477" w:rsidRDefault="00214477" w:rsidP="00EA770F">
      <w:pPr>
        <w:tabs>
          <w:tab w:val="right" w:pos="10440"/>
        </w:tabs>
        <w:spacing w:after="0" w:line="240" w:lineRule="auto"/>
        <w:rPr>
          <w:rFonts w:ascii="Cambria" w:hAnsi="Cambria" w:cstheme="majorHAnsi"/>
          <w:sz w:val="20"/>
          <w:szCs w:val="20"/>
          <w:lang w:val="en-US"/>
        </w:rPr>
      </w:pPr>
      <w:r>
        <w:rPr>
          <w:rFonts w:ascii="Cambria" w:hAnsi="Cambria" w:cstheme="majorHAnsi"/>
          <w:b/>
          <w:bCs/>
          <w:sz w:val="20"/>
          <w:szCs w:val="20"/>
          <w:lang w:val="en-US"/>
        </w:rPr>
        <w:t>Practice Director</w:t>
      </w:r>
      <w:r w:rsidRPr="002B4080">
        <w:rPr>
          <w:rFonts w:ascii="Cambria" w:hAnsi="Cambria" w:cstheme="majorHAnsi"/>
          <w:b/>
          <w:bCs/>
          <w:sz w:val="20"/>
          <w:szCs w:val="20"/>
          <w:lang w:val="en-US"/>
        </w:rPr>
        <w:t xml:space="preserve">, </w:t>
      </w:r>
      <w:r>
        <w:rPr>
          <w:rFonts w:ascii="Cambria" w:hAnsi="Cambria" w:cstheme="majorHAnsi"/>
          <w:b/>
          <w:bCs/>
          <w:sz w:val="20"/>
          <w:szCs w:val="20"/>
          <w:lang w:val="en-US"/>
        </w:rPr>
        <w:t>Organizational Change Management, Governance, and Program M</w:t>
      </w:r>
      <w:r w:rsidR="002947AF">
        <w:rPr>
          <w:rFonts w:ascii="Cambria" w:hAnsi="Cambria" w:cstheme="majorHAnsi"/>
          <w:b/>
          <w:bCs/>
          <w:sz w:val="20"/>
          <w:szCs w:val="20"/>
          <w:lang w:val="en-US"/>
        </w:rPr>
        <w:t>anagement</w:t>
      </w:r>
      <w:r w:rsidRPr="002B4080">
        <w:rPr>
          <w:rFonts w:ascii="Cambria" w:hAnsi="Cambria" w:cstheme="majorHAnsi"/>
          <w:b/>
          <w:bCs/>
          <w:sz w:val="20"/>
          <w:szCs w:val="20"/>
          <w:lang w:val="en-US"/>
        </w:rPr>
        <w:t xml:space="preserve"> | </w:t>
      </w:r>
      <w:r>
        <w:rPr>
          <w:rFonts w:ascii="Cambria" w:hAnsi="Cambria" w:cstheme="majorHAnsi"/>
          <w:sz w:val="20"/>
          <w:szCs w:val="20"/>
          <w:lang w:val="en-US"/>
        </w:rPr>
        <w:t>Pepperweed</w:t>
      </w:r>
      <w:r w:rsidRPr="002B4080">
        <w:rPr>
          <w:rFonts w:ascii="Cambria" w:hAnsi="Cambria" w:cstheme="majorHAnsi"/>
          <w:sz w:val="20"/>
          <w:szCs w:val="20"/>
          <w:lang w:val="en-US"/>
        </w:rPr>
        <w:t xml:space="preserve"> • </w:t>
      </w:r>
      <w:r w:rsidR="002947AF">
        <w:rPr>
          <w:rFonts w:ascii="Cambria" w:hAnsi="Cambria" w:cstheme="majorHAnsi"/>
          <w:sz w:val="20"/>
          <w:szCs w:val="20"/>
          <w:lang w:val="en-US"/>
        </w:rPr>
        <w:t>USA</w:t>
      </w:r>
    </w:p>
    <w:p w14:paraId="53EB676A" w14:textId="6AD3F679" w:rsidR="00EA770F" w:rsidRPr="002B4080" w:rsidRDefault="00EA770F" w:rsidP="00EA770F">
      <w:pPr>
        <w:tabs>
          <w:tab w:val="right" w:pos="10440"/>
        </w:tabs>
        <w:spacing w:after="0" w:line="240" w:lineRule="auto"/>
        <w:rPr>
          <w:rFonts w:ascii="Cambria" w:hAnsi="Cambria" w:cstheme="majorHAnsi"/>
          <w:sz w:val="20"/>
          <w:szCs w:val="20"/>
          <w:lang w:val="en-US"/>
        </w:rPr>
      </w:pPr>
      <w:r w:rsidRPr="002B4080">
        <w:rPr>
          <w:rFonts w:ascii="Cambria" w:hAnsi="Cambria" w:cstheme="majorHAnsi"/>
          <w:b/>
          <w:bCs/>
          <w:sz w:val="20"/>
          <w:szCs w:val="20"/>
          <w:lang w:val="en-US"/>
        </w:rPr>
        <w:t xml:space="preserve">Vice President, Process &amp; Controls, Information Technologies | </w:t>
      </w:r>
      <w:r w:rsidRPr="002B4080">
        <w:rPr>
          <w:rFonts w:ascii="Cambria" w:hAnsi="Cambria" w:cstheme="majorHAnsi"/>
          <w:sz w:val="20"/>
          <w:szCs w:val="20"/>
          <w:lang w:val="en-US"/>
        </w:rPr>
        <w:t>U.S. Bancorp • Minneapolis, MN</w:t>
      </w:r>
    </w:p>
    <w:p w14:paraId="5BF4CD82" w14:textId="12C6DFA3" w:rsidR="00EA770F" w:rsidRPr="002B4080" w:rsidRDefault="00EA770F" w:rsidP="00EA770F">
      <w:pPr>
        <w:tabs>
          <w:tab w:val="right" w:pos="10440"/>
        </w:tabs>
        <w:spacing w:after="0" w:line="240" w:lineRule="auto"/>
        <w:rPr>
          <w:rFonts w:ascii="Cambria" w:hAnsi="Cambria" w:cstheme="majorHAnsi"/>
          <w:sz w:val="20"/>
          <w:szCs w:val="20"/>
          <w:lang w:val="en-US"/>
        </w:rPr>
      </w:pPr>
      <w:r w:rsidRPr="002B4080">
        <w:rPr>
          <w:rFonts w:ascii="Cambria" w:hAnsi="Cambria" w:cstheme="majorHAnsi"/>
          <w:b/>
          <w:bCs/>
          <w:sz w:val="20"/>
          <w:szCs w:val="20"/>
          <w:lang w:val="en-US"/>
        </w:rPr>
        <w:t xml:space="preserve">Director, Business Development, Consumer Division | </w:t>
      </w:r>
      <w:r w:rsidRPr="002B4080">
        <w:rPr>
          <w:rFonts w:ascii="Cambria" w:hAnsi="Cambria" w:cstheme="majorHAnsi"/>
          <w:sz w:val="20"/>
          <w:szCs w:val="20"/>
          <w:lang w:val="en-US"/>
        </w:rPr>
        <w:t>U.S. WEST Communications • Minneapolis, MN</w:t>
      </w:r>
    </w:p>
    <w:p w14:paraId="1595EDBD" w14:textId="11798BED" w:rsidR="009521A8" w:rsidRPr="002B4080" w:rsidRDefault="00EA770F" w:rsidP="00EA770F">
      <w:pPr>
        <w:tabs>
          <w:tab w:val="right" w:pos="10440"/>
        </w:tabs>
        <w:spacing w:after="0" w:line="240" w:lineRule="auto"/>
        <w:rPr>
          <w:rFonts w:ascii="Cambria" w:hAnsi="Cambria" w:cstheme="majorHAnsi"/>
          <w:sz w:val="20"/>
          <w:szCs w:val="20"/>
          <w:lang w:val="en-US"/>
        </w:rPr>
      </w:pPr>
      <w:r w:rsidRPr="002B4080">
        <w:rPr>
          <w:rFonts w:ascii="Cambria" w:hAnsi="Cambria" w:cstheme="majorHAnsi"/>
          <w:b/>
          <w:bCs/>
          <w:sz w:val="20"/>
          <w:szCs w:val="20"/>
          <w:lang w:val="en-US"/>
        </w:rPr>
        <w:t xml:space="preserve">Director, </w:t>
      </w:r>
      <w:r w:rsidR="00D82324">
        <w:rPr>
          <w:rFonts w:ascii="Cambria" w:hAnsi="Cambria" w:cstheme="majorHAnsi"/>
          <w:b/>
          <w:bCs/>
          <w:sz w:val="20"/>
          <w:szCs w:val="20"/>
          <w:lang w:val="en-US"/>
        </w:rPr>
        <w:t>PMO</w:t>
      </w:r>
      <w:r w:rsidRPr="002B4080">
        <w:rPr>
          <w:rFonts w:ascii="Cambria" w:hAnsi="Cambria" w:cstheme="majorHAnsi"/>
          <w:b/>
          <w:bCs/>
          <w:sz w:val="20"/>
          <w:szCs w:val="20"/>
          <w:lang w:val="en-US"/>
        </w:rPr>
        <w:t xml:space="preserve">, Business &amp; Government Services Division </w:t>
      </w:r>
      <w:r w:rsidR="009521A8" w:rsidRPr="002B4080">
        <w:rPr>
          <w:rFonts w:ascii="Cambria" w:hAnsi="Cambria" w:cstheme="majorHAnsi"/>
          <w:b/>
          <w:bCs/>
          <w:sz w:val="20"/>
          <w:szCs w:val="20"/>
          <w:lang w:val="en-US"/>
        </w:rPr>
        <w:t xml:space="preserve">| </w:t>
      </w:r>
      <w:r w:rsidRPr="002B4080">
        <w:rPr>
          <w:rFonts w:ascii="Cambria" w:hAnsi="Cambria" w:cstheme="majorHAnsi"/>
          <w:sz w:val="20"/>
          <w:szCs w:val="20"/>
          <w:lang w:val="en-US"/>
        </w:rPr>
        <w:t>U.S. WEST Communications</w:t>
      </w:r>
      <w:r w:rsidR="002322F9" w:rsidRPr="002B4080">
        <w:rPr>
          <w:rFonts w:ascii="Cambria" w:hAnsi="Cambria" w:cstheme="majorHAnsi"/>
          <w:sz w:val="20"/>
          <w:szCs w:val="20"/>
          <w:lang w:val="en-US"/>
        </w:rPr>
        <w:t xml:space="preserve"> </w:t>
      </w:r>
      <w:r w:rsidR="009521A8" w:rsidRPr="002B4080">
        <w:rPr>
          <w:rFonts w:ascii="Cambria" w:hAnsi="Cambria" w:cstheme="majorHAnsi"/>
          <w:sz w:val="20"/>
          <w:szCs w:val="20"/>
          <w:lang w:val="en-US"/>
        </w:rPr>
        <w:t xml:space="preserve">• </w:t>
      </w:r>
      <w:r w:rsidRPr="002B4080">
        <w:rPr>
          <w:rFonts w:ascii="Cambria" w:hAnsi="Cambria" w:cstheme="majorHAnsi"/>
          <w:sz w:val="20"/>
          <w:szCs w:val="20"/>
          <w:lang w:val="en-US"/>
        </w:rPr>
        <w:t>Minneapolis, MN</w:t>
      </w:r>
    </w:p>
    <w:p w14:paraId="2A49FFDA" w14:textId="16AC96BA" w:rsidR="00530A98" w:rsidRPr="002B4080" w:rsidRDefault="00530A98" w:rsidP="00EA770F">
      <w:pPr>
        <w:tabs>
          <w:tab w:val="right" w:pos="10440"/>
        </w:tabs>
        <w:spacing w:after="0" w:line="240" w:lineRule="auto"/>
        <w:rPr>
          <w:rFonts w:ascii="Cambria" w:hAnsi="Cambria" w:cstheme="majorHAnsi"/>
          <w:sz w:val="20"/>
          <w:szCs w:val="20"/>
          <w:lang w:val="en-US"/>
        </w:rPr>
      </w:pPr>
      <w:r w:rsidRPr="002B4080">
        <w:rPr>
          <w:rFonts w:ascii="Cambria" w:hAnsi="Cambria" w:cstheme="majorHAnsi"/>
          <w:b/>
          <w:bCs/>
          <w:sz w:val="20"/>
          <w:szCs w:val="20"/>
          <w:lang w:val="en-US"/>
        </w:rPr>
        <w:t xml:space="preserve">Agile Consultant / ITIL Consultant (Part-Time) | </w:t>
      </w:r>
      <w:r w:rsidRPr="002B4080">
        <w:rPr>
          <w:rFonts w:ascii="Cambria" w:hAnsi="Cambria" w:cstheme="majorHAnsi"/>
          <w:sz w:val="20"/>
          <w:szCs w:val="20"/>
          <w:lang w:val="en-US"/>
        </w:rPr>
        <w:t xml:space="preserve">SafeNet Consulting, Inc. • </w:t>
      </w:r>
      <w:r w:rsidR="003D7F6F">
        <w:rPr>
          <w:rFonts w:ascii="Cambria" w:hAnsi="Cambria" w:cstheme="majorHAnsi"/>
          <w:sz w:val="20"/>
          <w:szCs w:val="20"/>
          <w:lang w:val="en-US"/>
        </w:rPr>
        <w:t>St. Paul, MN</w:t>
      </w:r>
    </w:p>
    <w:p w14:paraId="449AD892" w14:textId="77777777" w:rsidR="005D0C21" w:rsidRPr="002322F9" w:rsidRDefault="005D0C21" w:rsidP="002322F9">
      <w:pPr>
        <w:shd w:val="clear" w:color="auto" w:fill="1F3864" w:themeFill="accent1" w:themeFillShade="80"/>
        <w:spacing w:before="280" w:after="160"/>
        <w:jc w:val="center"/>
        <w:rPr>
          <w:rFonts w:ascii="Cambria" w:hAnsi="Cambria" w:cstheme="majorHAnsi"/>
          <w:b/>
          <w:bCs/>
          <w:color w:val="FFFFFF" w:themeColor="background1"/>
          <w:spacing w:val="10"/>
          <w:sz w:val="20"/>
          <w:szCs w:val="20"/>
          <w:lang w:val="en-US"/>
        </w:rPr>
      </w:pPr>
      <w:r w:rsidRPr="002322F9">
        <w:rPr>
          <w:rFonts w:ascii="Cambria" w:hAnsi="Cambria" w:cstheme="majorHAnsi"/>
          <w:b/>
          <w:bCs/>
          <w:color w:val="FFFFFF" w:themeColor="background1"/>
          <w:spacing w:val="10"/>
          <w:sz w:val="20"/>
          <w:szCs w:val="20"/>
          <w:lang w:val="en-US"/>
        </w:rPr>
        <w:t>Education &amp; Professional Development</w:t>
      </w:r>
    </w:p>
    <w:p w14:paraId="1484E65F" w14:textId="3859962C" w:rsidR="00725E38" w:rsidRPr="002B4080" w:rsidRDefault="00B4707A" w:rsidP="00BE4849">
      <w:pPr>
        <w:tabs>
          <w:tab w:val="right" w:pos="10440"/>
        </w:tabs>
        <w:spacing w:after="0" w:line="240" w:lineRule="auto"/>
        <w:rPr>
          <w:rFonts w:ascii="Cambria" w:hAnsi="Cambria" w:cstheme="majorHAnsi"/>
          <w:b/>
          <w:bCs/>
          <w:sz w:val="20"/>
          <w:szCs w:val="20"/>
          <w:lang w:val="en-US"/>
        </w:rPr>
      </w:pPr>
      <w:r w:rsidRPr="002B4080">
        <w:rPr>
          <w:rFonts w:ascii="Cambria" w:hAnsi="Cambria" w:cstheme="majorHAnsi"/>
          <w:b/>
          <w:bCs/>
          <w:sz w:val="20"/>
          <w:szCs w:val="20"/>
          <w:lang w:val="en-US"/>
        </w:rPr>
        <w:t>MA, Human Resource Development</w:t>
      </w:r>
      <w:r w:rsidR="00BE4849" w:rsidRPr="002B4080">
        <w:rPr>
          <w:rFonts w:ascii="Cambria" w:hAnsi="Cambria" w:cstheme="majorHAnsi"/>
          <w:b/>
          <w:bCs/>
          <w:sz w:val="20"/>
          <w:szCs w:val="20"/>
          <w:lang w:val="en-US"/>
        </w:rPr>
        <w:t xml:space="preserve">, </w:t>
      </w:r>
      <w:r w:rsidRPr="002B4080">
        <w:rPr>
          <w:rFonts w:ascii="Cambria" w:hAnsi="Cambria" w:cstheme="majorHAnsi"/>
          <w:b/>
          <w:bCs/>
          <w:sz w:val="20"/>
          <w:szCs w:val="20"/>
          <w:lang w:val="en-US"/>
        </w:rPr>
        <w:t>Organization Development</w:t>
      </w:r>
      <w:r w:rsidR="00BE4849" w:rsidRPr="002B4080">
        <w:rPr>
          <w:rFonts w:ascii="Cambria" w:hAnsi="Cambria" w:cstheme="majorHAnsi"/>
          <w:b/>
          <w:bCs/>
          <w:sz w:val="20"/>
          <w:szCs w:val="20"/>
          <w:lang w:val="en-US"/>
        </w:rPr>
        <w:tab/>
      </w:r>
      <w:r w:rsidRPr="002B4080">
        <w:rPr>
          <w:rFonts w:ascii="Cambria" w:hAnsi="Cambria" w:cstheme="majorHAnsi"/>
          <w:sz w:val="20"/>
          <w:szCs w:val="20"/>
          <w:lang w:val="en-US"/>
        </w:rPr>
        <w:t xml:space="preserve">University of St. Thomas </w:t>
      </w:r>
      <w:r w:rsidR="00725E38" w:rsidRPr="002B4080">
        <w:rPr>
          <w:rFonts w:ascii="Cambria" w:hAnsi="Cambria" w:cstheme="majorHAnsi"/>
          <w:sz w:val="20"/>
          <w:szCs w:val="20"/>
          <w:lang w:val="en-US"/>
        </w:rPr>
        <w:t xml:space="preserve">• </w:t>
      </w:r>
      <w:r w:rsidRPr="002B4080">
        <w:rPr>
          <w:rFonts w:ascii="Cambria" w:hAnsi="Cambria" w:cstheme="majorHAnsi"/>
          <w:sz w:val="20"/>
          <w:szCs w:val="20"/>
          <w:lang w:val="en-US"/>
        </w:rPr>
        <w:t>Minneapolis/St. Paul, MN</w:t>
      </w:r>
    </w:p>
    <w:p w14:paraId="7A26FBC3" w14:textId="58106457" w:rsidR="005D1079" w:rsidRPr="002B4080" w:rsidRDefault="00B4707A" w:rsidP="00BE4849">
      <w:pPr>
        <w:tabs>
          <w:tab w:val="right" w:pos="10440"/>
        </w:tabs>
        <w:spacing w:after="0" w:line="240" w:lineRule="auto"/>
        <w:rPr>
          <w:rFonts w:ascii="Cambria" w:hAnsi="Cambria" w:cstheme="majorHAnsi"/>
          <w:b/>
          <w:bCs/>
          <w:sz w:val="20"/>
          <w:szCs w:val="20"/>
          <w:lang w:val="en-US"/>
        </w:rPr>
      </w:pPr>
      <w:r w:rsidRPr="002B4080">
        <w:rPr>
          <w:rFonts w:ascii="Cambria" w:hAnsi="Cambria" w:cstheme="majorHAnsi"/>
          <w:b/>
          <w:bCs/>
          <w:sz w:val="20"/>
          <w:szCs w:val="20"/>
          <w:lang w:val="en-US"/>
        </w:rPr>
        <w:t>MA, Program Management &amp; Leadership</w:t>
      </w:r>
      <w:r w:rsidR="00BE4849" w:rsidRPr="002B4080">
        <w:rPr>
          <w:rFonts w:ascii="Cambria" w:hAnsi="Cambria" w:cstheme="majorHAnsi"/>
          <w:b/>
          <w:bCs/>
          <w:sz w:val="20"/>
          <w:szCs w:val="20"/>
          <w:lang w:val="en-US"/>
        </w:rPr>
        <w:tab/>
      </w:r>
      <w:r w:rsidRPr="002B4080">
        <w:rPr>
          <w:rFonts w:ascii="Cambria" w:hAnsi="Cambria" w:cstheme="majorHAnsi"/>
          <w:sz w:val="20"/>
          <w:szCs w:val="20"/>
          <w:lang w:val="en-US"/>
        </w:rPr>
        <w:t xml:space="preserve">University of Denver </w:t>
      </w:r>
      <w:r w:rsidR="002322F9" w:rsidRPr="002B4080">
        <w:rPr>
          <w:rFonts w:ascii="Cambria" w:hAnsi="Cambria" w:cstheme="majorHAnsi"/>
          <w:sz w:val="20"/>
          <w:szCs w:val="20"/>
          <w:lang w:val="en-US"/>
        </w:rPr>
        <w:t xml:space="preserve">• </w:t>
      </w:r>
      <w:r w:rsidRPr="002B4080">
        <w:rPr>
          <w:rFonts w:ascii="Cambria" w:hAnsi="Cambria" w:cstheme="majorHAnsi"/>
          <w:sz w:val="20"/>
          <w:szCs w:val="20"/>
          <w:lang w:val="en-US"/>
        </w:rPr>
        <w:t>Denver, CO</w:t>
      </w:r>
    </w:p>
    <w:p w14:paraId="623C12A7" w14:textId="7D19867F" w:rsidR="00B4707A" w:rsidRPr="002B4080" w:rsidRDefault="00B4707A" w:rsidP="00BE4849">
      <w:pPr>
        <w:tabs>
          <w:tab w:val="right" w:pos="10440"/>
        </w:tabs>
        <w:spacing w:after="0" w:line="240" w:lineRule="auto"/>
        <w:rPr>
          <w:rFonts w:ascii="Cambria" w:hAnsi="Cambria" w:cstheme="majorHAnsi"/>
          <w:b/>
          <w:bCs/>
          <w:sz w:val="20"/>
          <w:szCs w:val="20"/>
          <w:lang w:val="en-US"/>
        </w:rPr>
      </w:pPr>
      <w:r w:rsidRPr="002B4080">
        <w:rPr>
          <w:rFonts w:ascii="Cambria" w:hAnsi="Cambria" w:cstheme="majorHAnsi"/>
          <w:b/>
          <w:bCs/>
          <w:sz w:val="20"/>
          <w:szCs w:val="20"/>
          <w:lang w:val="en-US"/>
        </w:rPr>
        <w:t>BS, Sociology of Law, Criminology &amp; Deviance</w:t>
      </w:r>
      <w:r w:rsidR="00BE4849" w:rsidRPr="002B4080">
        <w:rPr>
          <w:rFonts w:ascii="Cambria" w:hAnsi="Cambria" w:cstheme="majorHAnsi"/>
          <w:b/>
          <w:bCs/>
          <w:sz w:val="20"/>
          <w:szCs w:val="20"/>
          <w:lang w:val="en-US"/>
        </w:rPr>
        <w:tab/>
      </w:r>
      <w:r w:rsidRPr="002B4080">
        <w:rPr>
          <w:rFonts w:ascii="Cambria" w:hAnsi="Cambria" w:cstheme="majorHAnsi"/>
          <w:sz w:val="20"/>
          <w:szCs w:val="20"/>
          <w:lang w:val="en-US"/>
        </w:rPr>
        <w:t>University of Minnesota • Minneapolis, MN</w:t>
      </w:r>
    </w:p>
    <w:p w14:paraId="7B81177D" w14:textId="0D0A645F" w:rsidR="00497C98" w:rsidRPr="00497C98" w:rsidRDefault="00497C98" w:rsidP="00497C98">
      <w:pPr>
        <w:pBdr>
          <w:bottom w:val="single" w:sz="4" w:space="1" w:color="auto"/>
        </w:pBdr>
        <w:spacing w:before="280" w:after="160"/>
        <w:jc w:val="center"/>
        <w:rPr>
          <w:rFonts w:ascii="Cambria" w:hAnsi="Cambria" w:cstheme="majorHAnsi"/>
          <w:b/>
          <w:bCs/>
          <w:spacing w:val="10"/>
          <w:sz w:val="20"/>
          <w:szCs w:val="20"/>
          <w:lang w:val="en-US"/>
        </w:rPr>
      </w:pPr>
      <w:r w:rsidRPr="00497C98">
        <w:rPr>
          <w:rFonts w:ascii="Cambria" w:hAnsi="Cambria" w:cstheme="majorHAnsi"/>
          <w:b/>
          <w:bCs/>
          <w:spacing w:val="10"/>
          <w:sz w:val="20"/>
          <w:szCs w:val="20"/>
          <w:lang w:val="en-US"/>
        </w:rPr>
        <w:t>Certifications</w:t>
      </w:r>
    </w:p>
    <w:p w14:paraId="198AC3AA" w14:textId="35219874" w:rsidR="00497C98" w:rsidRPr="002B4080" w:rsidRDefault="00497C98" w:rsidP="00497C98">
      <w:pPr>
        <w:tabs>
          <w:tab w:val="right" w:pos="10440"/>
        </w:tabs>
        <w:spacing w:after="0" w:line="240" w:lineRule="auto"/>
        <w:jc w:val="both"/>
        <w:rPr>
          <w:rFonts w:ascii="Cambria" w:hAnsi="Cambria" w:cstheme="majorHAnsi"/>
          <w:sz w:val="20"/>
          <w:szCs w:val="20"/>
          <w:lang w:val="en-US"/>
        </w:rPr>
      </w:pPr>
      <w:r w:rsidRPr="002B4080">
        <w:rPr>
          <w:rFonts w:ascii="Cambria" w:hAnsi="Cambria" w:cstheme="majorHAnsi"/>
          <w:b/>
          <w:bCs/>
          <w:sz w:val="20"/>
          <w:szCs w:val="20"/>
          <w:lang w:val="en-US"/>
        </w:rPr>
        <w:t>Disciplined Agile Scrum Master Certification (DASM)</w:t>
      </w:r>
      <w:r w:rsidRPr="002B4080">
        <w:rPr>
          <w:rFonts w:ascii="Cambria" w:hAnsi="Cambria" w:cstheme="majorHAnsi"/>
          <w:b/>
          <w:bCs/>
          <w:sz w:val="20"/>
          <w:szCs w:val="20"/>
          <w:lang w:val="en-US"/>
        </w:rPr>
        <w:tab/>
      </w:r>
      <w:r w:rsidRPr="002B4080">
        <w:rPr>
          <w:rFonts w:ascii="Cambria" w:hAnsi="Cambria" w:cstheme="majorHAnsi"/>
          <w:sz w:val="20"/>
          <w:szCs w:val="20"/>
          <w:lang w:val="en-US"/>
        </w:rPr>
        <w:t>Project Management Institute • 2022</w:t>
      </w:r>
    </w:p>
    <w:p w14:paraId="6181562E" w14:textId="21FE2B6C" w:rsidR="00497C98" w:rsidRPr="002B4080" w:rsidRDefault="00497C98" w:rsidP="00497C98">
      <w:pPr>
        <w:tabs>
          <w:tab w:val="right" w:pos="10440"/>
        </w:tabs>
        <w:spacing w:after="0" w:line="240" w:lineRule="auto"/>
        <w:jc w:val="both"/>
        <w:rPr>
          <w:rFonts w:ascii="Cambria" w:hAnsi="Cambria" w:cstheme="majorHAnsi"/>
          <w:sz w:val="20"/>
          <w:szCs w:val="20"/>
          <w:lang w:val="en-US"/>
        </w:rPr>
      </w:pPr>
      <w:r w:rsidRPr="002B4080">
        <w:rPr>
          <w:rFonts w:ascii="Cambria" w:hAnsi="Cambria" w:cstheme="majorHAnsi"/>
          <w:b/>
          <w:bCs/>
          <w:sz w:val="20"/>
          <w:szCs w:val="20"/>
          <w:lang w:val="en-US"/>
        </w:rPr>
        <w:t>Product Ownership Analysis Certificat</w:t>
      </w:r>
      <w:r w:rsidR="00182B49">
        <w:rPr>
          <w:rFonts w:ascii="Cambria" w:hAnsi="Cambria" w:cstheme="majorHAnsi"/>
          <w:b/>
          <w:bCs/>
          <w:sz w:val="20"/>
          <w:szCs w:val="20"/>
          <w:lang w:val="en-US"/>
        </w:rPr>
        <w:t>e</w:t>
      </w:r>
      <w:r w:rsidRPr="002B4080">
        <w:rPr>
          <w:rFonts w:ascii="Cambria" w:hAnsi="Cambria" w:cstheme="majorHAnsi"/>
          <w:b/>
          <w:bCs/>
          <w:sz w:val="20"/>
          <w:szCs w:val="20"/>
          <w:lang w:val="en-US"/>
        </w:rPr>
        <w:t xml:space="preserve"> (IIBA-POA)</w:t>
      </w:r>
      <w:r w:rsidRPr="002B4080">
        <w:rPr>
          <w:rFonts w:ascii="Cambria" w:hAnsi="Cambria" w:cstheme="majorHAnsi"/>
          <w:b/>
          <w:bCs/>
          <w:sz w:val="20"/>
          <w:szCs w:val="20"/>
          <w:lang w:val="en-US"/>
        </w:rPr>
        <w:tab/>
      </w:r>
      <w:r w:rsidRPr="002B4080">
        <w:rPr>
          <w:rFonts w:ascii="Cambria" w:hAnsi="Cambria" w:cstheme="majorHAnsi"/>
          <w:sz w:val="20"/>
          <w:szCs w:val="20"/>
          <w:lang w:val="en-US"/>
        </w:rPr>
        <w:t>International Institute of Business Analysis • 2021</w:t>
      </w:r>
    </w:p>
    <w:p w14:paraId="44654483" w14:textId="370EBF21" w:rsidR="006C18C1" w:rsidRDefault="006C18C1" w:rsidP="00497C98">
      <w:pPr>
        <w:tabs>
          <w:tab w:val="right" w:pos="10440"/>
        </w:tabs>
        <w:spacing w:after="0" w:line="240" w:lineRule="auto"/>
        <w:jc w:val="both"/>
        <w:rPr>
          <w:rFonts w:ascii="Cambria" w:hAnsi="Cambria" w:cstheme="majorHAnsi"/>
          <w:sz w:val="20"/>
          <w:szCs w:val="20"/>
          <w:lang w:val="en-US"/>
        </w:rPr>
      </w:pPr>
      <w:r w:rsidRPr="002B4080">
        <w:rPr>
          <w:rFonts w:ascii="Cambria" w:hAnsi="Cambria" w:cstheme="majorHAnsi"/>
          <w:b/>
          <w:bCs/>
          <w:sz w:val="20"/>
          <w:szCs w:val="20"/>
          <w:lang w:val="en-US"/>
        </w:rPr>
        <w:t>ITIL v4 Managing Professional</w:t>
      </w:r>
      <w:r w:rsidRPr="002B4080">
        <w:rPr>
          <w:rFonts w:ascii="Cambria" w:hAnsi="Cambria" w:cstheme="majorHAnsi"/>
          <w:b/>
          <w:bCs/>
          <w:sz w:val="20"/>
          <w:szCs w:val="20"/>
          <w:lang w:val="en-US"/>
        </w:rPr>
        <w:tab/>
      </w:r>
      <w:r w:rsidR="003D7F6F">
        <w:rPr>
          <w:rFonts w:ascii="Cambria" w:hAnsi="Cambria" w:cstheme="majorHAnsi"/>
          <w:sz w:val="20"/>
          <w:szCs w:val="20"/>
          <w:lang w:val="en-US"/>
        </w:rPr>
        <w:t>Axelos</w:t>
      </w:r>
      <w:r w:rsidRPr="002B4080">
        <w:rPr>
          <w:rFonts w:ascii="Cambria" w:hAnsi="Cambria" w:cstheme="majorHAnsi"/>
          <w:sz w:val="20"/>
          <w:szCs w:val="20"/>
          <w:lang w:val="en-US"/>
        </w:rPr>
        <w:t xml:space="preserve"> • 2020</w:t>
      </w:r>
    </w:p>
    <w:p w14:paraId="5C67E2E4" w14:textId="009D1031" w:rsidR="007320FB" w:rsidRPr="002B4080" w:rsidRDefault="007320FB" w:rsidP="00497C98">
      <w:pPr>
        <w:tabs>
          <w:tab w:val="right" w:pos="10440"/>
        </w:tabs>
        <w:spacing w:after="0" w:line="240" w:lineRule="auto"/>
        <w:jc w:val="both"/>
        <w:rPr>
          <w:rFonts w:ascii="Cambria" w:hAnsi="Cambria" w:cstheme="majorHAnsi"/>
          <w:b/>
          <w:bCs/>
          <w:sz w:val="20"/>
          <w:szCs w:val="20"/>
          <w:lang w:val="en-US"/>
        </w:rPr>
      </w:pPr>
      <w:r w:rsidRPr="007320FB">
        <w:rPr>
          <w:rFonts w:ascii="Cambria" w:hAnsi="Cambria" w:cstheme="majorHAnsi"/>
          <w:b/>
          <w:bCs/>
          <w:sz w:val="20"/>
          <w:szCs w:val="20"/>
          <w:lang w:val="en-US"/>
        </w:rPr>
        <w:t>ITIL Foundation v4 Certification</w:t>
      </w:r>
      <w:r w:rsidRPr="007320FB">
        <w:rPr>
          <w:rFonts w:ascii="Cambria" w:hAnsi="Cambria" w:cstheme="majorHAnsi"/>
          <w:b/>
          <w:bCs/>
          <w:sz w:val="20"/>
          <w:szCs w:val="20"/>
          <w:lang w:val="en-US"/>
        </w:rPr>
        <w:tab/>
      </w:r>
      <w:r>
        <w:rPr>
          <w:rFonts w:ascii="Cambria" w:hAnsi="Cambria" w:cstheme="majorHAnsi"/>
          <w:sz w:val="20"/>
          <w:szCs w:val="20"/>
          <w:lang w:val="en-US"/>
        </w:rPr>
        <w:t>Axelos</w:t>
      </w:r>
      <w:r w:rsidRPr="002B4080">
        <w:rPr>
          <w:rFonts w:ascii="Cambria" w:hAnsi="Cambria" w:cstheme="majorHAnsi"/>
          <w:sz w:val="20"/>
          <w:szCs w:val="20"/>
          <w:lang w:val="en-US"/>
        </w:rPr>
        <w:t xml:space="preserve"> • 2020</w:t>
      </w:r>
    </w:p>
    <w:p w14:paraId="6143F87C" w14:textId="1DCBD683" w:rsidR="00497C98" w:rsidRPr="002B4080" w:rsidRDefault="00497C98" w:rsidP="00497C98">
      <w:pPr>
        <w:tabs>
          <w:tab w:val="right" w:pos="10440"/>
        </w:tabs>
        <w:spacing w:after="0" w:line="240" w:lineRule="auto"/>
        <w:jc w:val="both"/>
        <w:rPr>
          <w:rFonts w:ascii="Cambria" w:hAnsi="Cambria" w:cstheme="majorHAnsi"/>
          <w:b/>
          <w:bCs/>
          <w:sz w:val="20"/>
          <w:szCs w:val="20"/>
          <w:lang w:val="en-US"/>
        </w:rPr>
      </w:pPr>
      <w:r w:rsidRPr="002B4080">
        <w:rPr>
          <w:rFonts w:ascii="Cambria" w:hAnsi="Cambria" w:cstheme="majorHAnsi"/>
          <w:b/>
          <w:bCs/>
          <w:sz w:val="20"/>
          <w:szCs w:val="20"/>
          <w:lang w:val="en-US"/>
        </w:rPr>
        <w:t>Agile Analysis Certification (IIBA-AAC)</w:t>
      </w:r>
      <w:r w:rsidRPr="002B4080">
        <w:rPr>
          <w:rFonts w:ascii="Cambria" w:hAnsi="Cambria" w:cstheme="majorHAnsi"/>
          <w:b/>
          <w:bCs/>
          <w:sz w:val="20"/>
          <w:szCs w:val="20"/>
          <w:lang w:val="en-US"/>
        </w:rPr>
        <w:tab/>
      </w:r>
      <w:r w:rsidRPr="002B4080">
        <w:rPr>
          <w:rFonts w:ascii="Cambria" w:hAnsi="Cambria" w:cstheme="majorHAnsi"/>
          <w:sz w:val="20"/>
          <w:szCs w:val="20"/>
          <w:lang w:val="en-US"/>
        </w:rPr>
        <w:t>International Institute of Business Analysis • 2018</w:t>
      </w:r>
    </w:p>
    <w:p w14:paraId="3D6CE9FC" w14:textId="2B2C4B2F" w:rsidR="00497C98" w:rsidRPr="002B4080" w:rsidRDefault="00497C98" w:rsidP="00497C98">
      <w:pPr>
        <w:tabs>
          <w:tab w:val="right" w:pos="10440"/>
        </w:tabs>
        <w:spacing w:after="0" w:line="240" w:lineRule="auto"/>
        <w:jc w:val="both"/>
        <w:rPr>
          <w:rFonts w:ascii="Cambria" w:hAnsi="Cambria" w:cstheme="majorHAnsi"/>
          <w:b/>
          <w:bCs/>
          <w:sz w:val="20"/>
          <w:szCs w:val="20"/>
          <w:lang w:val="en-US"/>
        </w:rPr>
      </w:pPr>
      <w:r w:rsidRPr="002B4080">
        <w:rPr>
          <w:rFonts w:ascii="Cambria" w:hAnsi="Cambria" w:cstheme="majorHAnsi"/>
          <w:b/>
          <w:bCs/>
          <w:sz w:val="20"/>
          <w:szCs w:val="20"/>
          <w:lang w:val="en-US"/>
        </w:rPr>
        <w:t>Certified Change Management Professional (CCMP)</w:t>
      </w:r>
      <w:r w:rsidRPr="002B4080">
        <w:rPr>
          <w:rFonts w:ascii="Cambria" w:hAnsi="Cambria" w:cstheme="majorHAnsi"/>
          <w:b/>
          <w:bCs/>
          <w:sz w:val="20"/>
          <w:szCs w:val="20"/>
          <w:lang w:val="en-US"/>
        </w:rPr>
        <w:tab/>
      </w:r>
      <w:r w:rsidRPr="002B4080">
        <w:rPr>
          <w:rFonts w:ascii="Cambria" w:hAnsi="Cambria" w:cstheme="majorHAnsi"/>
          <w:sz w:val="20"/>
          <w:szCs w:val="20"/>
          <w:lang w:val="en-US"/>
        </w:rPr>
        <w:t>The Association of Change Management Professionals • 2017</w:t>
      </w:r>
    </w:p>
    <w:p w14:paraId="2F01069F" w14:textId="080BB09D" w:rsidR="00497C98" w:rsidRPr="002B4080" w:rsidRDefault="00497C98" w:rsidP="00497C98">
      <w:pPr>
        <w:tabs>
          <w:tab w:val="right" w:pos="10440"/>
        </w:tabs>
        <w:spacing w:after="0" w:line="240" w:lineRule="auto"/>
        <w:jc w:val="both"/>
        <w:rPr>
          <w:rFonts w:ascii="Cambria" w:hAnsi="Cambria" w:cstheme="majorHAnsi"/>
          <w:b/>
          <w:bCs/>
          <w:sz w:val="20"/>
          <w:szCs w:val="20"/>
          <w:lang w:val="en-US"/>
        </w:rPr>
      </w:pPr>
      <w:r w:rsidRPr="002B4080">
        <w:rPr>
          <w:rFonts w:ascii="Cambria" w:hAnsi="Cambria" w:cstheme="majorHAnsi"/>
          <w:b/>
          <w:bCs/>
          <w:sz w:val="20"/>
          <w:szCs w:val="20"/>
          <w:lang w:val="en-US"/>
        </w:rPr>
        <w:t>Professional in Business Analysis (PMI-PBA)</w:t>
      </w:r>
      <w:r w:rsidRPr="002B4080">
        <w:rPr>
          <w:rFonts w:ascii="Cambria" w:hAnsi="Cambria" w:cstheme="majorHAnsi"/>
          <w:b/>
          <w:bCs/>
          <w:sz w:val="20"/>
          <w:szCs w:val="20"/>
          <w:lang w:val="en-US"/>
        </w:rPr>
        <w:tab/>
      </w:r>
      <w:r w:rsidRPr="002B4080">
        <w:rPr>
          <w:rFonts w:ascii="Cambria" w:hAnsi="Cambria" w:cstheme="majorHAnsi"/>
          <w:sz w:val="20"/>
          <w:szCs w:val="20"/>
          <w:lang w:val="en-US"/>
        </w:rPr>
        <w:t>Project Management Institute • 2014</w:t>
      </w:r>
    </w:p>
    <w:p w14:paraId="77AF2180" w14:textId="77777777" w:rsidR="00BE4849" w:rsidRPr="002B4080" w:rsidRDefault="00497C98" w:rsidP="00497C98">
      <w:pPr>
        <w:tabs>
          <w:tab w:val="right" w:pos="10440"/>
        </w:tabs>
        <w:spacing w:after="0" w:line="240" w:lineRule="auto"/>
        <w:jc w:val="both"/>
        <w:rPr>
          <w:rFonts w:ascii="Cambria" w:hAnsi="Cambria" w:cstheme="majorHAnsi"/>
          <w:sz w:val="20"/>
          <w:szCs w:val="20"/>
          <w:lang w:val="en-US"/>
        </w:rPr>
      </w:pPr>
      <w:r w:rsidRPr="002B4080">
        <w:rPr>
          <w:rFonts w:ascii="Cambria" w:hAnsi="Cambria" w:cstheme="majorHAnsi"/>
          <w:b/>
          <w:bCs/>
          <w:sz w:val="20"/>
          <w:szCs w:val="20"/>
          <w:lang w:val="en-US"/>
        </w:rPr>
        <w:t>Agile Certified Practitioner (PMI-ACP)</w:t>
      </w:r>
      <w:r w:rsidRPr="002B4080">
        <w:rPr>
          <w:rFonts w:ascii="Cambria" w:hAnsi="Cambria" w:cstheme="majorHAnsi"/>
          <w:b/>
          <w:bCs/>
          <w:sz w:val="20"/>
          <w:szCs w:val="20"/>
          <w:lang w:val="en-US"/>
        </w:rPr>
        <w:tab/>
      </w:r>
      <w:r w:rsidRPr="002B4080">
        <w:rPr>
          <w:rFonts w:ascii="Cambria" w:hAnsi="Cambria" w:cstheme="majorHAnsi"/>
          <w:sz w:val="20"/>
          <w:szCs w:val="20"/>
          <w:lang w:val="en-US"/>
        </w:rPr>
        <w:t>Project Management Institute • 2014</w:t>
      </w:r>
    </w:p>
    <w:p w14:paraId="3C618917" w14:textId="47B30B87" w:rsidR="00BE4849" w:rsidRPr="002B4080" w:rsidRDefault="00BE4849" w:rsidP="00497C98">
      <w:pPr>
        <w:tabs>
          <w:tab w:val="right" w:pos="10440"/>
        </w:tabs>
        <w:spacing w:after="0" w:line="240" w:lineRule="auto"/>
        <w:jc w:val="both"/>
        <w:rPr>
          <w:rFonts w:ascii="Cambria" w:hAnsi="Cambria" w:cstheme="majorHAnsi"/>
          <w:sz w:val="20"/>
          <w:szCs w:val="20"/>
          <w:lang w:val="en-US"/>
        </w:rPr>
      </w:pPr>
      <w:r w:rsidRPr="002B4080">
        <w:rPr>
          <w:rFonts w:ascii="Cambria" w:hAnsi="Cambria" w:cstheme="majorHAnsi"/>
          <w:b/>
          <w:bCs/>
          <w:sz w:val="20"/>
          <w:szCs w:val="20"/>
          <w:lang w:val="en-US"/>
        </w:rPr>
        <w:t>Certified ScrumMaster (CSM)</w:t>
      </w:r>
      <w:r w:rsidRPr="002B4080">
        <w:rPr>
          <w:rFonts w:ascii="Cambria" w:hAnsi="Cambria" w:cstheme="majorHAnsi"/>
          <w:b/>
          <w:bCs/>
          <w:sz w:val="20"/>
          <w:szCs w:val="20"/>
          <w:lang w:val="en-US"/>
        </w:rPr>
        <w:tab/>
      </w:r>
      <w:r w:rsidR="003D7F6F">
        <w:rPr>
          <w:rFonts w:ascii="Cambria" w:hAnsi="Cambria" w:cstheme="majorHAnsi"/>
          <w:sz w:val="20"/>
          <w:szCs w:val="20"/>
          <w:lang w:val="en-US"/>
        </w:rPr>
        <w:t>Scrum Alliance</w:t>
      </w:r>
      <w:r w:rsidRPr="002B4080">
        <w:rPr>
          <w:rFonts w:ascii="Cambria" w:hAnsi="Cambria" w:cstheme="majorHAnsi"/>
          <w:sz w:val="20"/>
          <w:szCs w:val="20"/>
          <w:lang w:val="en-US"/>
        </w:rPr>
        <w:t xml:space="preserve"> • 2013</w:t>
      </w:r>
    </w:p>
    <w:p w14:paraId="7FE75229" w14:textId="32778616" w:rsidR="00BE4849" w:rsidRPr="002B4080" w:rsidRDefault="00BE4849" w:rsidP="00497C98">
      <w:pPr>
        <w:tabs>
          <w:tab w:val="right" w:pos="10440"/>
        </w:tabs>
        <w:spacing w:after="0" w:line="240" w:lineRule="auto"/>
        <w:jc w:val="both"/>
        <w:rPr>
          <w:rFonts w:ascii="Cambria" w:hAnsi="Cambria" w:cstheme="majorHAnsi"/>
          <w:sz w:val="20"/>
          <w:szCs w:val="20"/>
          <w:lang w:val="en-US"/>
        </w:rPr>
      </w:pPr>
      <w:r w:rsidRPr="002B4080">
        <w:rPr>
          <w:rFonts w:ascii="Cambria" w:hAnsi="Cambria" w:cstheme="majorHAnsi"/>
          <w:b/>
          <w:bCs/>
          <w:sz w:val="20"/>
          <w:szCs w:val="20"/>
          <w:lang w:val="en-US"/>
        </w:rPr>
        <w:t>Certified Business Analysis Professional (CBAP)</w:t>
      </w:r>
      <w:r w:rsidRPr="002B4080">
        <w:rPr>
          <w:rFonts w:ascii="Cambria" w:hAnsi="Cambria" w:cstheme="majorHAnsi"/>
          <w:b/>
          <w:bCs/>
          <w:sz w:val="20"/>
          <w:szCs w:val="20"/>
          <w:lang w:val="en-US"/>
        </w:rPr>
        <w:tab/>
      </w:r>
      <w:r w:rsidRPr="002B4080">
        <w:rPr>
          <w:rFonts w:ascii="Cambria" w:hAnsi="Cambria" w:cstheme="majorHAnsi"/>
          <w:sz w:val="20"/>
          <w:szCs w:val="20"/>
          <w:lang w:val="en-US"/>
        </w:rPr>
        <w:t>International Institute of Business Analysis • 2013</w:t>
      </w:r>
    </w:p>
    <w:p w14:paraId="0B80F5CB" w14:textId="1632C99E" w:rsidR="006C18C1" w:rsidRPr="002B4080" w:rsidRDefault="006C18C1" w:rsidP="00497C98">
      <w:pPr>
        <w:tabs>
          <w:tab w:val="right" w:pos="10440"/>
        </w:tabs>
        <w:spacing w:after="0" w:line="240" w:lineRule="auto"/>
        <w:jc w:val="both"/>
        <w:rPr>
          <w:rFonts w:ascii="Cambria" w:hAnsi="Cambria" w:cstheme="majorHAnsi"/>
          <w:sz w:val="20"/>
          <w:szCs w:val="20"/>
          <w:lang w:val="en-US"/>
        </w:rPr>
      </w:pPr>
      <w:r w:rsidRPr="002B4080">
        <w:rPr>
          <w:rFonts w:ascii="Cambria" w:hAnsi="Cambria" w:cstheme="majorHAnsi"/>
          <w:b/>
          <w:bCs/>
          <w:sz w:val="20"/>
          <w:szCs w:val="20"/>
          <w:lang w:val="en-US"/>
        </w:rPr>
        <w:t>ITIL Service Strategy Certification</w:t>
      </w:r>
      <w:r w:rsidRPr="002B4080">
        <w:rPr>
          <w:rFonts w:ascii="Cambria" w:hAnsi="Cambria" w:cstheme="majorHAnsi"/>
          <w:sz w:val="20"/>
          <w:szCs w:val="20"/>
          <w:lang w:val="en-US"/>
        </w:rPr>
        <w:tab/>
      </w:r>
      <w:r w:rsidR="003D7F6F">
        <w:rPr>
          <w:rFonts w:ascii="Cambria" w:hAnsi="Cambria" w:cstheme="majorHAnsi"/>
          <w:sz w:val="20"/>
          <w:szCs w:val="20"/>
          <w:lang w:val="en-US"/>
        </w:rPr>
        <w:t>EXIN</w:t>
      </w:r>
      <w:r w:rsidRPr="002B4080">
        <w:rPr>
          <w:rFonts w:ascii="Cambria" w:hAnsi="Cambria" w:cstheme="majorHAnsi"/>
          <w:sz w:val="20"/>
          <w:szCs w:val="20"/>
          <w:lang w:val="en-US"/>
        </w:rPr>
        <w:t xml:space="preserve"> • 2012</w:t>
      </w:r>
    </w:p>
    <w:p w14:paraId="532ECD96" w14:textId="08EE6998" w:rsidR="006C18C1" w:rsidRPr="002B4080" w:rsidRDefault="006C18C1" w:rsidP="00497C98">
      <w:pPr>
        <w:tabs>
          <w:tab w:val="right" w:pos="10440"/>
        </w:tabs>
        <w:spacing w:after="0" w:line="240" w:lineRule="auto"/>
        <w:jc w:val="both"/>
        <w:rPr>
          <w:rFonts w:ascii="Cambria" w:hAnsi="Cambria" w:cstheme="majorHAnsi"/>
          <w:sz w:val="20"/>
          <w:szCs w:val="20"/>
          <w:lang w:val="en-US"/>
        </w:rPr>
      </w:pPr>
      <w:r w:rsidRPr="002B4080">
        <w:rPr>
          <w:rFonts w:ascii="Cambria" w:hAnsi="Cambria" w:cstheme="majorHAnsi"/>
          <w:b/>
          <w:bCs/>
          <w:sz w:val="20"/>
          <w:szCs w:val="20"/>
          <w:lang w:val="en-US"/>
        </w:rPr>
        <w:t>COBIT Foundation Certificate</w:t>
      </w:r>
      <w:r w:rsidRPr="002B4080">
        <w:rPr>
          <w:rFonts w:ascii="Cambria" w:hAnsi="Cambria" w:cstheme="majorHAnsi"/>
          <w:b/>
          <w:bCs/>
          <w:sz w:val="20"/>
          <w:szCs w:val="20"/>
          <w:lang w:val="en-US"/>
        </w:rPr>
        <w:tab/>
      </w:r>
      <w:r w:rsidR="003D7F6F">
        <w:rPr>
          <w:rFonts w:ascii="Cambria" w:hAnsi="Cambria" w:cstheme="majorHAnsi"/>
          <w:sz w:val="20"/>
          <w:szCs w:val="20"/>
          <w:lang w:val="en-US"/>
        </w:rPr>
        <w:t>Information Systems Audit and Control Association</w:t>
      </w:r>
      <w:r w:rsidRPr="002B4080">
        <w:rPr>
          <w:rFonts w:ascii="Cambria" w:hAnsi="Cambria" w:cstheme="majorHAnsi"/>
          <w:sz w:val="20"/>
          <w:szCs w:val="20"/>
          <w:lang w:val="en-US"/>
        </w:rPr>
        <w:t xml:space="preserve"> • 2011</w:t>
      </w:r>
    </w:p>
    <w:p w14:paraId="64437AE0" w14:textId="650F2869" w:rsidR="006C18C1" w:rsidRPr="002B4080" w:rsidRDefault="006C18C1" w:rsidP="00497C98">
      <w:pPr>
        <w:tabs>
          <w:tab w:val="right" w:pos="10440"/>
        </w:tabs>
        <w:spacing w:after="0" w:line="240" w:lineRule="auto"/>
        <w:jc w:val="both"/>
        <w:rPr>
          <w:rFonts w:ascii="Cambria" w:hAnsi="Cambria" w:cstheme="majorHAnsi"/>
          <w:sz w:val="20"/>
          <w:szCs w:val="20"/>
          <w:lang w:val="en-US"/>
        </w:rPr>
      </w:pPr>
      <w:r w:rsidRPr="002B4080">
        <w:rPr>
          <w:rFonts w:ascii="Cambria" w:hAnsi="Cambria" w:cstheme="majorHAnsi"/>
          <w:b/>
          <w:bCs/>
          <w:sz w:val="20"/>
          <w:szCs w:val="20"/>
          <w:lang w:val="en-US"/>
        </w:rPr>
        <w:t>ITIL Continual Service Improvement Lifecycle Certification</w:t>
      </w:r>
      <w:r w:rsidRPr="002B4080">
        <w:rPr>
          <w:rFonts w:ascii="Cambria" w:hAnsi="Cambria" w:cstheme="majorHAnsi"/>
          <w:sz w:val="20"/>
          <w:szCs w:val="20"/>
          <w:lang w:val="en-US"/>
        </w:rPr>
        <w:tab/>
      </w:r>
      <w:r w:rsidR="003D7F6F">
        <w:rPr>
          <w:rFonts w:ascii="Cambria" w:hAnsi="Cambria" w:cstheme="majorHAnsi"/>
          <w:sz w:val="20"/>
          <w:szCs w:val="20"/>
          <w:lang w:val="en-US"/>
        </w:rPr>
        <w:t>EXIN</w:t>
      </w:r>
      <w:r w:rsidRPr="002B4080">
        <w:rPr>
          <w:rFonts w:ascii="Cambria" w:hAnsi="Cambria" w:cstheme="majorHAnsi"/>
          <w:sz w:val="20"/>
          <w:szCs w:val="20"/>
          <w:lang w:val="en-US"/>
        </w:rPr>
        <w:t xml:space="preserve"> • 2010</w:t>
      </w:r>
    </w:p>
    <w:p w14:paraId="115E1F87" w14:textId="2781CC76" w:rsidR="006C18C1" w:rsidRPr="002B4080" w:rsidRDefault="006C18C1" w:rsidP="00497C98">
      <w:pPr>
        <w:tabs>
          <w:tab w:val="right" w:pos="10440"/>
        </w:tabs>
        <w:spacing w:after="0" w:line="240" w:lineRule="auto"/>
        <w:jc w:val="both"/>
        <w:rPr>
          <w:rFonts w:ascii="Cambria" w:hAnsi="Cambria" w:cstheme="majorHAnsi"/>
          <w:sz w:val="20"/>
          <w:szCs w:val="20"/>
          <w:lang w:val="en-US"/>
        </w:rPr>
      </w:pPr>
      <w:r w:rsidRPr="002B4080">
        <w:rPr>
          <w:rFonts w:ascii="Cambria" w:hAnsi="Cambria" w:cstheme="majorHAnsi"/>
          <w:b/>
          <w:bCs/>
          <w:sz w:val="20"/>
          <w:szCs w:val="20"/>
          <w:lang w:val="en-US"/>
        </w:rPr>
        <w:t>ITIL Service Design Lifecycle Certification</w:t>
      </w:r>
      <w:r w:rsidRPr="002B4080">
        <w:rPr>
          <w:rFonts w:ascii="Cambria" w:hAnsi="Cambria" w:cstheme="majorHAnsi"/>
          <w:sz w:val="20"/>
          <w:szCs w:val="20"/>
          <w:lang w:val="en-US"/>
        </w:rPr>
        <w:tab/>
      </w:r>
      <w:r w:rsidR="003D7F6F">
        <w:rPr>
          <w:rFonts w:ascii="Cambria" w:hAnsi="Cambria" w:cstheme="majorHAnsi"/>
          <w:sz w:val="20"/>
          <w:szCs w:val="20"/>
          <w:lang w:val="en-US"/>
        </w:rPr>
        <w:t>EXIN</w:t>
      </w:r>
      <w:r w:rsidRPr="002B4080">
        <w:rPr>
          <w:rFonts w:ascii="Cambria" w:hAnsi="Cambria" w:cstheme="majorHAnsi"/>
          <w:sz w:val="20"/>
          <w:szCs w:val="20"/>
          <w:lang w:val="en-US"/>
        </w:rPr>
        <w:t xml:space="preserve"> • 2009</w:t>
      </w:r>
    </w:p>
    <w:p w14:paraId="5512B744" w14:textId="157967A3" w:rsidR="006C18C1" w:rsidRPr="002B4080" w:rsidRDefault="006C18C1" w:rsidP="00497C98">
      <w:pPr>
        <w:tabs>
          <w:tab w:val="right" w:pos="10440"/>
        </w:tabs>
        <w:spacing w:after="0" w:line="240" w:lineRule="auto"/>
        <w:jc w:val="both"/>
        <w:rPr>
          <w:rFonts w:ascii="Cambria" w:hAnsi="Cambria" w:cstheme="majorHAnsi"/>
          <w:sz w:val="20"/>
          <w:szCs w:val="20"/>
          <w:lang w:val="en-US"/>
        </w:rPr>
      </w:pPr>
      <w:r w:rsidRPr="002B4080">
        <w:rPr>
          <w:rFonts w:ascii="Cambria" w:hAnsi="Cambria" w:cstheme="majorHAnsi"/>
          <w:b/>
          <w:bCs/>
          <w:sz w:val="20"/>
          <w:szCs w:val="20"/>
          <w:lang w:val="en-US"/>
        </w:rPr>
        <w:t xml:space="preserve">ITIL </w:t>
      </w:r>
      <w:r w:rsidR="007320FB">
        <w:rPr>
          <w:rFonts w:ascii="Cambria" w:hAnsi="Cambria" w:cstheme="majorHAnsi"/>
          <w:b/>
          <w:bCs/>
          <w:sz w:val="20"/>
          <w:szCs w:val="20"/>
          <w:lang w:val="en-US"/>
        </w:rPr>
        <w:t>v</w:t>
      </w:r>
      <w:r w:rsidRPr="002B4080">
        <w:rPr>
          <w:rFonts w:ascii="Cambria" w:hAnsi="Cambria" w:cstheme="majorHAnsi"/>
          <w:b/>
          <w:bCs/>
          <w:sz w:val="20"/>
          <w:szCs w:val="20"/>
          <w:lang w:val="en-US"/>
        </w:rPr>
        <w:t>3 Expert</w:t>
      </w:r>
      <w:r w:rsidRPr="002B4080">
        <w:rPr>
          <w:rFonts w:ascii="Cambria" w:hAnsi="Cambria" w:cstheme="majorHAnsi"/>
          <w:sz w:val="20"/>
          <w:szCs w:val="20"/>
          <w:lang w:val="en-US"/>
        </w:rPr>
        <w:tab/>
      </w:r>
      <w:r w:rsidR="003D7F6F">
        <w:rPr>
          <w:rFonts w:ascii="Cambria" w:hAnsi="Cambria" w:cstheme="majorHAnsi"/>
          <w:sz w:val="20"/>
          <w:szCs w:val="20"/>
          <w:lang w:val="en-US"/>
        </w:rPr>
        <w:t>EXIN</w:t>
      </w:r>
      <w:r w:rsidRPr="002B4080">
        <w:rPr>
          <w:rFonts w:ascii="Cambria" w:hAnsi="Cambria" w:cstheme="majorHAnsi"/>
          <w:sz w:val="20"/>
          <w:szCs w:val="20"/>
          <w:lang w:val="en-US"/>
        </w:rPr>
        <w:t xml:space="preserve"> • 2009</w:t>
      </w:r>
    </w:p>
    <w:p w14:paraId="42D34376" w14:textId="30CE7981" w:rsidR="006C18C1" w:rsidRDefault="006C18C1" w:rsidP="00497C98">
      <w:pPr>
        <w:tabs>
          <w:tab w:val="right" w:pos="10440"/>
        </w:tabs>
        <w:spacing w:after="0" w:line="240" w:lineRule="auto"/>
        <w:jc w:val="both"/>
        <w:rPr>
          <w:rFonts w:ascii="Cambria" w:hAnsi="Cambria" w:cstheme="majorHAnsi"/>
          <w:sz w:val="20"/>
          <w:szCs w:val="20"/>
          <w:lang w:val="en-US"/>
        </w:rPr>
      </w:pPr>
      <w:r w:rsidRPr="002B4080">
        <w:rPr>
          <w:rFonts w:ascii="Cambria" w:hAnsi="Cambria" w:cstheme="majorHAnsi"/>
          <w:b/>
          <w:bCs/>
          <w:sz w:val="20"/>
          <w:szCs w:val="20"/>
          <w:lang w:val="en-US"/>
        </w:rPr>
        <w:t>ITIL Foundations</w:t>
      </w:r>
      <w:r w:rsidR="007320FB">
        <w:rPr>
          <w:rFonts w:ascii="Cambria" w:hAnsi="Cambria" w:cstheme="majorHAnsi"/>
          <w:b/>
          <w:bCs/>
          <w:sz w:val="20"/>
          <w:szCs w:val="20"/>
          <w:lang w:val="en-US"/>
        </w:rPr>
        <w:t xml:space="preserve"> v3</w:t>
      </w:r>
      <w:r w:rsidRPr="002B4080">
        <w:rPr>
          <w:rFonts w:ascii="Cambria" w:hAnsi="Cambria" w:cstheme="majorHAnsi"/>
          <w:b/>
          <w:bCs/>
          <w:sz w:val="20"/>
          <w:szCs w:val="20"/>
          <w:lang w:val="en-US"/>
        </w:rPr>
        <w:t xml:space="preserve"> Certificat</w:t>
      </w:r>
      <w:r w:rsidR="007320FB">
        <w:rPr>
          <w:rFonts w:ascii="Cambria" w:hAnsi="Cambria" w:cstheme="majorHAnsi"/>
          <w:b/>
          <w:bCs/>
          <w:sz w:val="20"/>
          <w:szCs w:val="20"/>
          <w:lang w:val="en-US"/>
        </w:rPr>
        <w:t>ion</w:t>
      </w:r>
      <w:r w:rsidRPr="002B4080">
        <w:rPr>
          <w:rFonts w:ascii="Cambria" w:hAnsi="Cambria" w:cstheme="majorHAnsi"/>
          <w:sz w:val="20"/>
          <w:szCs w:val="20"/>
          <w:lang w:val="en-US"/>
        </w:rPr>
        <w:tab/>
      </w:r>
      <w:r w:rsidR="003D7F6F">
        <w:rPr>
          <w:rFonts w:ascii="Cambria" w:hAnsi="Cambria" w:cstheme="majorHAnsi"/>
          <w:sz w:val="20"/>
          <w:szCs w:val="20"/>
          <w:lang w:val="en-US"/>
        </w:rPr>
        <w:t>EXIN</w:t>
      </w:r>
      <w:r w:rsidRPr="002B4080">
        <w:rPr>
          <w:rFonts w:ascii="Cambria" w:hAnsi="Cambria" w:cstheme="majorHAnsi"/>
          <w:sz w:val="20"/>
          <w:szCs w:val="20"/>
          <w:lang w:val="en-US"/>
        </w:rPr>
        <w:t xml:space="preserve"> • 2008</w:t>
      </w:r>
    </w:p>
    <w:p w14:paraId="0F1A775E" w14:textId="1D46D511" w:rsidR="00A27E26" w:rsidRDefault="00A27E26" w:rsidP="00497C98">
      <w:pPr>
        <w:tabs>
          <w:tab w:val="right" w:pos="10440"/>
        </w:tabs>
        <w:spacing w:after="0" w:line="240" w:lineRule="auto"/>
        <w:jc w:val="both"/>
        <w:rPr>
          <w:rFonts w:ascii="Cambria" w:hAnsi="Cambria" w:cstheme="majorHAnsi"/>
          <w:sz w:val="20"/>
          <w:szCs w:val="20"/>
          <w:lang w:val="en-US"/>
        </w:rPr>
      </w:pPr>
      <w:r>
        <w:rPr>
          <w:rFonts w:ascii="Cambria" w:hAnsi="Cambria" w:cstheme="majorHAnsi"/>
          <w:b/>
          <w:bCs/>
          <w:sz w:val="20"/>
          <w:szCs w:val="20"/>
          <w:lang w:val="en-US"/>
        </w:rPr>
        <w:t>Six Sigma Green Belt</w:t>
      </w:r>
      <w:r w:rsidRPr="002B4080">
        <w:rPr>
          <w:rFonts w:ascii="Cambria" w:hAnsi="Cambria" w:cstheme="majorHAnsi"/>
          <w:sz w:val="20"/>
          <w:szCs w:val="20"/>
          <w:lang w:val="en-US"/>
        </w:rPr>
        <w:tab/>
      </w:r>
      <w:r>
        <w:rPr>
          <w:rFonts w:ascii="Cambria" w:hAnsi="Cambria" w:cstheme="majorHAnsi"/>
          <w:sz w:val="20"/>
          <w:szCs w:val="20"/>
          <w:lang w:val="en-US"/>
        </w:rPr>
        <w:t>Strategic Alliance</w:t>
      </w:r>
      <w:r w:rsidRPr="002B4080">
        <w:rPr>
          <w:rFonts w:ascii="Cambria" w:hAnsi="Cambria" w:cstheme="majorHAnsi"/>
          <w:sz w:val="20"/>
          <w:szCs w:val="20"/>
          <w:lang w:val="en-US"/>
        </w:rPr>
        <w:t xml:space="preserve"> • 200</w:t>
      </w:r>
      <w:r>
        <w:rPr>
          <w:rFonts w:ascii="Cambria" w:hAnsi="Cambria" w:cstheme="majorHAnsi"/>
          <w:sz w:val="20"/>
          <w:szCs w:val="20"/>
          <w:lang w:val="en-US"/>
        </w:rPr>
        <w:t>3</w:t>
      </w:r>
    </w:p>
    <w:p w14:paraId="2AB143C2" w14:textId="1E27DFB4" w:rsidR="007320FB" w:rsidRDefault="007320FB" w:rsidP="007320FB">
      <w:pPr>
        <w:tabs>
          <w:tab w:val="right" w:pos="10440"/>
        </w:tabs>
        <w:spacing w:after="0" w:line="240" w:lineRule="auto"/>
        <w:jc w:val="both"/>
        <w:rPr>
          <w:rFonts w:ascii="Cambria" w:hAnsi="Cambria" w:cstheme="majorHAnsi"/>
          <w:sz w:val="20"/>
          <w:szCs w:val="20"/>
          <w:lang w:val="en-US"/>
        </w:rPr>
      </w:pPr>
      <w:r w:rsidRPr="002B4080">
        <w:rPr>
          <w:rFonts w:ascii="Cambria" w:hAnsi="Cambria" w:cstheme="majorHAnsi"/>
          <w:b/>
          <w:bCs/>
          <w:sz w:val="20"/>
          <w:szCs w:val="20"/>
          <w:lang w:val="en-US"/>
        </w:rPr>
        <w:t xml:space="preserve">ITIL </w:t>
      </w:r>
      <w:r>
        <w:rPr>
          <w:rFonts w:ascii="Cambria" w:hAnsi="Cambria" w:cstheme="majorHAnsi"/>
          <w:b/>
          <w:bCs/>
          <w:sz w:val="20"/>
          <w:szCs w:val="20"/>
          <w:lang w:val="en-US"/>
        </w:rPr>
        <w:t>v2 Manager’s Certification (with a mark of Distinction)</w:t>
      </w:r>
      <w:r w:rsidRPr="002B4080">
        <w:rPr>
          <w:rFonts w:ascii="Cambria" w:hAnsi="Cambria" w:cstheme="majorHAnsi"/>
          <w:sz w:val="20"/>
          <w:szCs w:val="20"/>
          <w:lang w:val="en-US"/>
        </w:rPr>
        <w:tab/>
      </w:r>
      <w:r>
        <w:rPr>
          <w:rFonts w:ascii="Cambria" w:hAnsi="Cambria" w:cstheme="majorHAnsi"/>
          <w:sz w:val="20"/>
          <w:szCs w:val="20"/>
          <w:lang w:val="en-US"/>
        </w:rPr>
        <w:t>EXIN</w:t>
      </w:r>
      <w:r w:rsidRPr="002B4080">
        <w:rPr>
          <w:rFonts w:ascii="Cambria" w:hAnsi="Cambria" w:cstheme="majorHAnsi"/>
          <w:sz w:val="20"/>
          <w:szCs w:val="20"/>
          <w:lang w:val="en-US"/>
        </w:rPr>
        <w:t xml:space="preserve"> • 200</w:t>
      </w:r>
      <w:r>
        <w:rPr>
          <w:rFonts w:ascii="Cambria" w:hAnsi="Cambria" w:cstheme="majorHAnsi"/>
          <w:sz w:val="20"/>
          <w:szCs w:val="20"/>
          <w:lang w:val="en-US"/>
        </w:rPr>
        <w:t>2</w:t>
      </w:r>
    </w:p>
    <w:p w14:paraId="071F9E39" w14:textId="6884473F" w:rsidR="007320FB" w:rsidRPr="002B4080" w:rsidRDefault="007320FB" w:rsidP="007320FB">
      <w:pPr>
        <w:tabs>
          <w:tab w:val="right" w:pos="10440"/>
        </w:tabs>
        <w:spacing w:after="0" w:line="240" w:lineRule="auto"/>
        <w:jc w:val="both"/>
        <w:rPr>
          <w:rFonts w:ascii="Cambria" w:hAnsi="Cambria" w:cstheme="majorHAnsi"/>
          <w:sz w:val="20"/>
          <w:szCs w:val="20"/>
          <w:lang w:val="en-US"/>
        </w:rPr>
      </w:pPr>
      <w:r w:rsidRPr="002B4080">
        <w:rPr>
          <w:rFonts w:ascii="Cambria" w:hAnsi="Cambria" w:cstheme="majorHAnsi"/>
          <w:b/>
          <w:bCs/>
          <w:sz w:val="20"/>
          <w:szCs w:val="20"/>
          <w:lang w:val="en-US"/>
        </w:rPr>
        <w:t xml:space="preserve">ITIL </w:t>
      </w:r>
      <w:r>
        <w:rPr>
          <w:rFonts w:ascii="Cambria" w:hAnsi="Cambria" w:cstheme="majorHAnsi"/>
          <w:b/>
          <w:bCs/>
          <w:sz w:val="20"/>
          <w:szCs w:val="20"/>
          <w:lang w:val="en-US"/>
        </w:rPr>
        <w:t>Foundation v2 Certification</w:t>
      </w:r>
      <w:r w:rsidRPr="002B4080">
        <w:rPr>
          <w:rFonts w:ascii="Cambria" w:hAnsi="Cambria" w:cstheme="majorHAnsi"/>
          <w:sz w:val="20"/>
          <w:szCs w:val="20"/>
          <w:lang w:val="en-US"/>
        </w:rPr>
        <w:tab/>
      </w:r>
      <w:r>
        <w:rPr>
          <w:rFonts w:ascii="Cambria" w:hAnsi="Cambria" w:cstheme="majorHAnsi"/>
          <w:sz w:val="20"/>
          <w:szCs w:val="20"/>
          <w:lang w:val="en-US"/>
        </w:rPr>
        <w:t>EXIN</w:t>
      </w:r>
      <w:r w:rsidRPr="002B4080">
        <w:rPr>
          <w:rFonts w:ascii="Cambria" w:hAnsi="Cambria" w:cstheme="majorHAnsi"/>
          <w:sz w:val="20"/>
          <w:szCs w:val="20"/>
          <w:lang w:val="en-US"/>
        </w:rPr>
        <w:t xml:space="preserve"> • 20</w:t>
      </w:r>
      <w:r>
        <w:rPr>
          <w:rFonts w:ascii="Cambria" w:hAnsi="Cambria" w:cstheme="majorHAnsi"/>
          <w:sz w:val="20"/>
          <w:szCs w:val="20"/>
          <w:lang w:val="en-US"/>
        </w:rPr>
        <w:t>02</w:t>
      </w:r>
    </w:p>
    <w:p w14:paraId="267A7ADA" w14:textId="329D15CF" w:rsidR="007320FB" w:rsidRPr="007320FB" w:rsidRDefault="007320FB" w:rsidP="00497C98">
      <w:pPr>
        <w:tabs>
          <w:tab w:val="right" w:pos="10440"/>
        </w:tabs>
        <w:spacing w:after="0" w:line="240" w:lineRule="auto"/>
        <w:jc w:val="both"/>
        <w:rPr>
          <w:rFonts w:ascii="Cambria" w:hAnsi="Cambria" w:cstheme="majorHAnsi"/>
          <w:b/>
          <w:bCs/>
          <w:sz w:val="20"/>
          <w:szCs w:val="20"/>
          <w:lang w:val="en-US"/>
        </w:rPr>
      </w:pPr>
      <w:r>
        <w:rPr>
          <w:rFonts w:ascii="Cambria" w:hAnsi="Cambria" w:cstheme="majorHAnsi"/>
          <w:b/>
          <w:bCs/>
          <w:sz w:val="20"/>
          <w:szCs w:val="20"/>
          <w:lang w:val="en-US"/>
        </w:rPr>
        <w:t>Certified Project Management Professional (PMP)</w:t>
      </w:r>
      <w:r>
        <w:rPr>
          <w:rFonts w:ascii="Cambria" w:hAnsi="Cambria" w:cstheme="majorHAnsi"/>
          <w:b/>
          <w:bCs/>
          <w:sz w:val="20"/>
          <w:szCs w:val="20"/>
          <w:lang w:val="en-US"/>
        </w:rPr>
        <w:tab/>
      </w:r>
      <w:r>
        <w:rPr>
          <w:rFonts w:ascii="Cambria" w:hAnsi="Cambria" w:cstheme="majorHAnsi"/>
          <w:sz w:val="20"/>
          <w:szCs w:val="20"/>
          <w:lang w:val="en-US"/>
        </w:rPr>
        <w:t>Project Management Institute</w:t>
      </w:r>
      <w:r w:rsidRPr="002B4080">
        <w:rPr>
          <w:rFonts w:ascii="Cambria" w:hAnsi="Cambria" w:cstheme="majorHAnsi"/>
          <w:sz w:val="20"/>
          <w:szCs w:val="20"/>
          <w:lang w:val="en-US"/>
        </w:rPr>
        <w:t xml:space="preserve"> • </w:t>
      </w:r>
      <w:r>
        <w:rPr>
          <w:rFonts w:ascii="Cambria" w:hAnsi="Cambria" w:cstheme="majorHAnsi"/>
          <w:sz w:val="20"/>
          <w:szCs w:val="20"/>
          <w:lang w:val="en-US"/>
        </w:rPr>
        <w:t>1999</w:t>
      </w:r>
    </w:p>
    <w:p w14:paraId="4F55C672" w14:textId="402F758C" w:rsidR="00A577C6" w:rsidRPr="002322F9" w:rsidRDefault="00A577C6" w:rsidP="00A577C6">
      <w:pPr>
        <w:shd w:val="clear" w:color="auto" w:fill="1F3864" w:themeFill="accent1" w:themeFillShade="80"/>
        <w:spacing w:before="280" w:after="160"/>
        <w:jc w:val="center"/>
        <w:rPr>
          <w:rFonts w:ascii="Cambria" w:hAnsi="Cambria" w:cstheme="majorHAnsi"/>
          <w:b/>
          <w:bCs/>
          <w:color w:val="FFFFFF" w:themeColor="background1"/>
          <w:spacing w:val="10"/>
          <w:sz w:val="20"/>
          <w:szCs w:val="20"/>
          <w:lang w:val="en-US"/>
        </w:rPr>
      </w:pPr>
      <w:r>
        <w:rPr>
          <w:rFonts w:ascii="Cambria" w:hAnsi="Cambria" w:cstheme="majorHAnsi"/>
          <w:b/>
          <w:bCs/>
          <w:color w:val="FFFFFF" w:themeColor="background1"/>
          <w:spacing w:val="10"/>
          <w:sz w:val="20"/>
          <w:szCs w:val="20"/>
          <w:lang w:val="en-US"/>
        </w:rPr>
        <w:t>Professional Affiliations &amp; Memberships</w:t>
      </w:r>
    </w:p>
    <w:p w14:paraId="5061B47C" w14:textId="158144E2" w:rsidR="00A577C6" w:rsidRPr="002B4080" w:rsidRDefault="00A577C6" w:rsidP="00A577C6">
      <w:pPr>
        <w:tabs>
          <w:tab w:val="right" w:pos="10440"/>
        </w:tabs>
        <w:spacing w:after="0" w:line="240" w:lineRule="auto"/>
        <w:jc w:val="center"/>
        <w:rPr>
          <w:rFonts w:ascii="Cambria" w:hAnsi="Cambria" w:cstheme="majorHAnsi"/>
          <w:b/>
          <w:bCs/>
          <w:sz w:val="20"/>
          <w:szCs w:val="20"/>
          <w:lang w:val="en-US"/>
        </w:rPr>
      </w:pPr>
      <w:r w:rsidRPr="002B4080">
        <w:rPr>
          <w:rFonts w:ascii="Cambria" w:hAnsi="Cambria" w:cstheme="majorHAnsi"/>
          <w:b/>
          <w:bCs/>
          <w:i/>
          <w:iCs/>
          <w:sz w:val="20"/>
          <w:szCs w:val="20"/>
          <w:lang w:val="en-US"/>
        </w:rPr>
        <w:t>Member</w:t>
      </w:r>
      <w:r w:rsidRPr="002B4080">
        <w:rPr>
          <w:rFonts w:ascii="Cambria" w:hAnsi="Cambria" w:cstheme="majorHAnsi"/>
          <w:b/>
          <w:bCs/>
          <w:sz w:val="20"/>
          <w:szCs w:val="20"/>
          <w:lang w:val="en-US"/>
        </w:rPr>
        <w:t xml:space="preserve">, The Association of Change Management Professionals • </w:t>
      </w:r>
      <w:r w:rsidRPr="002B4080">
        <w:rPr>
          <w:rFonts w:ascii="Cambria" w:hAnsi="Cambria" w:cstheme="majorHAnsi"/>
          <w:b/>
          <w:bCs/>
          <w:i/>
          <w:iCs/>
          <w:sz w:val="20"/>
          <w:szCs w:val="20"/>
          <w:lang w:val="en-US"/>
        </w:rPr>
        <w:t>Member</w:t>
      </w:r>
      <w:r w:rsidRPr="002B4080">
        <w:rPr>
          <w:rFonts w:ascii="Cambria" w:hAnsi="Cambria" w:cstheme="majorHAnsi"/>
          <w:b/>
          <w:bCs/>
          <w:sz w:val="20"/>
          <w:szCs w:val="20"/>
          <w:lang w:val="en-US"/>
        </w:rPr>
        <w:t xml:space="preserve">, Scrum Alliance • </w:t>
      </w:r>
      <w:r w:rsidRPr="002B4080">
        <w:rPr>
          <w:rFonts w:ascii="Cambria" w:hAnsi="Cambria" w:cstheme="majorHAnsi"/>
          <w:b/>
          <w:bCs/>
          <w:i/>
          <w:iCs/>
          <w:sz w:val="20"/>
          <w:szCs w:val="20"/>
          <w:lang w:val="en-US"/>
        </w:rPr>
        <w:t>Member</w:t>
      </w:r>
      <w:r w:rsidRPr="002B4080">
        <w:rPr>
          <w:rFonts w:ascii="Cambria" w:hAnsi="Cambria" w:cstheme="majorHAnsi"/>
          <w:b/>
          <w:bCs/>
          <w:sz w:val="20"/>
          <w:szCs w:val="20"/>
          <w:lang w:val="en-US"/>
        </w:rPr>
        <w:t xml:space="preserve">, Organizational Development Network (ODN) • </w:t>
      </w:r>
      <w:r w:rsidRPr="002B4080">
        <w:rPr>
          <w:rFonts w:ascii="Cambria" w:hAnsi="Cambria" w:cstheme="majorHAnsi"/>
          <w:b/>
          <w:bCs/>
          <w:i/>
          <w:iCs/>
          <w:sz w:val="20"/>
          <w:szCs w:val="20"/>
          <w:lang w:val="en-US"/>
        </w:rPr>
        <w:t>Member</w:t>
      </w:r>
      <w:r w:rsidRPr="002B4080">
        <w:rPr>
          <w:rFonts w:ascii="Cambria" w:hAnsi="Cambria" w:cstheme="majorHAnsi"/>
          <w:b/>
          <w:bCs/>
          <w:sz w:val="20"/>
          <w:szCs w:val="20"/>
          <w:lang w:val="en-US"/>
        </w:rPr>
        <w:t xml:space="preserve">, International Institute of Business Analysis • </w:t>
      </w:r>
      <w:r w:rsidR="00497C98" w:rsidRPr="002B4080">
        <w:rPr>
          <w:rFonts w:ascii="Cambria" w:hAnsi="Cambria" w:cstheme="majorHAnsi"/>
          <w:b/>
          <w:bCs/>
          <w:i/>
          <w:iCs/>
          <w:sz w:val="20"/>
          <w:szCs w:val="20"/>
          <w:lang w:val="en-US"/>
        </w:rPr>
        <w:t>Member</w:t>
      </w:r>
      <w:r w:rsidR="00497C98" w:rsidRPr="002B4080">
        <w:rPr>
          <w:rFonts w:ascii="Cambria" w:hAnsi="Cambria" w:cstheme="majorHAnsi"/>
          <w:b/>
          <w:bCs/>
          <w:sz w:val="20"/>
          <w:szCs w:val="20"/>
          <w:lang w:val="en-US"/>
        </w:rPr>
        <w:t xml:space="preserve">, IT Service Management Forum (itSMF) • </w:t>
      </w:r>
      <w:r w:rsidRPr="002B4080">
        <w:rPr>
          <w:rFonts w:ascii="Cambria" w:hAnsi="Cambria" w:cstheme="majorHAnsi"/>
          <w:b/>
          <w:bCs/>
          <w:i/>
          <w:iCs/>
          <w:sz w:val="20"/>
          <w:szCs w:val="20"/>
          <w:lang w:val="en-US"/>
        </w:rPr>
        <w:t>Member</w:t>
      </w:r>
      <w:r w:rsidRPr="002B4080">
        <w:rPr>
          <w:rFonts w:ascii="Cambria" w:hAnsi="Cambria" w:cstheme="majorHAnsi"/>
          <w:b/>
          <w:bCs/>
          <w:sz w:val="20"/>
          <w:szCs w:val="20"/>
          <w:lang w:val="en-US"/>
        </w:rPr>
        <w:t xml:space="preserve">, Minnesota OD Network • </w:t>
      </w:r>
      <w:r w:rsidRPr="002B4080">
        <w:rPr>
          <w:rFonts w:ascii="Cambria" w:hAnsi="Cambria" w:cstheme="majorHAnsi"/>
          <w:b/>
          <w:bCs/>
          <w:i/>
          <w:iCs/>
          <w:sz w:val="20"/>
          <w:szCs w:val="20"/>
          <w:lang w:val="en-US"/>
        </w:rPr>
        <w:t>Member</w:t>
      </w:r>
      <w:r w:rsidRPr="002B4080">
        <w:rPr>
          <w:rFonts w:ascii="Cambria" w:hAnsi="Cambria" w:cstheme="majorHAnsi"/>
          <w:b/>
          <w:bCs/>
          <w:sz w:val="20"/>
          <w:szCs w:val="20"/>
          <w:lang w:val="en-US"/>
        </w:rPr>
        <w:t>, Project Management Institute</w:t>
      </w:r>
    </w:p>
    <w:sectPr w:rsidR="00A577C6" w:rsidRPr="002B4080" w:rsidSect="00FF4EAB">
      <w:headerReference w:type="default" r:id="rId13"/>
      <w:footerReference w:type="default" r:id="rId14"/>
      <w:footerReference w:type="first" r:id="rId15"/>
      <w:type w:val="continuous"/>
      <w:pgSz w:w="12240" w:h="15840" w:code="1"/>
      <w:pgMar w:top="720" w:right="720" w:bottom="395"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FB46A" w14:textId="77777777" w:rsidR="005D5224" w:rsidRDefault="005D5224" w:rsidP="00990AA7">
      <w:pPr>
        <w:spacing w:after="0" w:line="240" w:lineRule="auto"/>
      </w:pPr>
      <w:r>
        <w:separator/>
      </w:r>
    </w:p>
  </w:endnote>
  <w:endnote w:type="continuationSeparator" w:id="0">
    <w:p w14:paraId="16A051D6" w14:textId="77777777" w:rsidR="005D5224" w:rsidRDefault="005D5224" w:rsidP="00990A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TXingkai">
    <w:charset w:val="86"/>
    <w:family w:val="auto"/>
    <w:pitch w:val="variable"/>
    <w:sig w:usb0="00000001" w:usb1="080F0000" w:usb2="00000010" w:usb3="00000000" w:csb0="00040000" w:csb1="00000000"/>
  </w:font>
  <w:font w:name="Century Gothic">
    <w:panose1 w:val="020B0502020202020204"/>
    <w:charset w:val="00"/>
    <w:family w:val="swiss"/>
    <w:pitch w:val="variable"/>
    <w:sig w:usb0="00000287" w:usb1="00000000" w:usb2="00000000" w:usb3="00000000" w:csb0="0000009F" w:csb1="00000000"/>
  </w:font>
  <w:font w:name="Arial Nova Cond">
    <w:charset w:val="00"/>
    <w:family w:val="swiss"/>
    <w:pitch w:val="variable"/>
    <w:sig w:usb0="0000028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Bold">
    <w:altName w:val="Calib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2011518406"/>
      <w:docPartObj>
        <w:docPartGallery w:val="Page Numbers (Bottom of Page)"/>
        <w:docPartUnique/>
      </w:docPartObj>
    </w:sdtPr>
    <w:sdtEndPr>
      <w:rPr>
        <w:color w:val="7F7F7F" w:themeColor="background1" w:themeShade="7F"/>
        <w:spacing w:val="60"/>
      </w:rPr>
    </w:sdtEndPr>
    <w:sdtContent>
      <w:p w14:paraId="0112EBAB" w14:textId="70C76108" w:rsidR="00FF4EAB" w:rsidRPr="00725E38" w:rsidRDefault="00FF4EAB" w:rsidP="002D40CE">
        <w:pPr>
          <w:pStyle w:val="Footer"/>
          <w:pBdr>
            <w:top w:val="single" w:sz="4" w:space="1" w:color="D9D9D9" w:themeColor="background1" w:themeShade="D9"/>
          </w:pBdr>
          <w:spacing w:after="120"/>
          <w:jc w:val="right"/>
          <w:rPr>
            <w:rFonts w:ascii="Cambria" w:hAnsi="Cambria"/>
          </w:rPr>
        </w:pPr>
        <w:r w:rsidRPr="00725E38">
          <w:rPr>
            <w:rFonts w:ascii="Cambria" w:hAnsi="Cambria"/>
          </w:rPr>
          <w:fldChar w:fldCharType="begin"/>
        </w:r>
        <w:r w:rsidRPr="00725E38">
          <w:rPr>
            <w:rFonts w:ascii="Cambria" w:hAnsi="Cambria"/>
          </w:rPr>
          <w:instrText xml:space="preserve"> PAGE   \* MERGEFORMAT </w:instrText>
        </w:r>
        <w:r w:rsidRPr="00725E38">
          <w:rPr>
            <w:rFonts w:ascii="Cambria" w:hAnsi="Cambria"/>
          </w:rPr>
          <w:fldChar w:fldCharType="separate"/>
        </w:r>
        <w:r w:rsidRPr="00725E38">
          <w:rPr>
            <w:rFonts w:ascii="Cambria" w:hAnsi="Cambria"/>
            <w:noProof/>
          </w:rPr>
          <w:t>2</w:t>
        </w:r>
        <w:r w:rsidRPr="00725E38">
          <w:rPr>
            <w:rFonts w:ascii="Cambria" w:hAnsi="Cambria"/>
            <w:noProof/>
          </w:rPr>
          <w:fldChar w:fldCharType="end"/>
        </w:r>
        <w:r w:rsidRPr="00725E38">
          <w:rPr>
            <w:rFonts w:ascii="Cambria" w:hAnsi="Cambria"/>
          </w:rPr>
          <w:t xml:space="preserve"> | </w:t>
        </w:r>
        <w:r w:rsidRPr="00725E38">
          <w:rPr>
            <w:rFonts w:ascii="Cambria" w:hAnsi="Cambria"/>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83ED5" w14:textId="77777777" w:rsidR="000B6110" w:rsidRPr="00EF1BCB" w:rsidRDefault="000B6110" w:rsidP="009977A9">
    <w:pPr>
      <w:pStyle w:val="Footer"/>
      <w:jc w:val="center"/>
      <w:rPr>
        <w:rFonts w:ascii="Garamond" w:hAnsi="Garamon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32213" w14:textId="77777777" w:rsidR="000B6110" w:rsidRDefault="000B6110" w:rsidP="00EF1BCB">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1647850"/>
      <w:docPartObj>
        <w:docPartGallery w:val="Page Numbers (Bottom of Page)"/>
        <w:docPartUnique/>
      </w:docPartObj>
    </w:sdtPr>
    <w:sdtEndPr>
      <w:rPr>
        <w:color w:val="7F7F7F" w:themeColor="background1" w:themeShade="7F"/>
        <w:spacing w:val="60"/>
      </w:rPr>
    </w:sdtEndPr>
    <w:sdtContent>
      <w:p w14:paraId="0978F105" w14:textId="71994C38" w:rsidR="009261F8" w:rsidRPr="006319F0" w:rsidRDefault="006319F0" w:rsidP="006319F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8539C" w14:textId="3642728F" w:rsidR="0029575A" w:rsidRDefault="0029575A" w:rsidP="00511BA5">
    <w:pPr>
      <w:pStyle w:val="Footer"/>
      <w:tabs>
        <w:tab w:val="clear" w:pos="4680"/>
        <w:tab w:val="clear" w:pos="9360"/>
        <w:tab w:val="right" w:pos="10466"/>
      </w:tabs>
    </w:pPr>
    <w:r>
      <w:rPr>
        <w:rFonts w:ascii="Calibri Bold" w:hAnsi="Calibri Bold"/>
        <w:noProof/>
        <w:spacing w:val="6"/>
        <w:sz w:val="20"/>
        <w:szCs w:val="20"/>
        <w:lang w:val="en-GB"/>
      </w:rPr>
      <mc:AlternateContent>
        <mc:Choice Requires="wps">
          <w:drawing>
            <wp:anchor distT="0" distB="0" distL="114300" distR="114300" simplePos="0" relativeHeight="251665408" behindDoc="1" locked="0" layoutInCell="1" allowOverlap="1" wp14:anchorId="43A7A9E3" wp14:editId="6E3C64DE">
              <wp:simplePos x="0" y="0"/>
              <wp:positionH relativeFrom="column">
                <wp:posOffset>-664234</wp:posOffset>
              </wp:positionH>
              <wp:positionV relativeFrom="paragraph">
                <wp:posOffset>371044</wp:posOffset>
              </wp:positionV>
              <wp:extent cx="7815604" cy="316865"/>
              <wp:effectExtent l="0" t="12700" r="58420" b="13335"/>
              <wp:wrapNone/>
              <wp:docPr id="3"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flipV="1">
                        <a:off x="0" y="0"/>
                        <a:ext cx="7815604" cy="316865"/>
                      </a:xfrm>
                      <a:prstGeom prst="rtTriangle">
                        <a:avLst/>
                      </a:prstGeom>
                      <a:solidFill>
                        <a:srgbClr val="5593A9"/>
                      </a:solidFill>
                      <a:ln w="9525">
                        <a:solidFill>
                          <a:srgbClr val="5593A9"/>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480ADA" id="_x0000_t6" coordsize="21600,21600" o:spt="6" path="m,l,21600r21600,xe">
              <v:stroke joinstyle="miter"/>
              <v:path gradientshapeok="t" o:connecttype="custom" o:connectlocs="0,0;0,10800;0,21600;10800,21600;21600,21600;10800,10800" textboxrect="1800,12600,12600,19800"/>
            </v:shapetype>
            <v:shape id="AutoShape 19" o:spid="_x0000_s1026" type="#_x0000_t6" style="position:absolute;margin-left:-52.3pt;margin-top:29.2pt;width:615.4pt;height:24.95pt;rotation:180;flip:x 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" fillcolor="#5593a9" strokecolor="#5593a9"/>
          </w:pict>
        </mc:Fallback>
      </mc:AlternateContent>
    </w:r>
    <w:r>
      <w:rPr>
        <w:rFonts w:ascii="Calibri Bold" w:hAnsi="Calibri Bold"/>
        <w:noProof/>
        <w:spacing w:val="6"/>
        <w:sz w:val="20"/>
        <w:szCs w:val="20"/>
        <w:lang w:val="en-GB"/>
      </w:rPr>
      <mc:AlternateContent>
        <mc:Choice Requires="wps">
          <w:drawing>
            <wp:anchor distT="0" distB="0" distL="114300" distR="114300" simplePos="0" relativeHeight="251663360" behindDoc="1" locked="0" layoutInCell="1" allowOverlap="1" wp14:anchorId="76EF953F" wp14:editId="7970656F">
              <wp:simplePos x="0" y="0"/>
              <wp:positionH relativeFrom="column">
                <wp:posOffset>0</wp:posOffset>
              </wp:positionH>
              <wp:positionV relativeFrom="paragraph">
                <wp:posOffset>13970</wp:posOffset>
              </wp:positionV>
              <wp:extent cx="7608570" cy="665480"/>
              <wp:effectExtent l="0" t="0" r="0" b="1270"/>
              <wp:wrapNone/>
              <wp:docPr id="2"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608570" cy="665480"/>
                      </a:xfrm>
                      <a:prstGeom prst="rtTriangle">
                        <a:avLst/>
                      </a:prstGeom>
                      <a:solidFill>
                        <a:schemeClr val="accent5">
                          <a:lumMod val="20000"/>
                          <a:lumOff val="80000"/>
                        </a:schemeClr>
                      </a:solidFill>
                      <a:ln w="9525">
                        <a:no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FBC99C" id="AutoShape 16" o:spid="_x0000_s1026" type="#_x0000_t6" style="position:absolute;margin-left:0;margin-top:1.1pt;width:599.1pt;height:52.4pt;flip:x;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" fillcolor="#deeaf6 [664]" stroked="f"/>
          </w:pict>
        </mc:Fallback>
      </mc:AlternateContent>
    </w:r>
    <w:r w:rsidR="00511BA5">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C156A" w14:textId="77777777" w:rsidR="005D5224" w:rsidRDefault="005D5224" w:rsidP="00990AA7">
      <w:pPr>
        <w:spacing w:after="0" w:line="240" w:lineRule="auto"/>
      </w:pPr>
      <w:r>
        <w:separator/>
      </w:r>
    </w:p>
  </w:footnote>
  <w:footnote w:type="continuationSeparator" w:id="0">
    <w:p w14:paraId="54F58FB6" w14:textId="77777777" w:rsidR="005D5224" w:rsidRDefault="005D5224" w:rsidP="00990A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67C92" w14:textId="3BFFFAE2" w:rsidR="00FF4EAB" w:rsidRPr="00725E38" w:rsidRDefault="0043058B" w:rsidP="00AA4699">
    <w:pPr>
      <w:pBdr>
        <w:bottom w:val="single" w:sz="8" w:space="1" w:color="auto"/>
      </w:pBdr>
      <w:tabs>
        <w:tab w:val="right" w:pos="10800"/>
      </w:tabs>
      <w:rPr>
        <w:rFonts w:ascii="Cambria" w:eastAsia="Century Gothic" w:hAnsi="Cambria" w:cstheme="majorHAnsi"/>
        <w:sz w:val="28"/>
        <w:szCs w:val="28"/>
      </w:rPr>
    </w:pPr>
    <w:r w:rsidRPr="0043058B">
      <w:rPr>
        <w:rFonts w:ascii="Cambria" w:eastAsia="Century Gothic" w:hAnsi="Cambria" w:cstheme="majorHAnsi"/>
        <w:b/>
        <w:bCs/>
        <w:sz w:val="24"/>
        <w:szCs w:val="24"/>
        <w:lang w:val="en-US"/>
      </w:rPr>
      <w:t>Stevie Peterson</w:t>
    </w:r>
    <w:r w:rsidR="00FF4EAB" w:rsidRPr="00725E38">
      <w:rPr>
        <w:rFonts w:ascii="Cambria" w:eastAsia="Century Gothic" w:hAnsi="Cambria" w:cstheme="majorHAnsi"/>
        <w:b/>
        <w:bCs/>
        <w:sz w:val="30"/>
        <w:szCs w:val="30"/>
      </w:rPr>
      <w:tab/>
    </w:r>
    <w:r w:rsidR="00FF4EAB" w:rsidRPr="00725E38">
      <w:rPr>
        <w:rFonts w:ascii="Cambria" w:hAnsi="Cambria" w:cstheme="majorHAnsi"/>
        <w:sz w:val="21"/>
        <w:szCs w:val="21"/>
        <w:lang w:val="en-US"/>
      </w:rPr>
      <w:t xml:space="preserve"> </w:t>
    </w:r>
    <w:r w:rsidR="004117EF" w:rsidRPr="00725E38">
      <w:rPr>
        <w:rFonts w:ascii="Cambria" w:hAnsi="Cambria" w:cstheme="majorHAnsi"/>
        <w:sz w:val="20"/>
        <w:szCs w:val="20"/>
        <w:lang w:val="en-US"/>
      </w:rPr>
      <w:t xml:space="preserve">page 2 </w:t>
    </w:r>
    <w:r w:rsidR="00FF4EAB" w:rsidRPr="00725E38">
      <w:rPr>
        <w:rFonts w:ascii="Cambria" w:hAnsi="Cambria" w:cstheme="majorHAnsi"/>
        <w:sz w:val="20"/>
        <w:szCs w:val="20"/>
        <w:lang w:val="en-US"/>
      </w:rPr>
      <w:t xml:space="preserve"> </w:t>
    </w:r>
    <w:r w:rsidR="00FF4EAB" w:rsidRPr="00725E38">
      <w:rPr>
        <w:rFonts w:ascii="Cambria" w:hAnsi="Cambria" w:cstheme="majorHAnsi"/>
        <w:noProof/>
        <w:sz w:val="20"/>
        <w:szCs w:val="20"/>
      </w:rPr>
      <mc:AlternateContent>
        <mc:Choice Requires="wps">
          <w:drawing>
            <wp:inline distT="0" distB="0" distL="0" distR="0" wp14:anchorId="76985383" wp14:editId="249A59A1">
              <wp:extent cx="146685" cy="100965"/>
              <wp:effectExtent l="0" t="0" r="5715" b="0"/>
              <wp:docPr id="582399844" name="Freeform 15" descr="Email icon"/>
              <wp:cNvGraphicFramePr/>
              <a:graphic xmlns:a="http://schemas.openxmlformats.org/drawingml/2006/main">
                <a:graphicData uri="http://schemas.microsoft.com/office/word/2010/wordprocessingShape">
                  <wps:wsp>
                    <wps:cNvSpPr/>
                    <wps:spPr>
                      <a:xfrm>
                        <a:off x="5277420" y="3734280"/>
                        <a:ext cx="137160" cy="91440"/>
                      </a:xfrm>
                      <a:custGeom>
                        <a:avLst/>
                        <a:gdLst/>
                        <a:ahLst/>
                        <a:cxnLst/>
                        <a:rect l="l" t="t" r="r" b="b"/>
                        <a:pathLst>
                          <a:path w="120" h="80" extrusionOk="0">
                            <a:moveTo>
                              <a:pt x="108" y="21"/>
                            </a:moveTo>
                            <a:lnTo>
                              <a:pt x="108" y="21"/>
                            </a:lnTo>
                            <a:lnTo>
                              <a:pt x="60" y="58"/>
                            </a:lnTo>
                            <a:lnTo>
                              <a:pt x="12" y="21"/>
                            </a:lnTo>
                            <a:cubicBezTo>
                              <a:pt x="11" y="20"/>
                              <a:pt x="11" y="19"/>
                              <a:pt x="12" y="18"/>
                            </a:cubicBezTo>
                            <a:cubicBezTo>
                              <a:pt x="13" y="16"/>
                              <a:pt x="14" y="16"/>
                              <a:pt x="16" y="17"/>
                            </a:cubicBezTo>
                            <a:lnTo>
                              <a:pt x="60" y="51"/>
                            </a:lnTo>
                            <a:lnTo>
                              <a:pt x="104" y="17"/>
                            </a:lnTo>
                            <a:cubicBezTo>
                              <a:pt x="105" y="16"/>
                              <a:pt x="107" y="16"/>
                              <a:pt x="108" y="18"/>
                            </a:cubicBezTo>
                            <a:cubicBezTo>
                              <a:pt x="109" y="19"/>
                              <a:pt x="109" y="20"/>
                              <a:pt x="108" y="21"/>
                            </a:cubicBezTo>
                            <a:close/>
                            <a:moveTo>
                              <a:pt x="114" y="0"/>
                            </a:moveTo>
                            <a:lnTo>
                              <a:pt x="114" y="0"/>
                            </a:lnTo>
                            <a:lnTo>
                              <a:pt x="6" y="0"/>
                            </a:lnTo>
                            <a:cubicBezTo>
                              <a:pt x="3" y="0"/>
                              <a:pt x="0" y="3"/>
                              <a:pt x="0" y="6"/>
                            </a:cubicBezTo>
                            <a:lnTo>
                              <a:pt x="0" y="74"/>
                            </a:lnTo>
                            <a:cubicBezTo>
                              <a:pt x="0" y="77"/>
                              <a:pt x="3" y="80"/>
                              <a:pt x="6" y="80"/>
                            </a:cubicBezTo>
                            <a:lnTo>
                              <a:pt x="114" y="80"/>
                            </a:lnTo>
                            <a:cubicBezTo>
                              <a:pt x="117" y="80"/>
                              <a:pt x="120" y="77"/>
                              <a:pt x="120" y="74"/>
                            </a:cubicBezTo>
                            <a:lnTo>
                              <a:pt x="120" y="6"/>
                            </a:lnTo>
                            <a:cubicBezTo>
                              <a:pt x="120" y="3"/>
                              <a:pt x="117" y="0"/>
                              <a:pt x="114" y="0"/>
                            </a:cubicBezTo>
                            <a:close/>
                          </a:path>
                        </a:pathLst>
                      </a:custGeom>
                      <a:solidFill>
                        <a:schemeClr val="accent1">
                          <a:lumMod val="50000"/>
                        </a:schemeClr>
                      </a:solidFill>
                      <a:ln>
                        <a:noFill/>
                      </a:ln>
                    </wps:spPr>
                    <wps:txbx>
                      <w:txbxContent>
                        <w:p w14:paraId="14CA0525" w14:textId="77777777" w:rsidR="00FF4EAB" w:rsidRDefault="00FF4EAB" w:rsidP="00FF4EAB"/>
                      </w:txbxContent>
                    </wps:txbx>
                    <wps:bodyPr spcFirstLastPara="1" wrap="square" lIns="91425" tIns="91425" rIns="91425" bIns="91425" anchor="ctr" anchorCtr="0">
                      <a:noAutofit/>
                    </wps:bodyPr>
                  </wps:wsp>
                </a:graphicData>
              </a:graphic>
            </wp:inline>
          </w:drawing>
        </mc:Choice>
        <mc:Fallback>
          <w:pict>
            <v:shape w14:anchorId="76985383" id="Freeform 15" o:spid="_x0000_s1026" alt="Email icon" style="width:11.55pt;height:7.95pt;visibility:visible;mso-wrap-style:square;mso-left-percent:-10001;mso-top-percent:-10001;mso-position-horizontal:absolute;mso-position-horizontal-relative:char;mso-position-vertical:absolute;mso-position-vertical-relative:line;mso-left-percent:-10001;mso-top-percent:-10001;v-text-anchor:middle" coordsize="120,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" adj="-11796480,,5400" path="m108,21r,l60,58,12,21v-1,-1,-1,-2,,-3c13,16,14,16,16,17l60,51,104,17v1,-1,3,-1,4,1c109,19,109,20,108,21xm114,r,l6,c3,,,3,,6l,74v,3,3,6,6,6l114,80v3,,6,-3,6,-6l120,6c120,3,117,,114,xe" fillcolor="#1f3763 [1604]" stroked="f">
              <v:stroke joinstyle="miter"/>
              <v:formulas/>
              <v:path arrowok="t" o:extrusionok="f" o:connecttype="custom" textboxrect="0,0,120,80"/>
              <v:textbox inset="2.53958mm,2.53958mm,2.53958mm,2.53958mm">
                <w:txbxContent>
                  <w:p w14:paraId="14CA0525" w14:textId="77777777" w:rsidR="00FF4EAB" w:rsidRDefault="00FF4EAB" w:rsidP="00FF4EAB"/>
                </w:txbxContent>
              </v:textbox>
              <w10:anchorlock/>
            </v:shape>
          </w:pict>
        </mc:Fallback>
      </mc:AlternateContent>
    </w:r>
    <w:r w:rsidR="00FF4EAB" w:rsidRPr="00725E38">
      <w:rPr>
        <w:rFonts w:ascii="Cambria" w:hAnsi="Cambria" w:cstheme="majorHAnsi"/>
        <w:sz w:val="20"/>
        <w:szCs w:val="20"/>
      </w:rPr>
      <w:t xml:space="preserve">  </w:t>
    </w:r>
    <w:r w:rsidRPr="0043058B">
      <w:rPr>
        <w:rFonts w:ascii="Cambria" w:hAnsi="Cambria" w:cstheme="majorHAnsi"/>
        <w:sz w:val="20"/>
        <w:szCs w:val="20"/>
      </w:rPr>
      <w:t>stevie@fuzioncts.com</w:t>
    </w:r>
    <w:r w:rsidR="00FF4EAB" w:rsidRPr="00725E38">
      <w:rPr>
        <w:rFonts w:ascii="Cambria" w:hAnsi="Cambria" w:cstheme="majorHAnsi"/>
        <w:sz w:val="20"/>
        <w:szCs w:val="20"/>
      </w:rPr>
      <w:t xml:space="preserve">  </w:t>
    </w:r>
    <w:r w:rsidR="00FF4EAB" w:rsidRPr="00725E38">
      <w:rPr>
        <w:rFonts w:ascii="Cambria" w:hAnsi="Cambria" w:cstheme="majorHAnsi"/>
        <w:noProof/>
        <w:sz w:val="20"/>
        <w:szCs w:val="20"/>
      </w:rPr>
      <mc:AlternateContent>
        <mc:Choice Requires="wps">
          <w:drawing>
            <wp:inline distT="0" distB="0" distL="0" distR="0" wp14:anchorId="4A596D1F" wp14:editId="506D4789">
              <wp:extent cx="119380" cy="119380"/>
              <wp:effectExtent l="0" t="0" r="0" b="0"/>
              <wp:docPr id="538416135" name="Freeform 17" descr="Phone icon"/>
              <wp:cNvGraphicFramePr/>
              <a:graphic xmlns:a="http://schemas.openxmlformats.org/drawingml/2006/main">
                <a:graphicData uri="http://schemas.microsoft.com/office/word/2010/wordprocessingShape">
                  <wps:wsp>
                    <wps:cNvSpPr/>
                    <wps:spPr>
                      <a:xfrm>
                        <a:off x="5291073" y="3725073"/>
                        <a:ext cx="109855" cy="109855"/>
                      </a:xfrm>
                      <a:custGeom>
                        <a:avLst/>
                        <a:gdLst/>
                        <a:ahLst/>
                        <a:cxnLst/>
                        <a:rect l="l" t="t" r="r" b="b"/>
                        <a:pathLst>
                          <a:path w="2552" h="2616" extrusionOk="0">
                            <a:moveTo>
                              <a:pt x="410" y="0"/>
                            </a:moveTo>
                            <a:lnTo>
                              <a:pt x="443" y="2"/>
                            </a:lnTo>
                            <a:lnTo>
                              <a:pt x="477" y="11"/>
                            </a:lnTo>
                            <a:lnTo>
                              <a:pt x="511" y="26"/>
                            </a:lnTo>
                            <a:lnTo>
                              <a:pt x="545" y="48"/>
                            </a:lnTo>
                            <a:lnTo>
                              <a:pt x="580" y="77"/>
                            </a:lnTo>
                            <a:lnTo>
                              <a:pt x="634" y="132"/>
                            </a:lnTo>
                            <a:lnTo>
                              <a:pt x="688" y="186"/>
                            </a:lnTo>
                            <a:lnTo>
                              <a:pt x="742" y="241"/>
                            </a:lnTo>
                            <a:lnTo>
                              <a:pt x="798" y="294"/>
                            </a:lnTo>
                            <a:lnTo>
                              <a:pt x="829" y="324"/>
                            </a:lnTo>
                            <a:lnTo>
                              <a:pt x="854" y="356"/>
                            </a:lnTo>
                            <a:lnTo>
                              <a:pt x="875" y="387"/>
                            </a:lnTo>
                            <a:lnTo>
                              <a:pt x="890" y="418"/>
                            </a:lnTo>
                            <a:lnTo>
                              <a:pt x="900" y="449"/>
                            </a:lnTo>
                            <a:lnTo>
                              <a:pt x="904" y="480"/>
                            </a:lnTo>
                            <a:lnTo>
                              <a:pt x="901" y="510"/>
                            </a:lnTo>
                            <a:lnTo>
                              <a:pt x="892" y="540"/>
                            </a:lnTo>
                            <a:lnTo>
                              <a:pt x="878" y="571"/>
                            </a:lnTo>
                            <a:lnTo>
                              <a:pt x="857" y="600"/>
                            </a:lnTo>
                            <a:lnTo>
                              <a:pt x="830" y="629"/>
                            </a:lnTo>
                            <a:lnTo>
                              <a:pt x="797" y="658"/>
                            </a:lnTo>
                            <a:lnTo>
                              <a:pt x="758" y="690"/>
                            </a:lnTo>
                            <a:lnTo>
                              <a:pt x="727" y="723"/>
                            </a:lnTo>
                            <a:lnTo>
                              <a:pt x="702" y="755"/>
                            </a:lnTo>
                            <a:lnTo>
                              <a:pt x="683" y="789"/>
                            </a:lnTo>
                            <a:lnTo>
                              <a:pt x="669" y="823"/>
                            </a:lnTo>
                            <a:lnTo>
                              <a:pt x="661" y="856"/>
                            </a:lnTo>
                            <a:lnTo>
                              <a:pt x="659" y="890"/>
                            </a:lnTo>
                            <a:lnTo>
                              <a:pt x="663" y="925"/>
                            </a:lnTo>
                            <a:lnTo>
                              <a:pt x="672" y="959"/>
                            </a:lnTo>
                            <a:lnTo>
                              <a:pt x="687" y="992"/>
                            </a:lnTo>
                            <a:lnTo>
                              <a:pt x="707" y="1027"/>
                            </a:lnTo>
                            <a:lnTo>
                              <a:pt x="731" y="1060"/>
                            </a:lnTo>
                            <a:lnTo>
                              <a:pt x="760" y="1093"/>
                            </a:lnTo>
                            <a:lnTo>
                              <a:pt x="918" y="1253"/>
                            </a:lnTo>
                            <a:lnTo>
                              <a:pt x="1077" y="1409"/>
                            </a:lnTo>
                            <a:lnTo>
                              <a:pt x="1239" y="1565"/>
                            </a:lnTo>
                            <a:lnTo>
                              <a:pt x="1402" y="1718"/>
                            </a:lnTo>
                            <a:lnTo>
                              <a:pt x="1566" y="1870"/>
                            </a:lnTo>
                            <a:lnTo>
                              <a:pt x="1598" y="1897"/>
                            </a:lnTo>
                            <a:lnTo>
                              <a:pt x="1630" y="1918"/>
                            </a:lnTo>
                            <a:lnTo>
                              <a:pt x="1662" y="1933"/>
                            </a:lnTo>
                            <a:lnTo>
                              <a:pt x="1695" y="1943"/>
                            </a:lnTo>
                            <a:lnTo>
                              <a:pt x="1727" y="1946"/>
                            </a:lnTo>
                            <a:lnTo>
                              <a:pt x="1759" y="1944"/>
                            </a:lnTo>
                            <a:lnTo>
                              <a:pt x="1792" y="1936"/>
                            </a:lnTo>
                            <a:lnTo>
                              <a:pt x="1823" y="1921"/>
                            </a:lnTo>
                            <a:lnTo>
                              <a:pt x="1854" y="1899"/>
                            </a:lnTo>
                            <a:lnTo>
                              <a:pt x="1884" y="1871"/>
                            </a:lnTo>
                            <a:lnTo>
                              <a:pt x="1914" y="1836"/>
                            </a:lnTo>
                            <a:lnTo>
                              <a:pt x="1948" y="1796"/>
                            </a:lnTo>
                            <a:lnTo>
                              <a:pt x="1982" y="1763"/>
                            </a:lnTo>
                            <a:lnTo>
                              <a:pt x="2018" y="1737"/>
                            </a:lnTo>
                            <a:lnTo>
                              <a:pt x="2052" y="1719"/>
                            </a:lnTo>
                            <a:lnTo>
                              <a:pt x="2086" y="1708"/>
                            </a:lnTo>
                            <a:lnTo>
                              <a:pt x="2121" y="1703"/>
                            </a:lnTo>
                            <a:lnTo>
                              <a:pt x="2155" y="1705"/>
                            </a:lnTo>
                            <a:lnTo>
                              <a:pt x="2189" y="1714"/>
                            </a:lnTo>
                            <a:lnTo>
                              <a:pt x="2222" y="1728"/>
                            </a:lnTo>
                            <a:lnTo>
                              <a:pt x="2256" y="1749"/>
                            </a:lnTo>
                            <a:lnTo>
                              <a:pt x="2288" y="1776"/>
                            </a:lnTo>
                            <a:lnTo>
                              <a:pt x="2320" y="1810"/>
                            </a:lnTo>
                            <a:lnTo>
                              <a:pt x="2353" y="1848"/>
                            </a:lnTo>
                            <a:lnTo>
                              <a:pt x="2509" y="2031"/>
                            </a:lnTo>
                            <a:lnTo>
                              <a:pt x="2529" y="2061"/>
                            </a:lnTo>
                            <a:lnTo>
                              <a:pt x="2542" y="2090"/>
                            </a:lnTo>
                            <a:lnTo>
                              <a:pt x="2550" y="2121"/>
                            </a:lnTo>
                            <a:lnTo>
                              <a:pt x="2552" y="2149"/>
                            </a:lnTo>
                            <a:lnTo>
                              <a:pt x="2551" y="2176"/>
                            </a:lnTo>
                            <a:lnTo>
                              <a:pt x="2546" y="2202"/>
                            </a:lnTo>
                            <a:lnTo>
                              <a:pt x="2538" y="2228"/>
                            </a:lnTo>
                            <a:lnTo>
                              <a:pt x="2528" y="2250"/>
                            </a:lnTo>
                            <a:lnTo>
                              <a:pt x="2517" y="2270"/>
                            </a:lnTo>
                            <a:lnTo>
                              <a:pt x="2506" y="2287"/>
                            </a:lnTo>
                            <a:lnTo>
                              <a:pt x="2494" y="2302"/>
                            </a:lnTo>
                            <a:lnTo>
                              <a:pt x="2484" y="2313"/>
                            </a:lnTo>
                            <a:lnTo>
                              <a:pt x="2475" y="2321"/>
                            </a:lnTo>
                            <a:lnTo>
                              <a:pt x="2473" y="2322"/>
                            </a:lnTo>
                            <a:lnTo>
                              <a:pt x="2467" y="2327"/>
                            </a:lnTo>
                            <a:lnTo>
                              <a:pt x="2458" y="2336"/>
                            </a:lnTo>
                            <a:lnTo>
                              <a:pt x="2445" y="2347"/>
                            </a:lnTo>
                            <a:lnTo>
                              <a:pt x="2430" y="2360"/>
                            </a:lnTo>
                            <a:lnTo>
                              <a:pt x="2412" y="2374"/>
                            </a:lnTo>
                            <a:lnTo>
                              <a:pt x="2392" y="2390"/>
                            </a:lnTo>
                            <a:lnTo>
                              <a:pt x="2371" y="2408"/>
                            </a:lnTo>
                            <a:lnTo>
                              <a:pt x="2347" y="2426"/>
                            </a:lnTo>
                            <a:lnTo>
                              <a:pt x="2322" y="2444"/>
                            </a:lnTo>
                            <a:lnTo>
                              <a:pt x="2296" y="2464"/>
                            </a:lnTo>
                            <a:lnTo>
                              <a:pt x="2269" y="2482"/>
                            </a:lnTo>
                            <a:lnTo>
                              <a:pt x="2243" y="2500"/>
                            </a:lnTo>
                            <a:lnTo>
                              <a:pt x="2214" y="2517"/>
                            </a:lnTo>
                            <a:lnTo>
                              <a:pt x="2187" y="2532"/>
                            </a:lnTo>
                            <a:lnTo>
                              <a:pt x="2161" y="2546"/>
                            </a:lnTo>
                            <a:lnTo>
                              <a:pt x="2135" y="2558"/>
                            </a:lnTo>
                            <a:lnTo>
                              <a:pt x="2109" y="2567"/>
                            </a:lnTo>
                            <a:lnTo>
                              <a:pt x="2058" y="2583"/>
                            </a:lnTo>
                            <a:lnTo>
                              <a:pt x="2010" y="2595"/>
                            </a:lnTo>
                            <a:lnTo>
                              <a:pt x="1964" y="2605"/>
                            </a:lnTo>
                            <a:lnTo>
                              <a:pt x="1923" y="2611"/>
                            </a:lnTo>
                            <a:lnTo>
                              <a:pt x="1884" y="2615"/>
                            </a:lnTo>
                            <a:lnTo>
                              <a:pt x="1848" y="2616"/>
                            </a:lnTo>
                            <a:lnTo>
                              <a:pt x="1814" y="2615"/>
                            </a:lnTo>
                            <a:lnTo>
                              <a:pt x="1782" y="2611"/>
                            </a:lnTo>
                            <a:lnTo>
                              <a:pt x="1752" y="2606"/>
                            </a:lnTo>
                            <a:lnTo>
                              <a:pt x="1723" y="2599"/>
                            </a:lnTo>
                            <a:lnTo>
                              <a:pt x="1695" y="2591"/>
                            </a:lnTo>
                            <a:lnTo>
                              <a:pt x="1668" y="2581"/>
                            </a:lnTo>
                            <a:lnTo>
                              <a:pt x="1641" y="2570"/>
                            </a:lnTo>
                            <a:lnTo>
                              <a:pt x="1615" y="2558"/>
                            </a:lnTo>
                            <a:lnTo>
                              <a:pt x="1589" y="2544"/>
                            </a:lnTo>
                            <a:lnTo>
                              <a:pt x="1561" y="2531"/>
                            </a:lnTo>
                            <a:lnTo>
                              <a:pt x="1534" y="2517"/>
                            </a:lnTo>
                            <a:lnTo>
                              <a:pt x="1439" y="2469"/>
                            </a:lnTo>
                            <a:lnTo>
                              <a:pt x="1347" y="2418"/>
                            </a:lnTo>
                            <a:lnTo>
                              <a:pt x="1256" y="2367"/>
                            </a:lnTo>
                            <a:lnTo>
                              <a:pt x="1167" y="2314"/>
                            </a:lnTo>
                            <a:lnTo>
                              <a:pt x="1081" y="2260"/>
                            </a:lnTo>
                            <a:lnTo>
                              <a:pt x="997" y="2203"/>
                            </a:lnTo>
                            <a:lnTo>
                              <a:pt x="916" y="2146"/>
                            </a:lnTo>
                            <a:lnTo>
                              <a:pt x="838" y="2085"/>
                            </a:lnTo>
                            <a:lnTo>
                              <a:pt x="762" y="2024"/>
                            </a:lnTo>
                            <a:lnTo>
                              <a:pt x="689" y="1959"/>
                            </a:lnTo>
                            <a:lnTo>
                              <a:pt x="619" y="1893"/>
                            </a:lnTo>
                            <a:lnTo>
                              <a:pt x="551" y="1823"/>
                            </a:lnTo>
                            <a:lnTo>
                              <a:pt x="488" y="1751"/>
                            </a:lnTo>
                            <a:lnTo>
                              <a:pt x="426" y="1677"/>
                            </a:lnTo>
                            <a:lnTo>
                              <a:pt x="369" y="1600"/>
                            </a:lnTo>
                            <a:lnTo>
                              <a:pt x="314" y="1520"/>
                            </a:lnTo>
                            <a:lnTo>
                              <a:pt x="263" y="1436"/>
                            </a:lnTo>
                            <a:lnTo>
                              <a:pt x="214" y="1351"/>
                            </a:lnTo>
                            <a:lnTo>
                              <a:pt x="170" y="1261"/>
                            </a:lnTo>
                            <a:lnTo>
                              <a:pt x="130" y="1168"/>
                            </a:lnTo>
                            <a:lnTo>
                              <a:pt x="92" y="1072"/>
                            </a:lnTo>
                            <a:lnTo>
                              <a:pt x="59" y="972"/>
                            </a:lnTo>
                            <a:lnTo>
                              <a:pt x="29" y="868"/>
                            </a:lnTo>
                            <a:lnTo>
                              <a:pt x="14" y="801"/>
                            </a:lnTo>
                            <a:lnTo>
                              <a:pt x="4" y="734"/>
                            </a:lnTo>
                            <a:lnTo>
                              <a:pt x="0" y="669"/>
                            </a:lnTo>
                            <a:lnTo>
                              <a:pt x="2" y="606"/>
                            </a:lnTo>
                            <a:lnTo>
                              <a:pt x="11" y="543"/>
                            </a:lnTo>
                            <a:lnTo>
                              <a:pt x="23" y="483"/>
                            </a:lnTo>
                            <a:lnTo>
                              <a:pt x="41" y="423"/>
                            </a:lnTo>
                            <a:lnTo>
                              <a:pt x="63" y="365"/>
                            </a:lnTo>
                            <a:lnTo>
                              <a:pt x="91" y="307"/>
                            </a:lnTo>
                            <a:lnTo>
                              <a:pt x="124" y="252"/>
                            </a:lnTo>
                            <a:lnTo>
                              <a:pt x="160" y="197"/>
                            </a:lnTo>
                            <a:lnTo>
                              <a:pt x="201" y="144"/>
                            </a:lnTo>
                            <a:lnTo>
                              <a:pt x="247" y="92"/>
                            </a:lnTo>
                            <a:lnTo>
                              <a:pt x="279" y="61"/>
                            </a:lnTo>
                            <a:lnTo>
                              <a:pt x="311" y="36"/>
                            </a:lnTo>
                            <a:lnTo>
                              <a:pt x="345" y="18"/>
                            </a:lnTo>
                            <a:lnTo>
                              <a:pt x="377" y="6"/>
                            </a:lnTo>
                            <a:lnTo>
                              <a:pt x="410" y="0"/>
                            </a:lnTo>
                            <a:close/>
                          </a:path>
                        </a:pathLst>
                      </a:custGeom>
                      <a:solidFill>
                        <a:schemeClr val="accent1">
                          <a:lumMod val="50000"/>
                        </a:schemeClr>
                      </a:solidFill>
                      <a:ln>
                        <a:noFill/>
                      </a:ln>
                    </wps:spPr>
                    <wps:bodyPr spcFirstLastPara="1" wrap="square" lIns="91425" tIns="91425" rIns="91425" bIns="91425" anchor="ctr" anchorCtr="0">
                      <a:noAutofit/>
                    </wps:bodyPr>
                  </wps:wsp>
                </a:graphicData>
              </a:graphic>
            </wp:inline>
          </w:drawing>
        </mc:Choice>
        <mc:Fallback>
          <w:pict>
            <v:shape w14:anchorId="0CE5010B" id="Freeform 17" o:spid="_x0000_s1026" alt="Phone icon" style="width:9.4pt;height:9.4pt;visibility:visible;mso-wrap-style:square;mso-left-percent:-10001;mso-top-percent:-10001;mso-position-horizontal:absolute;mso-position-horizontal-relative:char;mso-position-vertical:absolute;mso-position-vertical-relative:line;mso-left-percent:-10001;mso-top-percent:-10001;v-text-anchor:middle" coordsize="2552,2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" path="m410,r33,2l477,11r34,15l545,48r35,29l634,132r54,54l742,241r56,53l829,324r25,32l875,387r15,31l900,449r4,31l901,510r-9,30l878,571r-21,29l830,629r-33,29l758,690r-31,33l702,755r-19,34l669,823r-8,33l659,890r4,35l672,959r15,33l707,1027r24,33l760,1093r158,160l1077,1409r162,156l1402,1718r164,152l1598,1897r32,21l1662,1933r33,10l1727,1946r32,-2l1792,1936r31,-15l1854,1899r30,-28l1914,1836r34,-40l1982,1763r36,-26l2052,1719r34,-11l2121,1703r34,2l2189,1714r33,14l2256,1749r32,27l2320,1810r33,38l2509,2031r20,30l2542,2090r8,31l2552,2149r-1,27l2546,2202r-8,26l2528,2250r-11,20l2506,2287r-12,15l2484,2313r-9,8l2473,2322r-6,5l2458,2336r-13,11l2430,2360r-18,14l2392,2390r-21,18l2347,2426r-25,18l2296,2464r-27,18l2243,2500r-29,17l2187,2532r-26,14l2135,2558r-26,9l2058,2583r-48,12l1964,2605r-41,6l1884,2615r-36,1l1814,2615r-32,-4l1752,2606r-29,-7l1695,2591r-27,-10l1641,2570r-26,-12l1589,2544r-28,-13l1534,2517r-95,-48l1347,2418r-91,-51l1167,2314r-86,-54l997,2203r-81,-57l838,2085r-76,-61l689,1959r-70,-66l551,1823r-63,-72l426,1677r-57,-77l314,1520r-51,-84l214,1351r-44,-90l130,1168,92,1072,59,972,29,868,14,801,4,734,,669,2,606r9,-63l23,483,41,423,63,365,91,307r33,-55l160,197r41,-53l247,92,279,61,311,36,345,18,377,6,410,xe" fillcolor="#1f3763 [1604]" stroked="f">
              <v:path arrowok="t" o:extrusionok="f"/>
              <w10:anchorlock/>
            </v:shape>
          </w:pict>
        </mc:Fallback>
      </mc:AlternateContent>
    </w:r>
    <w:r w:rsidR="00FF4EAB" w:rsidRPr="00725E38">
      <w:rPr>
        <w:rFonts w:ascii="Cambria" w:hAnsi="Cambria" w:cstheme="majorHAnsi"/>
        <w:sz w:val="20"/>
        <w:szCs w:val="20"/>
      </w:rPr>
      <w:t xml:space="preserve">  </w:t>
    </w:r>
    <w:r w:rsidR="00D84165" w:rsidRPr="00725E38">
      <w:rPr>
        <w:rFonts w:ascii="Cambria" w:hAnsi="Cambria" w:cstheme="majorHAnsi"/>
        <w:sz w:val="20"/>
        <w:szCs w:val="20"/>
        <w:lang w:val="en-US"/>
      </w:rPr>
      <w:t>(</w:t>
    </w:r>
    <w:r w:rsidRPr="0043058B">
      <w:rPr>
        <w:rFonts w:ascii="Cambria" w:hAnsi="Cambria" w:cstheme="majorHAnsi"/>
        <w:sz w:val="20"/>
        <w:szCs w:val="20"/>
        <w:lang w:val="en-US"/>
      </w:rPr>
      <w:t>651</w:t>
    </w:r>
    <w:r>
      <w:rPr>
        <w:rFonts w:ascii="Cambria" w:hAnsi="Cambria" w:cstheme="majorHAnsi"/>
        <w:sz w:val="20"/>
        <w:szCs w:val="20"/>
        <w:lang w:val="en-US"/>
      </w:rPr>
      <w:t xml:space="preserve">) </w:t>
    </w:r>
    <w:r w:rsidRPr="0043058B">
      <w:rPr>
        <w:rFonts w:ascii="Cambria" w:hAnsi="Cambria" w:cstheme="majorHAnsi"/>
        <w:sz w:val="20"/>
        <w:szCs w:val="20"/>
        <w:lang w:val="en-US"/>
      </w:rPr>
      <w:t>263</w:t>
    </w:r>
    <w:r>
      <w:rPr>
        <w:rFonts w:ascii="Cambria" w:hAnsi="Cambria" w:cstheme="majorHAnsi"/>
        <w:sz w:val="20"/>
        <w:szCs w:val="20"/>
        <w:lang w:val="en-US"/>
      </w:rPr>
      <w:t>-</w:t>
    </w:r>
    <w:r w:rsidRPr="0043058B">
      <w:rPr>
        <w:rFonts w:ascii="Cambria" w:hAnsi="Cambria" w:cstheme="majorHAnsi"/>
        <w:sz w:val="20"/>
        <w:szCs w:val="20"/>
        <w:lang w:val="en-US"/>
      </w:rPr>
      <w:t>573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4DECE" w14:textId="77777777" w:rsidR="000B6110" w:rsidRPr="007F2B89" w:rsidRDefault="000B6110" w:rsidP="000A6606">
    <w:pPr>
      <w:pStyle w:val="Header"/>
      <w:spacing w:after="240"/>
      <w:rPr>
        <w:rFonts w:asciiTheme="majorHAnsi" w:hAnsiTheme="majorHAnsi" w:cstheme="majorHAnsi"/>
        <w:color w:val="FFFFFF" w:themeColor="background1"/>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5C510" w14:textId="6D33D963" w:rsidR="009261F8" w:rsidRPr="00EA770F" w:rsidRDefault="00EA770F" w:rsidP="00EA770F">
    <w:pPr>
      <w:pBdr>
        <w:bottom w:val="single" w:sz="8" w:space="1" w:color="auto"/>
      </w:pBdr>
      <w:tabs>
        <w:tab w:val="right" w:pos="10800"/>
      </w:tabs>
      <w:rPr>
        <w:rFonts w:ascii="Cambria" w:eastAsia="Century Gothic" w:hAnsi="Cambria" w:cstheme="majorHAnsi"/>
        <w:sz w:val="28"/>
        <w:szCs w:val="28"/>
      </w:rPr>
    </w:pPr>
    <w:r w:rsidRPr="0043058B">
      <w:rPr>
        <w:rFonts w:ascii="Cambria" w:eastAsia="Century Gothic" w:hAnsi="Cambria" w:cstheme="majorHAnsi"/>
        <w:b/>
        <w:bCs/>
        <w:sz w:val="24"/>
        <w:szCs w:val="24"/>
        <w:lang w:val="en-US"/>
      </w:rPr>
      <w:t>Stevie Peterson</w:t>
    </w:r>
    <w:r w:rsidRPr="00725E38">
      <w:rPr>
        <w:rFonts w:ascii="Cambria" w:eastAsia="Century Gothic" w:hAnsi="Cambria" w:cstheme="majorHAnsi"/>
        <w:b/>
        <w:bCs/>
        <w:sz w:val="30"/>
        <w:szCs w:val="30"/>
      </w:rPr>
      <w:tab/>
    </w:r>
    <w:r w:rsidRPr="00725E38">
      <w:rPr>
        <w:rFonts w:ascii="Cambria" w:hAnsi="Cambria" w:cstheme="majorHAnsi"/>
        <w:sz w:val="21"/>
        <w:szCs w:val="21"/>
        <w:lang w:val="en-US"/>
      </w:rPr>
      <w:t xml:space="preserve"> </w:t>
    </w:r>
    <w:r w:rsidRPr="00725E38">
      <w:rPr>
        <w:rFonts w:ascii="Cambria" w:hAnsi="Cambria" w:cstheme="majorHAnsi"/>
        <w:sz w:val="20"/>
        <w:szCs w:val="20"/>
        <w:lang w:val="en-US"/>
      </w:rPr>
      <w:t xml:space="preserve">page </w:t>
    </w:r>
    <w:r w:rsidR="00432C02">
      <w:rPr>
        <w:rFonts w:ascii="Cambria" w:hAnsi="Cambria" w:cstheme="majorHAnsi"/>
        <w:sz w:val="20"/>
        <w:szCs w:val="20"/>
        <w:lang w:val="en-US"/>
      </w:rPr>
      <w:t>3</w:t>
    </w:r>
    <w:r w:rsidRPr="00725E38">
      <w:rPr>
        <w:rFonts w:ascii="Cambria" w:hAnsi="Cambria" w:cstheme="majorHAnsi"/>
        <w:sz w:val="20"/>
        <w:szCs w:val="20"/>
        <w:lang w:val="en-US"/>
      </w:rPr>
      <w:t xml:space="preserve">  </w:t>
    </w:r>
    <w:r w:rsidRPr="00725E38">
      <w:rPr>
        <w:rFonts w:ascii="Cambria" w:hAnsi="Cambria" w:cstheme="majorHAnsi"/>
        <w:noProof/>
        <w:sz w:val="20"/>
        <w:szCs w:val="20"/>
      </w:rPr>
      <mc:AlternateContent>
        <mc:Choice Requires="wps">
          <w:drawing>
            <wp:inline distT="0" distB="0" distL="0" distR="0" wp14:anchorId="45353044" wp14:editId="2489674A">
              <wp:extent cx="146685" cy="100965"/>
              <wp:effectExtent l="0" t="0" r="5715" b="0"/>
              <wp:docPr id="2036862013" name="Freeform 15" descr="Email icon"/>
              <wp:cNvGraphicFramePr/>
              <a:graphic xmlns:a="http://schemas.openxmlformats.org/drawingml/2006/main">
                <a:graphicData uri="http://schemas.microsoft.com/office/word/2010/wordprocessingShape">
                  <wps:wsp>
                    <wps:cNvSpPr/>
                    <wps:spPr>
                      <a:xfrm>
                        <a:off x="5277420" y="3734280"/>
                        <a:ext cx="137160" cy="91440"/>
                      </a:xfrm>
                      <a:custGeom>
                        <a:avLst/>
                        <a:gdLst/>
                        <a:ahLst/>
                        <a:cxnLst/>
                        <a:rect l="l" t="t" r="r" b="b"/>
                        <a:pathLst>
                          <a:path w="120" h="80" extrusionOk="0">
                            <a:moveTo>
                              <a:pt x="108" y="21"/>
                            </a:moveTo>
                            <a:lnTo>
                              <a:pt x="108" y="21"/>
                            </a:lnTo>
                            <a:lnTo>
                              <a:pt x="60" y="58"/>
                            </a:lnTo>
                            <a:lnTo>
                              <a:pt x="12" y="21"/>
                            </a:lnTo>
                            <a:cubicBezTo>
                              <a:pt x="11" y="20"/>
                              <a:pt x="11" y="19"/>
                              <a:pt x="12" y="18"/>
                            </a:cubicBezTo>
                            <a:cubicBezTo>
                              <a:pt x="13" y="16"/>
                              <a:pt x="14" y="16"/>
                              <a:pt x="16" y="17"/>
                            </a:cubicBezTo>
                            <a:lnTo>
                              <a:pt x="60" y="51"/>
                            </a:lnTo>
                            <a:lnTo>
                              <a:pt x="104" y="17"/>
                            </a:lnTo>
                            <a:cubicBezTo>
                              <a:pt x="105" y="16"/>
                              <a:pt x="107" y="16"/>
                              <a:pt x="108" y="18"/>
                            </a:cubicBezTo>
                            <a:cubicBezTo>
                              <a:pt x="109" y="19"/>
                              <a:pt x="109" y="20"/>
                              <a:pt x="108" y="21"/>
                            </a:cubicBezTo>
                            <a:close/>
                            <a:moveTo>
                              <a:pt x="114" y="0"/>
                            </a:moveTo>
                            <a:lnTo>
                              <a:pt x="114" y="0"/>
                            </a:lnTo>
                            <a:lnTo>
                              <a:pt x="6" y="0"/>
                            </a:lnTo>
                            <a:cubicBezTo>
                              <a:pt x="3" y="0"/>
                              <a:pt x="0" y="3"/>
                              <a:pt x="0" y="6"/>
                            </a:cubicBezTo>
                            <a:lnTo>
                              <a:pt x="0" y="74"/>
                            </a:lnTo>
                            <a:cubicBezTo>
                              <a:pt x="0" y="77"/>
                              <a:pt x="3" y="80"/>
                              <a:pt x="6" y="80"/>
                            </a:cubicBezTo>
                            <a:lnTo>
                              <a:pt x="114" y="80"/>
                            </a:lnTo>
                            <a:cubicBezTo>
                              <a:pt x="117" y="80"/>
                              <a:pt x="120" y="77"/>
                              <a:pt x="120" y="74"/>
                            </a:cubicBezTo>
                            <a:lnTo>
                              <a:pt x="120" y="6"/>
                            </a:lnTo>
                            <a:cubicBezTo>
                              <a:pt x="120" y="3"/>
                              <a:pt x="117" y="0"/>
                              <a:pt x="114" y="0"/>
                            </a:cubicBezTo>
                            <a:close/>
                          </a:path>
                        </a:pathLst>
                      </a:custGeom>
                      <a:solidFill>
                        <a:schemeClr val="accent1">
                          <a:lumMod val="50000"/>
                        </a:schemeClr>
                      </a:solidFill>
                      <a:ln>
                        <a:noFill/>
                      </a:ln>
                    </wps:spPr>
                    <wps:txbx>
                      <w:txbxContent>
                        <w:p w14:paraId="46AC371C" w14:textId="77777777" w:rsidR="00EA770F" w:rsidRDefault="00EA770F" w:rsidP="00EA770F"/>
                      </w:txbxContent>
                    </wps:txbx>
                    <wps:bodyPr spcFirstLastPara="1" wrap="square" lIns="91425" tIns="91425" rIns="91425" bIns="91425" anchor="ctr" anchorCtr="0">
                      <a:noAutofit/>
                    </wps:bodyPr>
                  </wps:wsp>
                </a:graphicData>
              </a:graphic>
            </wp:inline>
          </w:drawing>
        </mc:Choice>
        <mc:Fallback>
          <w:pict>
            <v:shape w14:anchorId="45353044" id="_x0000_s1027" alt="Email icon" style="width:11.55pt;height:7.95pt;visibility:visible;mso-wrap-style:square;mso-left-percent:-10001;mso-top-percent:-10001;mso-position-horizontal:absolute;mso-position-horizontal-relative:char;mso-position-vertical:absolute;mso-position-vertical-relative:line;mso-left-percent:-10001;mso-top-percent:-10001;v-text-anchor:middle" coordsize="120,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" adj="-11796480,,5400" path="m108,21r,l60,58,12,21v-1,-1,-1,-2,,-3c13,16,14,16,16,17l60,51,104,17v1,-1,3,-1,4,1c109,19,109,20,108,21xm114,r,l6,c3,,,3,,6l,74v,3,3,6,6,6l114,80v3,,6,-3,6,-6l120,6c120,3,117,,114,xe" fillcolor="#1f3763 [1604]" stroked="f">
              <v:stroke joinstyle="miter"/>
              <v:formulas/>
              <v:path arrowok="t" o:extrusionok="f" o:connecttype="custom" textboxrect="0,0,120,80"/>
              <v:textbox inset="2.53958mm,2.53958mm,2.53958mm,2.53958mm">
                <w:txbxContent>
                  <w:p w14:paraId="46AC371C" w14:textId="77777777" w:rsidR="00EA770F" w:rsidRDefault="00EA770F" w:rsidP="00EA770F"/>
                </w:txbxContent>
              </v:textbox>
              <w10:anchorlock/>
            </v:shape>
          </w:pict>
        </mc:Fallback>
      </mc:AlternateContent>
    </w:r>
    <w:r w:rsidRPr="00725E38">
      <w:rPr>
        <w:rFonts w:ascii="Cambria" w:hAnsi="Cambria" w:cstheme="majorHAnsi"/>
        <w:sz w:val="20"/>
        <w:szCs w:val="20"/>
      </w:rPr>
      <w:t xml:space="preserve">  </w:t>
    </w:r>
    <w:r w:rsidRPr="0043058B">
      <w:rPr>
        <w:rFonts w:ascii="Cambria" w:hAnsi="Cambria" w:cstheme="majorHAnsi"/>
        <w:sz w:val="20"/>
        <w:szCs w:val="20"/>
      </w:rPr>
      <w:t>stevie@fuzioncts.com</w:t>
    </w:r>
    <w:r w:rsidRPr="00725E38">
      <w:rPr>
        <w:rFonts w:ascii="Cambria" w:hAnsi="Cambria" w:cstheme="majorHAnsi"/>
        <w:sz w:val="20"/>
        <w:szCs w:val="20"/>
      </w:rPr>
      <w:t xml:space="preserve">  </w:t>
    </w:r>
    <w:r w:rsidRPr="00725E38">
      <w:rPr>
        <w:rFonts w:ascii="Cambria" w:hAnsi="Cambria" w:cstheme="majorHAnsi"/>
        <w:noProof/>
        <w:sz w:val="20"/>
        <w:szCs w:val="20"/>
      </w:rPr>
      <mc:AlternateContent>
        <mc:Choice Requires="wps">
          <w:drawing>
            <wp:inline distT="0" distB="0" distL="0" distR="0" wp14:anchorId="464C3968" wp14:editId="7543151B">
              <wp:extent cx="119380" cy="119380"/>
              <wp:effectExtent l="0" t="0" r="0" b="0"/>
              <wp:docPr id="1415994730" name="Freeform 17" descr="Phone icon"/>
              <wp:cNvGraphicFramePr/>
              <a:graphic xmlns:a="http://schemas.openxmlformats.org/drawingml/2006/main">
                <a:graphicData uri="http://schemas.microsoft.com/office/word/2010/wordprocessingShape">
                  <wps:wsp>
                    <wps:cNvSpPr/>
                    <wps:spPr>
                      <a:xfrm>
                        <a:off x="5291073" y="3725073"/>
                        <a:ext cx="109855" cy="109855"/>
                      </a:xfrm>
                      <a:custGeom>
                        <a:avLst/>
                        <a:gdLst/>
                        <a:ahLst/>
                        <a:cxnLst/>
                        <a:rect l="l" t="t" r="r" b="b"/>
                        <a:pathLst>
                          <a:path w="2552" h="2616" extrusionOk="0">
                            <a:moveTo>
                              <a:pt x="410" y="0"/>
                            </a:moveTo>
                            <a:lnTo>
                              <a:pt x="443" y="2"/>
                            </a:lnTo>
                            <a:lnTo>
                              <a:pt x="477" y="11"/>
                            </a:lnTo>
                            <a:lnTo>
                              <a:pt x="511" y="26"/>
                            </a:lnTo>
                            <a:lnTo>
                              <a:pt x="545" y="48"/>
                            </a:lnTo>
                            <a:lnTo>
                              <a:pt x="580" y="77"/>
                            </a:lnTo>
                            <a:lnTo>
                              <a:pt x="634" y="132"/>
                            </a:lnTo>
                            <a:lnTo>
                              <a:pt x="688" y="186"/>
                            </a:lnTo>
                            <a:lnTo>
                              <a:pt x="742" y="241"/>
                            </a:lnTo>
                            <a:lnTo>
                              <a:pt x="798" y="294"/>
                            </a:lnTo>
                            <a:lnTo>
                              <a:pt x="829" y="324"/>
                            </a:lnTo>
                            <a:lnTo>
                              <a:pt x="854" y="356"/>
                            </a:lnTo>
                            <a:lnTo>
                              <a:pt x="875" y="387"/>
                            </a:lnTo>
                            <a:lnTo>
                              <a:pt x="890" y="418"/>
                            </a:lnTo>
                            <a:lnTo>
                              <a:pt x="900" y="449"/>
                            </a:lnTo>
                            <a:lnTo>
                              <a:pt x="904" y="480"/>
                            </a:lnTo>
                            <a:lnTo>
                              <a:pt x="901" y="510"/>
                            </a:lnTo>
                            <a:lnTo>
                              <a:pt x="892" y="540"/>
                            </a:lnTo>
                            <a:lnTo>
                              <a:pt x="878" y="571"/>
                            </a:lnTo>
                            <a:lnTo>
                              <a:pt x="857" y="600"/>
                            </a:lnTo>
                            <a:lnTo>
                              <a:pt x="830" y="629"/>
                            </a:lnTo>
                            <a:lnTo>
                              <a:pt x="797" y="658"/>
                            </a:lnTo>
                            <a:lnTo>
                              <a:pt x="758" y="690"/>
                            </a:lnTo>
                            <a:lnTo>
                              <a:pt x="727" y="723"/>
                            </a:lnTo>
                            <a:lnTo>
                              <a:pt x="702" y="755"/>
                            </a:lnTo>
                            <a:lnTo>
                              <a:pt x="683" y="789"/>
                            </a:lnTo>
                            <a:lnTo>
                              <a:pt x="669" y="823"/>
                            </a:lnTo>
                            <a:lnTo>
                              <a:pt x="661" y="856"/>
                            </a:lnTo>
                            <a:lnTo>
                              <a:pt x="659" y="890"/>
                            </a:lnTo>
                            <a:lnTo>
                              <a:pt x="663" y="925"/>
                            </a:lnTo>
                            <a:lnTo>
                              <a:pt x="672" y="959"/>
                            </a:lnTo>
                            <a:lnTo>
                              <a:pt x="687" y="992"/>
                            </a:lnTo>
                            <a:lnTo>
                              <a:pt x="707" y="1027"/>
                            </a:lnTo>
                            <a:lnTo>
                              <a:pt x="731" y="1060"/>
                            </a:lnTo>
                            <a:lnTo>
                              <a:pt x="760" y="1093"/>
                            </a:lnTo>
                            <a:lnTo>
                              <a:pt x="918" y="1253"/>
                            </a:lnTo>
                            <a:lnTo>
                              <a:pt x="1077" y="1409"/>
                            </a:lnTo>
                            <a:lnTo>
                              <a:pt x="1239" y="1565"/>
                            </a:lnTo>
                            <a:lnTo>
                              <a:pt x="1402" y="1718"/>
                            </a:lnTo>
                            <a:lnTo>
                              <a:pt x="1566" y="1870"/>
                            </a:lnTo>
                            <a:lnTo>
                              <a:pt x="1598" y="1897"/>
                            </a:lnTo>
                            <a:lnTo>
                              <a:pt x="1630" y="1918"/>
                            </a:lnTo>
                            <a:lnTo>
                              <a:pt x="1662" y="1933"/>
                            </a:lnTo>
                            <a:lnTo>
                              <a:pt x="1695" y="1943"/>
                            </a:lnTo>
                            <a:lnTo>
                              <a:pt x="1727" y="1946"/>
                            </a:lnTo>
                            <a:lnTo>
                              <a:pt x="1759" y="1944"/>
                            </a:lnTo>
                            <a:lnTo>
                              <a:pt x="1792" y="1936"/>
                            </a:lnTo>
                            <a:lnTo>
                              <a:pt x="1823" y="1921"/>
                            </a:lnTo>
                            <a:lnTo>
                              <a:pt x="1854" y="1899"/>
                            </a:lnTo>
                            <a:lnTo>
                              <a:pt x="1884" y="1871"/>
                            </a:lnTo>
                            <a:lnTo>
                              <a:pt x="1914" y="1836"/>
                            </a:lnTo>
                            <a:lnTo>
                              <a:pt x="1948" y="1796"/>
                            </a:lnTo>
                            <a:lnTo>
                              <a:pt x="1982" y="1763"/>
                            </a:lnTo>
                            <a:lnTo>
                              <a:pt x="2018" y="1737"/>
                            </a:lnTo>
                            <a:lnTo>
                              <a:pt x="2052" y="1719"/>
                            </a:lnTo>
                            <a:lnTo>
                              <a:pt x="2086" y="1708"/>
                            </a:lnTo>
                            <a:lnTo>
                              <a:pt x="2121" y="1703"/>
                            </a:lnTo>
                            <a:lnTo>
                              <a:pt x="2155" y="1705"/>
                            </a:lnTo>
                            <a:lnTo>
                              <a:pt x="2189" y="1714"/>
                            </a:lnTo>
                            <a:lnTo>
                              <a:pt x="2222" y="1728"/>
                            </a:lnTo>
                            <a:lnTo>
                              <a:pt x="2256" y="1749"/>
                            </a:lnTo>
                            <a:lnTo>
                              <a:pt x="2288" y="1776"/>
                            </a:lnTo>
                            <a:lnTo>
                              <a:pt x="2320" y="1810"/>
                            </a:lnTo>
                            <a:lnTo>
                              <a:pt x="2353" y="1848"/>
                            </a:lnTo>
                            <a:lnTo>
                              <a:pt x="2509" y="2031"/>
                            </a:lnTo>
                            <a:lnTo>
                              <a:pt x="2529" y="2061"/>
                            </a:lnTo>
                            <a:lnTo>
                              <a:pt x="2542" y="2090"/>
                            </a:lnTo>
                            <a:lnTo>
                              <a:pt x="2550" y="2121"/>
                            </a:lnTo>
                            <a:lnTo>
                              <a:pt x="2552" y="2149"/>
                            </a:lnTo>
                            <a:lnTo>
                              <a:pt x="2551" y="2176"/>
                            </a:lnTo>
                            <a:lnTo>
                              <a:pt x="2546" y="2202"/>
                            </a:lnTo>
                            <a:lnTo>
                              <a:pt x="2538" y="2228"/>
                            </a:lnTo>
                            <a:lnTo>
                              <a:pt x="2528" y="2250"/>
                            </a:lnTo>
                            <a:lnTo>
                              <a:pt x="2517" y="2270"/>
                            </a:lnTo>
                            <a:lnTo>
                              <a:pt x="2506" y="2287"/>
                            </a:lnTo>
                            <a:lnTo>
                              <a:pt x="2494" y="2302"/>
                            </a:lnTo>
                            <a:lnTo>
                              <a:pt x="2484" y="2313"/>
                            </a:lnTo>
                            <a:lnTo>
                              <a:pt x="2475" y="2321"/>
                            </a:lnTo>
                            <a:lnTo>
                              <a:pt x="2473" y="2322"/>
                            </a:lnTo>
                            <a:lnTo>
                              <a:pt x="2467" y="2327"/>
                            </a:lnTo>
                            <a:lnTo>
                              <a:pt x="2458" y="2336"/>
                            </a:lnTo>
                            <a:lnTo>
                              <a:pt x="2445" y="2347"/>
                            </a:lnTo>
                            <a:lnTo>
                              <a:pt x="2430" y="2360"/>
                            </a:lnTo>
                            <a:lnTo>
                              <a:pt x="2412" y="2374"/>
                            </a:lnTo>
                            <a:lnTo>
                              <a:pt x="2392" y="2390"/>
                            </a:lnTo>
                            <a:lnTo>
                              <a:pt x="2371" y="2408"/>
                            </a:lnTo>
                            <a:lnTo>
                              <a:pt x="2347" y="2426"/>
                            </a:lnTo>
                            <a:lnTo>
                              <a:pt x="2322" y="2444"/>
                            </a:lnTo>
                            <a:lnTo>
                              <a:pt x="2296" y="2464"/>
                            </a:lnTo>
                            <a:lnTo>
                              <a:pt x="2269" y="2482"/>
                            </a:lnTo>
                            <a:lnTo>
                              <a:pt x="2243" y="2500"/>
                            </a:lnTo>
                            <a:lnTo>
                              <a:pt x="2214" y="2517"/>
                            </a:lnTo>
                            <a:lnTo>
                              <a:pt x="2187" y="2532"/>
                            </a:lnTo>
                            <a:lnTo>
                              <a:pt x="2161" y="2546"/>
                            </a:lnTo>
                            <a:lnTo>
                              <a:pt x="2135" y="2558"/>
                            </a:lnTo>
                            <a:lnTo>
                              <a:pt x="2109" y="2567"/>
                            </a:lnTo>
                            <a:lnTo>
                              <a:pt x="2058" y="2583"/>
                            </a:lnTo>
                            <a:lnTo>
                              <a:pt x="2010" y="2595"/>
                            </a:lnTo>
                            <a:lnTo>
                              <a:pt x="1964" y="2605"/>
                            </a:lnTo>
                            <a:lnTo>
                              <a:pt x="1923" y="2611"/>
                            </a:lnTo>
                            <a:lnTo>
                              <a:pt x="1884" y="2615"/>
                            </a:lnTo>
                            <a:lnTo>
                              <a:pt x="1848" y="2616"/>
                            </a:lnTo>
                            <a:lnTo>
                              <a:pt x="1814" y="2615"/>
                            </a:lnTo>
                            <a:lnTo>
                              <a:pt x="1782" y="2611"/>
                            </a:lnTo>
                            <a:lnTo>
                              <a:pt x="1752" y="2606"/>
                            </a:lnTo>
                            <a:lnTo>
                              <a:pt x="1723" y="2599"/>
                            </a:lnTo>
                            <a:lnTo>
                              <a:pt x="1695" y="2591"/>
                            </a:lnTo>
                            <a:lnTo>
                              <a:pt x="1668" y="2581"/>
                            </a:lnTo>
                            <a:lnTo>
                              <a:pt x="1641" y="2570"/>
                            </a:lnTo>
                            <a:lnTo>
                              <a:pt x="1615" y="2558"/>
                            </a:lnTo>
                            <a:lnTo>
                              <a:pt x="1589" y="2544"/>
                            </a:lnTo>
                            <a:lnTo>
                              <a:pt x="1561" y="2531"/>
                            </a:lnTo>
                            <a:lnTo>
                              <a:pt x="1534" y="2517"/>
                            </a:lnTo>
                            <a:lnTo>
                              <a:pt x="1439" y="2469"/>
                            </a:lnTo>
                            <a:lnTo>
                              <a:pt x="1347" y="2418"/>
                            </a:lnTo>
                            <a:lnTo>
                              <a:pt x="1256" y="2367"/>
                            </a:lnTo>
                            <a:lnTo>
                              <a:pt x="1167" y="2314"/>
                            </a:lnTo>
                            <a:lnTo>
                              <a:pt x="1081" y="2260"/>
                            </a:lnTo>
                            <a:lnTo>
                              <a:pt x="997" y="2203"/>
                            </a:lnTo>
                            <a:lnTo>
                              <a:pt x="916" y="2146"/>
                            </a:lnTo>
                            <a:lnTo>
                              <a:pt x="838" y="2085"/>
                            </a:lnTo>
                            <a:lnTo>
                              <a:pt x="762" y="2024"/>
                            </a:lnTo>
                            <a:lnTo>
                              <a:pt x="689" y="1959"/>
                            </a:lnTo>
                            <a:lnTo>
                              <a:pt x="619" y="1893"/>
                            </a:lnTo>
                            <a:lnTo>
                              <a:pt x="551" y="1823"/>
                            </a:lnTo>
                            <a:lnTo>
                              <a:pt x="488" y="1751"/>
                            </a:lnTo>
                            <a:lnTo>
                              <a:pt x="426" y="1677"/>
                            </a:lnTo>
                            <a:lnTo>
                              <a:pt x="369" y="1600"/>
                            </a:lnTo>
                            <a:lnTo>
                              <a:pt x="314" y="1520"/>
                            </a:lnTo>
                            <a:lnTo>
                              <a:pt x="263" y="1436"/>
                            </a:lnTo>
                            <a:lnTo>
                              <a:pt x="214" y="1351"/>
                            </a:lnTo>
                            <a:lnTo>
                              <a:pt x="170" y="1261"/>
                            </a:lnTo>
                            <a:lnTo>
                              <a:pt x="130" y="1168"/>
                            </a:lnTo>
                            <a:lnTo>
                              <a:pt x="92" y="1072"/>
                            </a:lnTo>
                            <a:lnTo>
                              <a:pt x="59" y="972"/>
                            </a:lnTo>
                            <a:lnTo>
                              <a:pt x="29" y="868"/>
                            </a:lnTo>
                            <a:lnTo>
                              <a:pt x="14" y="801"/>
                            </a:lnTo>
                            <a:lnTo>
                              <a:pt x="4" y="734"/>
                            </a:lnTo>
                            <a:lnTo>
                              <a:pt x="0" y="669"/>
                            </a:lnTo>
                            <a:lnTo>
                              <a:pt x="2" y="606"/>
                            </a:lnTo>
                            <a:lnTo>
                              <a:pt x="11" y="543"/>
                            </a:lnTo>
                            <a:lnTo>
                              <a:pt x="23" y="483"/>
                            </a:lnTo>
                            <a:lnTo>
                              <a:pt x="41" y="423"/>
                            </a:lnTo>
                            <a:lnTo>
                              <a:pt x="63" y="365"/>
                            </a:lnTo>
                            <a:lnTo>
                              <a:pt x="91" y="307"/>
                            </a:lnTo>
                            <a:lnTo>
                              <a:pt x="124" y="252"/>
                            </a:lnTo>
                            <a:lnTo>
                              <a:pt x="160" y="197"/>
                            </a:lnTo>
                            <a:lnTo>
                              <a:pt x="201" y="144"/>
                            </a:lnTo>
                            <a:lnTo>
                              <a:pt x="247" y="92"/>
                            </a:lnTo>
                            <a:lnTo>
                              <a:pt x="279" y="61"/>
                            </a:lnTo>
                            <a:lnTo>
                              <a:pt x="311" y="36"/>
                            </a:lnTo>
                            <a:lnTo>
                              <a:pt x="345" y="18"/>
                            </a:lnTo>
                            <a:lnTo>
                              <a:pt x="377" y="6"/>
                            </a:lnTo>
                            <a:lnTo>
                              <a:pt x="410" y="0"/>
                            </a:lnTo>
                            <a:close/>
                          </a:path>
                        </a:pathLst>
                      </a:custGeom>
                      <a:solidFill>
                        <a:schemeClr val="accent1">
                          <a:lumMod val="50000"/>
                        </a:schemeClr>
                      </a:solidFill>
                      <a:ln>
                        <a:noFill/>
                      </a:ln>
                    </wps:spPr>
                    <wps:bodyPr spcFirstLastPara="1" wrap="square" lIns="91425" tIns="91425" rIns="91425" bIns="91425" anchor="ctr" anchorCtr="0">
                      <a:noAutofit/>
                    </wps:bodyPr>
                  </wps:wsp>
                </a:graphicData>
              </a:graphic>
            </wp:inline>
          </w:drawing>
        </mc:Choice>
        <mc:Fallback>
          <w:pict>
            <v:shape w14:anchorId="6E3992CC" id="Freeform 17" o:spid="_x0000_s1026" alt="Phone icon" style="width:9.4pt;height:9.4pt;visibility:visible;mso-wrap-style:square;mso-left-percent:-10001;mso-top-percent:-10001;mso-position-horizontal:absolute;mso-position-horizontal-relative:char;mso-position-vertical:absolute;mso-position-vertical-relative:line;mso-left-percent:-10001;mso-top-percent:-10001;v-text-anchor:middle" coordsize="2552,2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" path="m410,r33,2l477,11r34,15l545,48r35,29l634,132r54,54l742,241r56,53l829,324r25,32l875,387r15,31l900,449r4,31l901,510r-9,30l878,571r-21,29l830,629r-33,29l758,690r-31,33l702,755r-19,34l669,823r-8,33l659,890r4,35l672,959r15,33l707,1027r24,33l760,1093r158,160l1077,1409r162,156l1402,1718r164,152l1598,1897r32,21l1662,1933r33,10l1727,1946r32,-2l1792,1936r31,-15l1854,1899r30,-28l1914,1836r34,-40l1982,1763r36,-26l2052,1719r34,-11l2121,1703r34,2l2189,1714r33,14l2256,1749r32,27l2320,1810r33,38l2509,2031r20,30l2542,2090r8,31l2552,2149r-1,27l2546,2202r-8,26l2528,2250r-11,20l2506,2287r-12,15l2484,2313r-9,8l2473,2322r-6,5l2458,2336r-13,11l2430,2360r-18,14l2392,2390r-21,18l2347,2426r-25,18l2296,2464r-27,18l2243,2500r-29,17l2187,2532r-26,14l2135,2558r-26,9l2058,2583r-48,12l1964,2605r-41,6l1884,2615r-36,1l1814,2615r-32,-4l1752,2606r-29,-7l1695,2591r-27,-10l1641,2570r-26,-12l1589,2544r-28,-13l1534,2517r-95,-48l1347,2418r-91,-51l1167,2314r-86,-54l997,2203r-81,-57l838,2085r-76,-61l689,1959r-70,-66l551,1823r-63,-72l426,1677r-57,-77l314,1520r-51,-84l214,1351r-44,-90l130,1168,92,1072,59,972,29,868,14,801,4,734,,669,2,606r9,-63l23,483,41,423,63,365,91,307r33,-55l160,197r41,-53l247,92,279,61,311,36,345,18,377,6,410,xe" fillcolor="#1f3763 [1604]" stroked="f">
              <v:path arrowok="t" o:extrusionok="f"/>
              <w10:anchorlock/>
            </v:shape>
          </w:pict>
        </mc:Fallback>
      </mc:AlternateContent>
    </w:r>
    <w:r w:rsidRPr="00725E38">
      <w:rPr>
        <w:rFonts w:ascii="Cambria" w:hAnsi="Cambria" w:cstheme="majorHAnsi"/>
        <w:sz w:val="20"/>
        <w:szCs w:val="20"/>
      </w:rPr>
      <w:t xml:space="preserve">  </w:t>
    </w:r>
    <w:r w:rsidRPr="00725E38">
      <w:rPr>
        <w:rFonts w:ascii="Cambria" w:hAnsi="Cambria" w:cstheme="majorHAnsi"/>
        <w:sz w:val="20"/>
        <w:szCs w:val="20"/>
        <w:lang w:val="en-US"/>
      </w:rPr>
      <w:t>(</w:t>
    </w:r>
    <w:r w:rsidRPr="0043058B">
      <w:rPr>
        <w:rFonts w:ascii="Cambria" w:hAnsi="Cambria" w:cstheme="majorHAnsi"/>
        <w:sz w:val="20"/>
        <w:szCs w:val="20"/>
        <w:lang w:val="en-US"/>
      </w:rPr>
      <w:t>651</w:t>
    </w:r>
    <w:r>
      <w:rPr>
        <w:rFonts w:ascii="Cambria" w:hAnsi="Cambria" w:cstheme="majorHAnsi"/>
        <w:sz w:val="20"/>
        <w:szCs w:val="20"/>
        <w:lang w:val="en-US"/>
      </w:rPr>
      <w:t xml:space="preserve">) </w:t>
    </w:r>
    <w:r w:rsidRPr="0043058B">
      <w:rPr>
        <w:rFonts w:ascii="Cambria" w:hAnsi="Cambria" w:cstheme="majorHAnsi"/>
        <w:sz w:val="20"/>
        <w:szCs w:val="20"/>
        <w:lang w:val="en-US"/>
      </w:rPr>
      <w:t>263</w:t>
    </w:r>
    <w:r>
      <w:rPr>
        <w:rFonts w:ascii="Cambria" w:hAnsi="Cambria" w:cstheme="majorHAnsi"/>
        <w:sz w:val="20"/>
        <w:szCs w:val="20"/>
        <w:lang w:val="en-US"/>
      </w:rPr>
      <w:t>-</w:t>
    </w:r>
    <w:r w:rsidRPr="0043058B">
      <w:rPr>
        <w:rFonts w:ascii="Cambria" w:hAnsi="Cambria" w:cstheme="majorHAnsi"/>
        <w:sz w:val="20"/>
        <w:szCs w:val="20"/>
        <w:lang w:val="en-US"/>
      </w:rPr>
      <w:t>573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E58EBF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215A6"/>
    <w:multiLevelType w:val="hybridMultilevel"/>
    <w:tmpl w:val="6DFA75E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3AD247E"/>
    <w:multiLevelType w:val="hybridMultilevel"/>
    <w:tmpl w:val="6B24CD5A"/>
    <w:lvl w:ilvl="0" w:tplc="D0B06B66">
      <w:start w:val="1"/>
      <w:numFmt w:val="bullet"/>
      <w:lvlText w:val=""/>
      <w:lvlJc w:val="left"/>
      <w:pPr>
        <w:ind w:left="720" w:hanging="360"/>
      </w:pPr>
      <w:rPr>
        <w:rFonts w:ascii="Symbol" w:hAnsi="Symbol" w:hint="default"/>
        <w:b/>
        <w:bCs/>
        <w:i w:val="0"/>
        <w:strike w:val="0"/>
        <w:dstrike w:val="0"/>
        <w:color w:val="auto"/>
        <w:sz w:val="16"/>
        <w:szCs w:val="22"/>
        <w:u w:val="none" w:color="000000"/>
        <w:effect w:val="none"/>
        <w:vertAlign w:val="baseline"/>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03E2352C"/>
    <w:multiLevelType w:val="hybridMultilevel"/>
    <w:tmpl w:val="594AEB74"/>
    <w:lvl w:ilvl="0" w:tplc="38090005">
      <w:start w:val="1"/>
      <w:numFmt w:val="bullet"/>
      <w:lvlText w:val=""/>
      <w:lvlJc w:val="left"/>
      <w:pPr>
        <w:ind w:left="720" w:hanging="360"/>
      </w:pPr>
      <w:rPr>
        <w:rFonts w:ascii="Wingdings" w:hAnsi="Wingdings" w:hint="default"/>
        <w:b/>
        <w:bCs/>
        <w:i w:val="0"/>
        <w:strike w:val="0"/>
        <w:dstrike w:val="0"/>
        <w:color w:val="auto"/>
        <w:sz w:val="16"/>
        <w:szCs w:val="22"/>
        <w:u w:val="none" w:color="000000"/>
        <w:effect w:val="none"/>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5708E"/>
    <w:multiLevelType w:val="hybridMultilevel"/>
    <w:tmpl w:val="D3109E14"/>
    <w:lvl w:ilvl="0" w:tplc="FFFFFFFF">
      <w:start w:val="1"/>
      <w:numFmt w:val="bullet"/>
      <w:lvlText w:val=""/>
      <w:lvlJc w:val="left"/>
      <w:pPr>
        <w:ind w:left="720" w:hanging="360"/>
      </w:pPr>
      <w:rPr>
        <w:rFonts w:ascii="Wingdings" w:hAnsi="Wingdings" w:hint="default"/>
        <w:b/>
        <w:bCs/>
        <w:i w:val="0"/>
        <w:strike w:val="0"/>
        <w:dstrike w:val="0"/>
        <w:color w:val="auto"/>
        <w:sz w:val="16"/>
        <w:szCs w:val="22"/>
        <w:u w:val="none" w:color="000000"/>
        <w:effect w:val="none"/>
        <w:vertAlign w:val="baseline"/>
      </w:rPr>
    </w:lvl>
    <w:lvl w:ilvl="1" w:tplc="89BA45CA">
      <w:start w:val="1"/>
      <w:numFmt w:val="bullet"/>
      <w:lvlText w:val="-"/>
      <w:lvlJc w:val="left"/>
      <w:pPr>
        <w:ind w:left="1440" w:hanging="360"/>
      </w:pPr>
      <w:rPr>
        <w:rFonts w:ascii="Arial" w:hAnsi="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5442839"/>
    <w:multiLevelType w:val="hybridMultilevel"/>
    <w:tmpl w:val="77160788"/>
    <w:lvl w:ilvl="0" w:tplc="E71A5EEC">
      <w:numFmt w:val="bullet"/>
      <w:lvlText w:val="•"/>
      <w:lvlJc w:val="left"/>
      <w:pPr>
        <w:ind w:left="720" w:hanging="360"/>
      </w:pPr>
      <w:rPr>
        <w:rFonts w:ascii="Calibri Light" w:eastAsiaTheme="majorEastAsia" w:hAnsi="Calibri Light" w:cs="Calibri Light"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6" w15:restartNumberingAfterBreak="0">
    <w:nsid w:val="0DFF2D68"/>
    <w:multiLevelType w:val="hybridMultilevel"/>
    <w:tmpl w:val="5470E364"/>
    <w:lvl w:ilvl="0" w:tplc="37A2BF0C">
      <w:start w:val="1"/>
      <w:numFmt w:val="bullet"/>
      <w:lvlText w:val="4"/>
      <w:lvlJc w:val="left"/>
      <w:pPr>
        <w:ind w:left="840" w:hanging="420"/>
      </w:pPr>
      <w:rPr>
        <w:rFonts w:ascii="Webdings" w:hAnsi="Webdings" w:hint="default"/>
        <w:b w:val="0"/>
        <w:i w:val="0"/>
        <w:color w:val="808080" w:themeColor="background1" w:themeShade="80"/>
        <w:sz w:val="20"/>
        <w:effect w:val="none"/>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F6C4D1D"/>
    <w:multiLevelType w:val="hybridMultilevel"/>
    <w:tmpl w:val="36D03AFC"/>
    <w:lvl w:ilvl="0" w:tplc="DF903DE0">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B012E3"/>
    <w:multiLevelType w:val="hybridMultilevel"/>
    <w:tmpl w:val="84E84F92"/>
    <w:lvl w:ilvl="0" w:tplc="3BB61802">
      <w:start w:val="1"/>
      <w:numFmt w:val="bullet"/>
      <w:lvlText w:val=""/>
      <w:lvlJc w:val="left"/>
      <w:pPr>
        <w:ind w:left="720" w:hanging="360"/>
      </w:pPr>
      <w:rPr>
        <w:rFonts w:ascii="Wingdings" w:hAnsi="Wingdings" w:hint="default"/>
        <w:color w:val="767171"/>
        <w:sz w:val="16"/>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1CCF55C0"/>
    <w:multiLevelType w:val="hybridMultilevel"/>
    <w:tmpl w:val="C5E0C20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4255532"/>
    <w:multiLevelType w:val="hybridMultilevel"/>
    <w:tmpl w:val="46EC4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BCA7604"/>
    <w:multiLevelType w:val="hybridMultilevel"/>
    <w:tmpl w:val="3C9A6DF4"/>
    <w:lvl w:ilvl="0" w:tplc="89BA45CA">
      <w:start w:val="1"/>
      <w:numFmt w:val="bullet"/>
      <w:lvlText w:val="-"/>
      <w:lvlJc w:val="left"/>
      <w:pPr>
        <w:ind w:left="720" w:hanging="360"/>
      </w:pPr>
      <w:rPr>
        <w:rFonts w:ascii="Arial" w:hAnsi="Arial" w:hint="default"/>
        <w:b/>
        <w:bCs/>
        <w:i w:val="0"/>
        <w:strike w:val="0"/>
        <w:dstrike w:val="0"/>
        <w:color w:val="auto"/>
        <w:sz w:val="16"/>
        <w:szCs w:val="22"/>
        <w:u w:val="none" w:color="000000"/>
        <w:effect w:val="none"/>
        <w:vertAlign w:val="baseline"/>
      </w:rPr>
    </w:lvl>
    <w:lvl w:ilvl="1" w:tplc="FFFFFFFF">
      <w:start w:val="1"/>
      <w:numFmt w:val="bullet"/>
      <w:lvlText w:val="-"/>
      <w:lvlJc w:val="left"/>
      <w:pPr>
        <w:ind w:left="1440" w:hanging="360"/>
      </w:pPr>
      <w:rPr>
        <w:rFonts w:ascii="Arial" w:hAnsi="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2062867"/>
    <w:multiLevelType w:val="hybridMultilevel"/>
    <w:tmpl w:val="8A4CF502"/>
    <w:lvl w:ilvl="0" w:tplc="FAA88116">
      <w:start w:val="1"/>
      <w:numFmt w:val="bullet"/>
      <w:lvlText w:val=""/>
      <w:lvlJc w:val="left"/>
      <w:pPr>
        <w:ind w:left="720" w:hanging="360"/>
      </w:pPr>
      <w:rPr>
        <w:rFonts w:ascii="Symbol" w:hAnsi="Symbol" w:hint="default"/>
        <w:b w:val="0"/>
        <w:i w:val="0"/>
        <w:strike w:val="0"/>
        <w:dstrike w:val="0"/>
        <w:color w:val="95624D"/>
        <w:sz w:val="18"/>
        <w:szCs w:val="22"/>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9504BA"/>
    <w:multiLevelType w:val="hybridMultilevel"/>
    <w:tmpl w:val="A5C4E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9D130E"/>
    <w:multiLevelType w:val="hybridMultilevel"/>
    <w:tmpl w:val="6ADA9DD8"/>
    <w:lvl w:ilvl="0" w:tplc="00122524">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45865777"/>
    <w:multiLevelType w:val="hybridMultilevel"/>
    <w:tmpl w:val="1B82A7F2"/>
    <w:lvl w:ilvl="0" w:tplc="62BAF8BA">
      <w:start w:val="1"/>
      <w:numFmt w:val="bullet"/>
      <w:lvlText w:val=""/>
      <w:lvlJc w:val="left"/>
      <w:pPr>
        <w:ind w:left="720" w:hanging="360"/>
      </w:pPr>
      <w:rPr>
        <w:rFonts w:ascii="Wingdings" w:hAnsi="Wingdings" w:hint="default"/>
        <w:b w:val="0"/>
        <w:i w:val="0"/>
        <w:strike w:val="0"/>
        <w:dstrike w:val="0"/>
        <w:color w:val="95624D"/>
        <w:sz w:val="24"/>
        <w:szCs w:val="22"/>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56726E"/>
    <w:multiLevelType w:val="hybridMultilevel"/>
    <w:tmpl w:val="57B2AB82"/>
    <w:lvl w:ilvl="0" w:tplc="0409000D">
      <w:start w:val="1"/>
      <w:numFmt w:val="bullet"/>
      <w:lvlText w:val=""/>
      <w:lvlJc w:val="left"/>
      <w:pPr>
        <w:ind w:left="720" w:hanging="360"/>
      </w:pPr>
      <w:rPr>
        <w:rFonts w:ascii="Wingdings" w:hAnsi="Wingdings"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15:restartNumberingAfterBreak="0">
    <w:nsid w:val="4F0D718B"/>
    <w:multiLevelType w:val="hybridMultilevel"/>
    <w:tmpl w:val="99CA4B02"/>
    <w:lvl w:ilvl="0" w:tplc="FFFFFFFF">
      <w:start w:val="1"/>
      <w:numFmt w:val="bullet"/>
      <w:lvlText w:val=""/>
      <w:lvlJc w:val="left"/>
      <w:pPr>
        <w:ind w:left="720" w:hanging="360"/>
      </w:pPr>
      <w:rPr>
        <w:rFonts w:ascii="Wingdings" w:hAnsi="Wingdings" w:hint="default"/>
        <w:b/>
        <w:bCs/>
        <w:i w:val="0"/>
        <w:strike w:val="0"/>
        <w:dstrike w:val="0"/>
        <w:color w:val="auto"/>
        <w:sz w:val="16"/>
        <w:szCs w:val="22"/>
        <w:u w:val="none" w:color="000000"/>
        <w:effect w:val="none"/>
        <w:vertAlign w:val="baseline"/>
      </w:rPr>
    </w:lvl>
    <w:lvl w:ilvl="1" w:tplc="89BA45CA">
      <w:start w:val="1"/>
      <w:numFmt w:val="bullet"/>
      <w:lvlText w:val="-"/>
      <w:lvlJc w:val="left"/>
      <w:pPr>
        <w:ind w:left="1440" w:hanging="360"/>
      </w:pPr>
      <w:rPr>
        <w:rFonts w:ascii="Arial" w:hAnsi="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18B0A17"/>
    <w:multiLevelType w:val="multilevel"/>
    <w:tmpl w:val="518B0A17"/>
    <w:lvl w:ilvl="0">
      <w:start w:val="1"/>
      <w:numFmt w:val="bullet"/>
      <w:pStyle w:val="Heading1"/>
      <w:lvlText w:val=""/>
      <w:lvlJc w:val="left"/>
      <w:pPr>
        <w:ind w:left="0" w:firstLine="0"/>
      </w:pPr>
    </w:lvl>
    <w:lvl w:ilvl="1">
      <w:start w:val="1"/>
      <w:numFmt w:val="decimal"/>
      <w:pStyle w:val="Heading2"/>
      <w:lvlText w:val=""/>
      <w:lvlJc w:val="left"/>
      <w:pPr>
        <w:ind w:left="0" w:firstLine="0"/>
      </w:pPr>
    </w:lvl>
    <w:lvl w:ilvl="2">
      <w:start w:val="1"/>
      <w:numFmt w:val="decimal"/>
      <w:pStyle w:val="Heading3"/>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9" w15:restartNumberingAfterBreak="0">
    <w:nsid w:val="5295756B"/>
    <w:multiLevelType w:val="multilevel"/>
    <w:tmpl w:val="5295756B"/>
    <w:lvl w:ilvl="0">
      <w:start w:val="1"/>
      <w:numFmt w:val="bullet"/>
      <w:lvlText w:val="•"/>
      <w:lvlJc w:val="left"/>
      <w:pPr>
        <w:ind w:left="2486" w:hanging="360"/>
      </w:pPr>
      <w:rPr>
        <w:rFonts w:ascii="Arial" w:hAnsi="Arial" w:hint="default"/>
      </w:rPr>
    </w:lvl>
    <w:lvl w:ilvl="1">
      <w:start w:val="1"/>
      <w:numFmt w:val="bullet"/>
      <w:lvlText w:val="o"/>
      <w:lvlJc w:val="left"/>
      <w:pPr>
        <w:ind w:left="3206" w:hanging="360"/>
      </w:pPr>
      <w:rPr>
        <w:rFonts w:ascii="Courier New" w:hAnsi="Courier New" w:cs="Courier New" w:hint="default"/>
      </w:rPr>
    </w:lvl>
    <w:lvl w:ilvl="2">
      <w:start w:val="1"/>
      <w:numFmt w:val="bullet"/>
      <w:lvlText w:val=""/>
      <w:lvlJc w:val="left"/>
      <w:pPr>
        <w:ind w:left="3926" w:hanging="360"/>
      </w:pPr>
      <w:rPr>
        <w:rFonts w:ascii="Wingdings" w:hAnsi="Wingdings" w:hint="default"/>
      </w:rPr>
    </w:lvl>
    <w:lvl w:ilvl="3">
      <w:start w:val="1"/>
      <w:numFmt w:val="bullet"/>
      <w:lvlText w:val=""/>
      <w:lvlJc w:val="left"/>
      <w:pPr>
        <w:ind w:left="4646" w:hanging="360"/>
      </w:pPr>
      <w:rPr>
        <w:rFonts w:ascii="Symbol" w:hAnsi="Symbol" w:hint="default"/>
      </w:rPr>
    </w:lvl>
    <w:lvl w:ilvl="4">
      <w:start w:val="1"/>
      <w:numFmt w:val="bullet"/>
      <w:lvlText w:val="o"/>
      <w:lvlJc w:val="left"/>
      <w:pPr>
        <w:ind w:left="5366" w:hanging="360"/>
      </w:pPr>
      <w:rPr>
        <w:rFonts w:ascii="Courier New" w:hAnsi="Courier New" w:cs="Courier New" w:hint="default"/>
      </w:rPr>
    </w:lvl>
    <w:lvl w:ilvl="5">
      <w:start w:val="1"/>
      <w:numFmt w:val="bullet"/>
      <w:lvlText w:val=""/>
      <w:lvlJc w:val="left"/>
      <w:pPr>
        <w:ind w:left="6086" w:hanging="360"/>
      </w:pPr>
      <w:rPr>
        <w:rFonts w:ascii="Wingdings" w:hAnsi="Wingdings" w:hint="default"/>
      </w:rPr>
    </w:lvl>
    <w:lvl w:ilvl="6">
      <w:start w:val="1"/>
      <w:numFmt w:val="bullet"/>
      <w:lvlText w:val=""/>
      <w:lvlJc w:val="left"/>
      <w:pPr>
        <w:ind w:left="6806" w:hanging="360"/>
      </w:pPr>
      <w:rPr>
        <w:rFonts w:ascii="Symbol" w:hAnsi="Symbol" w:hint="default"/>
      </w:rPr>
    </w:lvl>
    <w:lvl w:ilvl="7">
      <w:start w:val="1"/>
      <w:numFmt w:val="bullet"/>
      <w:lvlText w:val="o"/>
      <w:lvlJc w:val="left"/>
      <w:pPr>
        <w:ind w:left="7526" w:hanging="360"/>
      </w:pPr>
      <w:rPr>
        <w:rFonts w:ascii="Courier New" w:hAnsi="Courier New" w:cs="Courier New" w:hint="default"/>
      </w:rPr>
    </w:lvl>
    <w:lvl w:ilvl="8">
      <w:start w:val="1"/>
      <w:numFmt w:val="bullet"/>
      <w:lvlText w:val=""/>
      <w:lvlJc w:val="left"/>
      <w:pPr>
        <w:ind w:left="8246" w:hanging="360"/>
      </w:pPr>
      <w:rPr>
        <w:rFonts w:ascii="Wingdings" w:hAnsi="Wingdings" w:hint="default"/>
      </w:rPr>
    </w:lvl>
  </w:abstractNum>
  <w:abstractNum w:abstractNumId="20" w15:restartNumberingAfterBreak="0">
    <w:nsid w:val="5BBF7D10"/>
    <w:multiLevelType w:val="hybridMultilevel"/>
    <w:tmpl w:val="447221E4"/>
    <w:lvl w:ilvl="0" w:tplc="00122524">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1" w15:restartNumberingAfterBreak="0">
    <w:nsid w:val="68BB2952"/>
    <w:multiLevelType w:val="hybridMultilevel"/>
    <w:tmpl w:val="C9403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AD63315"/>
    <w:multiLevelType w:val="hybridMultilevel"/>
    <w:tmpl w:val="2A289C12"/>
    <w:lvl w:ilvl="0" w:tplc="89BA45CA">
      <w:start w:val="1"/>
      <w:numFmt w:val="bullet"/>
      <w:lvlText w:val="-"/>
      <w:lvlJc w:val="left"/>
      <w:pPr>
        <w:ind w:left="720" w:hanging="360"/>
      </w:pPr>
      <w:rPr>
        <w:rFonts w:ascii="Arial" w:hAnsi="Arial" w:hint="default"/>
        <w:b/>
        <w:bCs/>
        <w:i w:val="0"/>
        <w:strike w:val="0"/>
        <w:dstrike w:val="0"/>
        <w:color w:val="auto"/>
        <w:sz w:val="16"/>
        <w:szCs w:val="22"/>
        <w:u w:val="none" w:color="000000"/>
        <w:effect w:val="none"/>
        <w:vertAlign w:val="baseline"/>
      </w:rPr>
    </w:lvl>
    <w:lvl w:ilvl="1" w:tplc="FFFFFFFF">
      <w:start w:val="1"/>
      <w:numFmt w:val="bullet"/>
      <w:lvlText w:val="-"/>
      <w:lvlJc w:val="left"/>
      <w:pPr>
        <w:ind w:left="1440" w:hanging="360"/>
      </w:pPr>
      <w:rPr>
        <w:rFonts w:ascii="Arial" w:hAnsi="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E5C5173"/>
    <w:multiLevelType w:val="hybridMultilevel"/>
    <w:tmpl w:val="EA7C55F4"/>
    <w:lvl w:ilvl="0" w:tplc="00122524">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1713844693">
    <w:abstractNumId w:val="16"/>
  </w:num>
  <w:num w:numId="2" w16cid:durableId="919143361">
    <w:abstractNumId w:val="15"/>
  </w:num>
  <w:num w:numId="3" w16cid:durableId="403723965">
    <w:abstractNumId w:val="12"/>
  </w:num>
  <w:num w:numId="4" w16cid:durableId="118033213">
    <w:abstractNumId w:val="19"/>
  </w:num>
  <w:num w:numId="5" w16cid:durableId="1022174144">
    <w:abstractNumId w:val="3"/>
  </w:num>
  <w:num w:numId="6" w16cid:durableId="121000712">
    <w:abstractNumId w:val="8"/>
  </w:num>
  <w:num w:numId="7" w16cid:durableId="1508984823">
    <w:abstractNumId w:val="7"/>
  </w:num>
  <w:num w:numId="8" w16cid:durableId="230578077">
    <w:abstractNumId w:val="13"/>
  </w:num>
  <w:num w:numId="9" w16cid:durableId="1534271777">
    <w:abstractNumId w:val="21"/>
  </w:num>
  <w:num w:numId="10" w16cid:durableId="2046249282">
    <w:abstractNumId w:val="13"/>
  </w:num>
  <w:num w:numId="11" w16cid:durableId="128476301">
    <w:abstractNumId w:val="10"/>
  </w:num>
  <w:num w:numId="12" w16cid:durableId="741291118">
    <w:abstractNumId w:val="1"/>
  </w:num>
  <w:num w:numId="13" w16cid:durableId="1431583032">
    <w:abstractNumId w:val="9"/>
  </w:num>
  <w:num w:numId="14" w16cid:durableId="1408697056">
    <w:abstractNumId w:val="0"/>
  </w:num>
  <w:num w:numId="15" w16cid:durableId="1847094211">
    <w:abstractNumId w:val="6"/>
  </w:num>
  <w:num w:numId="16" w16cid:durableId="2123649314">
    <w:abstractNumId w:val="20"/>
  </w:num>
  <w:num w:numId="17" w16cid:durableId="1122268215">
    <w:abstractNumId w:val="14"/>
  </w:num>
  <w:num w:numId="18" w16cid:durableId="198319238">
    <w:abstractNumId w:val="2"/>
  </w:num>
  <w:num w:numId="19" w16cid:durableId="843935156">
    <w:abstractNumId w:val="18"/>
  </w:num>
  <w:num w:numId="20" w16cid:durableId="336466330">
    <w:abstractNumId w:val="5"/>
  </w:num>
  <w:num w:numId="21" w16cid:durableId="168371945">
    <w:abstractNumId w:val="23"/>
  </w:num>
  <w:num w:numId="22" w16cid:durableId="987979427">
    <w:abstractNumId w:val="17"/>
  </w:num>
  <w:num w:numId="23" w16cid:durableId="1399208876">
    <w:abstractNumId w:val="4"/>
  </w:num>
  <w:num w:numId="24" w16cid:durableId="1993440658">
    <w:abstractNumId w:val="22"/>
  </w:num>
  <w:num w:numId="25" w16cid:durableId="9478594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0MDA0MjE1MDQxMTdU0lEKTi0uzszPAykwNK0FALMTZRAtAAAA"/>
  </w:docVars>
  <w:rsids>
    <w:rsidRoot w:val="00F63FB6"/>
    <w:rsid w:val="00000B27"/>
    <w:rsid w:val="0000278C"/>
    <w:rsid w:val="00002AB4"/>
    <w:rsid w:val="00003B8A"/>
    <w:rsid w:val="00004ABF"/>
    <w:rsid w:val="00005C38"/>
    <w:rsid w:val="000067A0"/>
    <w:rsid w:val="000073EE"/>
    <w:rsid w:val="000074FD"/>
    <w:rsid w:val="00007FD8"/>
    <w:rsid w:val="0001182F"/>
    <w:rsid w:val="00012905"/>
    <w:rsid w:val="000153F6"/>
    <w:rsid w:val="000166FB"/>
    <w:rsid w:val="00016B98"/>
    <w:rsid w:val="000172B0"/>
    <w:rsid w:val="00017A03"/>
    <w:rsid w:val="000209FB"/>
    <w:rsid w:val="00020F87"/>
    <w:rsid w:val="00021B7B"/>
    <w:rsid w:val="00022661"/>
    <w:rsid w:val="000241D2"/>
    <w:rsid w:val="00024930"/>
    <w:rsid w:val="00024A1C"/>
    <w:rsid w:val="00024AE3"/>
    <w:rsid w:val="00024BF7"/>
    <w:rsid w:val="00025259"/>
    <w:rsid w:val="00025B34"/>
    <w:rsid w:val="00025DCB"/>
    <w:rsid w:val="00027954"/>
    <w:rsid w:val="00031D9E"/>
    <w:rsid w:val="0003203B"/>
    <w:rsid w:val="00032805"/>
    <w:rsid w:val="00032B8A"/>
    <w:rsid w:val="00032D4E"/>
    <w:rsid w:val="0003309C"/>
    <w:rsid w:val="00033648"/>
    <w:rsid w:val="00033B77"/>
    <w:rsid w:val="000340E5"/>
    <w:rsid w:val="00034882"/>
    <w:rsid w:val="000348ED"/>
    <w:rsid w:val="000355DA"/>
    <w:rsid w:val="0003614D"/>
    <w:rsid w:val="00036A2B"/>
    <w:rsid w:val="00036C4F"/>
    <w:rsid w:val="00037AD7"/>
    <w:rsid w:val="00040B51"/>
    <w:rsid w:val="00040E15"/>
    <w:rsid w:val="00041A69"/>
    <w:rsid w:val="00041D52"/>
    <w:rsid w:val="000425B7"/>
    <w:rsid w:val="00043684"/>
    <w:rsid w:val="000453A6"/>
    <w:rsid w:val="0004615E"/>
    <w:rsid w:val="00046ACF"/>
    <w:rsid w:val="000501AC"/>
    <w:rsid w:val="00050A5C"/>
    <w:rsid w:val="0005223B"/>
    <w:rsid w:val="00052F69"/>
    <w:rsid w:val="000530CB"/>
    <w:rsid w:val="00053B36"/>
    <w:rsid w:val="00054ADD"/>
    <w:rsid w:val="00054C14"/>
    <w:rsid w:val="0005571D"/>
    <w:rsid w:val="000559C2"/>
    <w:rsid w:val="0005673C"/>
    <w:rsid w:val="00056FC4"/>
    <w:rsid w:val="00057266"/>
    <w:rsid w:val="0005760F"/>
    <w:rsid w:val="00057968"/>
    <w:rsid w:val="00060251"/>
    <w:rsid w:val="000607AF"/>
    <w:rsid w:val="000607F9"/>
    <w:rsid w:val="00061A6F"/>
    <w:rsid w:val="00061D9D"/>
    <w:rsid w:val="00062AAC"/>
    <w:rsid w:val="000643A9"/>
    <w:rsid w:val="00064910"/>
    <w:rsid w:val="0006491C"/>
    <w:rsid w:val="00064955"/>
    <w:rsid w:val="00064B1B"/>
    <w:rsid w:val="00064F7C"/>
    <w:rsid w:val="000650DE"/>
    <w:rsid w:val="00065426"/>
    <w:rsid w:val="000654BA"/>
    <w:rsid w:val="000659BA"/>
    <w:rsid w:val="000665AF"/>
    <w:rsid w:val="000669A3"/>
    <w:rsid w:val="0006723C"/>
    <w:rsid w:val="000708B4"/>
    <w:rsid w:val="00070AD0"/>
    <w:rsid w:val="00071866"/>
    <w:rsid w:val="000730F8"/>
    <w:rsid w:val="00073D0C"/>
    <w:rsid w:val="00074415"/>
    <w:rsid w:val="0007608A"/>
    <w:rsid w:val="00076A4C"/>
    <w:rsid w:val="00076C43"/>
    <w:rsid w:val="0007735D"/>
    <w:rsid w:val="000805DB"/>
    <w:rsid w:val="00080E13"/>
    <w:rsid w:val="00080FAA"/>
    <w:rsid w:val="000816EF"/>
    <w:rsid w:val="00081ACC"/>
    <w:rsid w:val="00081E31"/>
    <w:rsid w:val="00082800"/>
    <w:rsid w:val="00083F2B"/>
    <w:rsid w:val="0008494A"/>
    <w:rsid w:val="000857FC"/>
    <w:rsid w:val="000868E0"/>
    <w:rsid w:val="00086F39"/>
    <w:rsid w:val="0009079A"/>
    <w:rsid w:val="000912FC"/>
    <w:rsid w:val="00092511"/>
    <w:rsid w:val="00093C74"/>
    <w:rsid w:val="00094263"/>
    <w:rsid w:val="000948EA"/>
    <w:rsid w:val="00094BC8"/>
    <w:rsid w:val="000966EE"/>
    <w:rsid w:val="00097FA7"/>
    <w:rsid w:val="000A003E"/>
    <w:rsid w:val="000A1605"/>
    <w:rsid w:val="000A1669"/>
    <w:rsid w:val="000A249F"/>
    <w:rsid w:val="000A299F"/>
    <w:rsid w:val="000A2EA9"/>
    <w:rsid w:val="000A35B4"/>
    <w:rsid w:val="000A3B73"/>
    <w:rsid w:val="000A5002"/>
    <w:rsid w:val="000A5287"/>
    <w:rsid w:val="000A5331"/>
    <w:rsid w:val="000A5674"/>
    <w:rsid w:val="000A6B77"/>
    <w:rsid w:val="000B08E8"/>
    <w:rsid w:val="000B1565"/>
    <w:rsid w:val="000B1756"/>
    <w:rsid w:val="000B21E9"/>
    <w:rsid w:val="000B25B0"/>
    <w:rsid w:val="000B409D"/>
    <w:rsid w:val="000B41DB"/>
    <w:rsid w:val="000B5141"/>
    <w:rsid w:val="000B527B"/>
    <w:rsid w:val="000B579F"/>
    <w:rsid w:val="000B6110"/>
    <w:rsid w:val="000B7E56"/>
    <w:rsid w:val="000C2967"/>
    <w:rsid w:val="000C29BE"/>
    <w:rsid w:val="000C2CF4"/>
    <w:rsid w:val="000C30C6"/>
    <w:rsid w:val="000C39D9"/>
    <w:rsid w:val="000C4B2F"/>
    <w:rsid w:val="000C507F"/>
    <w:rsid w:val="000C52B6"/>
    <w:rsid w:val="000C5310"/>
    <w:rsid w:val="000D002A"/>
    <w:rsid w:val="000D15BB"/>
    <w:rsid w:val="000D364F"/>
    <w:rsid w:val="000D3A40"/>
    <w:rsid w:val="000D57CD"/>
    <w:rsid w:val="000D5A8F"/>
    <w:rsid w:val="000D6153"/>
    <w:rsid w:val="000D6316"/>
    <w:rsid w:val="000D7153"/>
    <w:rsid w:val="000D7E1F"/>
    <w:rsid w:val="000E05BF"/>
    <w:rsid w:val="000E09E6"/>
    <w:rsid w:val="000E0F42"/>
    <w:rsid w:val="000E1BDB"/>
    <w:rsid w:val="000E2118"/>
    <w:rsid w:val="000E3E23"/>
    <w:rsid w:val="000E3E62"/>
    <w:rsid w:val="000E3F02"/>
    <w:rsid w:val="000E4326"/>
    <w:rsid w:val="000E488B"/>
    <w:rsid w:val="000E686F"/>
    <w:rsid w:val="000E68E3"/>
    <w:rsid w:val="000E7314"/>
    <w:rsid w:val="000F00A0"/>
    <w:rsid w:val="000F0732"/>
    <w:rsid w:val="000F0A27"/>
    <w:rsid w:val="000F1E06"/>
    <w:rsid w:val="000F2724"/>
    <w:rsid w:val="000F37FB"/>
    <w:rsid w:val="000F43BF"/>
    <w:rsid w:val="000F5045"/>
    <w:rsid w:val="000F6970"/>
    <w:rsid w:val="000F7209"/>
    <w:rsid w:val="000F7D3C"/>
    <w:rsid w:val="00100BDF"/>
    <w:rsid w:val="001013E8"/>
    <w:rsid w:val="00101715"/>
    <w:rsid w:val="001022C0"/>
    <w:rsid w:val="0010234C"/>
    <w:rsid w:val="00102510"/>
    <w:rsid w:val="001038B6"/>
    <w:rsid w:val="00105CE9"/>
    <w:rsid w:val="00106DA0"/>
    <w:rsid w:val="001105AE"/>
    <w:rsid w:val="001107DD"/>
    <w:rsid w:val="00110F49"/>
    <w:rsid w:val="00111C09"/>
    <w:rsid w:val="00113295"/>
    <w:rsid w:val="00113A8D"/>
    <w:rsid w:val="001149CC"/>
    <w:rsid w:val="001159B6"/>
    <w:rsid w:val="00115BF0"/>
    <w:rsid w:val="001160F6"/>
    <w:rsid w:val="00116321"/>
    <w:rsid w:val="00116878"/>
    <w:rsid w:val="00120C43"/>
    <w:rsid w:val="0012182F"/>
    <w:rsid w:val="00121CEA"/>
    <w:rsid w:val="0012240A"/>
    <w:rsid w:val="00123BEE"/>
    <w:rsid w:val="00124505"/>
    <w:rsid w:val="00124B82"/>
    <w:rsid w:val="0012518D"/>
    <w:rsid w:val="00125F12"/>
    <w:rsid w:val="00126031"/>
    <w:rsid w:val="001262F7"/>
    <w:rsid w:val="0012659F"/>
    <w:rsid w:val="00127091"/>
    <w:rsid w:val="00127134"/>
    <w:rsid w:val="001302BA"/>
    <w:rsid w:val="00130481"/>
    <w:rsid w:val="00131364"/>
    <w:rsid w:val="00131609"/>
    <w:rsid w:val="00131B4E"/>
    <w:rsid w:val="00132303"/>
    <w:rsid w:val="0013289B"/>
    <w:rsid w:val="00133CA9"/>
    <w:rsid w:val="00133CF4"/>
    <w:rsid w:val="00136455"/>
    <w:rsid w:val="00137295"/>
    <w:rsid w:val="00137DA9"/>
    <w:rsid w:val="00140CB8"/>
    <w:rsid w:val="00141108"/>
    <w:rsid w:val="00141534"/>
    <w:rsid w:val="00141B78"/>
    <w:rsid w:val="00141E7E"/>
    <w:rsid w:val="00143F56"/>
    <w:rsid w:val="001443E4"/>
    <w:rsid w:val="001453A7"/>
    <w:rsid w:val="00145828"/>
    <w:rsid w:val="001458C8"/>
    <w:rsid w:val="001464B3"/>
    <w:rsid w:val="00147549"/>
    <w:rsid w:val="00147E86"/>
    <w:rsid w:val="00151503"/>
    <w:rsid w:val="00151C35"/>
    <w:rsid w:val="00153623"/>
    <w:rsid w:val="00154882"/>
    <w:rsid w:val="001556D6"/>
    <w:rsid w:val="00155C11"/>
    <w:rsid w:val="00157034"/>
    <w:rsid w:val="00160811"/>
    <w:rsid w:val="00160CEC"/>
    <w:rsid w:val="00160E2F"/>
    <w:rsid w:val="00161DF3"/>
    <w:rsid w:val="001620AB"/>
    <w:rsid w:val="00163DDF"/>
    <w:rsid w:val="001646E7"/>
    <w:rsid w:val="00164B78"/>
    <w:rsid w:val="001655B2"/>
    <w:rsid w:val="001655B5"/>
    <w:rsid w:val="00165D28"/>
    <w:rsid w:val="00166072"/>
    <w:rsid w:val="00167B85"/>
    <w:rsid w:val="00167D3D"/>
    <w:rsid w:val="00170274"/>
    <w:rsid w:val="0017170D"/>
    <w:rsid w:val="00171A5D"/>
    <w:rsid w:val="001725ED"/>
    <w:rsid w:val="00173DB1"/>
    <w:rsid w:val="00174357"/>
    <w:rsid w:val="00174430"/>
    <w:rsid w:val="00175287"/>
    <w:rsid w:val="00175888"/>
    <w:rsid w:val="00177024"/>
    <w:rsid w:val="0018003B"/>
    <w:rsid w:val="00180BD0"/>
    <w:rsid w:val="001812BD"/>
    <w:rsid w:val="00181582"/>
    <w:rsid w:val="00181B83"/>
    <w:rsid w:val="00181C83"/>
    <w:rsid w:val="00182981"/>
    <w:rsid w:val="00182B49"/>
    <w:rsid w:val="001839AD"/>
    <w:rsid w:val="00183C07"/>
    <w:rsid w:val="00184163"/>
    <w:rsid w:val="001842BF"/>
    <w:rsid w:val="001844C2"/>
    <w:rsid w:val="00184A27"/>
    <w:rsid w:val="001867B9"/>
    <w:rsid w:val="00191094"/>
    <w:rsid w:val="001913F4"/>
    <w:rsid w:val="00191C04"/>
    <w:rsid w:val="001920E2"/>
    <w:rsid w:val="001923A1"/>
    <w:rsid w:val="00192554"/>
    <w:rsid w:val="00192F6D"/>
    <w:rsid w:val="00193A25"/>
    <w:rsid w:val="00193A64"/>
    <w:rsid w:val="00193F68"/>
    <w:rsid w:val="001942E6"/>
    <w:rsid w:val="0019466C"/>
    <w:rsid w:val="0019489E"/>
    <w:rsid w:val="00194F63"/>
    <w:rsid w:val="00195629"/>
    <w:rsid w:val="0019564D"/>
    <w:rsid w:val="001962E8"/>
    <w:rsid w:val="00197A92"/>
    <w:rsid w:val="001A0B74"/>
    <w:rsid w:val="001A1B1C"/>
    <w:rsid w:val="001A1D2A"/>
    <w:rsid w:val="001A2EE6"/>
    <w:rsid w:val="001A3AE9"/>
    <w:rsid w:val="001A4C6F"/>
    <w:rsid w:val="001A4C7F"/>
    <w:rsid w:val="001A53F2"/>
    <w:rsid w:val="001A636B"/>
    <w:rsid w:val="001A64C9"/>
    <w:rsid w:val="001A6C64"/>
    <w:rsid w:val="001A74DC"/>
    <w:rsid w:val="001B1D47"/>
    <w:rsid w:val="001B2180"/>
    <w:rsid w:val="001B24C5"/>
    <w:rsid w:val="001B26EC"/>
    <w:rsid w:val="001B2D28"/>
    <w:rsid w:val="001B4155"/>
    <w:rsid w:val="001B45D0"/>
    <w:rsid w:val="001B48C9"/>
    <w:rsid w:val="001B508D"/>
    <w:rsid w:val="001B677E"/>
    <w:rsid w:val="001B7008"/>
    <w:rsid w:val="001C09BE"/>
    <w:rsid w:val="001C16B7"/>
    <w:rsid w:val="001C1A2C"/>
    <w:rsid w:val="001C1B00"/>
    <w:rsid w:val="001C1EA7"/>
    <w:rsid w:val="001C2060"/>
    <w:rsid w:val="001C2F99"/>
    <w:rsid w:val="001C34B3"/>
    <w:rsid w:val="001C4869"/>
    <w:rsid w:val="001C51B3"/>
    <w:rsid w:val="001C5A35"/>
    <w:rsid w:val="001C5DCA"/>
    <w:rsid w:val="001C69B8"/>
    <w:rsid w:val="001C6C9D"/>
    <w:rsid w:val="001D07E0"/>
    <w:rsid w:val="001D0CC5"/>
    <w:rsid w:val="001D0FA7"/>
    <w:rsid w:val="001D11E2"/>
    <w:rsid w:val="001D2BBE"/>
    <w:rsid w:val="001D45EC"/>
    <w:rsid w:val="001D5F06"/>
    <w:rsid w:val="001D6512"/>
    <w:rsid w:val="001D653D"/>
    <w:rsid w:val="001D6A86"/>
    <w:rsid w:val="001D73CF"/>
    <w:rsid w:val="001E0C19"/>
    <w:rsid w:val="001E0D62"/>
    <w:rsid w:val="001E12C4"/>
    <w:rsid w:val="001E17F9"/>
    <w:rsid w:val="001E1A78"/>
    <w:rsid w:val="001E20C1"/>
    <w:rsid w:val="001E2CF0"/>
    <w:rsid w:val="001E537B"/>
    <w:rsid w:val="001E61EF"/>
    <w:rsid w:val="001E66C7"/>
    <w:rsid w:val="001E683C"/>
    <w:rsid w:val="001E68F8"/>
    <w:rsid w:val="001E6CA8"/>
    <w:rsid w:val="001E737D"/>
    <w:rsid w:val="001E774E"/>
    <w:rsid w:val="001E7E80"/>
    <w:rsid w:val="001F0652"/>
    <w:rsid w:val="001F0684"/>
    <w:rsid w:val="001F06B3"/>
    <w:rsid w:val="001F12DD"/>
    <w:rsid w:val="001F2B45"/>
    <w:rsid w:val="001F2D9C"/>
    <w:rsid w:val="001F3358"/>
    <w:rsid w:val="001F3BAA"/>
    <w:rsid w:val="001F4796"/>
    <w:rsid w:val="001F5F0C"/>
    <w:rsid w:val="001F7362"/>
    <w:rsid w:val="002013BA"/>
    <w:rsid w:val="00202035"/>
    <w:rsid w:val="00203FA1"/>
    <w:rsid w:val="00205B98"/>
    <w:rsid w:val="0020685A"/>
    <w:rsid w:val="002104B3"/>
    <w:rsid w:val="0021072B"/>
    <w:rsid w:val="00210EBD"/>
    <w:rsid w:val="002115E4"/>
    <w:rsid w:val="002119DC"/>
    <w:rsid w:val="002121CF"/>
    <w:rsid w:val="00213FD2"/>
    <w:rsid w:val="00214477"/>
    <w:rsid w:val="00214FB1"/>
    <w:rsid w:val="002153D7"/>
    <w:rsid w:val="00215A60"/>
    <w:rsid w:val="00215E36"/>
    <w:rsid w:val="0021654F"/>
    <w:rsid w:val="00216B0F"/>
    <w:rsid w:val="00216DD5"/>
    <w:rsid w:val="00216FAA"/>
    <w:rsid w:val="00217C21"/>
    <w:rsid w:val="002209F5"/>
    <w:rsid w:val="0022140B"/>
    <w:rsid w:val="00221FC6"/>
    <w:rsid w:val="00222A35"/>
    <w:rsid w:val="00222C4F"/>
    <w:rsid w:val="0022412C"/>
    <w:rsid w:val="002242D1"/>
    <w:rsid w:val="00224770"/>
    <w:rsid w:val="002247BC"/>
    <w:rsid w:val="00224B26"/>
    <w:rsid w:val="00224C24"/>
    <w:rsid w:val="0022646F"/>
    <w:rsid w:val="0023016E"/>
    <w:rsid w:val="00230D62"/>
    <w:rsid w:val="0023112C"/>
    <w:rsid w:val="002313B4"/>
    <w:rsid w:val="0023165C"/>
    <w:rsid w:val="00231887"/>
    <w:rsid w:val="002322F9"/>
    <w:rsid w:val="002324E4"/>
    <w:rsid w:val="00232673"/>
    <w:rsid w:val="0023280D"/>
    <w:rsid w:val="00232E9B"/>
    <w:rsid w:val="00233E04"/>
    <w:rsid w:val="002345A9"/>
    <w:rsid w:val="0023642B"/>
    <w:rsid w:val="00236535"/>
    <w:rsid w:val="00236754"/>
    <w:rsid w:val="00236AB5"/>
    <w:rsid w:val="00236DB3"/>
    <w:rsid w:val="0023748E"/>
    <w:rsid w:val="002374C8"/>
    <w:rsid w:val="002409B2"/>
    <w:rsid w:val="002417B7"/>
    <w:rsid w:val="00241EA6"/>
    <w:rsid w:val="00243576"/>
    <w:rsid w:val="00243780"/>
    <w:rsid w:val="00243BCA"/>
    <w:rsid w:val="002448AC"/>
    <w:rsid w:val="002451B6"/>
    <w:rsid w:val="0024553A"/>
    <w:rsid w:val="0024644D"/>
    <w:rsid w:val="00246D16"/>
    <w:rsid w:val="00246D4E"/>
    <w:rsid w:val="00247BBD"/>
    <w:rsid w:val="00247E1E"/>
    <w:rsid w:val="0025100D"/>
    <w:rsid w:val="00251865"/>
    <w:rsid w:val="00252628"/>
    <w:rsid w:val="00253DBA"/>
    <w:rsid w:val="00254163"/>
    <w:rsid w:val="00254975"/>
    <w:rsid w:val="002552B4"/>
    <w:rsid w:val="0025626B"/>
    <w:rsid w:val="002565E7"/>
    <w:rsid w:val="002567D6"/>
    <w:rsid w:val="002602D4"/>
    <w:rsid w:val="00260892"/>
    <w:rsid w:val="00260EA7"/>
    <w:rsid w:val="00261D20"/>
    <w:rsid w:val="00261EFE"/>
    <w:rsid w:val="00263029"/>
    <w:rsid w:val="00263406"/>
    <w:rsid w:val="00264B98"/>
    <w:rsid w:val="00265412"/>
    <w:rsid w:val="00267139"/>
    <w:rsid w:val="0026791B"/>
    <w:rsid w:val="0027042C"/>
    <w:rsid w:val="00270924"/>
    <w:rsid w:val="00270C00"/>
    <w:rsid w:val="00271E99"/>
    <w:rsid w:val="00272251"/>
    <w:rsid w:val="00272771"/>
    <w:rsid w:val="002734ED"/>
    <w:rsid w:val="0027398A"/>
    <w:rsid w:val="0027589A"/>
    <w:rsid w:val="00277249"/>
    <w:rsid w:val="00277448"/>
    <w:rsid w:val="0027759E"/>
    <w:rsid w:val="0027773D"/>
    <w:rsid w:val="00277D1D"/>
    <w:rsid w:val="00280540"/>
    <w:rsid w:val="00280C9F"/>
    <w:rsid w:val="00281168"/>
    <w:rsid w:val="0028118F"/>
    <w:rsid w:val="002813C4"/>
    <w:rsid w:val="0028221F"/>
    <w:rsid w:val="00282F71"/>
    <w:rsid w:val="002832CD"/>
    <w:rsid w:val="00284555"/>
    <w:rsid w:val="002852EC"/>
    <w:rsid w:val="00286306"/>
    <w:rsid w:val="00287195"/>
    <w:rsid w:val="002902A2"/>
    <w:rsid w:val="00290973"/>
    <w:rsid w:val="00291524"/>
    <w:rsid w:val="00291850"/>
    <w:rsid w:val="002920C5"/>
    <w:rsid w:val="00292516"/>
    <w:rsid w:val="0029325F"/>
    <w:rsid w:val="00293843"/>
    <w:rsid w:val="002947AF"/>
    <w:rsid w:val="00295225"/>
    <w:rsid w:val="0029575A"/>
    <w:rsid w:val="002961B5"/>
    <w:rsid w:val="00296866"/>
    <w:rsid w:val="00296F1E"/>
    <w:rsid w:val="00296F94"/>
    <w:rsid w:val="002A03B1"/>
    <w:rsid w:val="002A06E5"/>
    <w:rsid w:val="002A11B8"/>
    <w:rsid w:val="002A3A62"/>
    <w:rsid w:val="002A3BDE"/>
    <w:rsid w:val="002A4626"/>
    <w:rsid w:val="002A5438"/>
    <w:rsid w:val="002A5C96"/>
    <w:rsid w:val="002A5F27"/>
    <w:rsid w:val="002A66DC"/>
    <w:rsid w:val="002A74DB"/>
    <w:rsid w:val="002B0934"/>
    <w:rsid w:val="002B0CA4"/>
    <w:rsid w:val="002B139B"/>
    <w:rsid w:val="002B1403"/>
    <w:rsid w:val="002B1D46"/>
    <w:rsid w:val="002B2CA5"/>
    <w:rsid w:val="002B38C9"/>
    <w:rsid w:val="002B4080"/>
    <w:rsid w:val="002B41E3"/>
    <w:rsid w:val="002B4A96"/>
    <w:rsid w:val="002B59AE"/>
    <w:rsid w:val="002B62ED"/>
    <w:rsid w:val="002B7008"/>
    <w:rsid w:val="002B7643"/>
    <w:rsid w:val="002B7CE5"/>
    <w:rsid w:val="002B7E46"/>
    <w:rsid w:val="002C01B7"/>
    <w:rsid w:val="002C129C"/>
    <w:rsid w:val="002C1748"/>
    <w:rsid w:val="002C195F"/>
    <w:rsid w:val="002C2ED0"/>
    <w:rsid w:val="002C3390"/>
    <w:rsid w:val="002C3506"/>
    <w:rsid w:val="002C46AC"/>
    <w:rsid w:val="002C58F1"/>
    <w:rsid w:val="002C5C8A"/>
    <w:rsid w:val="002C66E9"/>
    <w:rsid w:val="002C6E9D"/>
    <w:rsid w:val="002C7886"/>
    <w:rsid w:val="002D009B"/>
    <w:rsid w:val="002D0653"/>
    <w:rsid w:val="002D06F6"/>
    <w:rsid w:val="002D20D3"/>
    <w:rsid w:val="002D237F"/>
    <w:rsid w:val="002D2599"/>
    <w:rsid w:val="002D2AA7"/>
    <w:rsid w:val="002D310B"/>
    <w:rsid w:val="002D3CD0"/>
    <w:rsid w:val="002D40CE"/>
    <w:rsid w:val="002D4DF7"/>
    <w:rsid w:val="002D4FEF"/>
    <w:rsid w:val="002D5729"/>
    <w:rsid w:val="002D5DDB"/>
    <w:rsid w:val="002D73C1"/>
    <w:rsid w:val="002D74FB"/>
    <w:rsid w:val="002E0334"/>
    <w:rsid w:val="002E11B8"/>
    <w:rsid w:val="002E19E5"/>
    <w:rsid w:val="002E1D3E"/>
    <w:rsid w:val="002E1F7F"/>
    <w:rsid w:val="002E28CE"/>
    <w:rsid w:val="002E2D00"/>
    <w:rsid w:val="002E300C"/>
    <w:rsid w:val="002E3D3D"/>
    <w:rsid w:val="002E3F46"/>
    <w:rsid w:val="002E46D4"/>
    <w:rsid w:val="002E52D2"/>
    <w:rsid w:val="002E5685"/>
    <w:rsid w:val="002E5C02"/>
    <w:rsid w:val="002E6794"/>
    <w:rsid w:val="002E6F7C"/>
    <w:rsid w:val="002F0DCA"/>
    <w:rsid w:val="002F1193"/>
    <w:rsid w:val="002F19CD"/>
    <w:rsid w:val="002F23B4"/>
    <w:rsid w:val="002F2EED"/>
    <w:rsid w:val="002F334C"/>
    <w:rsid w:val="002F43A5"/>
    <w:rsid w:val="002F4714"/>
    <w:rsid w:val="002F5D77"/>
    <w:rsid w:val="002F6EC9"/>
    <w:rsid w:val="002F7726"/>
    <w:rsid w:val="002F7E2C"/>
    <w:rsid w:val="00300013"/>
    <w:rsid w:val="0030010E"/>
    <w:rsid w:val="0030344D"/>
    <w:rsid w:val="00303466"/>
    <w:rsid w:val="003056D0"/>
    <w:rsid w:val="00305A2B"/>
    <w:rsid w:val="00305BD4"/>
    <w:rsid w:val="00305C24"/>
    <w:rsid w:val="003070B5"/>
    <w:rsid w:val="00307842"/>
    <w:rsid w:val="0031001B"/>
    <w:rsid w:val="0031143B"/>
    <w:rsid w:val="003118E8"/>
    <w:rsid w:val="0031273A"/>
    <w:rsid w:val="0031395A"/>
    <w:rsid w:val="00313F73"/>
    <w:rsid w:val="003148B3"/>
    <w:rsid w:val="00314B57"/>
    <w:rsid w:val="00316012"/>
    <w:rsid w:val="003170CE"/>
    <w:rsid w:val="00317A81"/>
    <w:rsid w:val="0032061A"/>
    <w:rsid w:val="003208EB"/>
    <w:rsid w:val="00320B7D"/>
    <w:rsid w:val="003210F9"/>
    <w:rsid w:val="00321476"/>
    <w:rsid w:val="00322654"/>
    <w:rsid w:val="003238B0"/>
    <w:rsid w:val="00323962"/>
    <w:rsid w:val="00323B18"/>
    <w:rsid w:val="0032444D"/>
    <w:rsid w:val="00324854"/>
    <w:rsid w:val="00324A48"/>
    <w:rsid w:val="00324C31"/>
    <w:rsid w:val="0032540C"/>
    <w:rsid w:val="003260CF"/>
    <w:rsid w:val="00326353"/>
    <w:rsid w:val="00327013"/>
    <w:rsid w:val="00327591"/>
    <w:rsid w:val="003307D9"/>
    <w:rsid w:val="00330E45"/>
    <w:rsid w:val="003327CD"/>
    <w:rsid w:val="0033380B"/>
    <w:rsid w:val="00334439"/>
    <w:rsid w:val="00335CDC"/>
    <w:rsid w:val="00335D0B"/>
    <w:rsid w:val="00335DC2"/>
    <w:rsid w:val="003376C0"/>
    <w:rsid w:val="0033797C"/>
    <w:rsid w:val="00340EF9"/>
    <w:rsid w:val="00342A21"/>
    <w:rsid w:val="00342D23"/>
    <w:rsid w:val="003431B4"/>
    <w:rsid w:val="00343470"/>
    <w:rsid w:val="003439E3"/>
    <w:rsid w:val="00344808"/>
    <w:rsid w:val="00345B81"/>
    <w:rsid w:val="00345BBE"/>
    <w:rsid w:val="00345EA9"/>
    <w:rsid w:val="003474B1"/>
    <w:rsid w:val="00350619"/>
    <w:rsid w:val="00351C09"/>
    <w:rsid w:val="00351CC3"/>
    <w:rsid w:val="00352D23"/>
    <w:rsid w:val="0035312B"/>
    <w:rsid w:val="00353ED0"/>
    <w:rsid w:val="0035469B"/>
    <w:rsid w:val="00354BFB"/>
    <w:rsid w:val="00354D9A"/>
    <w:rsid w:val="00355183"/>
    <w:rsid w:val="00355ACD"/>
    <w:rsid w:val="00355CC9"/>
    <w:rsid w:val="003567DD"/>
    <w:rsid w:val="0035719A"/>
    <w:rsid w:val="00357B02"/>
    <w:rsid w:val="00357CB5"/>
    <w:rsid w:val="00357E0E"/>
    <w:rsid w:val="00360DB1"/>
    <w:rsid w:val="00361F9A"/>
    <w:rsid w:val="00364621"/>
    <w:rsid w:val="00365C94"/>
    <w:rsid w:val="00365EF6"/>
    <w:rsid w:val="003661BF"/>
    <w:rsid w:val="0036669B"/>
    <w:rsid w:val="00366CDC"/>
    <w:rsid w:val="0037081F"/>
    <w:rsid w:val="00370BE7"/>
    <w:rsid w:val="003725B8"/>
    <w:rsid w:val="003735AC"/>
    <w:rsid w:val="003739C0"/>
    <w:rsid w:val="00374630"/>
    <w:rsid w:val="00374700"/>
    <w:rsid w:val="00376C25"/>
    <w:rsid w:val="00376DEE"/>
    <w:rsid w:val="00376E7B"/>
    <w:rsid w:val="00377482"/>
    <w:rsid w:val="003778F3"/>
    <w:rsid w:val="00380230"/>
    <w:rsid w:val="003811C6"/>
    <w:rsid w:val="0038162A"/>
    <w:rsid w:val="00381C48"/>
    <w:rsid w:val="00381D89"/>
    <w:rsid w:val="00382A79"/>
    <w:rsid w:val="00383111"/>
    <w:rsid w:val="003851A5"/>
    <w:rsid w:val="00386763"/>
    <w:rsid w:val="00390F00"/>
    <w:rsid w:val="00391CB8"/>
    <w:rsid w:val="003920DC"/>
    <w:rsid w:val="00392226"/>
    <w:rsid w:val="0039236A"/>
    <w:rsid w:val="0039420E"/>
    <w:rsid w:val="00394FA5"/>
    <w:rsid w:val="00395132"/>
    <w:rsid w:val="003960C3"/>
    <w:rsid w:val="00396959"/>
    <w:rsid w:val="00396F85"/>
    <w:rsid w:val="00397ED7"/>
    <w:rsid w:val="00397FE7"/>
    <w:rsid w:val="003A0BC3"/>
    <w:rsid w:val="003A0D73"/>
    <w:rsid w:val="003A0DF4"/>
    <w:rsid w:val="003A2370"/>
    <w:rsid w:val="003A4337"/>
    <w:rsid w:val="003A6873"/>
    <w:rsid w:val="003B0939"/>
    <w:rsid w:val="003B1A6D"/>
    <w:rsid w:val="003B2C5B"/>
    <w:rsid w:val="003B3822"/>
    <w:rsid w:val="003B5EC8"/>
    <w:rsid w:val="003B6755"/>
    <w:rsid w:val="003B6DB6"/>
    <w:rsid w:val="003B7505"/>
    <w:rsid w:val="003B75C2"/>
    <w:rsid w:val="003C0644"/>
    <w:rsid w:val="003C09A3"/>
    <w:rsid w:val="003C116C"/>
    <w:rsid w:val="003C1391"/>
    <w:rsid w:val="003C14F1"/>
    <w:rsid w:val="003C1592"/>
    <w:rsid w:val="003C19AC"/>
    <w:rsid w:val="003C1BDB"/>
    <w:rsid w:val="003C1DAD"/>
    <w:rsid w:val="003C2B3F"/>
    <w:rsid w:val="003C2F00"/>
    <w:rsid w:val="003C389B"/>
    <w:rsid w:val="003C3B76"/>
    <w:rsid w:val="003C7242"/>
    <w:rsid w:val="003C73C5"/>
    <w:rsid w:val="003C7D8E"/>
    <w:rsid w:val="003C7E64"/>
    <w:rsid w:val="003D3B53"/>
    <w:rsid w:val="003D3E9A"/>
    <w:rsid w:val="003D43B6"/>
    <w:rsid w:val="003D4C6F"/>
    <w:rsid w:val="003D5A0D"/>
    <w:rsid w:val="003D6510"/>
    <w:rsid w:val="003D7447"/>
    <w:rsid w:val="003D7F6F"/>
    <w:rsid w:val="003D7FC6"/>
    <w:rsid w:val="003E025F"/>
    <w:rsid w:val="003E062B"/>
    <w:rsid w:val="003E0BEE"/>
    <w:rsid w:val="003E1EE8"/>
    <w:rsid w:val="003E239D"/>
    <w:rsid w:val="003E2F01"/>
    <w:rsid w:val="003E494D"/>
    <w:rsid w:val="003E5EC0"/>
    <w:rsid w:val="003E6DED"/>
    <w:rsid w:val="003F01C9"/>
    <w:rsid w:val="003F04A5"/>
    <w:rsid w:val="003F0A6C"/>
    <w:rsid w:val="003F0F97"/>
    <w:rsid w:val="003F1622"/>
    <w:rsid w:val="003F34E5"/>
    <w:rsid w:val="003F3B35"/>
    <w:rsid w:val="003F51FC"/>
    <w:rsid w:val="003F5A45"/>
    <w:rsid w:val="003F5BE1"/>
    <w:rsid w:val="003F6C01"/>
    <w:rsid w:val="003F6F26"/>
    <w:rsid w:val="003F76FC"/>
    <w:rsid w:val="003F78AA"/>
    <w:rsid w:val="003F7EDB"/>
    <w:rsid w:val="004007C4"/>
    <w:rsid w:val="0040240E"/>
    <w:rsid w:val="00402D84"/>
    <w:rsid w:val="00404925"/>
    <w:rsid w:val="004056C9"/>
    <w:rsid w:val="00405907"/>
    <w:rsid w:val="00406166"/>
    <w:rsid w:val="00406A87"/>
    <w:rsid w:val="00406B68"/>
    <w:rsid w:val="0041005F"/>
    <w:rsid w:val="00410267"/>
    <w:rsid w:val="004103E7"/>
    <w:rsid w:val="004108EC"/>
    <w:rsid w:val="00410D2F"/>
    <w:rsid w:val="00410F18"/>
    <w:rsid w:val="004117EF"/>
    <w:rsid w:val="00411FE0"/>
    <w:rsid w:val="004121B7"/>
    <w:rsid w:val="004128F5"/>
    <w:rsid w:val="00412CF1"/>
    <w:rsid w:val="00412FDE"/>
    <w:rsid w:val="00413488"/>
    <w:rsid w:val="004142BB"/>
    <w:rsid w:val="00415471"/>
    <w:rsid w:val="004159DB"/>
    <w:rsid w:val="00415A31"/>
    <w:rsid w:val="00415A56"/>
    <w:rsid w:val="00415EFA"/>
    <w:rsid w:val="0041679F"/>
    <w:rsid w:val="00420F18"/>
    <w:rsid w:val="00421218"/>
    <w:rsid w:val="00421A3E"/>
    <w:rsid w:val="00421B5E"/>
    <w:rsid w:val="004223A4"/>
    <w:rsid w:val="004223A8"/>
    <w:rsid w:val="00423760"/>
    <w:rsid w:val="0042409F"/>
    <w:rsid w:val="00424D69"/>
    <w:rsid w:val="004257D1"/>
    <w:rsid w:val="00425EA6"/>
    <w:rsid w:val="0043021A"/>
    <w:rsid w:val="0043058B"/>
    <w:rsid w:val="00430614"/>
    <w:rsid w:val="00430E36"/>
    <w:rsid w:val="00431ABA"/>
    <w:rsid w:val="0043282F"/>
    <w:rsid w:val="00432C02"/>
    <w:rsid w:val="00432EB7"/>
    <w:rsid w:val="00434340"/>
    <w:rsid w:val="00435E23"/>
    <w:rsid w:val="00437683"/>
    <w:rsid w:val="00441565"/>
    <w:rsid w:val="00442417"/>
    <w:rsid w:val="00444AB8"/>
    <w:rsid w:val="00445CBB"/>
    <w:rsid w:val="00445F71"/>
    <w:rsid w:val="00446055"/>
    <w:rsid w:val="004473DD"/>
    <w:rsid w:val="00447400"/>
    <w:rsid w:val="0044748A"/>
    <w:rsid w:val="00450C7A"/>
    <w:rsid w:val="0045180A"/>
    <w:rsid w:val="00452D9C"/>
    <w:rsid w:val="004534FA"/>
    <w:rsid w:val="00453F27"/>
    <w:rsid w:val="0045435A"/>
    <w:rsid w:val="00454D2C"/>
    <w:rsid w:val="0045502E"/>
    <w:rsid w:val="004555D0"/>
    <w:rsid w:val="004558A1"/>
    <w:rsid w:val="00455F41"/>
    <w:rsid w:val="00456885"/>
    <w:rsid w:val="00457CB5"/>
    <w:rsid w:val="0046074B"/>
    <w:rsid w:val="00460A41"/>
    <w:rsid w:val="00460FAE"/>
    <w:rsid w:val="00461126"/>
    <w:rsid w:val="004625E1"/>
    <w:rsid w:val="004632FA"/>
    <w:rsid w:val="00463572"/>
    <w:rsid w:val="00463CC0"/>
    <w:rsid w:val="004655FF"/>
    <w:rsid w:val="00465F61"/>
    <w:rsid w:val="0046648B"/>
    <w:rsid w:val="00466520"/>
    <w:rsid w:val="0046661E"/>
    <w:rsid w:val="00466F34"/>
    <w:rsid w:val="004679EE"/>
    <w:rsid w:val="00470160"/>
    <w:rsid w:val="00470317"/>
    <w:rsid w:val="00470A92"/>
    <w:rsid w:val="0047110B"/>
    <w:rsid w:val="00472C31"/>
    <w:rsid w:val="00472DF7"/>
    <w:rsid w:val="00474870"/>
    <w:rsid w:val="00475E5F"/>
    <w:rsid w:val="00475F99"/>
    <w:rsid w:val="00477FF0"/>
    <w:rsid w:val="00480597"/>
    <w:rsid w:val="00480D95"/>
    <w:rsid w:val="0048141A"/>
    <w:rsid w:val="00482583"/>
    <w:rsid w:val="00482B81"/>
    <w:rsid w:val="00482F44"/>
    <w:rsid w:val="00484D29"/>
    <w:rsid w:val="00484D63"/>
    <w:rsid w:val="00484E9B"/>
    <w:rsid w:val="004854A1"/>
    <w:rsid w:val="004854AA"/>
    <w:rsid w:val="00485A2C"/>
    <w:rsid w:val="00485BDA"/>
    <w:rsid w:val="00485CB3"/>
    <w:rsid w:val="004861A0"/>
    <w:rsid w:val="00486215"/>
    <w:rsid w:val="004867B3"/>
    <w:rsid w:val="004917CE"/>
    <w:rsid w:val="00491B87"/>
    <w:rsid w:val="00492652"/>
    <w:rsid w:val="00492A6F"/>
    <w:rsid w:val="00492AF4"/>
    <w:rsid w:val="004948E8"/>
    <w:rsid w:val="0049500E"/>
    <w:rsid w:val="00495CD1"/>
    <w:rsid w:val="00495E62"/>
    <w:rsid w:val="00496928"/>
    <w:rsid w:val="00497C98"/>
    <w:rsid w:val="00497E05"/>
    <w:rsid w:val="00497E23"/>
    <w:rsid w:val="00497E8F"/>
    <w:rsid w:val="004A1B84"/>
    <w:rsid w:val="004A21EB"/>
    <w:rsid w:val="004A25CC"/>
    <w:rsid w:val="004A28C2"/>
    <w:rsid w:val="004A2968"/>
    <w:rsid w:val="004A2C8F"/>
    <w:rsid w:val="004A311F"/>
    <w:rsid w:val="004A4624"/>
    <w:rsid w:val="004A4B2D"/>
    <w:rsid w:val="004A5169"/>
    <w:rsid w:val="004A597C"/>
    <w:rsid w:val="004A59C6"/>
    <w:rsid w:val="004A71CF"/>
    <w:rsid w:val="004B121A"/>
    <w:rsid w:val="004B2BF1"/>
    <w:rsid w:val="004B395C"/>
    <w:rsid w:val="004B4C8E"/>
    <w:rsid w:val="004B5075"/>
    <w:rsid w:val="004B5225"/>
    <w:rsid w:val="004B5310"/>
    <w:rsid w:val="004B5388"/>
    <w:rsid w:val="004B6CB6"/>
    <w:rsid w:val="004C0F82"/>
    <w:rsid w:val="004C2073"/>
    <w:rsid w:val="004C37E3"/>
    <w:rsid w:val="004C3B84"/>
    <w:rsid w:val="004C4846"/>
    <w:rsid w:val="004C48C3"/>
    <w:rsid w:val="004C7A26"/>
    <w:rsid w:val="004D05B7"/>
    <w:rsid w:val="004D0EBE"/>
    <w:rsid w:val="004D105C"/>
    <w:rsid w:val="004D1470"/>
    <w:rsid w:val="004D2B36"/>
    <w:rsid w:val="004D37CC"/>
    <w:rsid w:val="004D3B36"/>
    <w:rsid w:val="004D3C8E"/>
    <w:rsid w:val="004D5247"/>
    <w:rsid w:val="004D627A"/>
    <w:rsid w:val="004D6F54"/>
    <w:rsid w:val="004D71A3"/>
    <w:rsid w:val="004E15C1"/>
    <w:rsid w:val="004E1FF0"/>
    <w:rsid w:val="004E2988"/>
    <w:rsid w:val="004E31C1"/>
    <w:rsid w:val="004E3279"/>
    <w:rsid w:val="004E3374"/>
    <w:rsid w:val="004E4C99"/>
    <w:rsid w:val="004E4D46"/>
    <w:rsid w:val="004E56C8"/>
    <w:rsid w:val="004E5850"/>
    <w:rsid w:val="004E6410"/>
    <w:rsid w:val="004E647C"/>
    <w:rsid w:val="004F0576"/>
    <w:rsid w:val="004F1186"/>
    <w:rsid w:val="004F25E0"/>
    <w:rsid w:val="004F2F47"/>
    <w:rsid w:val="004F2FF2"/>
    <w:rsid w:val="004F310F"/>
    <w:rsid w:val="004F48F6"/>
    <w:rsid w:val="004F5AB6"/>
    <w:rsid w:val="004F5E57"/>
    <w:rsid w:val="004F6513"/>
    <w:rsid w:val="004F6E41"/>
    <w:rsid w:val="004F71E5"/>
    <w:rsid w:val="004F7298"/>
    <w:rsid w:val="004F74DE"/>
    <w:rsid w:val="004F7927"/>
    <w:rsid w:val="004F7FF1"/>
    <w:rsid w:val="0050051A"/>
    <w:rsid w:val="005016FA"/>
    <w:rsid w:val="00501815"/>
    <w:rsid w:val="00502C10"/>
    <w:rsid w:val="00502CF8"/>
    <w:rsid w:val="00502EDA"/>
    <w:rsid w:val="005031BB"/>
    <w:rsid w:val="005035F8"/>
    <w:rsid w:val="00503AB1"/>
    <w:rsid w:val="00504842"/>
    <w:rsid w:val="005048BC"/>
    <w:rsid w:val="00504ECB"/>
    <w:rsid w:val="0050558D"/>
    <w:rsid w:val="00505EFD"/>
    <w:rsid w:val="00506DFC"/>
    <w:rsid w:val="00507CC6"/>
    <w:rsid w:val="00507E5E"/>
    <w:rsid w:val="00510401"/>
    <w:rsid w:val="00511BA5"/>
    <w:rsid w:val="0051290B"/>
    <w:rsid w:val="00512C0E"/>
    <w:rsid w:val="0051322F"/>
    <w:rsid w:val="005136F9"/>
    <w:rsid w:val="00514697"/>
    <w:rsid w:val="00515842"/>
    <w:rsid w:val="00515D81"/>
    <w:rsid w:val="00516ECB"/>
    <w:rsid w:val="005173F1"/>
    <w:rsid w:val="00517566"/>
    <w:rsid w:val="005202E1"/>
    <w:rsid w:val="00520852"/>
    <w:rsid w:val="005209E7"/>
    <w:rsid w:val="00521A65"/>
    <w:rsid w:val="00521C7A"/>
    <w:rsid w:val="005229A2"/>
    <w:rsid w:val="00522BCF"/>
    <w:rsid w:val="0052456E"/>
    <w:rsid w:val="005254F4"/>
    <w:rsid w:val="00525594"/>
    <w:rsid w:val="00526098"/>
    <w:rsid w:val="00526E80"/>
    <w:rsid w:val="005277D8"/>
    <w:rsid w:val="005308BB"/>
    <w:rsid w:val="00530A94"/>
    <w:rsid w:val="00530A98"/>
    <w:rsid w:val="00531511"/>
    <w:rsid w:val="005315D5"/>
    <w:rsid w:val="00533321"/>
    <w:rsid w:val="00533994"/>
    <w:rsid w:val="00533FC9"/>
    <w:rsid w:val="00534200"/>
    <w:rsid w:val="00535037"/>
    <w:rsid w:val="005354E9"/>
    <w:rsid w:val="00537D48"/>
    <w:rsid w:val="00540563"/>
    <w:rsid w:val="005408CF"/>
    <w:rsid w:val="00542516"/>
    <w:rsid w:val="0054529E"/>
    <w:rsid w:val="005452B6"/>
    <w:rsid w:val="0054718E"/>
    <w:rsid w:val="005474C2"/>
    <w:rsid w:val="00551956"/>
    <w:rsid w:val="00551A1B"/>
    <w:rsid w:val="00551DCB"/>
    <w:rsid w:val="00552A28"/>
    <w:rsid w:val="00554329"/>
    <w:rsid w:val="00554F2D"/>
    <w:rsid w:val="00556490"/>
    <w:rsid w:val="005570D1"/>
    <w:rsid w:val="0056087E"/>
    <w:rsid w:val="00561D09"/>
    <w:rsid w:val="005623DF"/>
    <w:rsid w:val="0056419E"/>
    <w:rsid w:val="005643D2"/>
    <w:rsid w:val="005655C0"/>
    <w:rsid w:val="00565F98"/>
    <w:rsid w:val="0056697B"/>
    <w:rsid w:val="0056764B"/>
    <w:rsid w:val="00567BF7"/>
    <w:rsid w:val="00570E5C"/>
    <w:rsid w:val="00571D30"/>
    <w:rsid w:val="005733D2"/>
    <w:rsid w:val="005742C2"/>
    <w:rsid w:val="00574FA2"/>
    <w:rsid w:val="005750E7"/>
    <w:rsid w:val="0057577D"/>
    <w:rsid w:val="00575980"/>
    <w:rsid w:val="00577406"/>
    <w:rsid w:val="00577755"/>
    <w:rsid w:val="0057787E"/>
    <w:rsid w:val="0058016C"/>
    <w:rsid w:val="00580DCA"/>
    <w:rsid w:val="00580FEE"/>
    <w:rsid w:val="00581D08"/>
    <w:rsid w:val="00582A45"/>
    <w:rsid w:val="00585BEB"/>
    <w:rsid w:val="00587BAF"/>
    <w:rsid w:val="00592039"/>
    <w:rsid w:val="0059228B"/>
    <w:rsid w:val="0059268D"/>
    <w:rsid w:val="005935FF"/>
    <w:rsid w:val="0059402F"/>
    <w:rsid w:val="005944C2"/>
    <w:rsid w:val="005967FC"/>
    <w:rsid w:val="0059685D"/>
    <w:rsid w:val="005A00DA"/>
    <w:rsid w:val="005A23AD"/>
    <w:rsid w:val="005A4FD3"/>
    <w:rsid w:val="005A6856"/>
    <w:rsid w:val="005A7494"/>
    <w:rsid w:val="005B19FB"/>
    <w:rsid w:val="005B234D"/>
    <w:rsid w:val="005B45EF"/>
    <w:rsid w:val="005B537F"/>
    <w:rsid w:val="005B5703"/>
    <w:rsid w:val="005B5C63"/>
    <w:rsid w:val="005B6404"/>
    <w:rsid w:val="005B6576"/>
    <w:rsid w:val="005B6599"/>
    <w:rsid w:val="005B6AD7"/>
    <w:rsid w:val="005B7342"/>
    <w:rsid w:val="005B7CFD"/>
    <w:rsid w:val="005C0B2B"/>
    <w:rsid w:val="005C1A02"/>
    <w:rsid w:val="005C2F81"/>
    <w:rsid w:val="005C3116"/>
    <w:rsid w:val="005C3EC9"/>
    <w:rsid w:val="005C5363"/>
    <w:rsid w:val="005C5CDA"/>
    <w:rsid w:val="005C6461"/>
    <w:rsid w:val="005C6E86"/>
    <w:rsid w:val="005C7B7D"/>
    <w:rsid w:val="005D0C21"/>
    <w:rsid w:val="005D1079"/>
    <w:rsid w:val="005D1DF4"/>
    <w:rsid w:val="005D326A"/>
    <w:rsid w:val="005D38C3"/>
    <w:rsid w:val="005D3D42"/>
    <w:rsid w:val="005D4E91"/>
    <w:rsid w:val="005D5224"/>
    <w:rsid w:val="005D57FB"/>
    <w:rsid w:val="005D5E7E"/>
    <w:rsid w:val="005D6419"/>
    <w:rsid w:val="005D6C76"/>
    <w:rsid w:val="005D7C4B"/>
    <w:rsid w:val="005E0DD0"/>
    <w:rsid w:val="005E1AA6"/>
    <w:rsid w:val="005E1FE8"/>
    <w:rsid w:val="005E251D"/>
    <w:rsid w:val="005E2BB2"/>
    <w:rsid w:val="005E2E6F"/>
    <w:rsid w:val="005E4861"/>
    <w:rsid w:val="005E4D74"/>
    <w:rsid w:val="005E559B"/>
    <w:rsid w:val="005E5E3F"/>
    <w:rsid w:val="005F0965"/>
    <w:rsid w:val="005F0F81"/>
    <w:rsid w:val="005F0FF4"/>
    <w:rsid w:val="005F1318"/>
    <w:rsid w:val="005F196A"/>
    <w:rsid w:val="005F1ACE"/>
    <w:rsid w:val="005F236A"/>
    <w:rsid w:val="005F241D"/>
    <w:rsid w:val="005F2605"/>
    <w:rsid w:val="005F2EC1"/>
    <w:rsid w:val="005F32F1"/>
    <w:rsid w:val="005F37CA"/>
    <w:rsid w:val="005F4342"/>
    <w:rsid w:val="005F442A"/>
    <w:rsid w:val="005F4EAD"/>
    <w:rsid w:val="006006F9"/>
    <w:rsid w:val="006009CE"/>
    <w:rsid w:val="00601A80"/>
    <w:rsid w:val="006023CA"/>
    <w:rsid w:val="00603683"/>
    <w:rsid w:val="00603D9D"/>
    <w:rsid w:val="00603EE1"/>
    <w:rsid w:val="00604EB7"/>
    <w:rsid w:val="00605462"/>
    <w:rsid w:val="006063AB"/>
    <w:rsid w:val="006063E4"/>
    <w:rsid w:val="00606F2E"/>
    <w:rsid w:val="006076D3"/>
    <w:rsid w:val="00610852"/>
    <w:rsid w:val="00610F5C"/>
    <w:rsid w:val="006110BA"/>
    <w:rsid w:val="006121BB"/>
    <w:rsid w:val="006126D8"/>
    <w:rsid w:val="00612EBB"/>
    <w:rsid w:val="00614236"/>
    <w:rsid w:val="00614857"/>
    <w:rsid w:val="00614CB8"/>
    <w:rsid w:val="00615805"/>
    <w:rsid w:val="00615E9F"/>
    <w:rsid w:val="006168DD"/>
    <w:rsid w:val="00617A98"/>
    <w:rsid w:val="00620D32"/>
    <w:rsid w:val="00622092"/>
    <w:rsid w:val="0062253E"/>
    <w:rsid w:val="006229FF"/>
    <w:rsid w:val="00622BA9"/>
    <w:rsid w:val="00622FFC"/>
    <w:rsid w:val="00623493"/>
    <w:rsid w:val="00623779"/>
    <w:rsid w:val="00623B91"/>
    <w:rsid w:val="0062448E"/>
    <w:rsid w:val="006256B5"/>
    <w:rsid w:val="00626507"/>
    <w:rsid w:val="00627845"/>
    <w:rsid w:val="00630462"/>
    <w:rsid w:val="006318C0"/>
    <w:rsid w:val="006318C6"/>
    <w:rsid w:val="006319F0"/>
    <w:rsid w:val="00631CA7"/>
    <w:rsid w:val="00631D70"/>
    <w:rsid w:val="006323A6"/>
    <w:rsid w:val="00632ED7"/>
    <w:rsid w:val="006336AE"/>
    <w:rsid w:val="00634718"/>
    <w:rsid w:val="00636D1C"/>
    <w:rsid w:val="00637058"/>
    <w:rsid w:val="00640462"/>
    <w:rsid w:val="00642040"/>
    <w:rsid w:val="00642A0B"/>
    <w:rsid w:val="006435EF"/>
    <w:rsid w:val="0064496E"/>
    <w:rsid w:val="0064533A"/>
    <w:rsid w:val="0064655A"/>
    <w:rsid w:val="006469DF"/>
    <w:rsid w:val="00646BAB"/>
    <w:rsid w:val="00646C27"/>
    <w:rsid w:val="00646DC2"/>
    <w:rsid w:val="00647B67"/>
    <w:rsid w:val="006502D8"/>
    <w:rsid w:val="00650DEF"/>
    <w:rsid w:val="00650F11"/>
    <w:rsid w:val="00651C0F"/>
    <w:rsid w:val="00651C8E"/>
    <w:rsid w:val="00652ED2"/>
    <w:rsid w:val="00652F63"/>
    <w:rsid w:val="0065308C"/>
    <w:rsid w:val="006537A4"/>
    <w:rsid w:val="00654111"/>
    <w:rsid w:val="006543BD"/>
    <w:rsid w:val="00655435"/>
    <w:rsid w:val="00657745"/>
    <w:rsid w:val="006619F1"/>
    <w:rsid w:val="00664B17"/>
    <w:rsid w:val="00665286"/>
    <w:rsid w:val="00665CEB"/>
    <w:rsid w:val="00665E79"/>
    <w:rsid w:val="00665ED4"/>
    <w:rsid w:val="00667CC1"/>
    <w:rsid w:val="006703AB"/>
    <w:rsid w:val="006708EB"/>
    <w:rsid w:val="00670965"/>
    <w:rsid w:val="006713D1"/>
    <w:rsid w:val="0067163B"/>
    <w:rsid w:val="006716FD"/>
    <w:rsid w:val="00671B22"/>
    <w:rsid w:val="00672EEE"/>
    <w:rsid w:val="0067322D"/>
    <w:rsid w:val="006749CF"/>
    <w:rsid w:val="00675961"/>
    <w:rsid w:val="00676EE8"/>
    <w:rsid w:val="00680327"/>
    <w:rsid w:val="00680E87"/>
    <w:rsid w:val="00680FD0"/>
    <w:rsid w:val="00681634"/>
    <w:rsid w:val="00681F0C"/>
    <w:rsid w:val="006824A9"/>
    <w:rsid w:val="00682D93"/>
    <w:rsid w:val="0068357C"/>
    <w:rsid w:val="0068372A"/>
    <w:rsid w:val="00683981"/>
    <w:rsid w:val="006839A6"/>
    <w:rsid w:val="0068539C"/>
    <w:rsid w:val="006860C8"/>
    <w:rsid w:val="00691A39"/>
    <w:rsid w:val="00691E35"/>
    <w:rsid w:val="00692CD4"/>
    <w:rsid w:val="00692F2D"/>
    <w:rsid w:val="0069320C"/>
    <w:rsid w:val="00694818"/>
    <w:rsid w:val="0069494E"/>
    <w:rsid w:val="00695F77"/>
    <w:rsid w:val="00697352"/>
    <w:rsid w:val="006A0468"/>
    <w:rsid w:val="006A0963"/>
    <w:rsid w:val="006A0A09"/>
    <w:rsid w:val="006A177C"/>
    <w:rsid w:val="006A17E2"/>
    <w:rsid w:val="006A393F"/>
    <w:rsid w:val="006A4D10"/>
    <w:rsid w:val="006A4E48"/>
    <w:rsid w:val="006A533D"/>
    <w:rsid w:val="006A5BBA"/>
    <w:rsid w:val="006A5FD0"/>
    <w:rsid w:val="006A62AD"/>
    <w:rsid w:val="006A6BCE"/>
    <w:rsid w:val="006A6FE8"/>
    <w:rsid w:val="006A72F3"/>
    <w:rsid w:val="006A7CC8"/>
    <w:rsid w:val="006A7F2E"/>
    <w:rsid w:val="006B016E"/>
    <w:rsid w:val="006B0E86"/>
    <w:rsid w:val="006B11B3"/>
    <w:rsid w:val="006B16AF"/>
    <w:rsid w:val="006B1A2E"/>
    <w:rsid w:val="006B3538"/>
    <w:rsid w:val="006B3E75"/>
    <w:rsid w:val="006B4780"/>
    <w:rsid w:val="006B5DC9"/>
    <w:rsid w:val="006B6456"/>
    <w:rsid w:val="006C0444"/>
    <w:rsid w:val="006C18C1"/>
    <w:rsid w:val="006C1A37"/>
    <w:rsid w:val="006C1F3E"/>
    <w:rsid w:val="006C38A9"/>
    <w:rsid w:val="006C3BBD"/>
    <w:rsid w:val="006C4317"/>
    <w:rsid w:val="006C526D"/>
    <w:rsid w:val="006C55A5"/>
    <w:rsid w:val="006C6684"/>
    <w:rsid w:val="006C6F70"/>
    <w:rsid w:val="006C6FF5"/>
    <w:rsid w:val="006C7D1C"/>
    <w:rsid w:val="006C7D31"/>
    <w:rsid w:val="006D17DF"/>
    <w:rsid w:val="006D221F"/>
    <w:rsid w:val="006D3423"/>
    <w:rsid w:val="006D4CF9"/>
    <w:rsid w:val="006D74F0"/>
    <w:rsid w:val="006D771F"/>
    <w:rsid w:val="006E0062"/>
    <w:rsid w:val="006E1423"/>
    <w:rsid w:val="006E19C3"/>
    <w:rsid w:val="006E1E2A"/>
    <w:rsid w:val="006E2C93"/>
    <w:rsid w:val="006E33B8"/>
    <w:rsid w:val="006E3537"/>
    <w:rsid w:val="006E3B58"/>
    <w:rsid w:val="006E43E3"/>
    <w:rsid w:val="006E4412"/>
    <w:rsid w:val="006E48EE"/>
    <w:rsid w:val="006E5693"/>
    <w:rsid w:val="006E6B74"/>
    <w:rsid w:val="006F01A2"/>
    <w:rsid w:val="006F0508"/>
    <w:rsid w:val="006F1662"/>
    <w:rsid w:val="006F1E32"/>
    <w:rsid w:val="006F1F1D"/>
    <w:rsid w:val="006F3BE3"/>
    <w:rsid w:val="006F3F89"/>
    <w:rsid w:val="006F404F"/>
    <w:rsid w:val="006F493A"/>
    <w:rsid w:val="006F4B7E"/>
    <w:rsid w:val="006F4DA2"/>
    <w:rsid w:val="006F4E00"/>
    <w:rsid w:val="006F5326"/>
    <w:rsid w:val="006F60CB"/>
    <w:rsid w:val="006F7442"/>
    <w:rsid w:val="006F7912"/>
    <w:rsid w:val="006F7B7F"/>
    <w:rsid w:val="006F7D51"/>
    <w:rsid w:val="006F7E66"/>
    <w:rsid w:val="00700400"/>
    <w:rsid w:val="007017D9"/>
    <w:rsid w:val="00701F6D"/>
    <w:rsid w:val="00702151"/>
    <w:rsid w:val="00702B59"/>
    <w:rsid w:val="00703298"/>
    <w:rsid w:val="0070348A"/>
    <w:rsid w:val="007043A8"/>
    <w:rsid w:val="007044AB"/>
    <w:rsid w:val="00704E29"/>
    <w:rsid w:val="00705154"/>
    <w:rsid w:val="00705215"/>
    <w:rsid w:val="00705C76"/>
    <w:rsid w:val="00706155"/>
    <w:rsid w:val="007078E7"/>
    <w:rsid w:val="00710084"/>
    <w:rsid w:val="0071013A"/>
    <w:rsid w:val="00710B06"/>
    <w:rsid w:val="007129EE"/>
    <w:rsid w:val="00713788"/>
    <w:rsid w:val="00713F54"/>
    <w:rsid w:val="007143C3"/>
    <w:rsid w:val="00714A2D"/>
    <w:rsid w:val="00714DB2"/>
    <w:rsid w:val="00714F3C"/>
    <w:rsid w:val="00715091"/>
    <w:rsid w:val="0071527E"/>
    <w:rsid w:val="00715797"/>
    <w:rsid w:val="00716CFA"/>
    <w:rsid w:val="007170EE"/>
    <w:rsid w:val="00717260"/>
    <w:rsid w:val="00717802"/>
    <w:rsid w:val="00717EAD"/>
    <w:rsid w:val="007200A8"/>
    <w:rsid w:val="00720105"/>
    <w:rsid w:val="00720106"/>
    <w:rsid w:val="007214AA"/>
    <w:rsid w:val="007219FA"/>
    <w:rsid w:val="00721EC8"/>
    <w:rsid w:val="00722768"/>
    <w:rsid w:val="00723D19"/>
    <w:rsid w:val="00724081"/>
    <w:rsid w:val="00724218"/>
    <w:rsid w:val="007259D9"/>
    <w:rsid w:val="00725C84"/>
    <w:rsid w:val="00725E38"/>
    <w:rsid w:val="00726257"/>
    <w:rsid w:val="00730660"/>
    <w:rsid w:val="00730FE0"/>
    <w:rsid w:val="007311F1"/>
    <w:rsid w:val="007320FB"/>
    <w:rsid w:val="00733ECD"/>
    <w:rsid w:val="00735BAE"/>
    <w:rsid w:val="0074104A"/>
    <w:rsid w:val="007414F5"/>
    <w:rsid w:val="00741EEC"/>
    <w:rsid w:val="0074201C"/>
    <w:rsid w:val="00742582"/>
    <w:rsid w:val="00742639"/>
    <w:rsid w:val="007429E3"/>
    <w:rsid w:val="0074430B"/>
    <w:rsid w:val="007458B7"/>
    <w:rsid w:val="007470B4"/>
    <w:rsid w:val="007475C3"/>
    <w:rsid w:val="007476B1"/>
    <w:rsid w:val="007502BE"/>
    <w:rsid w:val="0075098B"/>
    <w:rsid w:val="00750D5B"/>
    <w:rsid w:val="00750F44"/>
    <w:rsid w:val="00751021"/>
    <w:rsid w:val="007524F3"/>
    <w:rsid w:val="00752BBE"/>
    <w:rsid w:val="0075315A"/>
    <w:rsid w:val="0075380B"/>
    <w:rsid w:val="00753AF6"/>
    <w:rsid w:val="00754668"/>
    <w:rsid w:val="00754A9F"/>
    <w:rsid w:val="007558A5"/>
    <w:rsid w:val="00755D40"/>
    <w:rsid w:val="00756208"/>
    <w:rsid w:val="00756A86"/>
    <w:rsid w:val="00757282"/>
    <w:rsid w:val="00757B16"/>
    <w:rsid w:val="00757C4F"/>
    <w:rsid w:val="00757D9E"/>
    <w:rsid w:val="00757F37"/>
    <w:rsid w:val="00761CF0"/>
    <w:rsid w:val="00761CFE"/>
    <w:rsid w:val="0076261C"/>
    <w:rsid w:val="00762997"/>
    <w:rsid w:val="00762EAA"/>
    <w:rsid w:val="00763B0D"/>
    <w:rsid w:val="00764033"/>
    <w:rsid w:val="00767653"/>
    <w:rsid w:val="00767C91"/>
    <w:rsid w:val="00770FEC"/>
    <w:rsid w:val="0077197E"/>
    <w:rsid w:val="00771B58"/>
    <w:rsid w:val="00771CA3"/>
    <w:rsid w:val="00771ECC"/>
    <w:rsid w:val="00773954"/>
    <w:rsid w:val="007748D6"/>
    <w:rsid w:val="00774985"/>
    <w:rsid w:val="007755A6"/>
    <w:rsid w:val="00776530"/>
    <w:rsid w:val="0077692B"/>
    <w:rsid w:val="00776D41"/>
    <w:rsid w:val="007812AE"/>
    <w:rsid w:val="00781A12"/>
    <w:rsid w:val="00783399"/>
    <w:rsid w:val="00783947"/>
    <w:rsid w:val="00783EF9"/>
    <w:rsid w:val="007844FC"/>
    <w:rsid w:val="0078457D"/>
    <w:rsid w:val="00784DA5"/>
    <w:rsid w:val="00785764"/>
    <w:rsid w:val="0078692F"/>
    <w:rsid w:val="007872E6"/>
    <w:rsid w:val="00787C2D"/>
    <w:rsid w:val="007915F9"/>
    <w:rsid w:val="0079218D"/>
    <w:rsid w:val="00792943"/>
    <w:rsid w:val="00792E42"/>
    <w:rsid w:val="00792F45"/>
    <w:rsid w:val="00793258"/>
    <w:rsid w:val="0079333F"/>
    <w:rsid w:val="007955C9"/>
    <w:rsid w:val="00795686"/>
    <w:rsid w:val="00796EDB"/>
    <w:rsid w:val="007A04E2"/>
    <w:rsid w:val="007A0817"/>
    <w:rsid w:val="007A0B1F"/>
    <w:rsid w:val="007A1C87"/>
    <w:rsid w:val="007A2A01"/>
    <w:rsid w:val="007A3002"/>
    <w:rsid w:val="007A5D35"/>
    <w:rsid w:val="007A5D5E"/>
    <w:rsid w:val="007A5E21"/>
    <w:rsid w:val="007A5EEA"/>
    <w:rsid w:val="007A7685"/>
    <w:rsid w:val="007A7702"/>
    <w:rsid w:val="007B0222"/>
    <w:rsid w:val="007B0380"/>
    <w:rsid w:val="007B0683"/>
    <w:rsid w:val="007B0739"/>
    <w:rsid w:val="007B0C98"/>
    <w:rsid w:val="007B17CB"/>
    <w:rsid w:val="007B2134"/>
    <w:rsid w:val="007B3212"/>
    <w:rsid w:val="007B412F"/>
    <w:rsid w:val="007B48DF"/>
    <w:rsid w:val="007B4FAC"/>
    <w:rsid w:val="007B5CC6"/>
    <w:rsid w:val="007B5F43"/>
    <w:rsid w:val="007B6655"/>
    <w:rsid w:val="007B79DC"/>
    <w:rsid w:val="007C0A1A"/>
    <w:rsid w:val="007C0B59"/>
    <w:rsid w:val="007C236E"/>
    <w:rsid w:val="007C2532"/>
    <w:rsid w:val="007C2995"/>
    <w:rsid w:val="007C2ABA"/>
    <w:rsid w:val="007C312A"/>
    <w:rsid w:val="007C5B9A"/>
    <w:rsid w:val="007C5DDE"/>
    <w:rsid w:val="007C7625"/>
    <w:rsid w:val="007D2B33"/>
    <w:rsid w:val="007D2B5C"/>
    <w:rsid w:val="007D3B9C"/>
    <w:rsid w:val="007D4313"/>
    <w:rsid w:val="007D5250"/>
    <w:rsid w:val="007D5589"/>
    <w:rsid w:val="007D7128"/>
    <w:rsid w:val="007E18D9"/>
    <w:rsid w:val="007E3CB0"/>
    <w:rsid w:val="007E3FE6"/>
    <w:rsid w:val="007E4D74"/>
    <w:rsid w:val="007E4E6F"/>
    <w:rsid w:val="007E6AAD"/>
    <w:rsid w:val="007E6B7C"/>
    <w:rsid w:val="007E7669"/>
    <w:rsid w:val="007F09EF"/>
    <w:rsid w:val="007F0A42"/>
    <w:rsid w:val="007F184D"/>
    <w:rsid w:val="007F22EC"/>
    <w:rsid w:val="007F2890"/>
    <w:rsid w:val="007F3F98"/>
    <w:rsid w:val="007F6984"/>
    <w:rsid w:val="0080435B"/>
    <w:rsid w:val="008057BB"/>
    <w:rsid w:val="00805BF0"/>
    <w:rsid w:val="00807CBB"/>
    <w:rsid w:val="00807CEE"/>
    <w:rsid w:val="008119C6"/>
    <w:rsid w:val="00812EBF"/>
    <w:rsid w:val="00813BF8"/>
    <w:rsid w:val="00814777"/>
    <w:rsid w:val="008158B3"/>
    <w:rsid w:val="008163B5"/>
    <w:rsid w:val="00816717"/>
    <w:rsid w:val="008204AD"/>
    <w:rsid w:val="00820CF1"/>
    <w:rsid w:val="00822C9B"/>
    <w:rsid w:val="00822F37"/>
    <w:rsid w:val="00826DF3"/>
    <w:rsid w:val="00826EFD"/>
    <w:rsid w:val="008312AB"/>
    <w:rsid w:val="008323DA"/>
    <w:rsid w:val="008334DC"/>
    <w:rsid w:val="008335D3"/>
    <w:rsid w:val="00833F4B"/>
    <w:rsid w:val="0083489D"/>
    <w:rsid w:val="00834A57"/>
    <w:rsid w:val="00836196"/>
    <w:rsid w:val="0083634E"/>
    <w:rsid w:val="00836740"/>
    <w:rsid w:val="00836CD9"/>
    <w:rsid w:val="00837214"/>
    <w:rsid w:val="008378F4"/>
    <w:rsid w:val="00840AE7"/>
    <w:rsid w:val="00840EB4"/>
    <w:rsid w:val="00841099"/>
    <w:rsid w:val="00841BF8"/>
    <w:rsid w:val="00842BCC"/>
    <w:rsid w:val="0084325A"/>
    <w:rsid w:val="0084393B"/>
    <w:rsid w:val="00843B32"/>
    <w:rsid w:val="00844F9D"/>
    <w:rsid w:val="00845515"/>
    <w:rsid w:val="00845BF1"/>
    <w:rsid w:val="008462FB"/>
    <w:rsid w:val="008479FC"/>
    <w:rsid w:val="00847E2D"/>
    <w:rsid w:val="008506BA"/>
    <w:rsid w:val="008508A9"/>
    <w:rsid w:val="008519D6"/>
    <w:rsid w:val="008522C9"/>
    <w:rsid w:val="00852396"/>
    <w:rsid w:val="00852FA2"/>
    <w:rsid w:val="0085379C"/>
    <w:rsid w:val="00853816"/>
    <w:rsid w:val="00854C69"/>
    <w:rsid w:val="008550FC"/>
    <w:rsid w:val="008552FC"/>
    <w:rsid w:val="00855495"/>
    <w:rsid w:val="008558A2"/>
    <w:rsid w:val="008561DD"/>
    <w:rsid w:val="00856A90"/>
    <w:rsid w:val="00860C4B"/>
    <w:rsid w:val="00861485"/>
    <w:rsid w:val="008617E1"/>
    <w:rsid w:val="0086190D"/>
    <w:rsid w:val="008619CD"/>
    <w:rsid w:val="00862780"/>
    <w:rsid w:val="008636B6"/>
    <w:rsid w:val="008638E1"/>
    <w:rsid w:val="00863B77"/>
    <w:rsid w:val="00863B9D"/>
    <w:rsid w:val="008644D1"/>
    <w:rsid w:val="008648DC"/>
    <w:rsid w:val="00865C2C"/>
    <w:rsid w:val="0087022E"/>
    <w:rsid w:val="008707E2"/>
    <w:rsid w:val="00870C6A"/>
    <w:rsid w:val="00875BDD"/>
    <w:rsid w:val="00875D8C"/>
    <w:rsid w:val="008802C1"/>
    <w:rsid w:val="00881754"/>
    <w:rsid w:val="00881A1A"/>
    <w:rsid w:val="008821CA"/>
    <w:rsid w:val="008825BB"/>
    <w:rsid w:val="008830F8"/>
    <w:rsid w:val="00883262"/>
    <w:rsid w:val="00883F87"/>
    <w:rsid w:val="0088418A"/>
    <w:rsid w:val="00884C6B"/>
    <w:rsid w:val="00884FA0"/>
    <w:rsid w:val="00885AEE"/>
    <w:rsid w:val="00885EC7"/>
    <w:rsid w:val="00886E5E"/>
    <w:rsid w:val="008873E4"/>
    <w:rsid w:val="00887667"/>
    <w:rsid w:val="00890C17"/>
    <w:rsid w:val="00891498"/>
    <w:rsid w:val="008917E8"/>
    <w:rsid w:val="0089181B"/>
    <w:rsid w:val="00892122"/>
    <w:rsid w:val="00892301"/>
    <w:rsid w:val="0089235C"/>
    <w:rsid w:val="00892687"/>
    <w:rsid w:val="00893025"/>
    <w:rsid w:val="00893264"/>
    <w:rsid w:val="0089374B"/>
    <w:rsid w:val="00893CB0"/>
    <w:rsid w:val="0089423C"/>
    <w:rsid w:val="00894547"/>
    <w:rsid w:val="00894F03"/>
    <w:rsid w:val="00895947"/>
    <w:rsid w:val="008960B5"/>
    <w:rsid w:val="00896B49"/>
    <w:rsid w:val="00896E1D"/>
    <w:rsid w:val="00896EC0"/>
    <w:rsid w:val="008974BB"/>
    <w:rsid w:val="00897705"/>
    <w:rsid w:val="008A0FA5"/>
    <w:rsid w:val="008A1350"/>
    <w:rsid w:val="008A1DA7"/>
    <w:rsid w:val="008A1E27"/>
    <w:rsid w:val="008A3FB9"/>
    <w:rsid w:val="008A4847"/>
    <w:rsid w:val="008A4DAF"/>
    <w:rsid w:val="008A5C08"/>
    <w:rsid w:val="008A5F19"/>
    <w:rsid w:val="008A6724"/>
    <w:rsid w:val="008A76F5"/>
    <w:rsid w:val="008A7A64"/>
    <w:rsid w:val="008B0A3F"/>
    <w:rsid w:val="008B10B7"/>
    <w:rsid w:val="008B17C8"/>
    <w:rsid w:val="008B3313"/>
    <w:rsid w:val="008B3BA3"/>
    <w:rsid w:val="008B436C"/>
    <w:rsid w:val="008B476A"/>
    <w:rsid w:val="008B5058"/>
    <w:rsid w:val="008B5292"/>
    <w:rsid w:val="008B6811"/>
    <w:rsid w:val="008B74F8"/>
    <w:rsid w:val="008C055A"/>
    <w:rsid w:val="008C20AB"/>
    <w:rsid w:val="008C262A"/>
    <w:rsid w:val="008C364B"/>
    <w:rsid w:val="008C3A2B"/>
    <w:rsid w:val="008C3DCF"/>
    <w:rsid w:val="008C3F0B"/>
    <w:rsid w:val="008C3FA0"/>
    <w:rsid w:val="008C437F"/>
    <w:rsid w:val="008C4A2C"/>
    <w:rsid w:val="008C5261"/>
    <w:rsid w:val="008C58BF"/>
    <w:rsid w:val="008C5EAA"/>
    <w:rsid w:val="008C6216"/>
    <w:rsid w:val="008C6E59"/>
    <w:rsid w:val="008C6FE6"/>
    <w:rsid w:val="008D049A"/>
    <w:rsid w:val="008D04CD"/>
    <w:rsid w:val="008D05B9"/>
    <w:rsid w:val="008D0855"/>
    <w:rsid w:val="008D1575"/>
    <w:rsid w:val="008D16C5"/>
    <w:rsid w:val="008D26F2"/>
    <w:rsid w:val="008D36B8"/>
    <w:rsid w:val="008D3B0A"/>
    <w:rsid w:val="008D4F1F"/>
    <w:rsid w:val="008D5586"/>
    <w:rsid w:val="008D5D0B"/>
    <w:rsid w:val="008D5EF6"/>
    <w:rsid w:val="008D6B7B"/>
    <w:rsid w:val="008D6F36"/>
    <w:rsid w:val="008D7291"/>
    <w:rsid w:val="008D7EAB"/>
    <w:rsid w:val="008E02AB"/>
    <w:rsid w:val="008E0EB7"/>
    <w:rsid w:val="008E256C"/>
    <w:rsid w:val="008E494D"/>
    <w:rsid w:val="008E4F32"/>
    <w:rsid w:val="008E5865"/>
    <w:rsid w:val="008E5CBC"/>
    <w:rsid w:val="008E5E15"/>
    <w:rsid w:val="008E5F88"/>
    <w:rsid w:val="008E6617"/>
    <w:rsid w:val="008E6EA4"/>
    <w:rsid w:val="008F04FC"/>
    <w:rsid w:val="008F1F18"/>
    <w:rsid w:val="008F2822"/>
    <w:rsid w:val="008F3917"/>
    <w:rsid w:val="008F3997"/>
    <w:rsid w:val="008F404E"/>
    <w:rsid w:val="008F4321"/>
    <w:rsid w:val="008F64FE"/>
    <w:rsid w:val="008F65A8"/>
    <w:rsid w:val="008F7C0E"/>
    <w:rsid w:val="0090023F"/>
    <w:rsid w:val="009030AD"/>
    <w:rsid w:val="0090392F"/>
    <w:rsid w:val="009040C0"/>
    <w:rsid w:val="00904561"/>
    <w:rsid w:val="0090494B"/>
    <w:rsid w:val="009050E5"/>
    <w:rsid w:val="0090526C"/>
    <w:rsid w:val="00905907"/>
    <w:rsid w:val="009061C0"/>
    <w:rsid w:val="009109F7"/>
    <w:rsid w:val="00911A40"/>
    <w:rsid w:val="00911C9F"/>
    <w:rsid w:val="00912D21"/>
    <w:rsid w:val="009142E3"/>
    <w:rsid w:val="009156CE"/>
    <w:rsid w:val="00916627"/>
    <w:rsid w:val="00916930"/>
    <w:rsid w:val="00916976"/>
    <w:rsid w:val="00917569"/>
    <w:rsid w:val="00917F37"/>
    <w:rsid w:val="009207A2"/>
    <w:rsid w:val="00921A72"/>
    <w:rsid w:val="0092228D"/>
    <w:rsid w:val="00922FEE"/>
    <w:rsid w:val="009236D7"/>
    <w:rsid w:val="00924321"/>
    <w:rsid w:val="00924A11"/>
    <w:rsid w:val="00925B18"/>
    <w:rsid w:val="00925BD8"/>
    <w:rsid w:val="00925CFE"/>
    <w:rsid w:val="00925D2C"/>
    <w:rsid w:val="00925F6C"/>
    <w:rsid w:val="00926120"/>
    <w:rsid w:val="009261F8"/>
    <w:rsid w:val="00926245"/>
    <w:rsid w:val="0092681A"/>
    <w:rsid w:val="0092785B"/>
    <w:rsid w:val="00930CB5"/>
    <w:rsid w:val="00931029"/>
    <w:rsid w:val="0093120A"/>
    <w:rsid w:val="0093275D"/>
    <w:rsid w:val="009328BC"/>
    <w:rsid w:val="00932BAD"/>
    <w:rsid w:val="00932CB1"/>
    <w:rsid w:val="00932DCC"/>
    <w:rsid w:val="0093550A"/>
    <w:rsid w:val="00936C64"/>
    <w:rsid w:val="00936DFA"/>
    <w:rsid w:val="00936EC1"/>
    <w:rsid w:val="0093737E"/>
    <w:rsid w:val="00937FD3"/>
    <w:rsid w:val="00940F81"/>
    <w:rsid w:val="00941190"/>
    <w:rsid w:val="00941B2A"/>
    <w:rsid w:val="00943AFD"/>
    <w:rsid w:val="00943CB6"/>
    <w:rsid w:val="00944C85"/>
    <w:rsid w:val="0094533F"/>
    <w:rsid w:val="009458D5"/>
    <w:rsid w:val="00947246"/>
    <w:rsid w:val="009476C9"/>
    <w:rsid w:val="00947A0F"/>
    <w:rsid w:val="00947D8A"/>
    <w:rsid w:val="009506E7"/>
    <w:rsid w:val="0095094A"/>
    <w:rsid w:val="0095153D"/>
    <w:rsid w:val="00951FF1"/>
    <w:rsid w:val="009521A8"/>
    <w:rsid w:val="0095242E"/>
    <w:rsid w:val="00952536"/>
    <w:rsid w:val="0095257E"/>
    <w:rsid w:val="00952AA5"/>
    <w:rsid w:val="00952D7F"/>
    <w:rsid w:val="00955229"/>
    <w:rsid w:val="00957C9A"/>
    <w:rsid w:val="0096057F"/>
    <w:rsid w:val="009611B5"/>
    <w:rsid w:val="009631CC"/>
    <w:rsid w:val="00963892"/>
    <w:rsid w:val="00963C31"/>
    <w:rsid w:val="0096608D"/>
    <w:rsid w:val="009660BA"/>
    <w:rsid w:val="0096658F"/>
    <w:rsid w:val="00966D61"/>
    <w:rsid w:val="009673D9"/>
    <w:rsid w:val="00970E47"/>
    <w:rsid w:val="00970E9F"/>
    <w:rsid w:val="00971DE0"/>
    <w:rsid w:val="0097237B"/>
    <w:rsid w:val="0097239F"/>
    <w:rsid w:val="009727F9"/>
    <w:rsid w:val="00973C40"/>
    <w:rsid w:val="009741B6"/>
    <w:rsid w:val="00974D2A"/>
    <w:rsid w:val="00974F1D"/>
    <w:rsid w:val="009754A0"/>
    <w:rsid w:val="00975C86"/>
    <w:rsid w:val="00976AC9"/>
    <w:rsid w:val="00976E87"/>
    <w:rsid w:val="00977E44"/>
    <w:rsid w:val="00980134"/>
    <w:rsid w:val="00980406"/>
    <w:rsid w:val="00980BF1"/>
    <w:rsid w:val="00981026"/>
    <w:rsid w:val="009819C5"/>
    <w:rsid w:val="00981C36"/>
    <w:rsid w:val="00982676"/>
    <w:rsid w:val="00982B97"/>
    <w:rsid w:val="00984F44"/>
    <w:rsid w:val="00986115"/>
    <w:rsid w:val="009862D3"/>
    <w:rsid w:val="00986C64"/>
    <w:rsid w:val="00990AA7"/>
    <w:rsid w:val="009918CF"/>
    <w:rsid w:val="00991A4F"/>
    <w:rsid w:val="0099497F"/>
    <w:rsid w:val="009955E2"/>
    <w:rsid w:val="0099713B"/>
    <w:rsid w:val="009973CE"/>
    <w:rsid w:val="00997446"/>
    <w:rsid w:val="009A09B9"/>
    <w:rsid w:val="009A0DC1"/>
    <w:rsid w:val="009A115C"/>
    <w:rsid w:val="009A1DAE"/>
    <w:rsid w:val="009A217C"/>
    <w:rsid w:val="009A36B5"/>
    <w:rsid w:val="009A3C22"/>
    <w:rsid w:val="009A3D38"/>
    <w:rsid w:val="009A409D"/>
    <w:rsid w:val="009A4A37"/>
    <w:rsid w:val="009A51CF"/>
    <w:rsid w:val="009A5900"/>
    <w:rsid w:val="009A6491"/>
    <w:rsid w:val="009A6DA7"/>
    <w:rsid w:val="009B052C"/>
    <w:rsid w:val="009B0CE6"/>
    <w:rsid w:val="009B1FBB"/>
    <w:rsid w:val="009B21B3"/>
    <w:rsid w:val="009B35AC"/>
    <w:rsid w:val="009B3F23"/>
    <w:rsid w:val="009B5E22"/>
    <w:rsid w:val="009B61B7"/>
    <w:rsid w:val="009C0BF2"/>
    <w:rsid w:val="009C2E73"/>
    <w:rsid w:val="009C44EF"/>
    <w:rsid w:val="009C4EAE"/>
    <w:rsid w:val="009C582D"/>
    <w:rsid w:val="009C67DC"/>
    <w:rsid w:val="009C75BB"/>
    <w:rsid w:val="009D0624"/>
    <w:rsid w:val="009D084C"/>
    <w:rsid w:val="009D111B"/>
    <w:rsid w:val="009D1590"/>
    <w:rsid w:val="009D1792"/>
    <w:rsid w:val="009D356E"/>
    <w:rsid w:val="009D4480"/>
    <w:rsid w:val="009D5EE5"/>
    <w:rsid w:val="009D661A"/>
    <w:rsid w:val="009D66A3"/>
    <w:rsid w:val="009D731C"/>
    <w:rsid w:val="009E1BAF"/>
    <w:rsid w:val="009E1F78"/>
    <w:rsid w:val="009E3C87"/>
    <w:rsid w:val="009E4752"/>
    <w:rsid w:val="009E54A3"/>
    <w:rsid w:val="009E5887"/>
    <w:rsid w:val="009E5AFA"/>
    <w:rsid w:val="009E5D9C"/>
    <w:rsid w:val="009E6ADF"/>
    <w:rsid w:val="009E6C8B"/>
    <w:rsid w:val="009E7297"/>
    <w:rsid w:val="009E748D"/>
    <w:rsid w:val="009F02E7"/>
    <w:rsid w:val="009F0A6E"/>
    <w:rsid w:val="009F1F7E"/>
    <w:rsid w:val="009F3F95"/>
    <w:rsid w:val="009F471C"/>
    <w:rsid w:val="009F4C28"/>
    <w:rsid w:val="009F7E59"/>
    <w:rsid w:val="00A0102D"/>
    <w:rsid w:val="00A022B6"/>
    <w:rsid w:val="00A03C64"/>
    <w:rsid w:val="00A04150"/>
    <w:rsid w:val="00A05470"/>
    <w:rsid w:val="00A0575B"/>
    <w:rsid w:val="00A05F90"/>
    <w:rsid w:val="00A0662C"/>
    <w:rsid w:val="00A069F1"/>
    <w:rsid w:val="00A06A76"/>
    <w:rsid w:val="00A1021F"/>
    <w:rsid w:val="00A1045D"/>
    <w:rsid w:val="00A1049B"/>
    <w:rsid w:val="00A11031"/>
    <w:rsid w:val="00A1122D"/>
    <w:rsid w:val="00A13758"/>
    <w:rsid w:val="00A1408C"/>
    <w:rsid w:val="00A1437C"/>
    <w:rsid w:val="00A147EA"/>
    <w:rsid w:val="00A14DD4"/>
    <w:rsid w:val="00A156DE"/>
    <w:rsid w:val="00A16899"/>
    <w:rsid w:val="00A16F03"/>
    <w:rsid w:val="00A20F31"/>
    <w:rsid w:val="00A21CAB"/>
    <w:rsid w:val="00A22B7E"/>
    <w:rsid w:val="00A22FEE"/>
    <w:rsid w:val="00A232D8"/>
    <w:rsid w:val="00A25277"/>
    <w:rsid w:val="00A27147"/>
    <w:rsid w:val="00A27E26"/>
    <w:rsid w:val="00A27E93"/>
    <w:rsid w:val="00A27F71"/>
    <w:rsid w:val="00A303A6"/>
    <w:rsid w:val="00A3086E"/>
    <w:rsid w:val="00A3098C"/>
    <w:rsid w:val="00A32AF9"/>
    <w:rsid w:val="00A32D10"/>
    <w:rsid w:val="00A32DC5"/>
    <w:rsid w:val="00A33013"/>
    <w:rsid w:val="00A337F5"/>
    <w:rsid w:val="00A34F98"/>
    <w:rsid w:val="00A35489"/>
    <w:rsid w:val="00A35756"/>
    <w:rsid w:val="00A36881"/>
    <w:rsid w:val="00A36E61"/>
    <w:rsid w:val="00A36FA0"/>
    <w:rsid w:val="00A408CF"/>
    <w:rsid w:val="00A412FE"/>
    <w:rsid w:val="00A43170"/>
    <w:rsid w:val="00A43F64"/>
    <w:rsid w:val="00A44759"/>
    <w:rsid w:val="00A455D7"/>
    <w:rsid w:val="00A475A4"/>
    <w:rsid w:val="00A47D49"/>
    <w:rsid w:val="00A5163E"/>
    <w:rsid w:val="00A516E1"/>
    <w:rsid w:val="00A5321D"/>
    <w:rsid w:val="00A5398C"/>
    <w:rsid w:val="00A53B3C"/>
    <w:rsid w:val="00A54AE6"/>
    <w:rsid w:val="00A5593A"/>
    <w:rsid w:val="00A56407"/>
    <w:rsid w:val="00A577C6"/>
    <w:rsid w:val="00A61099"/>
    <w:rsid w:val="00A6145D"/>
    <w:rsid w:val="00A6159A"/>
    <w:rsid w:val="00A616A8"/>
    <w:rsid w:val="00A621D4"/>
    <w:rsid w:val="00A627B3"/>
    <w:rsid w:val="00A63049"/>
    <w:rsid w:val="00A6372E"/>
    <w:rsid w:val="00A64C02"/>
    <w:rsid w:val="00A64EE0"/>
    <w:rsid w:val="00A656EA"/>
    <w:rsid w:val="00A67A65"/>
    <w:rsid w:val="00A67C86"/>
    <w:rsid w:val="00A67E84"/>
    <w:rsid w:val="00A710A9"/>
    <w:rsid w:val="00A71577"/>
    <w:rsid w:val="00A71FAC"/>
    <w:rsid w:val="00A727C7"/>
    <w:rsid w:val="00A7379E"/>
    <w:rsid w:val="00A73B20"/>
    <w:rsid w:val="00A7500B"/>
    <w:rsid w:val="00A75755"/>
    <w:rsid w:val="00A75A23"/>
    <w:rsid w:val="00A77443"/>
    <w:rsid w:val="00A775AA"/>
    <w:rsid w:val="00A77D65"/>
    <w:rsid w:val="00A80F88"/>
    <w:rsid w:val="00A81708"/>
    <w:rsid w:val="00A82A33"/>
    <w:rsid w:val="00A82EA2"/>
    <w:rsid w:val="00A83182"/>
    <w:rsid w:val="00A83642"/>
    <w:rsid w:val="00A8406C"/>
    <w:rsid w:val="00A8467A"/>
    <w:rsid w:val="00A874E5"/>
    <w:rsid w:val="00A909A2"/>
    <w:rsid w:val="00A90B67"/>
    <w:rsid w:val="00A9210A"/>
    <w:rsid w:val="00A938B5"/>
    <w:rsid w:val="00A9464F"/>
    <w:rsid w:val="00A94C58"/>
    <w:rsid w:val="00A97400"/>
    <w:rsid w:val="00A97708"/>
    <w:rsid w:val="00A97A64"/>
    <w:rsid w:val="00A97DEB"/>
    <w:rsid w:val="00AA1654"/>
    <w:rsid w:val="00AA23DF"/>
    <w:rsid w:val="00AA2F44"/>
    <w:rsid w:val="00AA32F9"/>
    <w:rsid w:val="00AA3897"/>
    <w:rsid w:val="00AA3B25"/>
    <w:rsid w:val="00AA4699"/>
    <w:rsid w:val="00AA49CB"/>
    <w:rsid w:val="00AA5049"/>
    <w:rsid w:val="00AA5069"/>
    <w:rsid w:val="00AA6168"/>
    <w:rsid w:val="00AA6454"/>
    <w:rsid w:val="00AB0FDD"/>
    <w:rsid w:val="00AB22A2"/>
    <w:rsid w:val="00AB2C1A"/>
    <w:rsid w:val="00AB4822"/>
    <w:rsid w:val="00AB55FC"/>
    <w:rsid w:val="00AB63C2"/>
    <w:rsid w:val="00AB7052"/>
    <w:rsid w:val="00AC1181"/>
    <w:rsid w:val="00AC215B"/>
    <w:rsid w:val="00AC2605"/>
    <w:rsid w:val="00AC2F5F"/>
    <w:rsid w:val="00AC3716"/>
    <w:rsid w:val="00AC3A23"/>
    <w:rsid w:val="00AC3EC8"/>
    <w:rsid w:val="00AC581F"/>
    <w:rsid w:val="00AC589C"/>
    <w:rsid w:val="00AC5EB4"/>
    <w:rsid w:val="00AC629D"/>
    <w:rsid w:val="00AD0503"/>
    <w:rsid w:val="00AD10A2"/>
    <w:rsid w:val="00AD23DB"/>
    <w:rsid w:val="00AD2874"/>
    <w:rsid w:val="00AD362A"/>
    <w:rsid w:val="00AD5F36"/>
    <w:rsid w:val="00AE1A5B"/>
    <w:rsid w:val="00AE1C77"/>
    <w:rsid w:val="00AE279C"/>
    <w:rsid w:val="00AE2980"/>
    <w:rsid w:val="00AE4949"/>
    <w:rsid w:val="00AE5188"/>
    <w:rsid w:val="00AE70DD"/>
    <w:rsid w:val="00AE726B"/>
    <w:rsid w:val="00AF04A7"/>
    <w:rsid w:val="00AF0E65"/>
    <w:rsid w:val="00AF1197"/>
    <w:rsid w:val="00AF1551"/>
    <w:rsid w:val="00AF1D90"/>
    <w:rsid w:val="00AF2CA0"/>
    <w:rsid w:val="00AF3EE2"/>
    <w:rsid w:val="00AF5059"/>
    <w:rsid w:val="00AF537C"/>
    <w:rsid w:val="00AF6974"/>
    <w:rsid w:val="00AF7DA7"/>
    <w:rsid w:val="00B00238"/>
    <w:rsid w:val="00B003DD"/>
    <w:rsid w:val="00B00A49"/>
    <w:rsid w:val="00B00C7A"/>
    <w:rsid w:val="00B01ACF"/>
    <w:rsid w:val="00B01EB4"/>
    <w:rsid w:val="00B037D5"/>
    <w:rsid w:val="00B03C3A"/>
    <w:rsid w:val="00B0475F"/>
    <w:rsid w:val="00B04A17"/>
    <w:rsid w:val="00B04D19"/>
    <w:rsid w:val="00B0704F"/>
    <w:rsid w:val="00B0739D"/>
    <w:rsid w:val="00B07EED"/>
    <w:rsid w:val="00B10065"/>
    <w:rsid w:val="00B101BB"/>
    <w:rsid w:val="00B109ED"/>
    <w:rsid w:val="00B10CEC"/>
    <w:rsid w:val="00B10D27"/>
    <w:rsid w:val="00B10E2D"/>
    <w:rsid w:val="00B122F3"/>
    <w:rsid w:val="00B125D2"/>
    <w:rsid w:val="00B12B6C"/>
    <w:rsid w:val="00B12B8A"/>
    <w:rsid w:val="00B1336E"/>
    <w:rsid w:val="00B13472"/>
    <w:rsid w:val="00B137C8"/>
    <w:rsid w:val="00B14BA6"/>
    <w:rsid w:val="00B1569E"/>
    <w:rsid w:val="00B164C7"/>
    <w:rsid w:val="00B16E93"/>
    <w:rsid w:val="00B177FE"/>
    <w:rsid w:val="00B17E09"/>
    <w:rsid w:val="00B20433"/>
    <w:rsid w:val="00B21553"/>
    <w:rsid w:val="00B229D6"/>
    <w:rsid w:val="00B22A58"/>
    <w:rsid w:val="00B23E9A"/>
    <w:rsid w:val="00B23EFA"/>
    <w:rsid w:val="00B25647"/>
    <w:rsid w:val="00B257D0"/>
    <w:rsid w:val="00B27035"/>
    <w:rsid w:val="00B3245F"/>
    <w:rsid w:val="00B329C7"/>
    <w:rsid w:val="00B32F20"/>
    <w:rsid w:val="00B333BD"/>
    <w:rsid w:val="00B344BA"/>
    <w:rsid w:val="00B351C3"/>
    <w:rsid w:val="00B35A02"/>
    <w:rsid w:val="00B36517"/>
    <w:rsid w:val="00B36624"/>
    <w:rsid w:val="00B40270"/>
    <w:rsid w:val="00B42811"/>
    <w:rsid w:val="00B42D0D"/>
    <w:rsid w:val="00B4376D"/>
    <w:rsid w:val="00B437C9"/>
    <w:rsid w:val="00B457C7"/>
    <w:rsid w:val="00B45A1D"/>
    <w:rsid w:val="00B4618F"/>
    <w:rsid w:val="00B46557"/>
    <w:rsid w:val="00B4707A"/>
    <w:rsid w:val="00B47096"/>
    <w:rsid w:val="00B47D12"/>
    <w:rsid w:val="00B50310"/>
    <w:rsid w:val="00B5257F"/>
    <w:rsid w:val="00B52588"/>
    <w:rsid w:val="00B5259F"/>
    <w:rsid w:val="00B53254"/>
    <w:rsid w:val="00B54839"/>
    <w:rsid w:val="00B55535"/>
    <w:rsid w:val="00B55660"/>
    <w:rsid w:val="00B55A95"/>
    <w:rsid w:val="00B562EF"/>
    <w:rsid w:val="00B5690B"/>
    <w:rsid w:val="00B57D97"/>
    <w:rsid w:val="00B60CA2"/>
    <w:rsid w:val="00B631F3"/>
    <w:rsid w:val="00B633DE"/>
    <w:rsid w:val="00B6341D"/>
    <w:rsid w:val="00B645FB"/>
    <w:rsid w:val="00B64C84"/>
    <w:rsid w:val="00B654A6"/>
    <w:rsid w:val="00B656AA"/>
    <w:rsid w:val="00B65D0A"/>
    <w:rsid w:val="00B66D3F"/>
    <w:rsid w:val="00B66DFD"/>
    <w:rsid w:val="00B670FC"/>
    <w:rsid w:val="00B71651"/>
    <w:rsid w:val="00B7280A"/>
    <w:rsid w:val="00B7328F"/>
    <w:rsid w:val="00B73532"/>
    <w:rsid w:val="00B73E8D"/>
    <w:rsid w:val="00B74F8B"/>
    <w:rsid w:val="00B750CF"/>
    <w:rsid w:val="00B75277"/>
    <w:rsid w:val="00B763D6"/>
    <w:rsid w:val="00B764AE"/>
    <w:rsid w:val="00B76762"/>
    <w:rsid w:val="00B76CFE"/>
    <w:rsid w:val="00B776E8"/>
    <w:rsid w:val="00B80A55"/>
    <w:rsid w:val="00B83332"/>
    <w:rsid w:val="00B833D6"/>
    <w:rsid w:val="00B83B45"/>
    <w:rsid w:val="00B83F5A"/>
    <w:rsid w:val="00B84BD0"/>
    <w:rsid w:val="00B84C51"/>
    <w:rsid w:val="00B8524E"/>
    <w:rsid w:val="00B859B7"/>
    <w:rsid w:val="00B859DA"/>
    <w:rsid w:val="00B86EF1"/>
    <w:rsid w:val="00B879DB"/>
    <w:rsid w:val="00B87B3D"/>
    <w:rsid w:val="00B9023F"/>
    <w:rsid w:val="00B90584"/>
    <w:rsid w:val="00B90E10"/>
    <w:rsid w:val="00B91132"/>
    <w:rsid w:val="00B91B56"/>
    <w:rsid w:val="00B92682"/>
    <w:rsid w:val="00B92D48"/>
    <w:rsid w:val="00B9558C"/>
    <w:rsid w:val="00B955C6"/>
    <w:rsid w:val="00B972C5"/>
    <w:rsid w:val="00BA1D6E"/>
    <w:rsid w:val="00BA1E66"/>
    <w:rsid w:val="00BA203D"/>
    <w:rsid w:val="00BA2445"/>
    <w:rsid w:val="00BA2653"/>
    <w:rsid w:val="00BA2681"/>
    <w:rsid w:val="00BA2C45"/>
    <w:rsid w:val="00BA36C6"/>
    <w:rsid w:val="00BA557D"/>
    <w:rsid w:val="00BA6C83"/>
    <w:rsid w:val="00BA7157"/>
    <w:rsid w:val="00BA71BC"/>
    <w:rsid w:val="00BA7742"/>
    <w:rsid w:val="00BA7ACA"/>
    <w:rsid w:val="00BB087E"/>
    <w:rsid w:val="00BB0ECD"/>
    <w:rsid w:val="00BB24BB"/>
    <w:rsid w:val="00BB3F7D"/>
    <w:rsid w:val="00BB412F"/>
    <w:rsid w:val="00BB4780"/>
    <w:rsid w:val="00BB5317"/>
    <w:rsid w:val="00BB5DEB"/>
    <w:rsid w:val="00BB698F"/>
    <w:rsid w:val="00BB6A4F"/>
    <w:rsid w:val="00BB7BDE"/>
    <w:rsid w:val="00BC0530"/>
    <w:rsid w:val="00BC10B0"/>
    <w:rsid w:val="00BC1BC2"/>
    <w:rsid w:val="00BC1EE6"/>
    <w:rsid w:val="00BC2678"/>
    <w:rsid w:val="00BC311E"/>
    <w:rsid w:val="00BC45EC"/>
    <w:rsid w:val="00BC583D"/>
    <w:rsid w:val="00BC6187"/>
    <w:rsid w:val="00BC767C"/>
    <w:rsid w:val="00BD10A5"/>
    <w:rsid w:val="00BD114A"/>
    <w:rsid w:val="00BD2C17"/>
    <w:rsid w:val="00BD3966"/>
    <w:rsid w:val="00BD40D5"/>
    <w:rsid w:val="00BD44CE"/>
    <w:rsid w:val="00BD6A3A"/>
    <w:rsid w:val="00BD731A"/>
    <w:rsid w:val="00BD7D8F"/>
    <w:rsid w:val="00BD7E9A"/>
    <w:rsid w:val="00BE0037"/>
    <w:rsid w:val="00BE0177"/>
    <w:rsid w:val="00BE0BD5"/>
    <w:rsid w:val="00BE166A"/>
    <w:rsid w:val="00BE2B5F"/>
    <w:rsid w:val="00BE3821"/>
    <w:rsid w:val="00BE395B"/>
    <w:rsid w:val="00BE402C"/>
    <w:rsid w:val="00BE4849"/>
    <w:rsid w:val="00BE48B5"/>
    <w:rsid w:val="00BE685D"/>
    <w:rsid w:val="00BE6C15"/>
    <w:rsid w:val="00BE724A"/>
    <w:rsid w:val="00BE7610"/>
    <w:rsid w:val="00BE7810"/>
    <w:rsid w:val="00BE7B08"/>
    <w:rsid w:val="00BF12C4"/>
    <w:rsid w:val="00BF1C55"/>
    <w:rsid w:val="00BF2CFD"/>
    <w:rsid w:val="00BF2FFA"/>
    <w:rsid w:val="00BF30EF"/>
    <w:rsid w:val="00BF4F01"/>
    <w:rsid w:val="00BF527B"/>
    <w:rsid w:val="00BF5564"/>
    <w:rsid w:val="00BF6B1B"/>
    <w:rsid w:val="00BF7ACE"/>
    <w:rsid w:val="00BF7FD5"/>
    <w:rsid w:val="00C000FF"/>
    <w:rsid w:val="00C0039E"/>
    <w:rsid w:val="00C004B4"/>
    <w:rsid w:val="00C0125C"/>
    <w:rsid w:val="00C025DD"/>
    <w:rsid w:val="00C027CF"/>
    <w:rsid w:val="00C02824"/>
    <w:rsid w:val="00C02B34"/>
    <w:rsid w:val="00C02BF5"/>
    <w:rsid w:val="00C038BF"/>
    <w:rsid w:val="00C03FAC"/>
    <w:rsid w:val="00C0427F"/>
    <w:rsid w:val="00C05008"/>
    <w:rsid w:val="00C05125"/>
    <w:rsid w:val="00C05782"/>
    <w:rsid w:val="00C05CB4"/>
    <w:rsid w:val="00C0646B"/>
    <w:rsid w:val="00C06849"/>
    <w:rsid w:val="00C06F8E"/>
    <w:rsid w:val="00C074A3"/>
    <w:rsid w:val="00C078A0"/>
    <w:rsid w:val="00C07C1E"/>
    <w:rsid w:val="00C10FAF"/>
    <w:rsid w:val="00C117EA"/>
    <w:rsid w:val="00C11A33"/>
    <w:rsid w:val="00C127BF"/>
    <w:rsid w:val="00C12BD5"/>
    <w:rsid w:val="00C132DB"/>
    <w:rsid w:val="00C135B7"/>
    <w:rsid w:val="00C14C0F"/>
    <w:rsid w:val="00C163B2"/>
    <w:rsid w:val="00C166BF"/>
    <w:rsid w:val="00C16A34"/>
    <w:rsid w:val="00C17F25"/>
    <w:rsid w:val="00C17FAB"/>
    <w:rsid w:val="00C216C5"/>
    <w:rsid w:val="00C2207D"/>
    <w:rsid w:val="00C234B5"/>
    <w:rsid w:val="00C243FC"/>
    <w:rsid w:val="00C24EB2"/>
    <w:rsid w:val="00C259C4"/>
    <w:rsid w:val="00C25E24"/>
    <w:rsid w:val="00C25FF2"/>
    <w:rsid w:val="00C26613"/>
    <w:rsid w:val="00C2797A"/>
    <w:rsid w:val="00C27D58"/>
    <w:rsid w:val="00C31739"/>
    <w:rsid w:val="00C3202C"/>
    <w:rsid w:val="00C325D6"/>
    <w:rsid w:val="00C33109"/>
    <w:rsid w:val="00C338AB"/>
    <w:rsid w:val="00C33901"/>
    <w:rsid w:val="00C34FD0"/>
    <w:rsid w:val="00C35864"/>
    <w:rsid w:val="00C36C25"/>
    <w:rsid w:val="00C36FA2"/>
    <w:rsid w:val="00C42AD3"/>
    <w:rsid w:val="00C42BD2"/>
    <w:rsid w:val="00C43106"/>
    <w:rsid w:val="00C43DF2"/>
    <w:rsid w:val="00C45004"/>
    <w:rsid w:val="00C46CC7"/>
    <w:rsid w:val="00C471FA"/>
    <w:rsid w:val="00C475D8"/>
    <w:rsid w:val="00C476C8"/>
    <w:rsid w:val="00C479D8"/>
    <w:rsid w:val="00C50B4D"/>
    <w:rsid w:val="00C51BCE"/>
    <w:rsid w:val="00C53F16"/>
    <w:rsid w:val="00C54515"/>
    <w:rsid w:val="00C54DA9"/>
    <w:rsid w:val="00C55CCA"/>
    <w:rsid w:val="00C569B9"/>
    <w:rsid w:val="00C56F93"/>
    <w:rsid w:val="00C5719F"/>
    <w:rsid w:val="00C5773A"/>
    <w:rsid w:val="00C57A6F"/>
    <w:rsid w:val="00C57BE6"/>
    <w:rsid w:val="00C57CD5"/>
    <w:rsid w:val="00C60CA2"/>
    <w:rsid w:val="00C63258"/>
    <w:rsid w:val="00C649CF"/>
    <w:rsid w:val="00C64D84"/>
    <w:rsid w:val="00C65088"/>
    <w:rsid w:val="00C65ED7"/>
    <w:rsid w:val="00C66DAE"/>
    <w:rsid w:val="00C67DEA"/>
    <w:rsid w:val="00C71276"/>
    <w:rsid w:val="00C72194"/>
    <w:rsid w:val="00C722AC"/>
    <w:rsid w:val="00C72483"/>
    <w:rsid w:val="00C73047"/>
    <w:rsid w:val="00C751AF"/>
    <w:rsid w:val="00C7566E"/>
    <w:rsid w:val="00C75BF8"/>
    <w:rsid w:val="00C760A2"/>
    <w:rsid w:val="00C762C1"/>
    <w:rsid w:val="00C804E7"/>
    <w:rsid w:val="00C80BB0"/>
    <w:rsid w:val="00C8148A"/>
    <w:rsid w:val="00C82539"/>
    <w:rsid w:val="00C82694"/>
    <w:rsid w:val="00C83861"/>
    <w:rsid w:val="00C83D69"/>
    <w:rsid w:val="00C8649D"/>
    <w:rsid w:val="00C86F1F"/>
    <w:rsid w:val="00C87E42"/>
    <w:rsid w:val="00C906E4"/>
    <w:rsid w:val="00C90831"/>
    <w:rsid w:val="00C90FD6"/>
    <w:rsid w:val="00C91019"/>
    <w:rsid w:val="00C913A1"/>
    <w:rsid w:val="00C91CEC"/>
    <w:rsid w:val="00C92067"/>
    <w:rsid w:val="00C92259"/>
    <w:rsid w:val="00C928B5"/>
    <w:rsid w:val="00C9403C"/>
    <w:rsid w:val="00C94F8A"/>
    <w:rsid w:val="00C94FB9"/>
    <w:rsid w:val="00C95479"/>
    <w:rsid w:val="00C967B1"/>
    <w:rsid w:val="00C96D3F"/>
    <w:rsid w:val="00C97B1A"/>
    <w:rsid w:val="00CA0594"/>
    <w:rsid w:val="00CA0C47"/>
    <w:rsid w:val="00CA16D4"/>
    <w:rsid w:val="00CA1D57"/>
    <w:rsid w:val="00CA1E5A"/>
    <w:rsid w:val="00CA2A2D"/>
    <w:rsid w:val="00CA2A3A"/>
    <w:rsid w:val="00CA3337"/>
    <w:rsid w:val="00CA34B4"/>
    <w:rsid w:val="00CA3A47"/>
    <w:rsid w:val="00CA60CA"/>
    <w:rsid w:val="00CA6613"/>
    <w:rsid w:val="00CA7889"/>
    <w:rsid w:val="00CB04C4"/>
    <w:rsid w:val="00CB1657"/>
    <w:rsid w:val="00CB1BE5"/>
    <w:rsid w:val="00CB1F7C"/>
    <w:rsid w:val="00CB3EA8"/>
    <w:rsid w:val="00CB59D7"/>
    <w:rsid w:val="00CB6C69"/>
    <w:rsid w:val="00CB774D"/>
    <w:rsid w:val="00CC0C2C"/>
    <w:rsid w:val="00CC0DF7"/>
    <w:rsid w:val="00CC101D"/>
    <w:rsid w:val="00CC2059"/>
    <w:rsid w:val="00CC24B8"/>
    <w:rsid w:val="00CC2590"/>
    <w:rsid w:val="00CC2BCA"/>
    <w:rsid w:val="00CC2EFC"/>
    <w:rsid w:val="00CC3371"/>
    <w:rsid w:val="00CC4339"/>
    <w:rsid w:val="00CC5260"/>
    <w:rsid w:val="00CC62B3"/>
    <w:rsid w:val="00CC7AED"/>
    <w:rsid w:val="00CD1C17"/>
    <w:rsid w:val="00CD1CBA"/>
    <w:rsid w:val="00CD475B"/>
    <w:rsid w:val="00CD4F08"/>
    <w:rsid w:val="00CD5E8B"/>
    <w:rsid w:val="00CD5E99"/>
    <w:rsid w:val="00CD5F2F"/>
    <w:rsid w:val="00CD669D"/>
    <w:rsid w:val="00CD7352"/>
    <w:rsid w:val="00CD767C"/>
    <w:rsid w:val="00CD7977"/>
    <w:rsid w:val="00CE06EF"/>
    <w:rsid w:val="00CE0EBC"/>
    <w:rsid w:val="00CE15CC"/>
    <w:rsid w:val="00CE2471"/>
    <w:rsid w:val="00CE3941"/>
    <w:rsid w:val="00CE5BDE"/>
    <w:rsid w:val="00CE5E23"/>
    <w:rsid w:val="00CE6E66"/>
    <w:rsid w:val="00CE75DF"/>
    <w:rsid w:val="00CE77AA"/>
    <w:rsid w:val="00CF0204"/>
    <w:rsid w:val="00CF078B"/>
    <w:rsid w:val="00CF0A8D"/>
    <w:rsid w:val="00CF10A3"/>
    <w:rsid w:val="00CF18D6"/>
    <w:rsid w:val="00CF1A30"/>
    <w:rsid w:val="00CF2E20"/>
    <w:rsid w:val="00CF38EB"/>
    <w:rsid w:val="00CF3DE9"/>
    <w:rsid w:val="00CF40ED"/>
    <w:rsid w:val="00CF677D"/>
    <w:rsid w:val="00CF6F62"/>
    <w:rsid w:val="00D009AC"/>
    <w:rsid w:val="00D04739"/>
    <w:rsid w:val="00D0491C"/>
    <w:rsid w:val="00D04B59"/>
    <w:rsid w:val="00D04C04"/>
    <w:rsid w:val="00D04D37"/>
    <w:rsid w:val="00D11DFA"/>
    <w:rsid w:val="00D12821"/>
    <w:rsid w:val="00D1300C"/>
    <w:rsid w:val="00D131D5"/>
    <w:rsid w:val="00D136BF"/>
    <w:rsid w:val="00D13A77"/>
    <w:rsid w:val="00D16D42"/>
    <w:rsid w:val="00D174BF"/>
    <w:rsid w:val="00D174D6"/>
    <w:rsid w:val="00D2169E"/>
    <w:rsid w:val="00D228C0"/>
    <w:rsid w:val="00D22A3A"/>
    <w:rsid w:val="00D22CBF"/>
    <w:rsid w:val="00D2385F"/>
    <w:rsid w:val="00D23A60"/>
    <w:rsid w:val="00D23B35"/>
    <w:rsid w:val="00D23EED"/>
    <w:rsid w:val="00D24158"/>
    <w:rsid w:val="00D24A9D"/>
    <w:rsid w:val="00D24AA1"/>
    <w:rsid w:val="00D24D4D"/>
    <w:rsid w:val="00D30EE7"/>
    <w:rsid w:val="00D30F93"/>
    <w:rsid w:val="00D316E6"/>
    <w:rsid w:val="00D32E3B"/>
    <w:rsid w:val="00D32F21"/>
    <w:rsid w:val="00D339DA"/>
    <w:rsid w:val="00D33A7C"/>
    <w:rsid w:val="00D33E04"/>
    <w:rsid w:val="00D33F02"/>
    <w:rsid w:val="00D34ABA"/>
    <w:rsid w:val="00D354E8"/>
    <w:rsid w:val="00D3552D"/>
    <w:rsid w:val="00D35BE4"/>
    <w:rsid w:val="00D3682F"/>
    <w:rsid w:val="00D3724B"/>
    <w:rsid w:val="00D37398"/>
    <w:rsid w:val="00D3744C"/>
    <w:rsid w:val="00D40213"/>
    <w:rsid w:val="00D40DDA"/>
    <w:rsid w:val="00D41FA1"/>
    <w:rsid w:val="00D4232C"/>
    <w:rsid w:val="00D433E7"/>
    <w:rsid w:val="00D4350E"/>
    <w:rsid w:val="00D439AA"/>
    <w:rsid w:val="00D43E65"/>
    <w:rsid w:val="00D445AC"/>
    <w:rsid w:val="00D4462B"/>
    <w:rsid w:val="00D45743"/>
    <w:rsid w:val="00D45AD7"/>
    <w:rsid w:val="00D45DF5"/>
    <w:rsid w:val="00D460EE"/>
    <w:rsid w:val="00D460FA"/>
    <w:rsid w:val="00D46418"/>
    <w:rsid w:val="00D46654"/>
    <w:rsid w:val="00D46A30"/>
    <w:rsid w:val="00D479E4"/>
    <w:rsid w:val="00D509CD"/>
    <w:rsid w:val="00D5140D"/>
    <w:rsid w:val="00D51584"/>
    <w:rsid w:val="00D51A1B"/>
    <w:rsid w:val="00D51F2F"/>
    <w:rsid w:val="00D52930"/>
    <w:rsid w:val="00D5297C"/>
    <w:rsid w:val="00D52F60"/>
    <w:rsid w:val="00D532EC"/>
    <w:rsid w:val="00D53F25"/>
    <w:rsid w:val="00D545AC"/>
    <w:rsid w:val="00D54A86"/>
    <w:rsid w:val="00D56E7E"/>
    <w:rsid w:val="00D57053"/>
    <w:rsid w:val="00D571DC"/>
    <w:rsid w:val="00D6029A"/>
    <w:rsid w:val="00D60720"/>
    <w:rsid w:val="00D60D6B"/>
    <w:rsid w:val="00D637DE"/>
    <w:rsid w:val="00D63989"/>
    <w:rsid w:val="00D652BC"/>
    <w:rsid w:val="00D653B2"/>
    <w:rsid w:val="00D65AF6"/>
    <w:rsid w:val="00D66305"/>
    <w:rsid w:val="00D66F90"/>
    <w:rsid w:val="00D706AD"/>
    <w:rsid w:val="00D706C2"/>
    <w:rsid w:val="00D72AF7"/>
    <w:rsid w:val="00D73441"/>
    <w:rsid w:val="00D7573B"/>
    <w:rsid w:val="00D76B0F"/>
    <w:rsid w:val="00D773C2"/>
    <w:rsid w:val="00D777B5"/>
    <w:rsid w:val="00D77E2E"/>
    <w:rsid w:val="00D80E2E"/>
    <w:rsid w:val="00D81141"/>
    <w:rsid w:val="00D8202D"/>
    <w:rsid w:val="00D82324"/>
    <w:rsid w:val="00D82E4D"/>
    <w:rsid w:val="00D83821"/>
    <w:rsid w:val="00D84165"/>
    <w:rsid w:val="00D859A4"/>
    <w:rsid w:val="00D8689B"/>
    <w:rsid w:val="00D86DEC"/>
    <w:rsid w:val="00D87E13"/>
    <w:rsid w:val="00D87F61"/>
    <w:rsid w:val="00D906F8"/>
    <w:rsid w:val="00D90E3E"/>
    <w:rsid w:val="00D90F57"/>
    <w:rsid w:val="00D91E2A"/>
    <w:rsid w:val="00D92480"/>
    <w:rsid w:val="00D92E69"/>
    <w:rsid w:val="00D933FA"/>
    <w:rsid w:val="00D939E6"/>
    <w:rsid w:val="00D93ACF"/>
    <w:rsid w:val="00D93D11"/>
    <w:rsid w:val="00D94993"/>
    <w:rsid w:val="00D94AFA"/>
    <w:rsid w:val="00D970BD"/>
    <w:rsid w:val="00D97672"/>
    <w:rsid w:val="00D97F19"/>
    <w:rsid w:val="00DA04BF"/>
    <w:rsid w:val="00DA080D"/>
    <w:rsid w:val="00DA1AFC"/>
    <w:rsid w:val="00DA1FE0"/>
    <w:rsid w:val="00DA2261"/>
    <w:rsid w:val="00DA3185"/>
    <w:rsid w:val="00DA43EF"/>
    <w:rsid w:val="00DA4B68"/>
    <w:rsid w:val="00DA4F43"/>
    <w:rsid w:val="00DA6039"/>
    <w:rsid w:val="00DA69E6"/>
    <w:rsid w:val="00DA71B0"/>
    <w:rsid w:val="00DA74D4"/>
    <w:rsid w:val="00DA7797"/>
    <w:rsid w:val="00DA7968"/>
    <w:rsid w:val="00DA7A59"/>
    <w:rsid w:val="00DA7AC3"/>
    <w:rsid w:val="00DB02F6"/>
    <w:rsid w:val="00DB140E"/>
    <w:rsid w:val="00DB1B63"/>
    <w:rsid w:val="00DB4EBF"/>
    <w:rsid w:val="00DB542A"/>
    <w:rsid w:val="00DB6B2D"/>
    <w:rsid w:val="00DB6FFC"/>
    <w:rsid w:val="00DB7A4B"/>
    <w:rsid w:val="00DC03AC"/>
    <w:rsid w:val="00DC0891"/>
    <w:rsid w:val="00DC1643"/>
    <w:rsid w:val="00DC181A"/>
    <w:rsid w:val="00DC2B09"/>
    <w:rsid w:val="00DC2D05"/>
    <w:rsid w:val="00DC52B0"/>
    <w:rsid w:val="00DC56F0"/>
    <w:rsid w:val="00DC6306"/>
    <w:rsid w:val="00DC65C0"/>
    <w:rsid w:val="00DD069B"/>
    <w:rsid w:val="00DD06B4"/>
    <w:rsid w:val="00DD0C3B"/>
    <w:rsid w:val="00DD0F36"/>
    <w:rsid w:val="00DD1565"/>
    <w:rsid w:val="00DD1B81"/>
    <w:rsid w:val="00DD28DD"/>
    <w:rsid w:val="00DD4638"/>
    <w:rsid w:val="00DD4CD5"/>
    <w:rsid w:val="00DD52A1"/>
    <w:rsid w:val="00DD5964"/>
    <w:rsid w:val="00DD6012"/>
    <w:rsid w:val="00DD66F3"/>
    <w:rsid w:val="00DE0EF2"/>
    <w:rsid w:val="00DE12DE"/>
    <w:rsid w:val="00DE1DD8"/>
    <w:rsid w:val="00DE2BF5"/>
    <w:rsid w:val="00DE3080"/>
    <w:rsid w:val="00DE369B"/>
    <w:rsid w:val="00DE4250"/>
    <w:rsid w:val="00DE4AFA"/>
    <w:rsid w:val="00DE4DE0"/>
    <w:rsid w:val="00DE4F28"/>
    <w:rsid w:val="00DE52D7"/>
    <w:rsid w:val="00DE59F5"/>
    <w:rsid w:val="00DE694F"/>
    <w:rsid w:val="00DE7301"/>
    <w:rsid w:val="00DF12B3"/>
    <w:rsid w:val="00DF1747"/>
    <w:rsid w:val="00DF1B23"/>
    <w:rsid w:val="00DF276F"/>
    <w:rsid w:val="00DF2B2E"/>
    <w:rsid w:val="00DF340B"/>
    <w:rsid w:val="00DF3BFF"/>
    <w:rsid w:val="00DF4663"/>
    <w:rsid w:val="00DF61BC"/>
    <w:rsid w:val="00DF6535"/>
    <w:rsid w:val="00E0189A"/>
    <w:rsid w:val="00E01C53"/>
    <w:rsid w:val="00E03D73"/>
    <w:rsid w:val="00E061DB"/>
    <w:rsid w:val="00E061DC"/>
    <w:rsid w:val="00E0620F"/>
    <w:rsid w:val="00E067E8"/>
    <w:rsid w:val="00E06DAC"/>
    <w:rsid w:val="00E07030"/>
    <w:rsid w:val="00E07565"/>
    <w:rsid w:val="00E10871"/>
    <w:rsid w:val="00E10BF3"/>
    <w:rsid w:val="00E11AFA"/>
    <w:rsid w:val="00E13258"/>
    <w:rsid w:val="00E13C7F"/>
    <w:rsid w:val="00E13E55"/>
    <w:rsid w:val="00E14F2C"/>
    <w:rsid w:val="00E1514A"/>
    <w:rsid w:val="00E1593B"/>
    <w:rsid w:val="00E164A6"/>
    <w:rsid w:val="00E16A10"/>
    <w:rsid w:val="00E16C7F"/>
    <w:rsid w:val="00E17CFC"/>
    <w:rsid w:val="00E20381"/>
    <w:rsid w:val="00E23BE5"/>
    <w:rsid w:val="00E23DD1"/>
    <w:rsid w:val="00E246FE"/>
    <w:rsid w:val="00E248B9"/>
    <w:rsid w:val="00E259AC"/>
    <w:rsid w:val="00E25AE5"/>
    <w:rsid w:val="00E25E02"/>
    <w:rsid w:val="00E26B2D"/>
    <w:rsid w:val="00E27B3D"/>
    <w:rsid w:val="00E31848"/>
    <w:rsid w:val="00E32493"/>
    <w:rsid w:val="00E32A14"/>
    <w:rsid w:val="00E340E1"/>
    <w:rsid w:val="00E341AE"/>
    <w:rsid w:val="00E34AC8"/>
    <w:rsid w:val="00E3581D"/>
    <w:rsid w:val="00E36C57"/>
    <w:rsid w:val="00E371B6"/>
    <w:rsid w:val="00E37594"/>
    <w:rsid w:val="00E37FB7"/>
    <w:rsid w:val="00E40135"/>
    <w:rsid w:val="00E40603"/>
    <w:rsid w:val="00E4183F"/>
    <w:rsid w:val="00E419ED"/>
    <w:rsid w:val="00E421EE"/>
    <w:rsid w:val="00E42695"/>
    <w:rsid w:val="00E42959"/>
    <w:rsid w:val="00E42C09"/>
    <w:rsid w:val="00E4344A"/>
    <w:rsid w:val="00E436A4"/>
    <w:rsid w:val="00E444D2"/>
    <w:rsid w:val="00E45117"/>
    <w:rsid w:val="00E45188"/>
    <w:rsid w:val="00E453D1"/>
    <w:rsid w:val="00E471E3"/>
    <w:rsid w:val="00E4770E"/>
    <w:rsid w:val="00E5037E"/>
    <w:rsid w:val="00E5069D"/>
    <w:rsid w:val="00E509D0"/>
    <w:rsid w:val="00E50C80"/>
    <w:rsid w:val="00E51D7B"/>
    <w:rsid w:val="00E51D85"/>
    <w:rsid w:val="00E54DA8"/>
    <w:rsid w:val="00E552D2"/>
    <w:rsid w:val="00E56424"/>
    <w:rsid w:val="00E56D8E"/>
    <w:rsid w:val="00E579DC"/>
    <w:rsid w:val="00E6082B"/>
    <w:rsid w:val="00E6085F"/>
    <w:rsid w:val="00E617A8"/>
    <w:rsid w:val="00E625F2"/>
    <w:rsid w:val="00E62F43"/>
    <w:rsid w:val="00E64900"/>
    <w:rsid w:val="00E64CAA"/>
    <w:rsid w:val="00E657A3"/>
    <w:rsid w:val="00E661FA"/>
    <w:rsid w:val="00E66275"/>
    <w:rsid w:val="00E67B65"/>
    <w:rsid w:val="00E71070"/>
    <w:rsid w:val="00E72885"/>
    <w:rsid w:val="00E7446F"/>
    <w:rsid w:val="00E74811"/>
    <w:rsid w:val="00E74959"/>
    <w:rsid w:val="00E762F8"/>
    <w:rsid w:val="00E77A9F"/>
    <w:rsid w:val="00E8033E"/>
    <w:rsid w:val="00E80D05"/>
    <w:rsid w:val="00E80EA9"/>
    <w:rsid w:val="00E8284B"/>
    <w:rsid w:val="00E83817"/>
    <w:rsid w:val="00E857B2"/>
    <w:rsid w:val="00E8627D"/>
    <w:rsid w:val="00E86C4D"/>
    <w:rsid w:val="00E86D09"/>
    <w:rsid w:val="00E87E55"/>
    <w:rsid w:val="00E87F24"/>
    <w:rsid w:val="00E87FF9"/>
    <w:rsid w:val="00E911BC"/>
    <w:rsid w:val="00E91853"/>
    <w:rsid w:val="00E91ECA"/>
    <w:rsid w:val="00E944AE"/>
    <w:rsid w:val="00E95064"/>
    <w:rsid w:val="00E95AB1"/>
    <w:rsid w:val="00E96236"/>
    <w:rsid w:val="00E965BA"/>
    <w:rsid w:val="00E975A2"/>
    <w:rsid w:val="00E97CFA"/>
    <w:rsid w:val="00E97E6C"/>
    <w:rsid w:val="00EA0606"/>
    <w:rsid w:val="00EA0EB6"/>
    <w:rsid w:val="00EA1AD3"/>
    <w:rsid w:val="00EA4122"/>
    <w:rsid w:val="00EA4692"/>
    <w:rsid w:val="00EA4E83"/>
    <w:rsid w:val="00EA552C"/>
    <w:rsid w:val="00EA5AB9"/>
    <w:rsid w:val="00EA62D4"/>
    <w:rsid w:val="00EA6D52"/>
    <w:rsid w:val="00EA770F"/>
    <w:rsid w:val="00EA7D9C"/>
    <w:rsid w:val="00EB07CF"/>
    <w:rsid w:val="00EB0E8D"/>
    <w:rsid w:val="00EB1E60"/>
    <w:rsid w:val="00EB4543"/>
    <w:rsid w:val="00EB693F"/>
    <w:rsid w:val="00EB7BE1"/>
    <w:rsid w:val="00EC111F"/>
    <w:rsid w:val="00EC287D"/>
    <w:rsid w:val="00EC3229"/>
    <w:rsid w:val="00EC45EE"/>
    <w:rsid w:val="00EC465B"/>
    <w:rsid w:val="00EC56A7"/>
    <w:rsid w:val="00EC56ED"/>
    <w:rsid w:val="00EC715E"/>
    <w:rsid w:val="00EC7A20"/>
    <w:rsid w:val="00EC7C1A"/>
    <w:rsid w:val="00EC7F3E"/>
    <w:rsid w:val="00ED0A9D"/>
    <w:rsid w:val="00ED240A"/>
    <w:rsid w:val="00ED46A3"/>
    <w:rsid w:val="00ED78F7"/>
    <w:rsid w:val="00ED7B2E"/>
    <w:rsid w:val="00ED7DB0"/>
    <w:rsid w:val="00EE0F12"/>
    <w:rsid w:val="00EE1DF9"/>
    <w:rsid w:val="00EE26C3"/>
    <w:rsid w:val="00EE2C95"/>
    <w:rsid w:val="00EE324E"/>
    <w:rsid w:val="00EE450F"/>
    <w:rsid w:val="00EE57A0"/>
    <w:rsid w:val="00EE582A"/>
    <w:rsid w:val="00EE6105"/>
    <w:rsid w:val="00EE6292"/>
    <w:rsid w:val="00EE675D"/>
    <w:rsid w:val="00EF05EC"/>
    <w:rsid w:val="00EF1017"/>
    <w:rsid w:val="00EF114E"/>
    <w:rsid w:val="00EF116C"/>
    <w:rsid w:val="00EF3347"/>
    <w:rsid w:val="00EF389F"/>
    <w:rsid w:val="00EF38E3"/>
    <w:rsid w:val="00EF3CD9"/>
    <w:rsid w:val="00EF6AF3"/>
    <w:rsid w:val="00EF7938"/>
    <w:rsid w:val="00F00196"/>
    <w:rsid w:val="00F005F1"/>
    <w:rsid w:val="00F0138D"/>
    <w:rsid w:val="00F01723"/>
    <w:rsid w:val="00F01BB3"/>
    <w:rsid w:val="00F028C2"/>
    <w:rsid w:val="00F04029"/>
    <w:rsid w:val="00F04750"/>
    <w:rsid w:val="00F049FE"/>
    <w:rsid w:val="00F069D3"/>
    <w:rsid w:val="00F07500"/>
    <w:rsid w:val="00F079D4"/>
    <w:rsid w:val="00F102DF"/>
    <w:rsid w:val="00F10BAE"/>
    <w:rsid w:val="00F116EE"/>
    <w:rsid w:val="00F11F34"/>
    <w:rsid w:val="00F12B79"/>
    <w:rsid w:val="00F12C50"/>
    <w:rsid w:val="00F131AF"/>
    <w:rsid w:val="00F14048"/>
    <w:rsid w:val="00F14A6E"/>
    <w:rsid w:val="00F160CB"/>
    <w:rsid w:val="00F16C11"/>
    <w:rsid w:val="00F16C58"/>
    <w:rsid w:val="00F16F59"/>
    <w:rsid w:val="00F172AF"/>
    <w:rsid w:val="00F17312"/>
    <w:rsid w:val="00F20299"/>
    <w:rsid w:val="00F21467"/>
    <w:rsid w:val="00F21781"/>
    <w:rsid w:val="00F21ADD"/>
    <w:rsid w:val="00F22ABB"/>
    <w:rsid w:val="00F22B83"/>
    <w:rsid w:val="00F2433E"/>
    <w:rsid w:val="00F247C2"/>
    <w:rsid w:val="00F309BA"/>
    <w:rsid w:val="00F32180"/>
    <w:rsid w:val="00F3275F"/>
    <w:rsid w:val="00F32ADD"/>
    <w:rsid w:val="00F32E71"/>
    <w:rsid w:val="00F33E84"/>
    <w:rsid w:val="00F35E32"/>
    <w:rsid w:val="00F45967"/>
    <w:rsid w:val="00F46017"/>
    <w:rsid w:val="00F46665"/>
    <w:rsid w:val="00F46C4B"/>
    <w:rsid w:val="00F46EF0"/>
    <w:rsid w:val="00F46F03"/>
    <w:rsid w:val="00F4713A"/>
    <w:rsid w:val="00F50215"/>
    <w:rsid w:val="00F50F43"/>
    <w:rsid w:val="00F516F6"/>
    <w:rsid w:val="00F51ADF"/>
    <w:rsid w:val="00F52376"/>
    <w:rsid w:val="00F52900"/>
    <w:rsid w:val="00F53671"/>
    <w:rsid w:val="00F53C49"/>
    <w:rsid w:val="00F54261"/>
    <w:rsid w:val="00F547BC"/>
    <w:rsid w:val="00F54DB2"/>
    <w:rsid w:val="00F554AE"/>
    <w:rsid w:val="00F55539"/>
    <w:rsid w:val="00F5609E"/>
    <w:rsid w:val="00F56FB3"/>
    <w:rsid w:val="00F60C53"/>
    <w:rsid w:val="00F61E48"/>
    <w:rsid w:val="00F63FB6"/>
    <w:rsid w:val="00F6774D"/>
    <w:rsid w:val="00F677F6"/>
    <w:rsid w:val="00F70ACF"/>
    <w:rsid w:val="00F71137"/>
    <w:rsid w:val="00F7263F"/>
    <w:rsid w:val="00F727BF"/>
    <w:rsid w:val="00F730E6"/>
    <w:rsid w:val="00F7445C"/>
    <w:rsid w:val="00F745A1"/>
    <w:rsid w:val="00F7483C"/>
    <w:rsid w:val="00F74E8D"/>
    <w:rsid w:val="00F764CE"/>
    <w:rsid w:val="00F765C6"/>
    <w:rsid w:val="00F76CA0"/>
    <w:rsid w:val="00F7772F"/>
    <w:rsid w:val="00F808CC"/>
    <w:rsid w:val="00F80FF7"/>
    <w:rsid w:val="00F81880"/>
    <w:rsid w:val="00F82EAC"/>
    <w:rsid w:val="00F83423"/>
    <w:rsid w:val="00F837CC"/>
    <w:rsid w:val="00F83E16"/>
    <w:rsid w:val="00F84388"/>
    <w:rsid w:val="00F84762"/>
    <w:rsid w:val="00F85163"/>
    <w:rsid w:val="00F86511"/>
    <w:rsid w:val="00F87F3F"/>
    <w:rsid w:val="00F90422"/>
    <w:rsid w:val="00F92E9A"/>
    <w:rsid w:val="00F930B4"/>
    <w:rsid w:val="00F93C28"/>
    <w:rsid w:val="00F9463E"/>
    <w:rsid w:val="00F94C1B"/>
    <w:rsid w:val="00F97C95"/>
    <w:rsid w:val="00F97F80"/>
    <w:rsid w:val="00FA0180"/>
    <w:rsid w:val="00FA1BAB"/>
    <w:rsid w:val="00FA25A6"/>
    <w:rsid w:val="00FA301B"/>
    <w:rsid w:val="00FA3337"/>
    <w:rsid w:val="00FA39C3"/>
    <w:rsid w:val="00FA4AA1"/>
    <w:rsid w:val="00FA4B99"/>
    <w:rsid w:val="00FA4D31"/>
    <w:rsid w:val="00FA516C"/>
    <w:rsid w:val="00FA56C4"/>
    <w:rsid w:val="00FA6462"/>
    <w:rsid w:val="00FA6EA9"/>
    <w:rsid w:val="00FA78D4"/>
    <w:rsid w:val="00FA7EBC"/>
    <w:rsid w:val="00FB0251"/>
    <w:rsid w:val="00FB0B13"/>
    <w:rsid w:val="00FB1242"/>
    <w:rsid w:val="00FB162D"/>
    <w:rsid w:val="00FB1A64"/>
    <w:rsid w:val="00FB21B1"/>
    <w:rsid w:val="00FB2569"/>
    <w:rsid w:val="00FB257A"/>
    <w:rsid w:val="00FB2717"/>
    <w:rsid w:val="00FB32D7"/>
    <w:rsid w:val="00FB456B"/>
    <w:rsid w:val="00FB48A2"/>
    <w:rsid w:val="00FB490C"/>
    <w:rsid w:val="00FB49A4"/>
    <w:rsid w:val="00FB542A"/>
    <w:rsid w:val="00FB7187"/>
    <w:rsid w:val="00FB788F"/>
    <w:rsid w:val="00FC21D8"/>
    <w:rsid w:val="00FC249A"/>
    <w:rsid w:val="00FC32C8"/>
    <w:rsid w:val="00FC3A7F"/>
    <w:rsid w:val="00FC4137"/>
    <w:rsid w:val="00FC41D9"/>
    <w:rsid w:val="00FC4BCE"/>
    <w:rsid w:val="00FC532B"/>
    <w:rsid w:val="00FC5DFF"/>
    <w:rsid w:val="00FC6551"/>
    <w:rsid w:val="00FC6BEC"/>
    <w:rsid w:val="00FD0537"/>
    <w:rsid w:val="00FD0ECD"/>
    <w:rsid w:val="00FD1E78"/>
    <w:rsid w:val="00FD2452"/>
    <w:rsid w:val="00FD3249"/>
    <w:rsid w:val="00FD3451"/>
    <w:rsid w:val="00FD51E4"/>
    <w:rsid w:val="00FD5413"/>
    <w:rsid w:val="00FD55C4"/>
    <w:rsid w:val="00FD58F6"/>
    <w:rsid w:val="00FD6261"/>
    <w:rsid w:val="00FD65E5"/>
    <w:rsid w:val="00FD66A2"/>
    <w:rsid w:val="00FD6F6E"/>
    <w:rsid w:val="00FD7258"/>
    <w:rsid w:val="00FD76DB"/>
    <w:rsid w:val="00FD7A86"/>
    <w:rsid w:val="00FE0083"/>
    <w:rsid w:val="00FE0FCF"/>
    <w:rsid w:val="00FE1BF9"/>
    <w:rsid w:val="00FE2994"/>
    <w:rsid w:val="00FE35DD"/>
    <w:rsid w:val="00FE4292"/>
    <w:rsid w:val="00FE434A"/>
    <w:rsid w:val="00FE43D8"/>
    <w:rsid w:val="00FE4D75"/>
    <w:rsid w:val="00FE5BCF"/>
    <w:rsid w:val="00FE623E"/>
    <w:rsid w:val="00FE6CB8"/>
    <w:rsid w:val="00FE7310"/>
    <w:rsid w:val="00FE7A9F"/>
    <w:rsid w:val="00FF0864"/>
    <w:rsid w:val="00FF0BEC"/>
    <w:rsid w:val="00FF11BF"/>
    <w:rsid w:val="00FF1F96"/>
    <w:rsid w:val="00FF202C"/>
    <w:rsid w:val="00FF2918"/>
    <w:rsid w:val="00FF2DB4"/>
    <w:rsid w:val="00FF32C1"/>
    <w:rsid w:val="00FF3EE2"/>
    <w:rsid w:val="00FF40C6"/>
    <w:rsid w:val="00FF4EAB"/>
    <w:rsid w:val="00FF5495"/>
    <w:rsid w:val="00FF5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992F0E"/>
  <w15:chartTrackingRefBased/>
  <w15:docId w15:val="{675D2BB7-0B2E-49C8-B8EB-F1CCC53B0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031"/>
    <w:pPr>
      <w:spacing w:after="200" w:line="276" w:lineRule="auto"/>
    </w:pPr>
    <w:rPr>
      <w:sz w:val="22"/>
      <w:szCs w:val="22"/>
      <w:lang w:val="bg-BG"/>
    </w:rPr>
  </w:style>
  <w:style w:type="paragraph" w:styleId="Heading1">
    <w:name w:val="heading 1"/>
    <w:basedOn w:val="Normal"/>
    <w:next w:val="Normal"/>
    <w:link w:val="Heading1Char"/>
    <w:qFormat/>
    <w:rsid w:val="0023280D"/>
    <w:pPr>
      <w:keepNext/>
      <w:numPr>
        <w:numId w:val="19"/>
      </w:numPr>
      <w:suppressAutoHyphens/>
      <w:spacing w:after="0" w:line="240" w:lineRule="auto"/>
      <w:outlineLvl w:val="0"/>
    </w:pPr>
    <w:rPr>
      <w:rFonts w:ascii="Times New Roman" w:eastAsia="Times New Roman" w:hAnsi="Times New Roman"/>
      <w:b/>
      <w:sz w:val="20"/>
      <w:szCs w:val="20"/>
      <w:lang w:val="en-US" w:eastAsia="ar-SA"/>
    </w:rPr>
  </w:style>
  <w:style w:type="paragraph" w:styleId="Heading2">
    <w:name w:val="heading 2"/>
    <w:basedOn w:val="Normal"/>
    <w:next w:val="Normal"/>
    <w:link w:val="Heading2Char"/>
    <w:qFormat/>
    <w:rsid w:val="0023280D"/>
    <w:pPr>
      <w:keepNext/>
      <w:numPr>
        <w:ilvl w:val="1"/>
        <w:numId w:val="19"/>
      </w:numPr>
      <w:suppressAutoHyphens/>
      <w:spacing w:after="0" w:line="240" w:lineRule="auto"/>
      <w:jc w:val="right"/>
      <w:outlineLvl w:val="1"/>
    </w:pPr>
    <w:rPr>
      <w:rFonts w:ascii="Times New Roman" w:eastAsia="Times New Roman" w:hAnsi="Times New Roman"/>
      <w:b/>
      <w:sz w:val="20"/>
      <w:szCs w:val="20"/>
      <w:lang w:val="en-US" w:eastAsia="ar-SA"/>
    </w:rPr>
  </w:style>
  <w:style w:type="paragraph" w:styleId="Heading3">
    <w:name w:val="heading 3"/>
    <w:basedOn w:val="Normal"/>
    <w:next w:val="Normal"/>
    <w:link w:val="Heading3Char"/>
    <w:qFormat/>
    <w:rsid w:val="0023280D"/>
    <w:pPr>
      <w:keepNext/>
      <w:numPr>
        <w:ilvl w:val="2"/>
        <w:numId w:val="19"/>
      </w:numPr>
      <w:suppressAutoHyphens/>
      <w:spacing w:after="0" w:line="240" w:lineRule="auto"/>
      <w:outlineLvl w:val="2"/>
    </w:pPr>
    <w:rPr>
      <w:rFonts w:ascii="Times New Roman" w:eastAsia="Times New Roman" w:hAnsi="Times New Roman"/>
      <w:b/>
      <w:sz w:val="24"/>
      <w:szCs w:val="20"/>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11031"/>
    <w:rPr>
      <w:color w:val="0563C1"/>
      <w:u w:val="single"/>
    </w:rPr>
  </w:style>
  <w:style w:type="paragraph" w:customStyle="1" w:styleId="MediumGrid1-Accent21">
    <w:name w:val="Medium Grid 1 - Accent 21"/>
    <w:basedOn w:val="Normal"/>
    <w:uiPriority w:val="34"/>
    <w:qFormat/>
    <w:rsid w:val="00A11031"/>
    <w:pPr>
      <w:spacing w:after="0" w:line="240" w:lineRule="auto"/>
      <w:ind w:left="720"/>
      <w:contextualSpacing/>
    </w:pPr>
    <w:rPr>
      <w:rFonts w:ascii="Times New Roman" w:eastAsia="Times New Roman" w:hAnsi="Times New Roman"/>
      <w:sz w:val="24"/>
      <w:szCs w:val="24"/>
      <w:lang w:val="nl-NL" w:eastAsia="nl-NL"/>
    </w:rPr>
  </w:style>
  <w:style w:type="character" w:styleId="UnresolvedMention">
    <w:name w:val="Unresolved Mention"/>
    <w:uiPriority w:val="99"/>
    <w:semiHidden/>
    <w:unhideWhenUsed/>
    <w:rsid w:val="00080FAA"/>
    <w:rPr>
      <w:color w:val="605E5C"/>
      <w:shd w:val="clear" w:color="auto" w:fill="E1DFDD"/>
    </w:rPr>
  </w:style>
  <w:style w:type="paragraph" w:styleId="Header">
    <w:name w:val="header"/>
    <w:basedOn w:val="Normal"/>
    <w:link w:val="HeaderChar"/>
    <w:uiPriority w:val="99"/>
    <w:unhideWhenUsed/>
    <w:rsid w:val="00990AA7"/>
    <w:pPr>
      <w:tabs>
        <w:tab w:val="center" w:pos="4680"/>
        <w:tab w:val="right" w:pos="9360"/>
      </w:tabs>
    </w:pPr>
  </w:style>
  <w:style w:type="character" w:customStyle="1" w:styleId="HeaderChar">
    <w:name w:val="Header Char"/>
    <w:link w:val="Header"/>
    <w:uiPriority w:val="99"/>
    <w:rsid w:val="00990AA7"/>
    <w:rPr>
      <w:sz w:val="22"/>
      <w:szCs w:val="22"/>
      <w:lang w:val="bg-BG"/>
    </w:rPr>
  </w:style>
  <w:style w:type="paragraph" w:styleId="Footer">
    <w:name w:val="footer"/>
    <w:basedOn w:val="Normal"/>
    <w:link w:val="FooterChar"/>
    <w:uiPriority w:val="99"/>
    <w:unhideWhenUsed/>
    <w:rsid w:val="00990AA7"/>
    <w:pPr>
      <w:tabs>
        <w:tab w:val="center" w:pos="4680"/>
        <w:tab w:val="right" w:pos="9360"/>
      </w:tabs>
    </w:pPr>
  </w:style>
  <w:style w:type="character" w:customStyle="1" w:styleId="FooterChar">
    <w:name w:val="Footer Char"/>
    <w:link w:val="Footer"/>
    <w:uiPriority w:val="99"/>
    <w:rsid w:val="00990AA7"/>
    <w:rPr>
      <w:sz w:val="22"/>
      <w:szCs w:val="22"/>
      <w:lang w:val="bg-BG"/>
    </w:rPr>
  </w:style>
  <w:style w:type="paragraph" w:styleId="BalloonText">
    <w:name w:val="Balloon Text"/>
    <w:basedOn w:val="Normal"/>
    <w:link w:val="BalloonTextChar"/>
    <w:uiPriority w:val="99"/>
    <w:semiHidden/>
    <w:unhideWhenUsed/>
    <w:rsid w:val="00C025D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C025DD"/>
    <w:rPr>
      <w:rFonts w:ascii="Segoe UI" w:hAnsi="Segoe UI" w:cs="Segoe UI"/>
      <w:sz w:val="18"/>
      <w:szCs w:val="18"/>
      <w:lang w:val="bg-BG"/>
    </w:rPr>
  </w:style>
  <w:style w:type="table" w:styleId="TableGrid">
    <w:name w:val="Table Grid"/>
    <w:basedOn w:val="TableNormal"/>
    <w:uiPriority w:val="39"/>
    <w:rsid w:val="00E4770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hievement">
    <w:name w:val="Achievement"/>
    <w:basedOn w:val="BodyText"/>
    <w:rsid w:val="00AB0FDD"/>
    <w:pPr>
      <w:spacing w:line="240" w:lineRule="auto"/>
    </w:pPr>
    <w:rPr>
      <w:lang w:val="en-US"/>
    </w:rPr>
  </w:style>
  <w:style w:type="paragraph" w:styleId="BodyText">
    <w:name w:val="Body Text"/>
    <w:basedOn w:val="Normal"/>
    <w:link w:val="BodyTextChar"/>
    <w:uiPriority w:val="99"/>
    <w:semiHidden/>
    <w:unhideWhenUsed/>
    <w:rsid w:val="00AB0FDD"/>
    <w:pPr>
      <w:spacing w:after="120"/>
    </w:pPr>
  </w:style>
  <w:style w:type="character" w:customStyle="1" w:styleId="BodyTextChar">
    <w:name w:val="Body Text Char"/>
    <w:link w:val="BodyText"/>
    <w:uiPriority w:val="99"/>
    <w:semiHidden/>
    <w:rsid w:val="00AB0FDD"/>
    <w:rPr>
      <w:sz w:val="22"/>
      <w:szCs w:val="22"/>
      <w:lang w:val="bg-BG"/>
    </w:rPr>
  </w:style>
  <w:style w:type="paragraph" w:customStyle="1" w:styleId="Default">
    <w:name w:val="Default"/>
    <w:rsid w:val="00430E36"/>
    <w:pPr>
      <w:autoSpaceDE w:val="0"/>
      <w:autoSpaceDN w:val="0"/>
      <w:adjustRightInd w:val="0"/>
    </w:pPr>
    <w:rPr>
      <w:rFonts w:ascii="Garamond" w:eastAsia="Times New Roman" w:hAnsi="Garamond"/>
      <w:color w:val="000000"/>
      <w:sz w:val="24"/>
      <w:szCs w:val="24"/>
    </w:rPr>
  </w:style>
  <w:style w:type="paragraph" w:customStyle="1" w:styleId="-resume">
    <w:name w:val="正文-resume"/>
    <w:basedOn w:val="Normal"/>
    <w:link w:val="-resume0"/>
    <w:qFormat/>
    <w:rsid w:val="002013BA"/>
    <w:pPr>
      <w:widowControl w:val="0"/>
      <w:spacing w:after="0" w:line="240" w:lineRule="auto"/>
      <w:jc w:val="both"/>
    </w:pPr>
    <w:rPr>
      <w:rFonts w:ascii="Times New Roman" w:eastAsia="Times New Roman" w:hAnsi="Times New Roman"/>
      <w:kern w:val="2"/>
      <w:sz w:val="21"/>
      <w:szCs w:val="30"/>
      <w:lang w:val="en-US" w:eastAsia="zh-CN"/>
    </w:rPr>
  </w:style>
  <w:style w:type="character" w:customStyle="1" w:styleId="-resume0">
    <w:name w:val="正文-resume 字符"/>
    <w:basedOn w:val="DefaultParagraphFont"/>
    <w:link w:val="-resume"/>
    <w:rsid w:val="002013BA"/>
    <w:rPr>
      <w:rFonts w:ascii="Times New Roman" w:eastAsia="Times New Roman" w:hAnsi="Times New Roman"/>
      <w:kern w:val="2"/>
      <w:sz w:val="21"/>
      <w:szCs w:val="30"/>
      <w:lang w:eastAsia="zh-CN"/>
    </w:rPr>
  </w:style>
  <w:style w:type="paragraph" w:styleId="ListParagraph">
    <w:name w:val="List Paragraph"/>
    <w:basedOn w:val="Normal"/>
    <w:uiPriority w:val="34"/>
    <w:qFormat/>
    <w:rsid w:val="00472DF7"/>
    <w:pPr>
      <w:ind w:left="720"/>
      <w:contextualSpacing/>
    </w:pPr>
  </w:style>
  <w:style w:type="character" w:customStyle="1" w:styleId="Heading1Char">
    <w:name w:val="Heading 1 Char"/>
    <w:basedOn w:val="DefaultParagraphFont"/>
    <w:link w:val="Heading1"/>
    <w:rsid w:val="0023280D"/>
    <w:rPr>
      <w:rFonts w:ascii="Times New Roman" w:eastAsia="Times New Roman" w:hAnsi="Times New Roman"/>
      <w:b/>
      <w:lang w:eastAsia="ar-SA"/>
    </w:rPr>
  </w:style>
  <w:style w:type="character" w:customStyle="1" w:styleId="Heading2Char">
    <w:name w:val="Heading 2 Char"/>
    <w:basedOn w:val="DefaultParagraphFont"/>
    <w:link w:val="Heading2"/>
    <w:rsid w:val="0023280D"/>
    <w:rPr>
      <w:rFonts w:ascii="Times New Roman" w:eastAsia="Times New Roman" w:hAnsi="Times New Roman"/>
      <w:b/>
      <w:lang w:eastAsia="ar-SA"/>
    </w:rPr>
  </w:style>
  <w:style w:type="character" w:customStyle="1" w:styleId="Heading3Char">
    <w:name w:val="Heading 3 Char"/>
    <w:basedOn w:val="DefaultParagraphFont"/>
    <w:link w:val="Heading3"/>
    <w:rsid w:val="0023280D"/>
    <w:rPr>
      <w:rFonts w:ascii="Times New Roman" w:eastAsia="Times New Roman" w:hAnsi="Times New Roman"/>
      <w:b/>
      <w:sz w:val="24"/>
      <w:lang w:eastAsia="ar-SA"/>
    </w:rPr>
  </w:style>
  <w:style w:type="paragraph" w:styleId="NoSpacing">
    <w:name w:val="No Spacing"/>
    <w:uiPriority w:val="1"/>
    <w:qFormat/>
    <w:rsid w:val="00B71651"/>
    <w:rPr>
      <w:rFonts w:eastAsia="Times New Roman"/>
      <w:sz w:val="22"/>
      <w:szCs w:val="22"/>
    </w:rPr>
  </w:style>
  <w:style w:type="character" w:styleId="CommentReference">
    <w:name w:val="annotation reference"/>
    <w:basedOn w:val="DefaultParagraphFont"/>
    <w:uiPriority w:val="99"/>
    <w:semiHidden/>
    <w:unhideWhenUsed/>
    <w:rsid w:val="0023642B"/>
    <w:rPr>
      <w:sz w:val="16"/>
      <w:szCs w:val="16"/>
    </w:rPr>
  </w:style>
  <w:style w:type="paragraph" w:styleId="CommentText">
    <w:name w:val="annotation text"/>
    <w:basedOn w:val="Normal"/>
    <w:link w:val="CommentTextChar"/>
    <w:uiPriority w:val="99"/>
    <w:semiHidden/>
    <w:unhideWhenUsed/>
    <w:rsid w:val="0023642B"/>
    <w:pPr>
      <w:spacing w:line="240" w:lineRule="auto"/>
    </w:pPr>
    <w:rPr>
      <w:sz w:val="20"/>
      <w:szCs w:val="20"/>
    </w:rPr>
  </w:style>
  <w:style w:type="character" w:customStyle="1" w:styleId="CommentTextChar">
    <w:name w:val="Comment Text Char"/>
    <w:basedOn w:val="DefaultParagraphFont"/>
    <w:link w:val="CommentText"/>
    <w:uiPriority w:val="99"/>
    <w:semiHidden/>
    <w:rsid w:val="0023642B"/>
    <w:rPr>
      <w:lang w:val="bg-BG"/>
    </w:rPr>
  </w:style>
  <w:style w:type="paragraph" w:styleId="CommentSubject">
    <w:name w:val="annotation subject"/>
    <w:basedOn w:val="CommentText"/>
    <w:next w:val="CommentText"/>
    <w:link w:val="CommentSubjectChar"/>
    <w:uiPriority w:val="99"/>
    <w:semiHidden/>
    <w:unhideWhenUsed/>
    <w:rsid w:val="0023642B"/>
    <w:rPr>
      <w:b/>
      <w:bCs/>
    </w:rPr>
  </w:style>
  <w:style w:type="character" w:customStyle="1" w:styleId="CommentSubjectChar">
    <w:name w:val="Comment Subject Char"/>
    <w:basedOn w:val="CommentTextChar"/>
    <w:link w:val="CommentSubject"/>
    <w:uiPriority w:val="99"/>
    <w:semiHidden/>
    <w:rsid w:val="0023642B"/>
    <w:rPr>
      <w:b/>
      <w:bCs/>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971878">
      <w:bodyDiv w:val="1"/>
      <w:marLeft w:val="0"/>
      <w:marRight w:val="0"/>
      <w:marTop w:val="0"/>
      <w:marBottom w:val="0"/>
      <w:divBdr>
        <w:top w:val="none" w:sz="0" w:space="0" w:color="auto"/>
        <w:left w:val="none" w:sz="0" w:space="0" w:color="auto"/>
        <w:bottom w:val="none" w:sz="0" w:space="0" w:color="auto"/>
        <w:right w:val="none" w:sz="0" w:space="0" w:color="auto"/>
      </w:divBdr>
    </w:div>
    <w:div w:id="302927107">
      <w:bodyDiv w:val="1"/>
      <w:marLeft w:val="0"/>
      <w:marRight w:val="0"/>
      <w:marTop w:val="0"/>
      <w:marBottom w:val="0"/>
      <w:divBdr>
        <w:top w:val="none" w:sz="0" w:space="0" w:color="auto"/>
        <w:left w:val="none" w:sz="0" w:space="0" w:color="auto"/>
        <w:bottom w:val="none" w:sz="0" w:space="0" w:color="auto"/>
        <w:right w:val="none" w:sz="0" w:space="0" w:color="auto"/>
      </w:divBdr>
    </w:div>
    <w:div w:id="329988834">
      <w:bodyDiv w:val="1"/>
      <w:marLeft w:val="0"/>
      <w:marRight w:val="0"/>
      <w:marTop w:val="0"/>
      <w:marBottom w:val="0"/>
      <w:divBdr>
        <w:top w:val="none" w:sz="0" w:space="0" w:color="auto"/>
        <w:left w:val="none" w:sz="0" w:space="0" w:color="auto"/>
        <w:bottom w:val="none" w:sz="0" w:space="0" w:color="auto"/>
        <w:right w:val="none" w:sz="0" w:space="0" w:color="auto"/>
      </w:divBdr>
    </w:div>
    <w:div w:id="498623320">
      <w:bodyDiv w:val="1"/>
      <w:marLeft w:val="0"/>
      <w:marRight w:val="0"/>
      <w:marTop w:val="0"/>
      <w:marBottom w:val="0"/>
      <w:divBdr>
        <w:top w:val="none" w:sz="0" w:space="0" w:color="auto"/>
        <w:left w:val="none" w:sz="0" w:space="0" w:color="auto"/>
        <w:bottom w:val="none" w:sz="0" w:space="0" w:color="auto"/>
        <w:right w:val="none" w:sz="0" w:space="0" w:color="auto"/>
      </w:divBdr>
    </w:div>
    <w:div w:id="754862715">
      <w:bodyDiv w:val="1"/>
      <w:marLeft w:val="0"/>
      <w:marRight w:val="0"/>
      <w:marTop w:val="0"/>
      <w:marBottom w:val="0"/>
      <w:divBdr>
        <w:top w:val="none" w:sz="0" w:space="0" w:color="auto"/>
        <w:left w:val="none" w:sz="0" w:space="0" w:color="auto"/>
        <w:bottom w:val="none" w:sz="0" w:space="0" w:color="auto"/>
        <w:right w:val="none" w:sz="0" w:space="0" w:color="auto"/>
      </w:divBdr>
    </w:div>
    <w:div w:id="1063061963">
      <w:bodyDiv w:val="1"/>
      <w:marLeft w:val="0"/>
      <w:marRight w:val="0"/>
      <w:marTop w:val="0"/>
      <w:marBottom w:val="0"/>
      <w:divBdr>
        <w:top w:val="none" w:sz="0" w:space="0" w:color="auto"/>
        <w:left w:val="none" w:sz="0" w:space="0" w:color="auto"/>
        <w:bottom w:val="none" w:sz="0" w:space="0" w:color="auto"/>
        <w:right w:val="none" w:sz="0" w:space="0" w:color="auto"/>
      </w:divBdr>
    </w:div>
    <w:div w:id="1165318130">
      <w:bodyDiv w:val="1"/>
      <w:marLeft w:val="0"/>
      <w:marRight w:val="0"/>
      <w:marTop w:val="0"/>
      <w:marBottom w:val="0"/>
      <w:divBdr>
        <w:top w:val="none" w:sz="0" w:space="0" w:color="auto"/>
        <w:left w:val="none" w:sz="0" w:space="0" w:color="auto"/>
        <w:bottom w:val="none" w:sz="0" w:space="0" w:color="auto"/>
        <w:right w:val="none" w:sz="0" w:space="0" w:color="auto"/>
      </w:divBdr>
    </w:div>
    <w:div w:id="1263682765">
      <w:bodyDiv w:val="1"/>
      <w:marLeft w:val="0"/>
      <w:marRight w:val="0"/>
      <w:marTop w:val="0"/>
      <w:marBottom w:val="0"/>
      <w:divBdr>
        <w:top w:val="none" w:sz="0" w:space="0" w:color="auto"/>
        <w:left w:val="none" w:sz="0" w:space="0" w:color="auto"/>
        <w:bottom w:val="none" w:sz="0" w:space="0" w:color="auto"/>
        <w:right w:val="none" w:sz="0" w:space="0" w:color="auto"/>
      </w:divBdr>
    </w:div>
    <w:div w:id="1601717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44FE9C4-35DD-604C-9393-DE6AE1186BC1}">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B384EF-C40A-48F1-B7B2-A631B5D1C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3</Pages>
  <Words>1905</Words>
  <Characters>1086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7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ume Consultant</dc:creator>
  <cp:keywords/>
  <dc:description/>
  <cp:lastModifiedBy>Michelle McDonald</cp:lastModifiedBy>
  <cp:revision>13</cp:revision>
  <cp:lastPrinted>2023-08-03T14:42:00Z</cp:lastPrinted>
  <dcterms:created xsi:type="dcterms:W3CDTF">2023-10-30T13:50:00Z</dcterms:created>
  <dcterms:modified xsi:type="dcterms:W3CDTF">2023-11-06T00: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643</vt:lpwstr>
  </property>
  <property fmtid="{D5CDD505-2E9C-101B-9397-08002B2CF9AE}" pid="3" name="grammarly_documentContext">
    <vt:lpwstr>{"goals":[],"domain":"general","emotions":[],"dialect":"american"}</vt:lpwstr>
  </property>
</Properties>
</file>